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6F58FA" w14:textId="77777777" w:rsidR="00000000" w:rsidRDefault="005A1A19">
      <w:pPr>
        <w:pStyle w:val="Subtitle"/>
      </w:pPr>
    </w:p>
    <w:p w14:paraId="1EB56CC7" w14:textId="77777777" w:rsidR="00000000" w:rsidRDefault="005A1A19">
      <w:pPr>
        <w:pStyle w:val="Subtitle"/>
      </w:pPr>
    </w:p>
    <w:p w14:paraId="311ACEBC" w14:textId="77777777" w:rsidR="00000000" w:rsidRDefault="005A1A19">
      <w:pPr>
        <w:pStyle w:val="Subtitle"/>
      </w:pPr>
    </w:p>
    <w:p w14:paraId="6C79BDDD" w14:textId="77777777" w:rsidR="00000000" w:rsidRDefault="005A1A19">
      <w:pPr>
        <w:pStyle w:val="Subtitle"/>
      </w:pPr>
    </w:p>
    <w:p w14:paraId="1575B0A3" w14:textId="77777777" w:rsidR="00000000" w:rsidRDefault="005A1A19">
      <w:pPr>
        <w:pStyle w:val="Subtitle"/>
      </w:pPr>
    </w:p>
    <w:p w14:paraId="5F061FAD" w14:textId="77777777" w:rsidR="00000000" w:rsidRDefault="005A1A19">
      <w:pPr>
        <w:pStyle w:val="Subtitle"/>
      </w:pPr>
    </w:p>
    <w:p w14:paraId="08FA0E1C" w14:textId="77777777" w:rsidR="00000000" w:rsidRDefault="005A1A19">
      <w:pPr>
        <w:pStyle w:val="Subtitle"/>
      </w:pPr>
    </w:p>
    <w:p w14:paraId="7BFC0EFA" w14:textId="4F4D19A2" w:rsidR="00000000" w:rsidRDefault="005A1A19">
      <w:pPr>
        <w:pStyle w:val="Title"/>
      </w:pPr>
      <w:r>
        <w:fldChar w:fldCharType="begin"/>
      </w:r>
      <w:r>
        <w:instrText>TITLE \*MERGEFORMAT</w:instrText>
      </w:r>
      <w:r>
        <w:fldChar w:fldCharType="separate"/>
      </w:r>
      <w:r w:rsidR="008C24AB">
        <w:t>TECH153 Greenhouse Controller</w:t>
      </w:r>
      <w:r>
        <w:fldChar w:fldCharType="end"/>
      </w:r>
    </w:p>
    <w:p w14:paraId="0FD77F9D" w14:textId="77777777" w:rsidR="00000000" w:rsidRDefault="005A1A19">
      <w:pPr>
        <w:pStyle w:val="Subtitle"/>
      </w:pPr>
    </w:p>
    <w:p w14:paraId="59476800" w14:textId="77777777" w:rsidR="00000000" w:rsidRDefault="005A1A19">
      <w:pPr>
        <w:pStyle w:val="Subtitle"/>
      </w:pPr>
    </w:p>
    <w:p w14:paraId="236DAA28" w14:textId="77777777" w:rsidR="00000000" w:rsidRDefault="005A1A19">
      <w:pPr>
        <w:pStyle w:val="Subtitle"/>
      </w:pPr>
    </w:p>
    <w:p w14:paraId="4125986C" w14:textId="77777777" w:rsidR="00000000" w:rsidRDefault="005A1A19">
      <w:pPr>
        <w:pStyle w:val="Subtitle"/>
      </w:pPr>
    </w:p>
    <w:p w14:paraId="5A55438B" w14:textId="77777777" w:rsidR="00000000" w:rsidRDefault="005A1A19">
      <w:pPr>
        <w:pStyle w:val="Subtitle"/>
      </w:pPr>
    </w:p>
    <w:p w14:paraId="140D234F" w14:textId="77777777" w:rsidR="00000000" w:rsidRDefault="005A1A19">
      <w:pPr>
        <w:pStyle w:val="Subtitle"/>
      </w:pPr>
    </w:p>
    <w:p w14:paraId="5710522F" w14:textId="77777777" w:rsidR="00000000" w:rsidRDefault="005A1A19">
      <w:pPr>
        <w:pStyle w:val="Subtitle"/>
      </w:pPr>
    </w:p>
    <w:p w14:paraId="282DAFAA" w14:textId="77777777" w:rsidR="00000000" w:rsidRDefault="005A1A19">
      <w:pPr>
        <w:pStyle w:val="Subtitle"/>
      </w:pPr>
    </w:p>
    <w:p w14:paraId="7BB8D762" w14:textId="77777777" w:rsidR="00000000" w:rsidRDefault="005A1A19">
      <w:pPr>
        <w:pStyle w:val="Subtitle"/>
      </w:pPr>
    </w:p>
    <w:p w14:paraId="7D2BC781" w14:textId="77777777" w:rsidR="00000000" w:rsidRDefault="005A1A19">
      <w:pPr>
        <w:pStyle w:val="Subtitle"/>
      </w:pPr>
    </w:p>
    <w:p w14:paraId="13919847" w14:textId="77777777" w:rsidR="00000000" w:rsidRDefault="005A1A19">
      <w:pPr>
        <w:pStyle w:val="Subtitle"/>
      </w:pPr>
    </w:p>
    <w:p w14:paraId="538B8B5F" w14:textId="77777777" w:rsidR="00000000" w:rsidRDefault="005A1A19">
      <w:pPr>
        <w:pStyle w:val="Subtitle"/>
      </w:pPr>
    </w:p>
    <w:p w14:paraId="2B6EA277" w14:textId="77777777" w:rsidR="00000000" w:rsidRDefault="005A1A19">
      <w:pPr>
        <w:pStyle w:val="Subtitle"/>
      </w:pPr>
    </w:p>
    <w:p w14:paraId="4E5B78BC" w14:textId="77777777" w:rsidR="008C24AB" w:rsidRPr="003D7878" w:rsidRDefault="008C24AB" w:rsidP="008C24AB">
      <w:pPr>
        <w:pStyle w:val="Subtitle"/>
        <w:rPr>
          <w:b/>
          <w:bCs/>
        </w:rPr>
      </w:pPr>
      <w:r w:rsidRPr="003D7878">
        <w:rPr>
          <w:b/>
          <w:bCs/>
        </w:rPr>
        <w:t>Sarva Jeyapalan</w:t>
      </w:r>
    </w:p>
    <w:p w14:paraId="2633A568" w14:textId="77777777" w:rsidR="008C24AB" w:rsidRDefault="008C24AB" w:rsidP="008C24AB">
      <w:pPr>
        <w:pStyle w:val="Subtitle"/>
      </w:pPr>
      <w:r>
        <w:t>Student # N00674064</w:t>
      </w:r>
    </w:p>
    <w:p w14:paraId="557CD6B4" w14:textId="77777777" w:rsidR="008C24AB" w:rsidRDefault="008C24AB" w:rsidP="008C24AB">
      <w:pPr>
        <w:pStyle w:val="Subtitle"/>
      </w:pPr>
      <w:r>
        <w:t>CENG-153-0NB</w:t>
      </w:r>
      <w:r>
        <w:t xml:space="preserve"> </w:t>
      </w:r>
    </w:p>
    <w:p w14:paraId="265D49D8" w14:textId="072A303F" w:rsidR="00000000" w:rsidRDefault="005A1A19" w:rsidP="008C24AB">
      <w:pPr>
        <w:pStyle w:val="Subtitle"/>
      </w:pPr>
      <w:r>
        <w:t>Version Lab</w:t>
      </w:r>
      <w:r w:rsidR="008C24AB">
        <w:t>10</w:t>
      </w:r>
    </w:p>
    <w:p w14:paraId="63E6ACBF" w14:textId="4EF1A987" w:rsidR="00000000" w:rsidRDefault="005A1A19">
      <w:pPr>
        <w:pStyle w:val="Subtitle"/>
      </w:pPr>
      <w:r>
        <w:fldChar w:fldCharType="begin"/>
      </w:r>
      <w:r>
        <w:instrText>CREATEDATE \*MERGEFORMAT</w:instrText>
      </w:r>
      <w:r>
        <w:fldChar w:fldCharType="separate"/>
      </w:r>
      <w:r w:rsidR="008C24AB">
        <w:rPr>
          <w:noProof/>
        </w:rPr>
        <w:t>8/11/2020 11:41:00 PM</w:t>
      </w:r>
      <w:r>
        <w:fldChar w:fldCharType="end"/>
      </w:r>
    </w:p>
    <w:p w14:paraId="63C58F18" w14:textId="77777777" w:rsidR="008C24AB" w:rsidRPr="00497257" w:rsidRDefault="005A1A19" w:rsidP="008C24AB">
      <w:pPr>
        <w:rPr>
          <w:b/>
          <w:bCs/>
        </w:rPr>
      </w:pPr>
      <w:r>
        <w:br w:type="page"/>
      </w:r>
      <w:r w:rsidR="008C24AB" w:rsidRPr="00497257">
        <w:rPr>
          <w:b/>
          <w:bCs/>
          <w:sz w:val="32"/>
          <w:szCs w:val="32"/>
        </w:rPr>
        <w:lastRenderedPageBreak/>
        <w:t>makefile File Documentation</w:t>
      </w:r>
    </w:p>
    <w:p w14:paraId="2D0F6FC0" w14:textId="77777777" w:rsidR="008C24AB" w:rsidRDefault="008C24AB" w:rsidP="008C24AB">
      <w:r>
        <w:t>#makefile</w:t>
      </w:r>
    </w:p>
    <w:p w14:paraId="443EDF08" w14:textId="77777777" w:rsidR="008C24AB" w:rsidRDefault="008C24AB" w:rsidP="008C24AB">
      <w:r>
        <w:t>ghc: ghc.o ghcontrol.o pisensehat.o</w:t>
      </w:r>
    </w:p>
    <w:p w14:paraId="3AFF1E48" w14:textId="77777777" w:rsidR="008C24AB" w:rsidRDefault="008C24AB" w:rsidP="008C24AB">
      <w:r>
        <w:tab/>
        <w:t>gcc -g -o ghc ghc.o ghcontrol.o pisensehat.o -lwiringPi -lpython2.7</w:t>
      </w:r>
    </w:p>
    <w:p w14:paraId="68398AF8" w14:textId="77777777" w:rsidR="008C24AB" w:rsidRDefault="008C24AB" w:rsidP="008C24AB">
      <w:r>
        <w:t>ghc.o: ghc.c ghcontrol.h ghcontrol.o</w:t>
      </w:r>
    </w:p>
    <w:p w14:paraId="02952BA2" w14:textId="77777777" w:rsidR="008C24AB" w:rsidRDefault="008C24AB" w:rsidP="008C24AB">
      <w:r>
        <w:tab/>
        <w:t>gcc -g -c ghc.c</w:t>
      </w:r>
    </w:p>
    <w:p w14:paraId="2FB789AB" w14:textId="77777777" w:rsidR="008C24AB" w:rsidRDefault="008C24AB" w:rsidP="008C24AB">
      <w:r>
        <w:t>ghcontrol.o: ghcontrol.c ghcontrol.h</w:t>
      </w:r>
    </w:p>
    <w:p w14:paraId="2F293838" w14:textId="77777777" w:rsidR="008C24AB" w:rsidRDefault="008C24AB" w:rsidP="008C24AB">
      <w:r>
        <w:tab/>
        <w:t>gcc -g -c ghcontrol.c</w:t>
      </w:r>
    </w:p>
    <w:p w14:paraId="5B5E97AE" w14:textId="77777777" w:rsidR="008C24AB" w:rsidRDefault="008C24AB" w:rsidP="008C24AB">
      <w:r>
        <w:t>pisensehat.o: pisensehat.c pisensehat.h</w:t>
      </w:r>
    </w:p>
    <w:p w14:paraId="56EDD829" w14:textId="77777777" w:rsidR="008C24AB" w:rsidRDefault="008C24AB" w:rsidP="008C24AB">
      <w:r>
        <w:tab/>
        <w:t>gcc -g -c pisensehat.c</w:t>
      </w:r>
    </w:p>
    <w:p w14:paraId="7D8A7096" w14:textId="77777777" w:rsidR="008C24AB" w:rsidRDefault="008C24AB" w:rsidP="008C24AB">
      <w:r>
        <w:t>clean:</w:t>
      </w:r>
    </w:p>
    <w:p w14:paraId="430E2693" w14:textId="77777777" w:rsidR="008C24AB" w:rsidRDefault="008C24AB" w:rsidP="008C24AB">
      <w:r>
        <w:tab/>
        <w:t>touch *</w:t>
      </w:r>
    </w:p>
    <w:p w14:paraId="10EAA774" w14:textId="77777777" w:rsidR="008C24AB" w:rsidRDefault="008C24AB" w:rsidP="008C24AB">
      <w:r>
        <w:tab/>
        <w:t>rm *.o</w:t>
      </w:r>
    </w:p>
    <w:p w14:paraId="1526BCA6" w14:textId="68815E5C" w:rsidR="008C24AB" w:rsidRPr="00497257" w:rsidRDefault="008C24AB" w:rsidP="008C24AB">
      <w:pPr>
        <w:pStyle w:val="Heading1"/>
        <w:rPr>
          <w:sz w:val="32"/>
          <w:szCs w:val="32"/>
        </w:rPr>
      </w:pPr>
      <w:r w:rsidRPr="00423A6A">
        <w:rPr>
          <w:sz w:val="32"/>
          <w:szCs w:val="32"/>
        </w:rPr>
        <w:t xml:space="preserve">Sample </w:t>
      </w:r>
      <w:r>
        <w:rPr>
          <w:sz w:val="32"/>
          <w:szCs w:val="32"/>
        </w:rPr>
        <w:t>Output</w:t>
      </w:r>
      <w:r w:rsidRPr="00423A6A">
        <w:rPr>
          <w:sz w:val="32"/>
          <w:szCs w:val="32"/>
        </w:rPr>
        <w:t xml:space="preserve"> – </w:t>
      </w:r>
      <w:r>
        <w:rPr>
          <w:sz w:val="32"/>
          <w:szCs w:val="32"/>
        </w:rPr>
        <w:t xml:space="preserve">Terminal </w:t>
      </w:r>
    </w:p>
    <w:p w14:paraId="0A1FE5EE" w14:textId="77777777" w:rsidR="008C24AB" w:rsidRDefault="008C24AB" w:rsidP="008C24AB">
      <w:r>
        <w:rPr>
          <w:noProof/>
        </w:rPr>
        <w:t>Output results when using physical SenseHat device</w:t>
      </w:r>
    </w:p>
    <w:p w14:paraId="04C482BA" w14:textId="2CC91759" w:rsidR="008C24AB" w:rsidRDefault="00B73AC2" w:rsidP="008C24AB">
      <w:r w:rsidRPr="002367C8">
        <w:rPr>
          <w:noProof/>
        </w:rPr>
        <w:drawing>
          <wp:inline distT="0" distB="0" distL="0" distR="0" wp14:anchorId="5BFD7ACC" wp14:editId="6EF7A02F">
            <wp:extent cx="4031615" cy="3657600"/>
            <wp:effectExtent l="0" t="0" r="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61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7E0DF4" w14:textId="01D7D3F2" w:rsidR="00000000" w:rsidRDefault="005A1A19">
      <w:pPr>
        <w:pStyle w:val="Heading1"/>
      </w:pPr>
      <w:r>
        <w:br w:type="page"/>
      </w:r>
      <w:r>
        <w:lastRenderedPageBreak/>
        <w:t>Table of Contents</w:t>
      </w:r>
    </w:p>
    <w:p w14:paraId="35EA1911" w14:textId="77777777" w:rsidR="00000000" w:rsidRDefault="005A1A19">
      <w:pPr>
        <w:widowControl w:val="0"/>
        <w:adjustRightInd w:val="0"/>
        <w:rPr>
          <w:sz w:val="24"/>
          <w:szCs w:val="24"/>
        </w:rPr>
      </w:pPr>
    </w:p>
    <w:p w14:paraId="6407E397" w14:textId="50E3C9E5" w:rsidR="008C24AB" w:rsidRDefault="005A1A19">
      <w:pPr>
        <w:pStyle w:val="TOC1"/>
        <w:tabs>
          <w:tab w:val="right" w:leader="dot" w:pos="8630"/>
        </w:tabs>
        <w:rPr>
          <w:noProof/>
        </w:rPr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TOC \f \</w:instrText>
      </w:r>
      <w:r>
        <w:rPr>
          <w:sz w:val="24"/>
          <w:szCs w:val="24"/>
        </w:rPr>
        <w:instrText>*MERGEFORMAT</w:instrText>
      </w:r>
      <w:r>
        <w:rPr>
          <w:sz w:val="24"/>
          <w:szCs w:val="24"/>
        </w:rPr>
        <w:fldChar w:fldCharType="separate"/>
      </w:r>
      <w:r w:rsidR="008C24AB">
        <w:rPr>
          <w:noProof/>
        </w:rPr>
        <w:t>File Index</w:t>
      </w:r>
      <w:r w:rsidR="008C24AB">
        <w:rPr>
          <w:noProof/>
        </w:rPr>
        <w:tab/>
      </w:r>
      <w:r w:rsidR="008C24AB">
        <w:rPr>
          <w:noProof/>
        </w:rPr>
        <w:fldChar w:fldCharType="begin"/>
      </w:r>
      <w:r w:rsidR="008C24AB">
        <w:rPr>
          <w:noProof/>
        </w:rPr>
        <w:instrText xml:space="preserve"> PAGEREF _Toc48081728 \h </w:instrText>
      </w:r>
      <w:r w:rsidR="008C24AB">
        <w:rPr>
          <w:noProof/>
        </w:rPr>
      </w:r>
      <w:r w:rsidR="008C24AB">
        <w:rPr>
          <w:noProof/>
        </w:rPr>
        <w:fldChar w:fldCharType="separate"/>
      </w:r>
      <w:r w:rsidR="008C24AB">
        <w:rPr>
          <w:noProof/>
        </w:rPr>
        <w:t>1</w:t>
      </w:r>
      <w:r w:rsidR="008C24AB">
        <w:rPr>
          <w:noProof/>
        </w:rPr>
        <w:fldChar w:fldCharType="end"/>
      </w:r>
    </w:p>
    <w:p w14:paraId="1DB305C7" w14:textId="0620163F" w:rsidR="008C24AB" w:rsidRDefault="008C24AB">
      <w:pPr>
        <w:pStyle w:val="TOC1"/>
        <w:tabs>
          <w:tab w:val="right" w:leader="dot" w:pos="8630"/>
        </w:tabs>
        <w:rPr>
          <w:noProof/>
        </w:rPr>
      </w:pPr>
      <w:r>
        <w:rPr>
          <w:noProof/>
        </w:rPr>
        <w:t>File Document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0817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77F168AC" w14:textId="527F3B52" w:rsidR="008C24AB" w:rsidRDefault="008C24AB">
      <w:pPr>
        <w:pStyle w:val="TOC2"/>
        <w:tabs>
          <w:tab w:val="right" w:leader="dot" w:pos="8630"/>
        </w:tabs>
        <w:rPr>
          <w:noProof/>
        </w:rPr>
      </w:pPr>
      <w:r>
        <w:rPr>
          <w:noProof/>
        </w:rPr>
        <w:t>ghc.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0817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03499655" w14:textId="4048D981" w:rsidR="008C24AB" w:rsidRDefault="008C24AB">
      <w:pPr>
        <w:pStyle w:val="TOC2"/>
        <w:tabs>
          <w:tab w:val="right" w:leader="dot" w:pos="8630"/>
        </w:tabs>
        <w:rPr>
          <w:noProof/>
        </w:rPr>
      </w:pPr>
      <w:r>
        <w:rPr>
          <w:noProof/>
        </w:rPr>
        <w:t>ghcontrol.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0817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3918FA7E" w14:textId="19432722" w:rsidR="008C24AB" w:rsidRDefault="008C24AB">
      <w:pPr>
        <w:pStyle w:val="TOC2"/>
        <w:tabs>
          <w:tab w:val="right" w:leader="dot" w:pos="8630"/>
        </w:tabs>
        <w:rPr>
          <w:noProof/>
        </w:rPr>
      </w:pPr>
      <w:r>
        <w:rPr>
          <w:noProof/>
        </w:rPr>
        <w:t>ghcontrol.h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0817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14:paraId="0E4E95C9" w14:textId="55F0FDE4" w:rsidR="008C24AB" w:rsidRDefault="008C24AB">
      <w:pPr>
        <w:pStyle w:val="TOC2"/>
        <w:tabs>
          <w:tab w:val="right" w:leader="dot" w:pos="8630"/>
        </w:tabs>
        <w:rPr>
          <w:noProof/>
        </w:rPr>
      </w:pPr>
      <w:r>
        <w:rPr>
          <w:noProof/>
        </w:rPr>
        <w:t>pisensehat.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0817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77D4FA9C" w14:textId="6205ECE8" w:rsidR="008C24AB" w:rsidRDefault="008C24AB">
      <w:pPr>
        <w:pStyle w:val="TOC2"/>
        <w:tabs>
          <w:tab w:val="right" w:leader="dot" w:pos="8630"/>
        </w:tabs>
        <w:rPr>
          <w:noProof/>
        </w:rPr>
      </w:pPr>
      <w:r>
        <w:rPr>
          <w:noProof/>
        </w:rPr>
        <w:t>pisensehat.h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0817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409F3486" w14:textId="1B89EA02" w:rsidR="008C24AB" w:rsidRDefault="008C24AB">
      <w:pPr>
        <w:pStyle w:val="TOC1"/>
        <w:tabs>
          <w:tab w:val="right" w:leader="dot" w:pos="8630"/>
        </w:tabs>
        <w:rPr>
          <w:noProof/>
        </w:rPr>
      </w:pPr>
      <w:r>
        <w:rPr>
          <w:noProof/>
        </w:rPr>
        <w:t>Index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80817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9</w:t>
      </w:r>
      <w:r>
        <w:rPr>
          <w:noProof/>
        </w:rPr>
        <w:fldChar w:fldCharType="end"/>
      </w:r>
    </w:p>
    <w:p w14:paraId="70D06954" w14:textId="36AECA47" w:rsidR="00000000" w:rsidRDefault="005A1A19">
      <w:pPr>
        <w:widowControl w:val="0"/>
        <w:adjustRightInd w:val="0"/>
        <w:rPr>
          <w:sz w:val="24"/>
          <w:szCs w:val="24"/>
        </w:rPr>
      </w:pPr>
      <w:r>
        <w:rPr>
          <w:sz w:val="24"/>
          <w:szCs w:val="24"/>
        </w:rPr>
        <w:fldChar w:fldCharType="end"/>
      </w:r>
    </w:p>
    <w:p w14:paraId="0665B8A6" w14:textId="77777777" w:rsidR="00000000" w:rsidRDefault="005A1A19">
      <w:pPr>
        <w:widowControl w:val="0"/>
        <w:adjustRightInd w:val="0"/>
        <w:rPr>
          <w:sz w:val="24"/>
          <w:szCs w:val="24"/>
        </w:rPr>
        <w:sectPr w:rsidR="00000000">
          <w:footerReference w:type="default" r:id="rId8"/>
          <w:pgSz w:w="12240" w:h="15840"/>
          <w:pgMar w:top="1440" w:right="1800" w:bottom="1440" w:left="1800" w:header="720" w:footer="720" w:gutter="0"/>
          <w:pgNumType w:fmt="lowerRoman"/>
          <w:cols w:space="720"/>
          <w:noEndnote/>
        </w:sectPr>
      </w:pPr>
    </w:p>
    <w:p w14:paraId="076978F9" w14:textId="77777777" w:rsidR="00000000" w:rsidRDefault="005A1A19">
      <w:pPr>
        <w:widowControl w:val="0"/>
        <w:adjustRightInd w:val="0"/>
        <w:rPr>
          <w:sz w:val="24"/>
          <w:szCs w:val="24"/>
        </w:rPr>
        <w:sectPr w:rsidR="00000000">
          <w:pgSz w:w="12240" w:h="15840"/>
          <w:pgMar w:top="1440" w:right="1800" w:bottom="1440" w:left="1800" w:header="720" w:footer="720" w:gutter="0"/>
          <w:pgNumType w:start="1"/>
          <w:cols w:space="720"/>
          <w:noEndnote/>
        </w:sectPr>
      </w:pPr>
    </w:p>
    <w:p w14:paraId="74529290" w14:textId="77777777" w:rsidR="00000000" w:rsidRDefault="005A1A19">
      <w:pPr>
        <w:widowControl w:val="0"/>
        <w:adjustRightInd w:val="0"/>
        <w:rPr>
          <w:sz w:val="24"/>
          <w:szCs w:val="24"/>
        </w:rPr>
        <w:sectPr w:rsidR="00000000">
          <w:footerReference w:type="default" r:id="rId9"/>
          <w:type w:val="continuous"/>
          <w:pgSz w:w="12240" w:h="15840"/>
          <w:pgMar w:top="1440" w:right="1800" w:bottom="1440" w:left="1800" w:header="720" w:footer="720" w:gutter="0"/>
          <w:cols w:space="720"/>
          <w:noEndnote/>
        </w:sectPr>
      </w:pPr>
    </w:p>
    <w:p w14:paraId="1ECDA1AA" w14:textId="77777777" w:rsidR="00000000" w:rsidRDefault="005A1A19">
      <w:pPr>
        <w:pBdr>
          <w:bottom w:val="single" w:sz="30" w:space="1" w:color="auto"/>
        </w:pBdr>
        <w:rPr>
          <w:sz w:val="24"/>
          <w:szCs w:val="24"/>
        </w:rPr>
      </w:pPr>
    </w:p>
    <w:p w14:paraId="51BFBA44" w14:textId="77777777" w:rsidR="00000000" w:rsidRDefault="005A1A19">
      <w:pPr>
        <w:pStyle w:val="Heading1"/>
      </w:pPr>
      <w:r>
        <w:t>File Index</w:t>
      </w:r>
    </w:p>
    <w:p w14:paraId="4359B5CB" w14:textId="77777777" w:rsidR="00000000" w:rsidRDefault="005A1A19">
      <w:pPr>
        <w:pStyle w:val="Heading2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tc "</w:instrText>
      </w:r>
      <w:bookmarkStart w:id="0" w:name="_Toc48081728"/>
      <w:r>
        <w:rPr>
          <w:sz w:val="24"/>
          <w:szCs w:val="24"/>
        </w:rPr>
        <w:instrText>File Index</w:instrText>
      </w:r>
      <w:bookmarkEnd w:id="0"/>
      <w:r>
        <w:rPr>
          <w:sz w:val="24"/>
          <w:szCs w:val="24"/>
        </w:rPr>
        <w:instrText>"</w:instrText>
      </w:r>
      <w:r>
        <w:rPr>
          <w:sz w:val="24"/>
          <w:szCs w:val="24"/>
        </w:rPr>
        <w:fldChar w:fldCharType="end"/>
      </w:r>
      <w:r>
        <w:t>File List</w:t>
      </w:r>
    </w:p>
    <w:p w14:paraId="63A00695" w14:textId="77777777" w:rsidR="00000000" w:rsidRDefault="005A1A19">
      <w:pPr>
        <w:widowControl w:val="0"/>
        <w:adjustRightInd w:val="0"/>
        <w:rPr>
          <w:sz w:val="24"/>
          <w:szCs w:val="24"/>
        </w:rPr>
      </w:pPr>
      <w:r>
        <w:t>Here is a list of all files with brief descriptions:</w:t>
      </w:r>
    </w:p>
    <w:p w14:paraId="0D297A2B" w14:textId="651A4813" w:rsidR="00000000" w:rsidRDefault="005A1A19">
      <w:pPr>
        <w:pStyle w:val="LatexTOC1"/>
      </w:pPr>
      <w:r>
        <w:rPr>
          <w:b/>
          <w:bCs/>
        </w:rPr>
        <w:t xml:space="preserve">ghc.c </w:t>
      </w:r>
      <w:r>
        <w:t xml:space="preserve"> </w:t>
      </w:r>
      <w:r>
        <w:tab/>
      </w:r>
      <w:r>
        <w:fldChar w:fldCharType="begin"/>
      </w:r>
      <w:r>
        <w:instrText>PAGEREF AAAAAAAAAA \*MERGEFORMAT</w:instrText>
      </w:r>
      <w:r>
        <w:fldChar w:fldCharType="separate"/>
      </w:r>
      <w:r w:rsidR="008C24AB">
        <w:rPr>
          <w:noProof/>
        </w:rPr>
        <w:t>1</w:t>
      </w:r>
      <w:r>
        <w:fldChar w:fldCharType="end"/>
      </w:r>
    </w:p>
    <w:p w14:paraId="0B4076A7" w14:textId="4A93FD53" w:rsidR="00000000" w:rsidRDefault="005A1A19">
      <w:pPr>
        <w:pStyle w:val="LatexTOC1"/>
      </w:pPr>
      <w:r>
        <w:rPr>
          <w:b/>
          <w:bCs/>
        </w:rPr>
        <w:t xml:space="preserve">ghcontrol.c </w:t>
      </w:r>
      <w:r>
        <w:t xml:space="preserve"> </w:t>
      </w:r>
      <w:r>
        <w:tab/>
      </w:r>
      <w:r>
        <w:fldChar w:fldCharType="begin"/>
      </w:r>
      <w:r>
        <w:instrText>PAGEREF AAAAAAAAAC \*M</w:instrText>
      </w:r>
      <w:r>
        <w:instrText>ERGEFORMAT</w:instrText>
      </w:r>
      <w:r>
        <w:fldChar w:fldCharType="separate"/>
      </w:r>
      <w:r w:rsidR="008C24AB">
        <w:rPr>
          <w:noProof/>
        </w:rPr>
        <w:t>2</w:t>
      </w:r>
      <w:r>
        <w:fldChar w:fldCharType="end"/>
      </w:r>
    </w:p>
    <w:p w14:paraId="43148C88" w14:textId="493874AB" w:rsidR="00000000" w:rsidRDefault="005A1A19">
      <w:pPr>
        <w:pStyle w:val="LatexTOC1"/>
      </w:pPr>
      <w:r>
        <w:rPr>
          <w:b/>
          <w:bCs/>
        </w:rPr>
        <w:t xml:space="preserve">ghcontrol.h </w:t>
      </w:r>
      <w:r>
        <w:t xml:space="preserve"> </w:t>
      </w:r>
      <w:r>
        <w:tab/>
      </w:r>
      <w:r>
        <w:fldChar w:fldCharType="begin"/>
      </w:r>
      <w:r>
        <w:instrText>PAGEREF AAAAAAAAAZ \*MERGEFORMAT</w:instrText>
      </w:r>
      <w:r>
        <w:fldChar w:fldCharType="separate"/>
      </w:r>
      <w:r w:rsidR="008C24AB">
        <w:rPr>
          <w:noProof/>
        </w:rPr>
        <w:t>13</w:t>
      </w:r>
      <w:r>
        <w:fldChar w:fldCharType="end"/>
      </w:r>
    </w:p>
    <w:p w14:paraId="0660092A" w14:textId="63190F0F" w:rsidR="00000000" w:rsidRDefault="005A1A19">
      <w:pPr>
        <w:pStyle w:val="LatexTOC1"/>
      </w:pPr>
      <w:r>
        <w:rPr>
          <w:b/>
          <w:bCs/>
        </w:rPr>
        <w:t xml:space="preserve">pisensehat.c </w:t>
      </w:r>
      <w:r>
        <w:t xml:space="preserve"> </w:t>
      </w:r>
      <w:r>
        <w:tab/>
      </w:r>
      <w:r>
        <w:fldChar w:fldCharType="begin"/>
      </w:r>
      <w:r>
        <w:instrText>PAGEREF AAAAAAAADQ \*MERGEFORMAT</w:instrText>
      </w:r>
      <w:r>
        <w:fldChar w:fldCharType="separate"/>
      </w:r>
      <w:r w:rsidR="008C24AB">
        <w:rPr>
          <w:noProof/>
        </w:rPr>
        <w:t>18</w:t>
      </w:r>
      <w:r>
        <w:fldChar w:fldCharType="end"/>
      </w:r>
    </w:p>
    <w:p w14:paraId="2D4C35E0" w14:textId="2DAABD50" w:rsidR="00000000" w:rsidRDefault="005A1A19">
      <w:pPr>
        <w:pStyle w:val="LatexTOC1"/>
      </w:pPr>
      <w:r>
        <w:rPr>
          <w:b/>
          <w:bCs/>
        </w:rPr>
        <w:t xml:space="preserve">pisensehat.h </w:t>
      </w:r>
      <w:r>
        <w:t xml:space="preserve"> </w:t>
      </w:r>
      <w:r>
        <w:tab/>
      </w:r>
      <w:r>
        <w:fldChar w:fldCharType="begin"/>
      </w:r>
      <w:r>
        <w:instrText>PAGEREF AAAAAAAAED \*MERGEFORMAT</w:instrText>
      </w:r>
      <w:r>
        <w:fldChar w:fldCharType="separate"/>
      </w:r>
      <w:r w:rsidR="008C24AB">
        <w:rPr>
          <w:noProof/>
        </w:rPr>
        <w:t>25</w:t>
      </w:r>
      <w:r>
        <w:fldChar w:fldCharType="end"/>
      </w:r>
    </w:p>
    <w:p w14:paraId="5FBB8CE4" w14:textId="77777777" w:rsidR="00000000" w:rsidRDefault="005A1A19">
      <w:pPr>
        <w:pStyle w:val="LatexTOC1"/>
      </w:pPr>
    </w:p>
    <w:p w14:paraId="391901B6" w14:textId="77777777" w:rsidR="00000000" w:rsidRDefault="005A1A19">
      <w:pPr>
        <w:widowControl w:val="0"/>
        <w:adjustRightInd w:val="0"/>
        <w:rPr>
          <w:sz w:val="24"/>
          <w:szCs w:val="24"/>
        </w:rPr>
        <w:sectPr w:rsidR="00000000">
          <w:type w:val="continuous"/>
          <w:pgSz w:w="12240" w:h="15840"/>
          <w:pgMar w:top="1440" w:right="1800" w:bottom="1440" w:left="1800" w:header="720" w:footer="720" w:gutter="0"/>
          <w:cols w:space="720"/>
          <w:noEndnote/>
        </w:sectPr>
      </w:pPr>
    </w:p>
    <w:p w14:paraId="0F6378C3" w14:textId="77777777" w:rsidR="00000000" w:rsidRDefault="005A1A19">
      <w:pPr>
        <w:pBdr>
          <w:bottom w:val="single" w:sz="30" w:space="1" w:color="auto"/>
        </w:pBdr>
        <w:rPr>
          <w:sz w:val="24"/>
          <w:szCs w:val="24"/>
        </w:rPr>
      </w:pPr>
    </w:p>
    <w:p w14:paraId="761C9BEA" w14:textId="77777777" w:rsidR="00000000" w:rsidRDefault="005A1A19">
      <w:pPr>
        <w:pStyle w:val="Heading1"/>
      </w:pPr>
      <w:r>
        <w:t>File Documentation</w:t>
      </w:r>
      <w:r>
        <w:fldChar w:fldCharType="begin"/>
      </w:r>
      <w:r>
        <w:instrText>tc "</w:instrText>
      </w:r>
      <w:bookmarkStart w:id="1" w:name="_Toc48081729"/>
      <w:r>
        <w:instrText>File Documentation</w:instrText>
      </w:r>
      <w:bookmarkEnd w:id="1"/>
      <w:r>
        <w:instrText>"</w:instrText>
      </w:r>
      <w:r>
        <w:fldChar w:fldCharType="end"/>
      </w:r>
    </w:p>
    <w:p w14:paraId="4296605C" w14:textId="77777777" w:rsidR="00000000" w:rsidRDefault="005A1A19">
      <w:pPr>
        <w:pStyle w:val="Heading2"/>
      </w:pPr>
      <w:r>
        <w:t>ghc.c File Reference</w:t>
      </w:r>
    </w:p>
    <w:p w14:paraId="1DFB891C" w14:textId="77777777" w:rsidR="00000000" w:rsidRDefault="005A1A19">
      <w:pPr>
        <w:pStyle w:val="DenseText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tc </w:instrText>
      </w:r>
      <w:r>
        <w:rPr>
          <w:sz w:val="24"/>
          <w:szCs w:val="24"/>
        </w:rPr>
        <w:instrText xml:space="preserve"> \l 2 </w:instrText>
      </w:r>
      <w:r>
        <w:rPr>
          <w:sz w:val="24"/>
          <w:szCs w:val="24"/>
        </w:rPr>
        <w:instrText>"</w:instrText>
      </w:r>
      <w:bookmarkStart w:id="2" w:name="_Toc48081730"/>
      <w:r>
        <w:rPr>
          <w:sz w:val="24"/>
          <w:szCs w:val="24"/>
        </w:rPr>
        <w:instrText>ghc.c</w:instrText>
      </w:r>
      <w:bookmarkEnd w:id="2"/>
      <w:r>
        <w:rPr>
          <w:sz w:val="24"/>
          <w:szCs w:val="24"/>
        </w:rPr>
        <w:instrText>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ghc.c"</w:instrText>
      </w:r>
      <w:r>
        <w:rPr>
          <w:sz w:val="24"/>
          <w:szCs w:val="24"/>
        </w:rPr>
        <w:fldChar w:fldCharType="end"/>
      </w:r>
      <w:bookmarkStart w:id="3" w:name="AAAAAAAAAA"/>
      <w:bookmarkEnd w:id="3"/>
      <w:r>
        <w:rPr>
          <w:rFonts w:ascii="Courier New" w:hAnsi="Courier New" w:cs="Courier New"/>
        </w:rPr>
        <w:t>#include "ghcontrol.h"</w:t>
      </w:r>
    </w:p>
    <w:p w14:paraId="55C7A8EC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stdlib.h&gt;</w:t>
      </w:r>
    </w:p>
    <w:p w14:paraId="67A856F3" w14:textId="77777777" w:rsidR="00000000" w:rsidRDefault="005A1A19">
      <w:pPr>
        <w:pStyle w:val="Heading3"/>
      </w:pPr>
      <w:r>
        <w:t>Functions</w:t>
      </w:r>
    </w:p>
    <w:p w14:paraId="401C93BA" w14:textId="77777777" w:rsidR="00000000" w:rsidRDefault="005A1A19">
      <w:pPr>
        <w:pStyle w:val="ListBullet0"/>
      </w:pPr>
      <w:r>
        <w:t xml:space="preserve">int </w:t>
      </w:r>
      <w:r>
        <w:rPr>
          <w:b/>
          <w:bCs/>
        </w:rPr>
        <w:t>main</w:t>
      </w:r>
      <w:r>
        <w:t xml:space="preserve"> (void)</w:t>
      </w:r>
    </w:p>
    <w:p w14:paraId="235C0C2E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1D4C10BD" w14:textId="77777777" w:rsidR="00000000" w:rsidRDefault="005A1A19">
      <w:pPr>
        <w:pStyle w:val="Heading3"/>
      </w:pPr>
      <w:r>
        <w:t>Detailed Description</w:t>
      </w:r>
    </w:p>
    <w:p w14:paraId="0A2AD5D7" w14:textId="77777777" w:rsidR="00000000" w:rsidRDefault="005A1A19">
      <w:pPr>
        <w:pStyle w:val="BodyText"/>
      </w:pPr>
      <w:r>
        <w:t xml:space="preserve">Defines entry point for the console application. </w:t>
      </w:r>
    </w:p>
    <w:p w14:paraId="285A4EE8" w14:textId="77777777" w:rsidR="00000000" w:rsidRDefault="005A1A19">
      <w:pPr>
        <w:pStyle w:val="Heading5"/>
        <w:jc w:val="both"/>
      </w:pPr>
      <w:r>
        <w:t>Author:</w:t>
      </w:r>
    </w:p>
    <w:p w14:paraId="2B91DDCB" w14:textId="77777777" w:rsidR="00000000" w:rsidRDefault="005A1A19">
      <w:pPr>
        <w:pStyle w:val="DescContinue1"/>
      </w:pPr>
      <w:r>
        <w:t xml:space="preserve">Paul Moggach </w:t>
      </w:r>
    </w:p>
    <w:p w14:paraId="15F6817A" w14:textId="77777777" w:rsidR="00000000" w:rsidRDefault="005A1A19">
      <w:pPr>
        <w:pStyle w:val="DescContinue1"/>
      </w:pPr>
      <w:r>
        <w:t xml:space="preserve">Kristian Medri </w:t>
      </w:r>
    </w:p>
    <w:p w14:paraId="2CD1D8CC" w14:textId="77777777" w:rsidR="00000000" w:rsidRDefault="005A1A19">
      <w:pPr>
        <w:pStyle w:val="DescContinue1"/>
      </w:pPr>
      <w:r>
        <w:t xml:space="preserve">Sarva Jeyapalan </w:t>
      </w:r>
    </w:p>
    <w:p w14:paraId="0976DBC9" w14:textId="77777777" w:rsidR="00000000" w:rsidRDefault="005A1A19">
      <w:pPr>
        <w:pStyle w:val="Heading5"/>
        <w:jc w:val="both"/>
      </w:pPr>
      <w:r>
        <w:t>Version:</w:t>
      </w:r>
    </w:p>
    <w:p w14:paraId="2FDA610C" w14:textId="77777777" w:rsidR="00000000" w:rsidRDefault="005A1A19">
      <w:pPr>
        <w:pStyle w:val="DescContinue1"/>
      </w:pPr>
      <w:r>
        <w:t xml:space="preserve">2020-08-11 </w:t>
      </w:r>
    </w:p>
    <w:p w14:paraId="67C9D795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4560613F" w14:textId="77777777" w:rsidR="00000000" w:rsidRDefault="005A1A19">
      <w:pPr>
        <w:pStyle w:val="Heading3"/>
      </w:pPr>
      <w:r>
        <w:t>Function Documentation</w:t>
      </w:r>
    </w:p>
    <w:p w14:paraId="1D7F79DE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main:ghc.c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ghc.c:main"</w:instrText>
      </w:r>
      <w:r>
        <w:rPr>
          <w:sz w:val="24"/>
          <w:szCs w:val="24"/>
        </w:rPr>
        <w:fldChar w:fldCharType="end"/>
      </w:r>
      <w:r>
        <w:t>int main (void )</w:t>
      </w:r>
    </w:p>
    <w:p w14:paraId="3E72F42B" w14:textId="77777777" w:rsidR="00000000" w:rsidRDefault="005A1A19">
      <w:pPr>
        <w:pStyle w:val="BodyText"/>
        <w:adjustRightInd/>
        <w:ind w:left="360"/>
      </w:pPr>
      <w:bookmarkStart w:id="4" w:name="AAAAAAAAAB"/>
      <w:bookmarkEnd w:id="4"/>
      <w:r>
        <w:t xml:space="preserve">Gh main function </w:t>
      </w:r>
    </w:p>
    <w:p w14:paraId="5B0DEA24" w14:textId="77777777" w:rsidR="00000000" w:rsidRDefault="005A1A19">
      <w:pPr>
        <w:pStyle w:val="Heading5"/>
        <w:ind w:left="360"/>
        <w:jc w:val="both"/>
      </w:pPr>
      <w:r>
        <w:t>Author:</w:t>
      </w:r>
    </w:p>
    <w:p w14:paraId="3FDC3CB9" w14:textId="77777777" w:rsidR="00000000" w:rsidRDefault="005A1A19">
      <w:pPr>
        <w:pStyle w:val="DescContinue2"/>
      </w:pPr>
      <w:r>
        <w:t xml:space="preserve">Paul Moggach </w:t>
      </w:r>
    </w:p>
    <w:p w14:paraId="7F125048" w14:textId="77777777" w:rsidR="00000000" w:rsidRDefault="005A1A19">
      <w:pPr>
        <w:pStyle w:val="DescContinue2"/>
      </w:pPr>
      <w:r>
        <w:t xml:space="preserve">Kristian Medri </w:t>
      </w:r>
    </w:p>
    <w:p w14:paraId="7C9EDA81" w14:textId="77777777" w:rsidR="00000000" w:rsidRDefault="005A1A19">
      <w:pPr>
        <w:pStyle w:val="DescContinue2"/>
      </w:pPr>
      <w:r>
        <w:t xml:space="preserve">Sarva Jeyapalan </w:t>
      </w:r>
    </w:p>
    <w:p w14:paraId="75318CE8" w14:textId="77777777" w:rsidR="00000000" w:rsidRDefault="005A1A19">
      <w:pPr>
        <w:pStyle w:val="Heading5"/>
        <w:ind w:left="360"/>
        <w:jc w:val="both"/>
      </w:pPr>
      <w:r>
        <w:lastRenderedPageBreak/>
        <w:t>Version:</w:t>
      </w:r>
    </w:p>
    <w:p w14:paraId="08F79ED7" w14:textId="77777777" w:rsidR="00000000" w:rsidRDefault="005A1A19">
      <w:pPr>
        <w:pStyle w:val="DescContinue2"/>
      </w:pPr>
      <w:r>
        <w:t xml:space="preserve">2020-08-11 </w:t>
      </w:r>
    </w:p>
    <w:p w14:paraId="1E9549A4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730A0604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6036E082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344FC374" w14:textId="77777777" w:rsidR="00000000" w:rsidRDefault="005A1A19"/>
        </w:tc>
      </w:tr>
    </w:tbl>
    <w:p w14:paraId="6295AF3A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237033F1" w14:textId="77777777" w:rsidR="00000000" w:rsidRDefault="005A1A19">
      <w:pPr>
        <w:pStyle w:val="DescContinue2"/>
      </w:pPr>
      <w:r>
        <w:t xml:space="preserve">exit status </w:t>
      </w:r>
    </w:p>
    <w:p w14:paraId="22855F4C" w14:textId="77777777" w:rsidR="00000000" w:rsidRDefault="005A1A19">
      <w:pPr>
        <w:pStyle w:val="CodeExample1"/>
      </w:pPr>
      <w:r>
        <w:t xml:space="preserve">   21 {</w:t>
      </w:r>
    </w:p>
    <w:p w14:paraId="71A5A9AB" w14:textId="77777777" w:rsidR="00000000" w:rsidRDefault="005A1A19">
      <w:pPr>
        <w:pStyle w:val="CodeExample1"/>
      </w:pPr>
      <w:r>
        <w:t xml:space="preserve">   22     int logged;</w:t>
      </w:r>
    </w:p>
    <w:p w14:paraId="7B6AF4C3" w14:textId="77777777" w:rsidR="00000000" w:rsidRDefault="005A1A19">
      <w:pPr>
        <w:pStyle w:val="CodeExample1"/>
      </w:pPr>
      <w:r>
        <w:t xml:space="preserve">   23     alarmlimit_s alimits = {0};</w:t>
      </w:r>
    </w:p>
    <w:p w14:paraId="513CCF8E" w14:textId="77777777" w:rsidR="00000000" w:rsidRDefault="005A1A19">
      <w:pPr>
        <w:pStyle w:val="CodeExample1"/>
      </w:pPr>
      <w:r>
        <w:t xml:space="preserve">   24     alarm_s warn[NALARMS] = {0};</w:t>
      </w:r>
    </w:p>
    <w:p w14:paraId="24F35806" w14:textId="77777777" w:rsidR="00000000" w:rsidRDefault="005A1A19">
      <w:pPr>
        <w:pStyle w:val="CodeExample1"/>
      </w:pPr>
      <w:r>
        <w:t xml:space="preserve">   25     control_s ctrl = {0};</w:t>
      </w:r>
    </w:p>
    <w:p w14:paraId="2684A510" w14:textId="77777777" w:rsidR="00000000" w:rsidRDefault="005A1A19">
      <w:pPr>
        <w:pStyle w:val="CodeExample1"/>
      </w:pPr>
      <w:r>
        <w:t xml:space="preserve">   26     reading_s creadings = {0.0};</w:t>
      </w:r>
    </w:p>
    <w:p w14:paraId="49BD2A35" w14:textId="77777777" w:rsidR="00000000" w:rsidRDefault="005A1A19">
      <w:pPr>
        <w:pStyle w:val="CodeExample1"/>
      </w:pPr>
      <w:r>
        <w:t xml:space="preserve">   27     setpoint_s sets = {0};</w:t>
      </w:r>
    </w:p>
    <w:p w14:paraId="79091375" w14:textId="77777777" w:rsidR="00000000" w:rsidRDefault="005A1A19">
      <w:pPr>
        <w:pStyle w:val="CodeExample1"/>
      </w:pPr>
      <w:r>
        <w:t xml:space="preserve">   </w:t>
      </w:r>
      <w:r>
        <w:t xml:space="preserve">28 </w:t>
      </w:r>
    </w:p>
    <w:p w14:paraId="6C3C7865" w14:textId="77777777" w:rsidR="00000000" w:rsidRDefault="005A1A19">
      <w:pPr>
        <w:pStyle w:val="CodeExample1"/>
      </w:pPr>
      <w:r>
        <w:t xml:space="preserve">   29     GhControllerInit(); //Prints header to the screen</w:t>
      </w:r>
    </w:p>
    <w:p w14:paraId="66E3B57F" w14:textId="77777777" w:rsidR="00000000" w:rsidRDefault="005A1A19">
      <w:pPr>
        <w:pStyle w:val="CodeExample1"/>
      </w:pPr>
      <w:r>
        <w:t xml:space="preserve">   30     sets = GhSetTargets();</w:t>
      </w:r>
    </w:p>
    <w:p w14:paraId="48B6BE40" w14:textId="77777777" w:rsidR="00000000" w:rsidRDefault="005A1A19">
      <w:pPr>
        <w:pStyle w:val="CodeExample1"/>
      </w:pPr>
      <w:r>
        <w:t xml:space="preserve">   31     alimits = GhSetAlarmLimits();</w:t>
      </w:r>
    </w:p>
    <w:p w14:paraId="25AD736B" w14:textId="77777777" w:rsidR="00000000" w:rsidRDefault="005A1A19">
      <w:pPr>
        <w:pStyle w:val="CodeExample1"/>
      </w:pPr>
      <w:r>
        <w:t xml:space="preserve">   32     while(1)</w:t>
      </w:r>
    </w:p>
    <w:p w14:paraId="0A31A55E" w14:textId="77777777" w:rsidR="00000000" w:rsidRDefault="005A1A19">
      <w:pPr>
        <w:pStyle w:val="CodeExample1"/>
      </w:pPr>
      <w:r>
        <w:t xml:space="preserve">   33     {</w:t>
      </w:r>
    </w:p>
    <w:p w14:paraId="2DA1C44B" w14:textId="77777777" w:rsidR="00000000" w:rsidRDefault="005A1A19">
      <w:pPr>
        <w:pStyle w:val="CodeExample1"/>
      </w:pPr>
      <w:r>
        <w:t xml:space="preserve">   34         creadings = GhGetReadings();</w:t>
      </w:r>
    </w:p>
    <w:p w14:paraId="31F42D1D" w14:textId="77777777" w:rsidR="00000000" w:rsidRDefault="005A1A19">
      <w:pPr>
        <w:pStyle w:val="CodeExample1"/>
      </w:pPr>
      <w:r>
        <w:t xml:space="preserve">   35         logged = GhLogData("ghdata.txt",creadings);</w:t>
      </w:r>
    </w:p>
    <w:p w14:paraId="7F739064" w14:textId="77777777" w:rsidR="00000000" w:rsidRDefault="005A1A19">
      <w:pPr>
        <w:pStyle w:val="CodeExample1"/>
      </w:pPr>
      <w:r>
        <w:t xml:space="preserve">   36         ctrl = GhSetControls(sets,creadings);</w:t>
      </w:r>
    </w:p>
    <w:p w14:paraId="0F774AE3" w14:textId="77777777" w:rsidR="00000000" w:rsidRDefault="005A1A19">
      <w:pPr>
        <w:pStyle w:val="CodeExample1"/>
      </w:pPr>
      <w:r>
        <w:t xml:space="preserve">   37         GhSetAlarms(warn,alimits,creadings);</w:t>
      </w:r>
    </w:p>
    <w:p w14:paraId="6E8091FF" w14:textId="77777777" w:rsidR="00000000" w:rsidRDefault="005A1A19">
      <w:pPr>
        <w:pStyle w:val="CodeExample1"/>
      </w:pPr>
      <w:r>
        <w:t xml:space="preserve">   38         GhDisplayAll(creadings,sets);</w:t>
      </w:r>
    </w:p>
    <w:p w14:paraId="556DD1EE" w14:textId="77777777" w:rsidR="00000000" w:rsidRDefault="005A1A19">
      <w:pPr>
        <w:pStyle w:val="CodeExample1"/>
      </w:pPr>
      <w:r>
        <w:t xml:space="preserve">   39         GhDisplayReadings(creadings);</w:t>
      </w:r>
    </w:p>
    <w:p w14:paraId="711B7FAF" w14:textId="77777777" w:rsidR="00000000" w:rsidRDefault="005A1A19">
      <w:pPr>
        <w:pStyle w:val="CodeExample1"/>
      </w:pPr>
      <w:r>
        <w:t xml:space="preserve">   40  </w:t>
      </w:r>
      <w:r>
        <w:t xml:space="preserve">       GhDisplayTargets(sets);</w:t>
      </w:r>
    </w:p>
    <w:p w14:paraId="46FE4FD0" w14:textId="77777777" w:rsidR="00000000" w:rsidRDefault="005A1A19">
      <w:pPr>
        <w:pStyle w:val="CodeExample1"/>
      </w:pPr>
      <w:r>
        <w:t xml:space="preserve">   41         GhDisplayControls(ctrl);</w:t>
      </w:r>
    </w:p>
    <w:p w14:paraId="2548C67D" w14:textId="77777777" w:rsidR="00000000" w:rsidRDefault="005A1A19">
      <w:pPr>
        <w:pStyle w:val="CodeExample1"/>
      </w:pPr>
      <w:r>
        <w:t xml:space="preserve">   42         GhDisplayAlarms(warn);</w:t>
      </w:r>
    </w:p>
    <w:p w14:paraId="73F380C6" w14:textId="77777777" w:rsidR="00000000" w:rsidRDefault="005A1A19">
      <w:pPr>
        <w:pStyle w:val="CodeExample1"/>
      </w:pPr>
      <w:r>
        <w:t xml:space="preserve">   43         GhDelay(GHUPDATE);</w:t>
      </w:r>
    </w:p>
    <w:p w14:paraId="5FA02430" w14:textId="77777777" w:rsidR="00000000" w:rsidRDefault="005A1A19">
      <w:pPr>
        <w:pStyle w:val="CodeExample1"/>
      </w:pPr>
      <w:r>
        <w:t xml:space="preserve">   44     }</w:t>
      </w:r>
    </w:p>
    <w:p w14:paraId="1D9933CF" w14:textId="77777777" w:rsidR="00000000" w:rsidRDefault="005A1A19">
      <w:pPr>
        <w:pStyle w:val="CodeExample1"/>
      </w:pPr>
      <w:r>
        <w:t xml:space="preserve">   45     return EXIT_FAILURE;</w:t>
      </w:r>
    </w:p>
    <w:p w14:paraId="19655508" w14:textId="77777777" w:rsidR="00000000" w:rsidRDefault="005A1A19">
      <w:pPr>
        <w:pStyle w:val="CodeExample1"/>
      </w:pPr>
      <w:r>
        <w:t xml:space="preserve">   46 }</w:t>
      </w:r>
    </w:p>
    <w:p w14:paraId="5F7BDCA9" w14:textId="77777777" w:rsidR="00000000" w:rsidRDefault="005A1A19">
      <w:pPr>
        <w:pStyle w:val="Heading4"/>
      </w:pPr>
    </w:p>
    <w:p w14:paraId="2DCD278C" w14:textId="77777777" w:rsidR="00000000" w:rsidRDefault="005A1A19">
      <w:pPr>
        <w:widowControl w:val="0"/>
        <w:adjustRightInd w:val="0"/>
        <w:rPr>
          <w:sz w:val="24"/>
          <w:szCs w:val="24"/>
        </w:rPr>
        <w:sectPr w:rsidR="00000000">
          <w:type w:val="continuous"/>
          <w:pgSz w:w="12240" w:h="15840"/>
          <w:pgMar w:top="1440" w:right="1800" w:bottom="1440" w:left="1800" w:header="720" w:footer="720" w:gutter="0"/>
          <w:cols w:space="720"/>
          <w:noEndnote/>
        </w:sectPr>
      </w:pPr>
    </w:p>
    <w:p w14:paraId="3272EBC5" w14:textId="77777777" w:rsidR="00000000" w:rsidRDefault="005A1A19">
      <w:pPr>
        <w:pBdr>
          <w:bottom w:val="threeDEmboss" w:sz="6" w:space="1" w:color="auto"/>
        </w:pBdr>
        <w:rPr>
          <w:sz w:val="24"/>
          <w:szCs w:val="24"/>
        </w:rPr>
      </w:pPr>
    </w:p>
    <w:p w14:paraId="7DCBAA19" w14:textId="77777777" w:rsidR="00000000" w:rsidRDefault="005A1A19">
      <w:pPr>
        <w:pStyle w:val="Heading2"/>
      </w:pPr>
      <w:r>
        <w:t>ghcontrol.c File Reference</w:t>
      </w:r>
    </w:p>
    <w:p w14:paraId="09497081" w14:textId="77777777" w:rsidR="00000000" w:rsidRDefault="005A1A19">
      <w:pPr>
        <w:pStyle w:val="DenseText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tc </w:instrText>
      </w:r>
      <w:r>
        <w:rPr>
          <w:sz w:val="24"/>
          <w:szCs w:val="24"/>
        </w:rPr>
        <w:instrText xml:space="preserve"> \l 2 </w:instrText>
      </w:r>
      <w:r>
        <w:rPr>
          <w:sz w:val="24"/>
          <w:szCs w:val="24"/>
        </w:rPr>
        <w:instrText>"</w:instrText>
      </w:r>
      <w:bookmarkStart w:id="5" w:name="_Toc48081731"/>
      <w:r>
        <w:rPr>
          <w:sz w:val="24"/>
          <w:szCs w:val="24"/>
        </w:rPr>
        <w:instrText>ghcontrol.c</w:instrText>
      </w:r>
      <w:bookmarkEnd w:id="5"/>
      <w:r>
        <w:rPr>
          <w:sz w:val="24"/>
          <w:szCs w:val="24"/>
        </w:rPr>
        <w:instrText>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ghcontrol.c"</w:instrText>
      </w:r>
      <w:r>
        <w:rPr>
          <w:sz w:val="24"/>
          <w:szCs w:val="24"/>
        </w:rPr>
        <w:fldChar w:fldCharType="end"/>
      </w:r>
      <w:bookmarkStart w:id="6" w:name="AAAAAAAAAC"/>
      <w:bookmarkEnd w:id="6"/>
      <w:r>
        <w:rPr>
          <w:rFonts w:ascii="Courier New" w:hAnsi="Courier New" w:cs="Courier New"/>
        </w:rPr>
        <w:t>#include "ghcontrol.h"</w:t>
      </w:r>
    </w:p>
    <w:p w14:paraId="616DBC3C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"pisensehat.h"</w:t>
      </w:r>
    </w:p>
    <w:p w14:paraId="49DB2C8D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stdio.h&gt;</w:t>
      </w:r>
    </w:p>
    <w:p w14:paraId="7849067E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stdlib.h&gt;</w:t>
      </w:r>
    </w:p>
    <w:p w14:paraId="248B17D8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string.h&gt;</w:t>
      </w:r>
    </w:p>
    <w:p w14:paraId="071E8DEB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time.h&gt;</w:t>
      </w:r>
    </w:p>
    <w:p w14:paraId="3A3718AF" w14:textId="77777777" w:rsidR="00000000" w:rsidRDefault="005A1A19">
      <w:pPr>
        <w:pStyle w:val="Heading3"/>
      </w:pPr>
      <w:r>
        <w:t>Functions</w:t>
      </w:r>
    </w:p>
    <w:p w14:paraId="6EBAC0C5" w14:textId="77777777" w:rsidR="00000000" w:rsidRDefault="005A1A19">
      <w:pPr>
        <w:pStyle w:val="ListBullet0"/>
      </w:pPr>
      <w:r>
        <w:rPr>
          <w:b/>
          <w:bCs/>
        </w:rPr>
        <w:t>alarmlimit_s</w:t>
      </w:r>
      <w:r>
        <w:t xml:space="preserve"> </w:t>
      </w:r>
      <w:r>
        <w:rPr>
          <w:b/>
          <w:bCs/>
        </w:rPr>
        <w:t>GhSetAlarmLimits</w:t>
      </w:r>
      <w:r>
        <w:t xml:space="preserve"> (void)</w:t>
      </w:r>
    </w:p>
    <w:p w14:paraId="0D82458C" w14:textId="77777777" w:rsidR="00000000" w:rsidRDefault="005A1A19">
      <w:pPr>
        <w:pStyle w:val="ListBullet0"/>
      </w:pPr>
      <w:r>
        <w:rPr>
          <w:b/>
          <w:bCs/>
        </w:rPr>
        <w:t>control_s</w:t>
      </w:r>
      <w:r>
        <w:t xml:space="preserve"> </w:t>
      </w:r>
      <w:r>
        <w:rPr>
          <w:b/>
          <w:bCs/>
        </w:rPr>
        <w:t>GhSetControls</w:t>
      </w:r>
      <w:r>
        <w:t xml:space="preserve"> (</w:t>
      </w:r>
      <w:r>
        <w:rPr>
          <w:b/>
          <w:bCs/>
        </w:rPr>
        <w:t>setpoint_s</w:t>
      </w:r>
      <w:r>
        <w:t xml:space="preserve"> target, </w:t>
      </w:r>
      <w:r>
        <w:rPr>
          <w:b/>
          <w:bCs/>
        </w:rPr>
        <w:t>reading_s</w:t>
      </w:r>
      <w:r>
        <w:t xml:space="preserve"> rdata)</w:t>
      </w:r>
    </w:p>
    <w:p w14:paraId="59B2C8A0" w14:textId="77777777" w:rsidR="00000000" w:rsidRDefault="005A1A19">
      <w:pPr>
        <w:pStyle w:val="ListBullet0"/>
      </w:pPr>
      <w:r>
        <w:t xml:space="preserve">double </w:t>
      </w:r>
      <w:r>
        <w:rPr>
          <w:b/>
          <w:bCs/>
        </w:rPr>
        <w:t>GhGetHumidity</w:t>
      </w:r>
      <w:r>
        <w:t xml:space="preserve"> (void)</w:t>
      </w:r>
    </w:p>
    <w:p w14:paraId="3AC787E1" w14:textId="77777777" w:rsidR="00000000" w:rsidRDefault="005A1A19">
      <w:pPr>
        <w:pStyle w:val="ListBullet0"/>
      </w:pPr>
      <w:r>
        <w:t xml:space="preserve">double </w:t>
      </w:r>
      <w:r>
        <w:rPr>
          <w:b/>
          <w:bCs/>
        </w:rPr>
        <w:t>GhGetPressure</w:t>
      </w:r>
      <w:r>
        <w:t xml:space="preserve"> (void)</w:t>
      </w:r>
    </w:p>
    <w:p w14:paraId="13B48FD8" w14:textId="77777777" w:rsidR="00000000" w:rsidRDefault="005A1A19">
      <w:pPr>
        <w:pStyle w:val="ListBullet0"/>
      </w:pPr>
      <w:r>
        <w:t xml:space="preserve">double </w:t>
      </w:r>
      <w:r>
        <w:rPr>
          <w:b/>
          <w:bCs/>
        </w:rPr>
        <w:t>GhGetTemperature</w:t>
      </w:r>
      <w:r>
        <w:t xml:space="preserve"> (void)</w:t>
      </w:r>
    </w:p>
    <w:p w14:paraId="10FF016D" w14:textId="77777777" w:rsidR="00000000" w:rsidRDefault="005A1A19">
      <w:pPr>
        <w:pStyle w:val="ListBullet0"/>
      </w:pPr>
      <w:r>
        <w:t xml:space="preserve">int </w:t>
      </w:r>
      <w:r>
        <w:rPr>
          <w:b/>
          <w:bCs/>
        </w:rPr>
        <w:t>GhGetRandom</w:t>
      </w:r>
      <w:r>
        <w:t xml:space="preserve"> (int range)</w:t>
      </w:r>
    </w:p>
    <w:p w14:paraId="21E66FAB" w14:textId="77777777" w:rsidR="00000000" w:rsidRDefault="005A1A19">
      <w:pPr>
        <w:pStyle w:val="ListBullet0"/>
      </w:pPr>
      <w:r>
        <w:t xml:space="preserve">int </w:t>
      </w:r>
      <w:r>
        <w:rPr>
          <w:b/>
          <w:bCs/>
        </w:rPr>
        <w:t>GhLogData</w:t>
      </w:r>
      <w:r>
        <w:t xml:space="preserve"> (char *fname, </w:t>
      </w:r>
      <w:r>
        <w:rPr>
          <w:b/>
          <w:bCs/>
        </w:rPr>
        <w:t>reading_s</w:t>
      </w:r>
      <w:r>
        <w:t xml:space="preserve"> ghdata)</w:t>
      </w:r>
    </w:p>
    <w:p w14:paraId="2056A806" w14:textId="77777777" w:rsidR="00000000" w:rsidRDefault="005A1A19">
      <w:pPr>
        <w:pStyle w:val="ListBullet0"/>
      </w:pPr>
      <w:r>
        <w:t xml:space="preserve">int </w:t>
      </w:r>
      <w:r>
        <w:rPr>
          <w:b/>
          <w:bCs/>
        </w:rPr>
        <w:t>GhSaveSetpoints</w:t>
      </w:r>
      <w:r>
        <w:t xml:space="preserve"> (char *fname, </w:t>
      </w:r>
      <w:r>
        <w:rPr>
          <w:b/>
          <w:bCs/>
        </w:rPr>
        <w:t>setpoint_s</w:t>
      </w:r>
      <w:r>
        <w:t xml:space="preserve"> spts)</w:t>
      </w:r>
    </w:p>
    <w:p w14:paraId="3778AACC" w14:textId="77777777" w:rsidR="00000000" w:rsidRDefault="005A1A19">
      <w:pPr>
        <w:pStyle w:val="ListBullet0"/>
      </w:pPr>
      <w:r>
        <w:rPr>
          <w:b/>
          <w:bCs/>
        </w:rPr>
        <w:t>reading_s</w:t>
      </w:r>
      <w:r>
        <w:t xml:space="preserve"> </w:t>
      </w:r>
      <w:r>
        <w:rPr>
          <w:b/>
          <w:bCs/>
        </w:rPr>
        <w:t>GhGetRea</w:t>
      </w:r>
      <w:r>
        <w:rPr>
          <w:b/>
          <w:bCs/>
        </w:rPr>
        <w:t>dings</w:t>
      </w:r>
      <w:r>
        <w:t xml:space="preserve"> (void)</w:t>
      </w:r>
    </w:p>
    <w:p w14:paraId="2B3D2BED" w14:textId="77777777" w:rsidR="00000000" w:rsidRDefault="005A1A19">
      <w:pPr>
        <w:pStyle w:val="ListBullet0"/>
      </w:pPr>
      <w:r>
        <w:rPr>
          <w:b/>
          <w:bCs/>
        </w:rPr>
        <w:t>setpoint_s</w:t>
      </w:r>
      <w:r>
        <w:t xml:space="preserve"> </w:t>
      </w:r>
      <w:r>
        <w:rPr>
          <w:b/>
          <w:bCs/>
        </w:rPr>
        <w:t>GhRetrieveSetpoints</w:t>
      </w:r>
      <w:r>
        <w:t xml:space="preserve"> (char *fname)</w:t>
      </w:r>
    </w:p>
    <w:p w14:paraId="64CAF870" w14:textId="77777777" w:rsidR="00000000" w:rsidRDefault="005A1A19">
      <w:pPr>
        <w:pStyle w:val="ListBullet0"/>
      </w:pPr>
      <w:r>
        <w:rPr>
          <w:b/>
          <w:bCs/>
        </w:rPr>
        <w:t>setpoint_s</w:t>
      </w:r>
      <w:r>
        <w:t xml:space="preserve"> </w:t>
      </w:r>
      <w:r>
        <w:rPr>
          <w:b/>
          <w:bCs/>
        </w:rPr>
        <w:t>GhSetTargets</w:t>
      </w:r>
      <w:r>
        <w:t xml:space="preserve"> (void)</w:t>
      </w:r>
    </w:p>
    <w:p w14:paraId="59A9DC9E" w14:textId="77777777" w:rsidR="00000000" w:rsidRDefault="005A1A19">
      <w:pPr>
        <w:pStyle w:val="ListBullet0"/>
      </w:pPr>
      <w:r>
        <w:t xml:space="preserve">void </w:t>
      </w:r>
      <w:r>
        <w:rPr>
          <w:b/>
          <w:bCs/>
        </w:rPr>
        <w:t>GhControllerInit</w:t>
      </w:r>
      <w:r>
        <w:t xml:space="preserve"> (void)</w:t>
      </w:r>
    </w:p>
    <w:p w14:paraId="648183DF" w14:textId="77777777" w:rsidR="00000000" w:rsidRDefault="005A1A19">
      <w:pPr>
        <w:pStyle w:val="ListBullet0"/>
      </w:pPr>
      <w:r>
        <w:lastRenderedPageBreak/>
        <w:t xml:space="preserve">void </w:t>
      </w:r>
      <w:r>
        <w:rPr>
          <w:b/>
          <w:bCs/>
        </w:rPr>
        <w:t>GhDelay</w:t>
      </w:r>
      <w:r>
        <w:t xml:space="preserve"> (int milliseconds)</w:t>
      </w:r>
    </w:p>
    <w:p w14:paraId="57ACE01F" w14:textId="77777777" w:rsidR="00000000" w:rsidRDefault="005A1A19">
      <w:pPr>
        <w:pStyle w:val="ListBullet0"/>
      </w:pPr>
      <w:r>
        <w:t xml:space="preserve">void </w:t>
      </w:r>
      <w:r>
        <w:rPr>
          <w:b/>
          <w:bCs/>
        </w:rPr>
        <w:t>GhDisplayAlarms</w:t>
      </w:r>
      <w:r>
        <w:t xml:space="preserve"> (</w:t>
      </w:r>
      <w:r>
        <w:rPr>
          <w:b/>
          <w:bCs/>
        </w:rPr>
        <w:t>alarm_s</w:t>
      </w:r>
      <w:r>
        <w:t xml:space="preserve"> calarm[</w:t>
      </w:r>
      <w:r>
        <w:rPr>
          <w:b/>
          <w:bCs/>
        </w:rPr>
        <w:t>NALARMS</w:t>
      </w:r>
      <w:r>
        <w:t>])</w:t>
      </w:r>
    </w:p>
    <w:p w14:paraId="1E1EE47F" w14:textId="77777777" w:rsidR="00000000" w:rsidRDefault="005A1A19">
      <w:pPr>
        <w:pStyle w:val="ListBullet0"/>
      </w:pPr>
      <w:r>
        <w:t xml:space="preserve">void </w:t>
      </w:r>
      <w:r>
        <w:rPr>
          <w:b/>
          <w:bCs/>
        </w:rPr>
        <w:t>GhDisplayAll</w:t>
      </w:r>
      <w:r>
        <w:t xml:space="preserve"> (</w:t>
      </w:r>
      <w:r>
        <w:rPr>
          <w:b/>
          <w:bCs/>
        </w:rPr>
        <w:t>reading_s</w:t>
      </w:r>
      <w:r>
        <w:t xml:space="preserve"> rd, </w:t>
      </w:r>
      <w:r>
        <w:rPr>
          <w:b/>
          <w:bCs/>
        </w:rPr>
        <w:t>setpoint_s</w:t>
      </w:r>
      <w:r>
        <w:t xml:space="preserve"> sd)</w:t>
      </w:r>
    </w:p>
    <w:p w14:paraId="2230B0CF" w14:textId="77777777" w:rsidR="00000000" w:rsidRDefault="005A1A19">
      <w:pPr>
        <w:pStyle w:val="ListBullet0"/>
      </w:pPr>
      <w:r>
        <w:t xml:space="preserve">void </w:t>
      </w:r>
      <w:r>
        <w:rPr>
          <w:b/>
          <w:bCs/>
        </w:rPr>
        <w:t>GhDisp</w:t>
      </w:r>
      <w:r>
        <w:rPr>
          <w:b/>
          <w:bCs/>
        </w:rPr>
        <w:t>layControls</w:t>
      </w:r>
      <w:r>
        <w:t xml:space="preserve"> (</w:t>
      </w:r>
      <w:r>
        <w:rPr>
          <w:b/>
          <w:bCs/>
        </w:rPr>
        <w:t>control_s</w:t>
      </w:r>
      <w:r>
        <w:t xml:space="preserve"> ctrl)</w:t>
      </w:r>
    </w:p>
    <w:p w14:paraId="40FBB26A" w14:textId="77777777" w:rsidR="00000000" w:rsidRDefault="005A1A19">
      <w:pPr>
        <w:pStyle w:val="ListBullet0"/>
      </w:pPr>
      <w:r>
        <w:t xml:space="preserve">void </w:t>
      </w:r>
      <w:r>
        <w:rPr>
          <w:b/>
          <w:bCs/>
        </w:rPr>
        <w:t>GhDisplayHeader</w:t>
      </w:r>
      <w:r>
        <w:t xml:space="preserve"> (const char *sname)</w:t>
      </w:r>
    </w:p>
    <w:p w14:paraId="12F875B6" w14:textId="77777777" w:rsidR="00000000" w:rsidRDefault="005A1A19">
      <w:pPr>
        <w:pStyle w:val="ListBullet0"/>
      </w:pPr>
      <w:r>
        <w:t xml:space="preserve">void </w:t>
      </w:r>
      <w:r>
        <w:rPr>
          <w:b/>
          <w:bCs/>
        </w:rPr>
        <w:t>GhDisplayReadings</w:t>
      </w:r>
      <w:r>
        <w:t xml:space="preserve"> (</w:t>
      </w:r>
      <w:r>
        <w:rPr>
          <w:b/>
          <w:bCs/>
        </w:rPr>
        <w:t>reading_s</w:t>
      </w:r>
      <w:r>
        <w:t xml:space="preserve"> rdata)</w:t>
      </w:r>
    </w:p>
    <w:p w14:paraId="60C87B7E" w14:textId="77777777" w:rsidR="00000000" w:rsidRDefault="005A1A19">
      <w:pPr>
        <w:pStyle w:val="ListBullet0"/>
      </w:pPr>
      <w:r>
        <w:t xml:space="preserve">void </w:t>
      </w:r>
      <w:r>
        <w:rPr>
          <w:b/>
          <w:bCs/>
        </w:rPr>
        <w:t>GhDisplaySetpoints</w:t>
      </w:r>
      <w:r>
        <w:t xml:space="preserve"> (void)</w:t>
      </w:r>
    </w:p>
    <w:p w14:paraId="06366958" w14:textId="77777777" w:rsidR="00000000" w:rsidRDefault="005A1A19">
      <w:pPr>
        <w:pStyle w:val="ListBullet0"/>
      </w:pPr>
      <w:r>
        <w:t xml:space="preserve">void </w:t>
      </w:r>
      <w:r>
        <w:rPr>
          <w:b/>
          <w:bCs/>
        </w:rPr>
        <w:t>GhDisplayTargets</w:t>
      </w:r>
      <w:r>
        <w:t xml:space="preserve"> (</w:t>
      </w:r>
      <w:r>
        <w:rPr>
          <w:b/>
          <w:bCs/>
        </w:rPr>
        <w:t>setpoint_s</w:t>
      </w:r>
      <w:r>
        <w:t xml:space="preserve"> spts)</w:t>
      </w:r>
    </w:p>
    <w:p w14:paraId="7073FCE7" w14:textId="77777777" w:rsidR="00000000" w:rsidRDefault="005A1A19">
      <w:pPr>
        <w:pStyle w:val="ListBullet0"/>
      </w:pPr>
      <w:r>
        <w:t xml:space="preserve">void </w:t>
      </w:r>
      <w:r>
        <w:rPr>
          <w:b/>
          <w:bCs/>
        </w:rPr>
        <w:t>GhSetAlarms</w:t>
      </w:r>
      <w:r>
        <w:t xml:space="preserve"> (</w:t>
      </w:r>
      <w:r>
        <w:rPr>
          <w:b/>
          <w:bCs/>
        </w:rPr>
        <w:t>alarm_s</w:t>
      </w:r>
      <w:r>
        <w:t xml:space="preserve"> calarm[</w:t>
      </w:r>
      <w:r>
        <w:rPr>
          <w:b/>
          <w:bCs/>
        </w:rPr>
        <w:t>NALARMS</w:t>
      </w:r>
      <w:r>
        <w:t xml:space="preserve">], </w:t>
      </w:r>
      <w:r>
        <w:rPr>
          <w:b/>
          <w:bCs/>
        </w:rPr>
        <w:t>alarmlimit_s</w:t>
      </w:r>
      <w:r>
        <w:t xml:space="preserve"> alarmpt, </w:t>
      </w:r>
      <w:r>
        <w:rPr>
          <w:b/>
          <w:bCs/>
        </w:rPr>
        <w:t>reading_s</w:t>
      </w:r>
      <w:r>
        <w:t xml:space="preserve"> rdata)</w:t>
      </w:r>
    </w:p>
    <w:p w14:paraId="2CBA2301" w14:textId="77777777" w:rsidR="00000000" w:rsidRDefault="005A1A19">
      <w:pPr>
        <w:pStyle w:val="Heading3"/>
      </w:pPr>
      <w:r>
        <w:t>Variables</w:t>
      </w:r>
    </w:p>
    <w:p w14:paraId="7BDDA537" w14:textId="77777777" w:rsidR="00000000" w:rsidRDefault="005A1A19">
      <w:pPr>
        <w:pStyle w:val="ListBullet0"/>
      </w:pPr>
      <w:r>
        <w:t xml:space="preserve">const char </w:t>
      </w:r>
      <w:r>
        <w:rPr>
          <w:b/>
          <w:bCs/>
        </w:rPr>
        <w:t>alarmnames</w:t>
      </w:r>
      <w:r>
        <w:t xml:space="preserve"> [</w:t>
      </w:r>
      <w:r>
        <w:rPr>
          <w:b/>
          <w:bCs/>
        </w:rPr>
        <w:t>NALARMS</w:t>
      </w:r>
      <w:r>
        <w:t>][</w:t>
      </w:r>
      <w:r>
        <w:rPr>
          <w:b/>
          <w:bCs/>
        </w:rPr>
        <w:t>ALARMNMSZ</w:t>
      </w:r>
      <w:r>
        <w:t>] = {"No Alarms","High Temperature","Low Temperature","High Humidity","Low Humidity","High Pressure","Low Pressure"}</w:t>
      </w:r>
    </w:p>
    <w:p w14:paraId="0118369B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18F38318" w14:textId="77777777" w:rsidR="00000000" w:rsidRDefault="005A1A19">
      <w:pPr>
        <w:pStyle w:val="Heading3"/>
      </w:pPr>
      <w:r>
        <w:t>Detailed Description</w:t>
      </w:r>
    </w:p>
    <w:p w14:paraId="50F8FEB2" w14:textId="77777777" w:rsidR="00000000" w:rsidRDefault="005A1A19">
      <w:pPr>
        <w:pStyle w:val="BodyText"/>
      </w:pPr>
      <w:r>
        <w:t xml:space="preserve">Gh control functions </w:t>
      </w:r>
    </w:p>
    <w:p w14:paraId="7B4FC2DF" w14:textId="77777777" w:rsidR="00000000" w:rsidRDefault="005A1A19">
      <w:pPr>
        <w:pStyle w:val="Heading5"/>
        <w:jc w:val="both"/>
      </w:pPr>
      <w:r>
        <w:t>Author:</w:t>
      </w:r>
    </w:p>
    <w:p w14:paraId="3DF3E331" w14:textId="77777777" w:rsidR="00000000" w:rsidRDefault="005A1A19">
      <w:pPr>
        <w:pStyle w:val="DescContinue1"/>
      </w:pPr>
      <w:r>
        <w:t xml:space="preserve">Paul Moggach </w:t>
      </w:r>
    </w:p>
    <w:p w14:paraId="505FA425" w14:textId="77777777" w:rsidR="00000000" w:rsidRDefault="005A1A19">
      <w:pPr>
        <w:pStyle w:val="DescContinue1"/>
      </w:pPr>
      <w:r>
        <w:t xml:space="preserve">Kristian Medri </w:t>
      </w:r>
    </w:p>
    <w:p w14:paraId="0028F504" w14:textId="77777777" w:rsidR="00000000" w:rsidRDefault="005A1A19">
      <w:pPr>
        <w:pStyle w:val="DescContinue1"/>
      </w:pPr>
      <w:r>
        <w:t xml:space="preserve">Sarva Jeyapalan </w:t>
      </w:r>
    </w:p>
    <w:p w14:paraId="3E4C3833" w14:textId="77777777" w:rsidR="00000000" w:rsidRDefault="005A1A19">
      <w:pPr>
        <w:pStyle w:val="Heading5"/>
        <w:jc w:val="both"/>
      </w:pPr>
      <w:r>
        <w:t>Version:</w:t>
      </w:r>
    </w:p>
    <w:p w14:paraId="0D14DAA4" w14:textId="77777777" w:rsidR="00000000" w:rsidRDefault="005A1A19">
      <w:pPr>
        <w:pStyle w:val="DescContinue1"/>
      </w:pPr>
      <w:r>
        <w:t xml:space="preserve">2020-08-11 </w:t>
      </w:r>
    </w:p>
    <w:p w14:paraId="74148CD5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536BBD9D" w14:textId="77777777" w:rsidR="00000000" w:rsidRDefault="005A1A19">
      <w:pPr>
        <w:pStyle w:val="Heading3"/>
      </w:pPr>
      <w:r>
        <w:t>Function Documentation</w:t>
      </w:r>
    </w:p>
    <w:p w14:paraId="67562226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GhControllerInit:ghcontrol.c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ghcontrol.c:GhControllerInit"</w:instrText>
      </w:r>
      <w:r>
        <w:rPr>
          <w:sz w:val="24"/>
          <w:szCs w:val="24"/>
        </w:rPr>
        <w:fldChar w:fldCharType="end"/>
      </w:r>
      <w:r>
        <w:t>void GhControllerInit (void )</w:t>
      </w:r>
    </w:p>
    <w:p w14:paraId="6E68FE25" w14:textId="77777777" w:rsidR="00000000" w:rsidRDefault="005A1A19">
      <w:pPr>
        <w:pStyle w:val="BodyText"/>
        <w:adjustRightInd/>
        <w:ind w:left="360"/>
      </w:pPr>
      <w:bookmarkStart w:id="7" w:name="AAAAAAAAAD"/>
      <w:bookmarkEnd w:id="7"/>
      <w:r>
        <w:t xml:space="preserve">Controller Initialization </w:t>
      </w:r>
    </w:p>
    <w:p w14:paraId="4CEAB253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62C7EEBF" w14:textId="77777777" w:rsidR="00000000" w:rsidRDefault="005A1A19">
      <w:pPr>
        <w:pStyle w:val="DescContinue2"/>
      </w:pPr>
      <w:r>
        <w:t xml:space="preserve">2020-07-23 </w:t>
      </w:r>
    </w:p>
    <w:p w14:paraId="2B1EF200" w14:textId="77777777" w:rsidR="00000000" w:rsidRDefault="005A1A19">
      <w:pPr>
        <w:pStyle w:val="Heading5"/>
        <w:ind w:left="360"/>
        <w:jc w:val="both"/>
      </w:pPr>
      <w:r>
        <w:t>Author:</w:t>
      </w:r>
    </w:p>
    <w:p w14:paraId="5D36B0F5" w14:textId="77777777" w:rsidR="00000000" w:rsidRDefault="005A1A19">
      <w:pPr>
        <w:pStyle w:val="DescContinue2"/>
      </w:pPr>
      <w:r>
        <w:t>Sa</w:t>
      </w:r>
      <w:r>
        <w:t xml:space="preserve">rva Jeyapalan </w:t>
      </w:r>
    </w:p>
    <w:p w14:paraId="162F815F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4AE1B13D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3782CF3C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305513B4" w14:textId="77777777" w:rsidR="00000000" w:rsidRDefault="005A1A19"/>
        </w:tc>
      </w:tr>
    </w:tbl>
    <w:p w14:paraId="4F594AA0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2F90B152" w14:textId="77777777" w:rsidR="00000000" w:rsidRDefault="005A1A19">
      <w:pPr>
        <w:pStyle w:val="DescContinue2"/>
      </w:pPr>
      <w:r>
        <w:t xml:space="preserve">void </w:t>
      </w:r>
    </w:p>
    <w:p w14:paraId="5CEF5E6B" w14:textId="77777777" w:rsidR="00000000" w:rsidRDefault="005A1A19">
      <w:pPr>
        <w:pStyle w:val="CodeExample1"/>
      </w:pPr>
      <w:r>
        <w:t xml:space="preserve">  260 {</w:t>
      </w:r>
    </w:p>
    <w:p w14:paraId="66062196" w14:textId="77777777" w:rsidR="00000000" w:rsidRDefault="005A1A19">
      <w:pPr>
        <w:pStyle w:val="CodeExample1"/>
      </w:pPr>
      <w:r>
        <w:t xml:space="preserve">  261 #if SIMULATE</w:t>
      </w:r>
    </w:p>
    <w:p w14:paraId="144354DB" w14:textId="77777777" w:rsidR="00000000" w:rsidRDefault="005A1A19">
      <w:pPr>
        <w:pStyle w:val="CodeExample1"/>
      </w:pPr>
      <w:r>
        <w:t xml:space="preserve">  262     srand((unsigned) time(NULL));</w:t>
      </w:r>
    </w:p>
    <w:p w14:paraId="761B1578" w14:textId="77777777" w:rsidR="00000000" w:rsidRDefault="005A1A19">
      <w:pPr>
        <w:pStyle w:val="CodeExample1"/>
      </w:pPr>
      <w:r>
        <w:t xml:space="preserve">  263 #endif</w:t>
      </w:r>
    </w:p>
    <w:p w14:paraId="08139A7A" w14:textId="77777777" w:rsidR="00000000" w:rsidRDefault="005A1A19">
      <w:pPr>
        <w:pStyle w:val="CodeExample1"/>
      </w:pPr>
      <w:r>
        <w:t xml:space="preserve">  264 #if SENSEHAT</w:t>
      </w:r>
    </w:p>
    <w:p w14:paraId="7319F3CA" w14:textId="77777777" w:rsidR="00000000" w:rsidRDefault="005A1A19">
      <w:pPr>
        <w:pStyle w:val="CodeExample1"/>
      </w:pPr>
      <w:r>
        <w:t xml:space="preserve">  265     ShInit();</w:t>
      </w:r>
    </w:p>
    <w:p w14:paraId="45AA726F" w14:textId="77777777" w:rsidR="00000000" w:rsidRDefault="005A1A19">
      <w:pPr>
        <w:pStyle w:val="CodeExample1"/>
      </w:pPr>
      <w:r>
        <w:t xml:space="preserve">  266 #endif</w:t>
      </w:r>
    </w:p>
    <w:p w14:paraId="36F4F573" w14:textId="77777777" w:rsidR="00000000" w:rsidRDefault="005A1A19">
      <w:pPr>
        <w:pStyle w:val="CodeExample1"/>
      </w:pPr>
      <w:r>
        <w:t xml:space="preserve">  267     GhDisplayHeader("Sarva Jeyapalan");</w:t>
      </w:r>
    </w:p>
    <w:p w14:paraId="6E79108B" w14:textId="77777777" w:rsidR="00000000" w:rsidRDefault="005A1A19">
      <w:pPr>
        <w:pStyle w:val="CodeExample1"/>
      </w:pPr>
      <w:r>
        <w:t xml:space="preserve">  268 }</w:t>
      </w:r>
    </w:p>
    <w:p w14:paraId="357CA78C" w14:textId="77777777" w:rsidR="00000000" w:rsidRDefault="005A1A19">
      <w:pPr>
        <w:pStyle w:val="Heading4"/>
      </w:pPr>
      <w:r>
        <w:fldChar w:fldCharType="begin"/>
      </w:r>
      <w:r>
        <w:instrText>xe "GhDelay:ghcontrol.c"</w:instrText>
      </w:r>
      <w:r>
        <w:fldChar w:fldCharType="end"/>
      </w:r>
      <w:r>
        <w:fldChar w:fldCharType="begin"/>
      </w:r>
      <w:r>
        <w:instrText>xe "ghcontrol.c:GhDelay"</w:instrText>
      </w:r>
      <w:r>
        <w:fldChar w:fldCharType="end"/>
      </w:r>
      <w:r>
        <w:t xml:space="preserve">void GhDelay (int  </w:t>
      </w:r>
      <w:r>
        <w:rPr>
          <w:i/>
          <w:iCs/>
        </w:rPr>
        <w:t>milliseconds</w:t>
      </w:r>
      <w:r>
        <w:t>)</w:t>
      </w:r>
    </w:p>
    <w:p w14:paraId="0A3473DD" w14:textId="77777777" w:rsidR="00000000" w:rsidRDefault="005A1A19">
      <w:pPr>
        <w:pStyle w:val="BodyText"/>
        <w:adjustRightInd/>
        <w:ind w:left="360"/>
      </w:pPr>
      <w:bookmarkStart w:id="8" w:name="AAAAAAAAAE"/>
      <w:bookmarkEnd w:id="8"/>
      <w:r>
        <w:t xml:space="preserve">Delay clock interval for controller updates </w:t>
      </w:r>
    </w:p>
    <w:p w14:paraId="194D9C23" w14:textId="77777777" w:rsidR="00000000" w:rsidRDefault="005A1A19">
      <w:pPr>
        <w:pStyle w:val="Heading5"/>
        <w:ind w:left="360"/>
        <w:jc w:val="both"/>
      </w:pPr>
      <w:r>
        <w:lastRenderedPageBreak/>
        <w:t>Version:</w:t>
      </w:r>
    </w:p>
    <w:p w14:paraId="516B9CB1" w14:textId="77777777" w:rsidR="00000000" w:rsidRDefault="005A1A19">
      <w:pPr>
        <w:pStyle w:val="DescContinue2"/>
      </w:pPr>
      <w:r>
        <w:t xml:space="preserve">2020-06-27 </w:t>
      </w:r>
    </w:p>
    <w:p w14:paraId="28671210" w14:textId="77777777" w:rsidR="00000000" w:rsidRDefault="005A1A19">
      <w:pPr>
        <w:pStyle w:val="Heading5"/>
        <w:ind w:left="360"/>
        <w:jc w:val="both"/>
      </w:pPr>
      <w:r>
        <w:t>Author:</w:t>
      </w:r>
    </w:p>
    <w:p w14:paraId="152CA889" w14:textId="77777777" w:rsidR="00000000" w:rsidRDefault="005A1A19">
      <w:pPr>
        <w:pStyle w:val="DescContinue2"/>
      </w:pPr>
      <w:r>
        <w:t xml:space="preserve">Sarva Jeyapalan </w:t>
      </w:r>
    </w:p>
    <w:p w14:paraId="6D4A5680" w14:textId="77777777" w:rsidR="00000000" w:rsidRDefault="005A1A19">
      <w:pPr>
        <w:pStyle w:val="Heading5"/>
        <w:ind w:left="360"/>
        <w:jc w:val="both"/>
      </w:pPr>
      <w:r>
        <w:t>Parame</w:t>
      </w:r>
      <w:r>
        <w:t>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2DB627D0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57E55852" w14:textId="77777777" w:rsidR="00000000" w:rsidRDefault="005A1A19">
            <w:r>
              <w:rPr>
                <w:i/>
                <w:iCs/>
              </w:rPr>
              <w:t>milliseconds</w:t>
            </w:r>
            <w:r>
              <w:t xml:space="preserve"> </w:t>
            </w:r>
          </w:p>
        </w:tc>
        <w:tc>
          <w:tcPr>
            <w:tcW w:w="6561" w:type="dxa"/>
          </w:tcPr>
          <w:p w14:paraId="147A2A51" w14:textId="77777777" w:rsidR="00000000" w:rsidRDefault="005A1A19">
            <w:r>
              <w:t xml:space="preserve">integer delay value </w:t>
            </w:r>
          </w:p>
        </w:tc>
      </w:tr>
    </w:tbl>
    <w:p w14:paraId="40222DDB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7A45F57C" w14:textId="77777777" w:rsidR="00000000" w:rsidRDefault="005A1A19">
      <w:pPr>
        <w:pStyle w:val="DescContinue2"/>
      </w:pPr>
      <w:r>
        <w:t xml:space="preserve">void </w:t>
      </w:r>
    </w:p>
    <w:p w14:paraId="68E78876" w14:textId="77777777" w:rsidR="00000000" w:rsidRDefault="005A1A19">
      <w:pPr>
        <w:pStyle w:val="CodeExample1"/>
      </w:pPr>
      <w:r>
        <w:t xml:space="preserve">  277 {</w:t>
      </w:r>
    </w:p>
    <w:p w14:paraId="156AFECC" w14:textId="77777777" w:rsidR="00000000" w:rsidRDefault="005A1A19">
      <w:pPr>
        <w:pStyle w:val="CodeExample1"/>
      </w:pPr>
      <w:r>
        <w:t xml:space="preserve">  278     long wait;</w:t>
      </w:r>
    </w:p>
    <w:p w14:paraId="44BD891D" w14:textId="77777777" w:rsidR="00000000" w:rsidRDefault="005A1A19">
      <w:pPr>
        <w:pStyle w:val="CodeExample1"/>
      </w:pPr>
      <w:r>
        <w:t xml:space="preserve">  279     clock_t now, start;</w:t>
      </w:r>
    </w:p>
    <w:p w14:paraId="3641EF6F" w14:textId="77777777" w:rsidR="00000000" w:rsidRDefault="005A1A19">
      <w:pPr>
        <w:pStyle w:val="CodeExample1"/>
      </w:pPr>
      <w:r>
        <w:t xml:space="preserve">  280 </w:t>
      </w:r>
    </w:p>
    <w:p w14:paraId="1A8B3D42" w14:textId="77777777" w:rsidR="00000000" w:rsidRDefault="005A1A19">
      <w:pPr>
        <w:pStyle w:val="CodeExample1"/>
      </w:pPr>
      <w:r>
        <w:t xml:space="preserve">  281     wait = milliseconds*(CLOCKS_PER_SEC/1000);</w:t>
      </w:r>
    </w:p>
    <w:p w14:paraId="6AB9CED6" w14:textId="77777777" w:rsidR="00000000" w:rsidRDefault="005A1A19">
      <w:pPr>
        <w:pStyle w:val="CodeExample1"/>
      </w:pPr>
      <w:r>
        <w:t xml:space="preserve">  282     start = clock();</w:t>
      </w:r>
    </w:p>
    <w:p w14:paraId="7540DAFB" w14:textId="77777777" w:rsidR="00000000" w:rsidRDefault="005A1A19">
      <w:pPr>
        <w:pStyle w:val="CodeExample1"/>
      </w:pPr>
      <w:r>
        <w:t xml:space="preserve">  283     now = start;</w:t>
      </w:r>
    </w:p>
    <w:p w14:paraId="541DB6F5" w14:textId="77777777" w:rsidR="00000000" w:rsidRDefault="005A1A19">
      <w:pPr>
        <w:pStyle w:val="CodeExample1"/>
      </w:pPr>
      <w:r>
        <w:t xml:space="preserve">  284     while((now - start) &lt; wait)</w:t>
      </w:r>
    </w:p>
    <w:p w14:paraId="1300C4E0" w14:textId="77777777" w:rsidR="00000000" w:rsidRDefault="005A1A19">
      <w:pPr>
        <w:pStyle w:val="CodeExample1"/>
      </w:pPr>
      <w:r>
        <w:t xml:space="preserve">  285     {</w:t>
      </w:r>
    </w:p>
    <w:p w14:paraId="1F8D801F" w14:textId="77777777" w:rsidR="00000000" w:rsidRDefault="005A1A19">
      <w:pPr>
        <w:pStyle w:val="CodeExample1"/>
      </w:pPr>
      <w:r>
        <w:t xml:space="preserve">  286         now = clock();</w:t>
      </w:r>
    </w:p>
    <w:p w14:paraId="1278E853" w14:textId="77777777" w:rsidR="00000000" w:rsidRDefault="005A1A19">
      <w:pPr>
        <w:pStyle w:val="CodeExample1"/>
      </w:pPr>
      <w:r>
        <w:t xml:space="preserve">  287     }</w:t>
      </w:r>
    </w:p>
    <w:p w14:paraId="4375816F" w14:textId="77777777" w:rsidR="00000000" w:rsidRDefault="005A1A19">
      <w:pPr>
        <w:pStyle w:val="CodeExample1"/>
      </w:pPr>
      <w:r>
        <w:t xml:space="preserve">  288 }</w:t>
      </w:r>
    </w:p>
    <w:p w14:paraId="0DF34B88" w14:textId="77777777" w:rsidR="00000000" w:rsidRDefault="005A1A19">
      <w:pPr>
        <w:pStyle w:val="Heading4"/>
      </w:pPr>
      <w:r>
        <w:fldChar w:fldCharType="begin"/>
      </w:r>
      <w:r>
        <w:instrText>xe "GhDisplayAlarms:ghcontrol.c"</w:instrText>
      </w:r>
      <w:r>
        <w:fldChar w:fldCharType="end"/>
      </w:r>
      <w:r>
        <w:fldChar w:fldCharType="begin"/>
      </w:r>
      <w:r>
        <w:instrText>xe "ghcontrol.c:GhDisplayAlarms"</w:instrText>
      </w:r>
      <w:r>
        <w:fldChar w:fldCharType="end"/>
      </w:r>
      <w:r>
        <w:t xml:space="preserve">void GhDisplayAlarms (alarm_s  </w:t>
      </w:r>
      <w:r>
        <w:rPr>
          <w:i/>
          <w:iCs/>
        </w:rPr>
        <w:t>calarm</w:t>
      </w:r>
      <w:r>
        <w:t>[NALARMS])</w:t>
      </w:r>
    </w:p>
    <w:p w14:paraId="49A54977" w14:textId="77777777" w:rsidR="00000000" w:rsidRDefault="005A1A19">
      <w:pPr>
        <w:pStyle w:val="BodyText"/>
        <w:adjustRightInd/>
        <w:ind w:left="360"/>
      </w:pPr>
      <w:bookmarkStart w:id="9" w:name="AAAAAAAAAF"/>
      <w:bookmarkEnd w:id="9"/>
      <w:r>
        <w:t>Displays environmenta</w:t>
      </w:r>
      <w:r>
        <w:t xml:space="preserve">l alarms </w:t>
      </w:r>
    </w:p>
    <w:p w14:paraId="650048BF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56F3C484" w14:textId="77777777" w:rsidR="00000000" w:rsidRDefault="005A1A19">
      <w:pPr>
        <w:pStyle w:val="DescContinue2"/>
      </w:pPr>
      <w:r>
        <w:t xml:space="preserve">2020-08-11 </w:t>
      </w:r>
    </w:p>
    <w:p w14:paraId="60C6E2D4" w14:textId="77777777" w:rsidR="00000000" w:rsidRDefault="005A1A19">
      <w:pPr>
        <w:pStyle w:val="Heading5"/>
        <w:ind w:left="360"/>
        <w:jc w:val="both"/>
      </w:pPr>
      <w:r>
        <w:t>Author:</w:t>
      </w:r>
    </w:p>
    <w:p w14:paraId="48F8C7EA" w14:textId="77777777" w:rsidR="00000000" w:rsidRDefault="005A1A19">
      <w:pPr>
        <w:pStyle w:val="DescContinue2"/>
      </w:pPr>
      <w:r>
        <w:t xml:space="preserve">Sarva Jeyapalan </w:t>
      </w:r>
    </w:p>
    <w:p w14:paraId="0B1A413D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0AEC6FAA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94583DA" w14:textId="77777777" w:rsidR="00000000" w:rsidRDefault="005A1A19">
            <w:r>
              <w:rPr>
                <w:i/>
                <w:iCs/>
              </w:rPr>
              <w:t>calarm</w:t>
            </w:r>
            <w:r>
              <w:t xml:space="preserve"> </w:t>
            </w:r>
          </w:p>
        </w:tc>
        <w:tc>
          <w:tcPr>
            <w:tcW w:w="6561" w:type="dxa"/>
          </w:tcPr>
          <w:p w14:paraId="4ADFE8A2" w14:textId="77777777" w:rsidR="00000000" w:rsidRDefault="005A1A19">
            <w:r>
              <w:t xml:space="preserve">alarm_s alarm code </w:t>
            </w:r>
          </w:p>
        </w:tc>
      </w:tr>
      <w:tr w:rsidR="00000000" w14:paraId="0731B1EB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2B8473F2" w14:textId="77777777" w:rsidR="00000000" w:rsidRDefault="005A1A19">
            <w:r>
              <w:rPr>
                <w:i/>
                <w:iCs/>
              </w:rPr>
              <w:t>NALARMS</w:t>
            </w:r>
            <w:r>
              <w:t xml:space="preserve"> </w:t>
            </w:r>
          </w:p>
        </w:tc>
        <w:tc>
          <w:tcPr>
            <w:tcW w:w="6561" w:type="dxa"/>
          </w:tcPr>
          <w:p w14:paraId="1360E4AE" w14:textId="77777777" w:rsidR="00000000" w:rsidRDefault="005A1A19">
            <w:r>
              <w:t xml:space="preserve">number of alarms </w:t>
            </w:r>
          </w:p>
        </w:tc>
      </w:tr>
    </w:tbl>
    <w:p w14:paraId="18833B85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7D8F2B2A" w14:textId="77777777" w:rsidR="00000000" w:rsidRDefault="005A1A19">
      <w:pPr>
        <w:pStyle w:val="DescContinue2"/>
      </w:pPr>
      <w:r>
        <w:t xml:space="preserve">void </w:t>
      </w:r>
    </w:p>
    <w:p w14:paraId="7877DFE4" w14:textId="77777777" w:rsidR="00000000" w:rsidRDefault="005A1A19">
      <w:pPr>
        <w:pStyle w:val="CodeExample1"/>
      </w:pPr>
      <w:r>
        <w:t xml:space="preserve">  298 {</w:t>
      </w:r>
    </w:p>
    <w:p w14:paraId="29D534ED" w14:textId="77777777" w:rsidR="00000000" w:rsidRDefault="005A1A19">
      <w:pPr>
        <w:pStyle w:val="CodeExample1"/>
      </w:pPr>
      <w:r>
        <w:t xml:space="preserve">  299     int i;</w:t>
      </w:r>
    </w:p>
    <w:p w14:paraId="735C2EC1" w14:textId="77777777" w:rsidR="00000000" w:rsidRDefault="005A1A19">
      <w:pPr>
        <w:pStyle w:val="CodeExample1"/>
      </w:pPr>
      <w:r>
        <w:t xml:space="preserve">  300     </w:t>
      </w:r>
    </w:p>
    <w:p w14:paraId="327A86F8" w14:textId="77777777" w:rsidR="00000000" w:rsidRDefault="005A1A19">
      <w:pPr>
        <w:pStyle w:val="CodeExample1"/>
      </w:pPr>
      <w:r>
        <w:t xml:space="preserve">  301     fprintf(stdout,"\nAlarms\n");</w:t>
      </w:r>
    </w:p>
    <w:p w14:paraId="21989E74" w14:textId="77777777" w:rsidR="00000000" w:rsidRDefault="005A1A19">
      <w:pPr>
        <w:pStyle w:val="CodeExample1"/>
      </w:pPr>
      <w:r>
        <w:t xml:space="preserve">  302     for( i=0; i&lt;= NALARMS; i++)</w:t>
      </w:r>
    </w:p>
    <w:p w14:paraId="7703911E" w14:textId="77777777" w:rsidR="00000000" w:rsidRDefault="005A1A19">
      <w:pPr>
        <w:pStyle w:val="CodeExample1"/>
      </w:pPr>
      <w:r>
        <w:t xml:space="preserve">  303     {</w:t>
      </w:r>
    </w:p>
    <w:p w14:paraId="5EE328F4" w14:textId="77777777" w:rsidR="00000000" w:rsidRDefault="005A1A19">
      <w:pPr>
        <w:pStyle w:val="CodeExample1"/>
      </w:pPr>
      <w:r>
        <w:t xml:space="preserve">  304         if(calarm[i].code != NOALARM)</w:t>
      </w:r>
    </w:p>
    <w:p w14:paraId="4BA6F8A0" w14:textId="77777777" w:rsidR="00000000" w:rsidRDefault="005A1A19">
      <w:pPr>
        <w:pStyle w:val="CodeExample1"/>
      </w:pPr>
      <w:r>
        <w:t xml:space="preserve">  305         {</w:t>
      </w:r>
    </w:p>
    <w:p w14:paraId="5F9CDFC0" w14:textId="77777777" w:rsidR="00000000" w:rsidRDefault="005A1A19">
      <w:pPr>
        <w:pStyle w:val="CodeExample1"/>
      </w:pPr>
      <w:r>
        <w:t xml:space="preserve">  306             fprintf(stdout,"%s Alarm %s",&amp;alarmnames[i],ctime(&amp;calarm[i].atime));</w:t>
      </w:r>
    </w:p>
    <w:p w14:paraId="2040A97C" w14:textId="77777777" w:rsidR="00000000" w:rsidRDefault="005A1A19">
      <w:pPr>
        <w:pStyle w:val="CodeExample1"/>
      </w:pPr>
      <w:r>
        <w:t xml:space="preserve">  307         }</w:t>
      </w:r>
    </w:p>
    <w:p w14:paraId="6BB2C0A1" w14:textId="77777777" w:rsidR="00000000" w:rsidRDefault="005A1A19">
      <w:pPr>
        <w:pStyle w:val="CodeExample1"/>
      </w:pPr>
      <w:r>
        <w:t xml:space="preserve">  308     }</w:t>
      </w:r>
    </w:p>
    <w:p w14:paraId="4394BE60" w14:textId="77777777" w:rsidR="00000000" w:rsidRDefault="005A1A19">
      <w:pPr>
        <w:pStyle w:val="CodeExample1"/>
      </w:pPr>
      <w:r>
        <w:t xml:space="preserve">  309 }</w:t>
      </w:r>
    </w:p>
    <w:p w14:paraId="3C583348" w14:textId="77777777" w:rsidR="00000000" w:rsidRDefault="005A1A19">
      <w:pPr>
        <w:pStyle w:val="Heading4"/>
      </w:pPr>
      <w:r>
        <w:fldChar w:fldCharType="begin"/>
      </w:r>
      <w:r>
        <w:instrText>xe "GhDisplayAll:ghcontrol.c"</w:instrText>
      </w:r>
      <w:r>
        <w:fldChar w:fldCharType="end"/>
      </w:r>
      <w:r>
        <w:fldChar w:fldCharType="begin"/>
      </w:r>
      <w:r>
        <w:instrText>xe "ghcontrol.c:GhDisplayAll"</w:instrText>
      </w:r>
      <w:r>
        <w:fldChar w:fldCharType="end"/>
      </w:r>
      <w:r>
        <w:t xml:space="preserve">void GhDisplayAll (reading_s  </w:t>
      </w:r>
      <w:r>
        <w:rPr>
          <w:i/>
          <w:iCs/>
        </w:rPr>
        <w:t>rd</w:t>
      </w:r>
      <w:r>
        <w:t xml:space="preserve">, setpoint_s  </w:t>
      </w:r>
      <w:r>
        <w:rPr>
          <w:i/>
          <w:iCs/>
        </w:rPr>
        <w:t>sd</w:t>
      </w:r>
      <w:r>
        <w:t>)</w:t>
      </w:r>
    </w:p>
    <w:p w14:paraId="1EB412CC" w14:textId="77777777" w:rsidR="00000000" w:rsidRDefault="005A1A19">
      <w:pPr>
        <w:pStyle w:val="BodyText"/>
        <w:adjustRightInd/>
        <w:ind w:left="360"/>
      </w:pPr>
      <w:bookmarkStart w:id="10" w:name="AAAAAAAAAG"/>
      <w:bookmarkEnd w:id="10"/>
      <w:r>
        <w:t xml:space="preserve">Displays environmental data on 8x8 matrix </w:t>
      </w:r>
    </w:p>
    <w:p w14:paraId="7D41D414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6171F767" w14:textId="77777777" w:rsidR="00000000" w:rsidRDefault="005A1A19">
      <w:pPr>
        <w:pStyle w:val="DescContinue2"/>
      </w:pPr>
      <w:r>
        <w:t xml:space="preserve">2020-08-03 </w:t>
      </w:r>
    </w:p>
    <w:p w14:paraId="6C2D193C" w14:textId="77777777" w:rsidR="00000000" w:rsidRDefault="005A1A19">
      <w:pPr>
        <w:pStyle w:val="Heading5"/>
        <w:ind w:left="360"/>
        <w:jc w:val="both"/>
      </w:pPr>
      <w:r>
        <w:t>Author:</w:t>
      </w:r>
    </w:p>
    <w:p w14:paraId="192E0571" w14:textId="77777777" w:rsidR="00000000" w:rsidRDefault="005A1A19">
      <w:pPr>
        <w:pStyle w:val="DescContinue2"/>
      </w:pPr>
      <w:r>
        <w:t xml:space="preserve">Sarva Jeyapalan </w:t>
      </w:r>
    </w:p>
    <w:p w14:paraId="1593703C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6F772C50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54455967" w14:textId="77777777" w:rsidR="00000000" w:rsidRDefault="005A1A19">
            <w:r>
              <w:rPr>
                <w:i/>
                <w:iCs/>
              </w:rPr>
              <w:t>rd</w:t>
            </w:r>
            <w:r>
              <w:t xml:space="preserve"> </w:t>
            </w:r>
          </w:p>
        </w:tc>
        <w:tc>
          <w:tcPr>
            <w:tcW w:w="6561" w:type="dxa"/>
          </w:tcPr>
          <w:p w14:paraId="0383B9AF" w14:textId="77777777" w:rsidR="00000000" w:rsidRDefault="005A1A19">
            <w:r>
              <w:t xml:space="preserve">reading_s reading value </w:t>
            </w:r>
          </w:p>
        </w:tc>
      </w:tr>
      <w:tr w:rsidR="00000000" w14:paraId="06ABD982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49EBECAD" w14:textId="77777777" w:rsidR="00000000" w:rsidRDefault="005A1A19">
            <w:r>
              <w:rPr>
                <w:i/>
                <w:iCs/>
              </w:rPr>
              <w:t>sd</w:t>
            </w:r>
            <w:r>
              <w:t xml:space="preserve"> </w:t>
            </w:r>
          </w:p>
        </w:tc>
        <w:tc>
          <w:tcPr>
            <w:tcW w:w="6561" w:type="dxa"/>
          </w:tcPr>
          <w:p w14:paraId="7AE38D2C" w14:textId="77777777" w:rsidR="00000000" w:rsidRDefault="005A1A19">
            <w:r>
              <w:t xml:space="preserve">setpoint_s setpoint value </w:t>
            </w:r>
          </w:p>
        </w:tc>
      </w:tr>
    </w:tbl>
    <w:p w14:paraId="09C401E8" w14:textId="77777777" w:rsidR="00000000" w:rsidRDefault="005A1A19">
      <w:pPr>
        <w:pStyle w:val="Heading5"/>
        <w:ind w:left="360"/>
        <w:jc w:val="both"/>
      </w:pPr>
      <w:r>
        <w:lastRenderedPageBreak/>
        <w:t>Returns:</w:t>
      </w:r>
    </w:p>
    <w:p w14:paraId="3F89E52B" w14:textId="77777777" w:rsidR="00000000" w:rsidRDefault="005A1A19">
      <w:pPr>
        <w:pStyle w:val="DescContinue2"/>
      </w:pPr>
      <w:r>
        <w:t xml:space="preserve">void </w:t>
      </w:r>
    </w:p>
    <w:p w14:paraId="28296BD4" w14:textId="77777777" w:rsidR="00000000" w:rsidRDefault="005A1A19">
      <w:pPr>
        <w:pStyle w:val="CodeExample1"/>
      </w:pPr>
      <w:r>
        <w:t xml:space="preserve">  319 {</w:t>
      </w:r>
    </w:p>
    <w:p w14:paraId="581A6940" w14:textId="77777777" w:rsidR="00000000" w:rsidRDefault="005A1A19">
      <w:pPr>
        <w:pStyle w:val="CodeExample1"/>
      </w:pPr>
      <w:r>
        <w:t xml:space="preserve">  320     int rv,sv,avh,avl;</w:t>
      </w:r>
    </w:p>
    <w:p w14:paraId="08448FCC" w14:textId="77777777" w:rsidR="00000000" w:rsidRDefault="005A1A19">
      <w:pPr>
        <w:pStyle w:val="CodeExample1"/>
      </w:pPr>
      <w:r>
        <w:t xml:space="preserve">  321     fbpixel_s pxc = {0};</w:t>
      </w:r>
    </w:p>
    <w:p w14:paraId="494D4CE4" w14:textId="77777777" w:rsidR="00000000" w:rsidRDefault="005A1A19">
      <w:pPr>
        <w:pStyle w:val="CodeExample1"/>
      </w:pPr>
      <w:r>
        <w:t xml:space="preserve">  322 </w:t>
      </w:r>
    </w:p>
    <w:p w14:paraId="358BA11E" w14:textId="77777777" w:rsidR="00000000" w:rsidRDefault="005A1A19">
      <w:pPr>
        <w:pStyle w:val="CodeExample1"/>
      </w:pPr>
      <w:r>
        <w:t xml:space="preserve">  323     ShClearMatrix();</w:t>
      </w:r>
    </w:p>
    <w:p w14:paraId="48B0D104" w14:textId="77777777" w:rsidR="00000000" w:rsidRDefault="005A1A19">
      <w:pPr>
        <w:pStyle w:val="CodeExample1"/>
      </w:pPr>
      <w:r>
        <w:t xml:space="preserve">  324 </w:t>
      </w:r>
    </w:p>
    <w:p w14:paraId="424F6D7B" w14:textId="77777777" w:rsidR="00000000" w:rsidRDefault="005A1A19">
      <w:pPr>
        <w:pStyle w:val="CodeExample1"/>
      </w:pPr>
      <w:r>
        <w:t xml:space="preserve">  325     // Set Temprature data bar and Setpoints pixel</w:t>
      </w:r>
    </w:p>
    <w:p w14:paraId="7C27D827" w14:textId="77777777" w:rsidR="00000000" w:rsidRDefault="005A1A19">
      <w:pPr>
        <w:pStyle w:val="CodeExample1"/>
      </w:pPr>
      <w:r>
        <w:t xml:space="preserve">  326     rv = (8.0 * (((rd.temperature-LSTEMP) / (USTEMP-LSTEMP))+0.05))-1.0;</w:t>
      </w:r>
    </w:p>
    <w:p w14:paraId="1F9C5385" w14:textId="77777777" w:rsidR="00000000" w:rsidRDefault="005A1A19">
      <w:pPr>
        <w:pStyle w:val="CodeExample1"/>
      </w:pPr>
      <w:r>
        <w:t xml:space="preserve">  327     sv = (8.0 * (((sd.temperature-LSTEMP) </w:t>
      </w:r>
      <w:r>
        <w:t>/ (USTEMP-LSTEMP))+0.05))-1.0;</w:t>
      </w:r>
    </w:p>
    <w:p w14:paraId="4B3CD8D4" w14:textId="77777777" w:rsidR="00000000" w:rsidRDefault="005A1A19">
      <w:pPr>
        <w:pStyle w:val="CodeExample1"/>
      </w:pPr>
      <w:r>
        <w:t xml:space="preserve">  328 </w:t>
      </w:r>
    </w:p>
    <w:p w14:paraId="785709BD" w14:textId="77777777" w:rsidR="00000000" w:rsidRDefault="005A1A19">
      <w:pPr>
        <w:pStyle w:val="CodeExample1"/>
      </w:pPr>
      <w:r>
        <w:t xml:space="preserve">  329     pxc.red = 0x00;</w:t>
      </w:r>
    </w:p>
    <w:p w14:paraId="3E1D97DD" w14:textId="77777777" w:rsidR="00000000" w:rsidRDefault="005A1A19">
      <w:pPr>
        <w:pStyle w:val="CodeExample1"/>
      </w:pPr>
      <w:r>
        <w:t xml:space="preserve">  330     pxc.green = 0xFF;</w:t>
      </w:r>
    </w:p>
    <w:p w14:paraId="1057CB09" w14:textId="77777777" w:rsidR="00000000" w:rsidRDefault="005A1A19">
      <w:pPr>
        <w:pStyle w:val="CodeExample1"/>
      </w:pPr>
      <w:r>
        <w:t xml:space="preserve">  331     pxc.blue = 0x00;</w:t>
      </w:r>
    </w:p>
    <w:p w14:paraId="1314D244" w14:textId="77777777" w:rsidR="00000000" w:rsidRDefault="005A1A19">
      <w:pPr>
        <w:pStyle w:val="CodeExample1"/>
      </w:pPr>
      <w:r>
        <w:t xml:space="preserve">  332     ShSetVerticalBar(TBAR,pxc,rv);</w:t>
      </w:r>
    </w:p>
    <w:p w14:paraId="20D344CF" w14:textId="77777777" w:rsidR="00000000" w:rsidRDefault="005A1A19">
      <w:pPr>
        <w:pStyle w:val="CodeExample1"/>
      </w:pPr>
      <w:r>
        <w:t xml:space="preserve">  333     pxc.red = 0xF0;</w:t>
      </w:r>
    </w:p>
    <w:p w14:paraId="64038553" w14:textId="77777777" w:rsidR="00000000" w:rsidRDefault="005A1A19">
      <w:pPr>
        <w:pStyle w:val="CodeExample1"/>
      </w:pPr>
      <w:r>
        <w:t xml:space="preserve">  334     pxc.green = 0x0F;</w:t>
      </w:r>
    </w:p>
    <w:p w14:paraId="761EAFF8" w14:textId="77777777" w:rsidR="00000000" w:rsidRDefault="005A1A19">
      <w:pPr>
        <w:pStyle w:val="CodeExample1"/>
      </w:pPr>
      <w:r>
        <w:t xml:space="preserve">  335     pxc.blue = 0xF0;</w:t>
      </w:r>
    </w:p>
    <w:p w14:paraId="1251AFBD" w14:textId="77777777" w:rsidR="00000000" w:rsidRDefault="005A1A19">
      <w:pPr>
        <w:pStyle w:val="CodeExample1"/>
      </w:pPr>
      <w:r>
        <w:t xml:space="preserve">  336     ShSet</w:t>
      </w:r>
      <w:r>
        <w:t>Pixel(TBAR,sv,pxc);</w:t>
      </w:r>
    </w:p>
    <w:p w14:paraId="62CF95D6" w14:textId="77777777" w:rsidR="00000000" w:rsidRDefault="005A1A19">
      <w:pPr>
        <w:pStyle w:val="CodeExample1"/>
      </w:pPr>
      <w:r>
        <w:t xml:space="preserve">  337 </w:t>
      </w:r>
    </w:p>
    <w:p w14:paraId="50B42B14" w14:textId="77777777" w:rsidR="00000000" w:rsidRDefault="005A1A19">
      <w:pPr>
        <w:pStyle w:val="CodeExample1"/>
      </w:pPr>
      <w:r>
        <w:t xml:space="preserve">  338     // Set Humidity data bar and Setpoints pixel</w:t>
      </w:r>
    </w:p>
    <w:p w14:paraId="2AE56D2B" w14:textId="77777777" w:rsidR="00000000" w:rsidRDefault="005A1A19">
      <w:pPr>
        <w:pStyle w:val="CodeExample1"/>
      </w:pPr>
      <w:r>
        <w:t xml:space="preserve">  339     rv = (8.0 * (((rd.humidity-LSHUMID) / (USHUMID-LSHUMID))+0.05))-1.0;</w:t>
      </w:r>
    </w:p>
    <w:p w14:paraId="3E99C85D" w14:textId="77777777" w:rsidR="00000000" w:rsidRDefault="005A1A19">
      <w:pPr>
        <w:pStyle w:val="CodeExample1"/>
      </w:pPr>
      <w:r>
        <w:t xml:space="preserve">  340     sv = (8.0 * (((sd.humidity-LSHUMID) / (USHUMID-LSHUMID))+0.05))-1.0;</w:t>
      </w:r>
    </w:p>
    <w:p w14:paraId="2CA8650A" w14:textId="77777777" w:rsidR="00000000" w:rsidRDefault="005A1A19">
      <w:pPr>
        <w:pStyle w:val="CodeExample1"/>
      </w:pPr>
      <w:r>
        <w:t xml:space="preserve">  341 </w:t>
      </w:r>
    </w:p>
    <w:p w14:paraId="5338EE86" w14:textId="77777777" w:rsidR="00000000" w:rsidRDefault="005A1A19">
      <w:pPr>
        <w:pStyle w:val="CodeExample1"/>
      </w:pPr>
      <w:r>
        <w:t xml:space="preserve">  342    </w:t>
      </w:r>
      <w:r>
        <w:t xml:space="preserve"> pxc.red = 0x00;</w:t>
      </w:r>
    </w:p>
    <w:p w14:paraId="4A2365DE" w14:textId="77777777" w:rsidR="00000000" w:rsidRDefault="005A1A19">
      <w:pPr>
        <w:pStyle w:val="CodeExample1"/>
      </w:pPr>
      <w:r>
        <w:t xml:space="preserve">  343     pxc.green = 0xFF;</w:t>
      </w:r>
    </w:p>
    <w:p w14:paraId="4B07D1A9" w14:textId="77777777" w:rsidR="00000000" w:rsidRDefault="005A1A19">
      <w:pPr>
        <w:pStyle w:val="CodeExample1"/>
      </w:pPr>
      <w:r>
        <w:t xml:space="preserve">  344     pxc.blue = 0x00;</w:t>
      </w:r>
    </w:p>
    <w:p w14:paraId="06031C56" w14:textId="77777777" w:rsidR="00000000" w:rsidRDefault="005A1A19">
      <w:pPr>
        <w:pStyle w:val="CodeExample1"/>
      </w:pPr>
      <w:r>
        <w:t xml:space="preserve">  345     ShSetVerticalBar(HBAR,pxc,rv);</w:t>
      </w:r>
    </w:p>
    <w:p w14:paraId="4062BDD9" w14:textId="77777777" w:rsidR="00000000" w:rsidRDefault="005A1A19">
      <w:pPr>
        <w:pStyle w:val="CodeExample1"/>
      </w:pPr>
      <w:r>
        <w:t xml:space="preserve">  346     pxc.red = 0xF0;</w:t>
      </w:r>
    </w:p>
    <w:p w14:paraId="271A06EC" w14:textId="77777777" w:rsidR="00000000" w:rsidRDefault="005A1A19">
      <w:pPr>
        <w:pStyle w:val="CodeExample1"/>
      </w:pPr>
      <w:r>
        <w:t xml:space="preserve">  347     pxc.green = 0x0F;</w:t>
      </w:r>
    </w:p>
    <w:p w14:paraId="2C886473" w14:textId="77777777" w:rsidR="00000000" w:rsidRDefault="005A1A19">
      <w:pPr>
        <w:pStyle w:val="CodeExample1"/>
      </w:pPr>
      <w:r>
        <w:t xml:space="preserve">  348     pxc.blue = 0xF0;</w:t>
      </w:r>
    </w:p>
    <w:p w14:paraId="07826C05" w14:textId="77777777" w:rsidR="00000000" w:rsidRDefault="005A1A19">
      <w:pPr>
        <w:pStyle w:val="CodeExample1"/>
      </w:pPr>
      <w:r>
        <w:t xml:space="preserve">  349     ShSetPixel(HBAR,sv,pxc);</w:t>
      </w:r>
    </w:p>
    <w:p w14:paraId="31769FEF" w14:textId="77777777" w:rsidR="00000000" w:rsidRDefault="005A1A19">
      <w:pPr>
        <w:pStyle w:val="CodeExample1"/>
      </w:pPr>
      <w:r>
        <w:t xml:space="preserve">  350 </w:t>
      </w:r>
    </w:p>
    <w:p w14:paraId="2EE25C6E" w14:textId="77777777" w:rsidR="00000000" w:rsidRDefault="005A1A19">
      <w:pPr>
        <w:pStyle w:val="CodeExample1"/>
      </w:pPr>
      <w:r>
        <w:t xml:space="preserve">  351     // Set Pressure data bar and Setpoints pixel</w:t>
      </w:r>
    </w:p>
    <w:p w14:paraId="3D00C22D" w14:textId="77777777" w:rsidR="00000000" w:rsidRDefault="005A1A19">
      <w:pPr>
        <w:pStyle w:val="CodeExample1"/>
      </w:pPr>
      <w:r>
        <w:t xml:space="preserve">  352     rv = (8.0 * (((rd.pressure-LSPRESS) / (USPRESS-LSPRESS))+0.05))-1.0;</w:t>
      </w:r>
    </w:p>
    <w:p w14:paraId="6126067F" w14:textId="77777777" w:rsidR="00000000" w:rsidRDefault="005A1A19">
      <w:pPr>
        <w:pStyle w:val="CodeExample1"/>
      </w:pPr>
      <w:r>
        <w:t xml:space="preserve">  353 </w:t>
      </w:r>
    </w:p>
    <w:p w14:paraId="0AD4214A" w14:textId="77777777" w:rsidR="00000000" w:rsidRDefault="005A1A19">
      <w:pPr>
        <w:pStyle w:val="CodeExample1"/>
      </w:pPr>
      <w:r>
        <w:t xml:space="preserve">  354     pxc.red = 0x00;</w:t>
      </w:r>
    </w:p>
    <w:p w14:paraId="070DBD9F" w14:textId="77777777" w:rsidR="00000000" w:rsidRDefault="005A1A19">
      <w:pPr>
        <w:pStyle w:val="CodeExample1"/>
      </w:pPr>
      <w:r>
        <w:t xml:space="preserve">  355     pxc.green = 0xFF;</w:t>
      </w:r>
    </w:p>
    <w:p w14:paraId="353036E8" w14:textId="77777777" w:rsidR="00000000" w:rsidRDefault="005A1A19">
      <w:pPr>
        <w:pStyle w:val="CodeExample1"/>
      </w:pPr>
      <w:r>
        <w:t xml:space="preserve">  356     pxc.blue </w:t>
      </w:r>
      <w:r>
        <w:t>= 0x00;</w:t>
      </w:r>
    </w:p>
    <w:p w14:paraId="15B73A53" w14:textId="77777777" w:rsidR="00000000" w:rsidRDefault="005A1A19">
      <w:pPr>
        <w:pStyle w:val="CodeExample1"/>
      </w:pPr>
      <w:r>
        <w:t xml:space="preserve">  357     ShSetVerticalBar(PBAR,pxc,rv);</w:t>
      </w:r>
    </w:p>
    <w:p w14:paraId="3145460A" w14:textId="77777777" w:rsidR="00000000" w:rsidRDefault="005A1A19">
      <w:pPr>
        <w:pStyle w:val="CodeExample1"/>
      </w:pPr>
      <w:r>
        <w:t xml:space="preserve">  358 }</w:t>
      </w:r>
    </w:p>
    <w:p w14:paraId="499CB6D6" w14:textId="77777777" w:rsidR="00000000" w:rsidRDefault="005A1A19">
      <w:pPr>
        <w:pStyle w:val="Heading4"/>
      </w:pPr>
      <w:r>
        <w:fldChar w:fldCharType="begin"/>
      </w:r>
      <w:r>
        <w:instrText>xe "GhDisplayControls:ghcontrol.c"</w:instrText>
      </w:r>
      <w:r>
        <w:fldChar w:fldCharType="end"/>
      </w:r>
      <w:r>
        <w:fldChar w:fldCharType="begin"/>
      </w:r>
      <w:r>
        <w:instrText>xe "ghcontrol.c:GhDisplayControls"</w:instrText>
      </w:r>
      <w:r>
        <w:fldChar w:fldCharType="end"/>
      </w:r>
      <w:r>
        <w:t xml:space="preserve">void GhDisplayControls (control_s  </w:t>
      </w:r>
      <w:r>
        <w:rPr>
          <w:i/>
          <w:iCs/>
        </w:rPr>
        <w:t>ctrl</w:t>
      </w:r>
      <w:r>
        <w:t>)</w:t>
      </w:r>
    </w:p>
    <w:p w14:paraId="1C1F1B57" w14:textId="77777777" w:rsidR="00000000" w:rsidRDefault="005A1A19">
      <w:pPr>
        <w:pStyle w:val="BodyText"/>
        <w:adjustRightInd/>
        <w:ind w:left="360"/>
      </w:pPr>
      <w:bookmarkStart w:id="11" w:name="AAAAAAAAAH"/>
      <w:bookmarkEnd w:id="11"/>
      <w:r>
        <w:t xml:space="preserve">Prints current On/Off status of Heater and Humidifier. </w:t>
      </w:r>
    </w:p>
    <w:p w14:paraId="7068AC26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7AA11BF2" w14:textId="77777777" w:rsidR="00000000" w:rsidRDefault="005A1A19">
      <w:pPr>
        <w:pStyle w:val="DescContinue2"/>
      </w:pPr>
      <w:r>
        <w:t>2</w:t>
      </w:r>
      <w:r>
        <w:t xml:space="preserve">020-08-03 </w:t>
      </w:r>
    </w:p>
    <w:p w14:paraId="11BA13B8" w14:textId="77777777" w:rsidR="00000000" w:rsidRDefault="005A1A19">
      <w:pPr>
        <w:pStyle w:val="Heading5"/>
        <w:ind w:left="360"/>
        <w:jc w:val="both"/>
      </w:pPr>
      <w:r>
        <w:t>Author:</w:t>
      </w:r>
    </w:p>
    <w:p w14:paraId="2A93369D" w14:textId="77777777" w:rsidR="00000000" w:rsidRDefault="005A1A19">
      <w:pPr>
        <w:pStyle w:val="DescContinue2"/>
      </w:pPr>
      <w:r>
        <w:t xml:space="preserve">Sarva Jeyapalan </w:t>
      </w:r>
    </w:p>
    <w:p w14:paraId="6CA2E46C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52E37E45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4021F6B3" w14:textId="77777777" w:rsidR="00000000" w:rsidRDefault="005A1A19">
            <w:r>
              <w:rPr>
                <w:i/>
                <w:iCs/>
              </w:rPr>
              <w:t>ctrl</w:t>
            </w:r>
            <w:r>
              <w:t xml:space="preserve"> </w:t>
            </w:r>
          </w:p>
        </w:tc>
        <w:tc>
          <w:tcPr>
            <w:tcW w:w="6561" w:type="dxa"/>
          </w:tcPr>
          <w:p w14:paraId="7202076B" w14:textId="77777777" w:rsidR="00000000" w:rsidRDefault="005A1A19">
            <w:r>
              <w:t xml:space="preserve">control_s with control values </w:t>
            </w:r>
          </w:p>
        </w:tc>
      </w:tr>
    </w:tbl>
    <w:p w14:paraId="7C6FF434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6DF8789B" w14:textId="77777777" w:rsidR="00000000" w:rsidRDefault="005A1A19">
      <w:pPr>
        <w:pStyle w:val="DescContinue2"/>
      </w:pPr>
      <w:r>
        <w:t xml:space="preserve">void </w:t>
      </w:r>
    </w:p>
    <w:p w14:paraId="7037CD1D" w14:textId="77777777" w:rsidR="00000000" w:rsidRDefault="005A1A19">
      <w:pPr>
        <w:pStyle w:val="CodeExample1"/>
      </w:pPr>
      <w:r>
        <w:t xml:space="preserve">  367 {</w:t>
      </w:r>
    </w:p>
    <w:p w14:paraId="27C4C6A6" w14:textId="77777777" w:rsidR="00000000" w:rsidRDefault="005A1A19">
      <w:pPr>
        <w:pStyle w:val="CodeExample1"/>
      </w:pPr>
      <w:r>
        <w:t xml:space="preserve">  368     fprintf(stdout,"Controls\tHeater: %1.1ld\tHumidifier: %1.1ld\n",ctrl.heater,ctrl.humidifier);</w:t>
      </w:r>
    </w:p>
    <w:p w14:paraId="4305A48C" w14:textId="77777777" w:rsidR="00000000" w:rsidRDefault="005A1A19">
      <w:pPr>
        <w:pStyle w:val="CodeExample1"/>
      </w:pPr>
      <w:r>
        <w:t xml:space="preserve">  369 }</w:t>
      </w:r>
    </w:p>
    <w:p w14:paraId="4A866B52" w14:textId="77777777" w:rsidR="00000000" w:rsidRDefault="005A1A19">
      <w:pPr>
        <w:pStyle w:val="Heading4"/>
      </w:pPr>
      <w:r>
        <w:fldChar w:fldCharType="begin"/>
      </w:r>
      <w:r>
        <w:instrText>xe "GhDisplayHeader:</w:instrText>
      </w:r>
      <w:r>
        <w:instrText>ghcontrol.c"</w:instrText>
      </w:r>
      <w:r>
        <w:fldChar w:fldCharType="end"/>
      </w:r>
      <w:r>
        <w:fldChar w:fldCharType="begin"/>
      </w:r>
      <w:r>
        <w:instrText>xe "ghcontrol.c:GhDisplayHeader"</w:instrText>
      </w:r>
      <w:r>
        <w:fldChar w:fldCharType="end"/>
      </w:r>
      <w:r>
        <w:t xml:space="preserve">void GhDisplayHeader (const char *  </w:t>
      </w:r>
      <w:r>
        <w:rPr>
          <w:i/>
          <w:iCs/>
        </w:rPr>
        <w:t>sname</w:t>
      </w:r>
      <w:r>
        <w:t>)</w:t>
      </w:r>
    </w:p>
    <w:p w14:paraId="21D0082D" w14:textId="77777777" w:rsidR="00000000" w:rsidRDefault="005A1A19">
      <w:pPr>
        <w:pStyle w:val="BodyText"/>
        <w:adjustRightInd/>
        <w:ind w:left="360"/>
      </w:pPr>
      <w:bookmarkStart w:id="12" w:name="AAAAAAAAAI"/>
      <w:bookmarkEnd w:id="12"/>
      <w:r>
        <w:t xml:space="preserve">Prints Gh Controller Title </w:t>
      </w:r>
    </w:p>
    <w:p w14:paraId="44D66297" w14:textId="77777777" w:rsidR="00000000" w:rsidRDefault="005A1A19">
      <w:pPr>
        <w:pStyle w:val="Heading5"/>
        <w:ind w:left="360"/>
        <w:jc w:val="both"/>
      </w:pPr>
      <w:r>
        <w:lastRenderedPageBreak/>
        <w:t>Version:</w:t>
      </w:r>
    </w:p>
    <w:p w14:paraId="6F911631" w14:textId="77777777" w:rsidR="00000000" w:rsidRDefault="005A1A19">
      <w:pPr>
        <w:pStyle w:val="DescContinue2"/>
      </w:pPr>
      <w:r>
        <w:t xml:space="preserve">2020-06-24 </w:t>
      </w:r>
    </w:p>
    <w:p w14:paraId="2C0D3FC0" w14:textId="77777777" w:rsidR="00000000" w:rsidRDefault="005A1A19">
      <w:pPr>
        <w:pStyle w:val="Heading5"/>
        <w:ind w:left="360"/>
        <w:jc w:val="both"/>
      </w:pPr>
      <w:r>
        <w:t>Author:</w:t>
      </w:r>
    </w:p>
    <w:p w14:paraId="13537C99" w14:textId="77777777" w:rsidR="00000000" w:rsidRDefault="005A1A19">
      <w:pPr>
        <w:pStyle w:val="DescContinue2"/>
      </w:pPr>
      <w:r>
        <w:t xml:space="preserve">Sarva Jeyapalan </w:t>
      </w:r>
    </w:p>
    <w:p w14:paraId="04DFB6E1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35295F75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577792F" w14:textId="77777777" w:rsidR="00000000" w:rsidRDefault="005A1A19">
            <w:r>
              <w:rPr>
                <w:i/>
                <w:iCs/>
              </w:rPr>
              <w:t>sname</w:t>
            </w:r>
            <w:r>
              <w:t xml:space="preserve"> </w:t>
            </w:r>
          </w:p>
        </w:tc>
        <w:tc>
          <w:tcPr>
            <w:tcW w:w="6561" w:type="dxa"/>
          </w:tcPr>
          <w:p w14:paraId="2370B055" w14:textId="77777777" w:rsidR="00000000" w:rsidRDefault="005A1A19">
            <w:r>
              <w:t xml:space="preserve">char with Operetor's name </w:t>
            </w:r>
          </w:p>
        </w:tc>
      </w:tr>
    </w:tbl>
    <w:p w14:paraId="0F3FD649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1F0C6CA3" w14:textId="77777777" w:rsidR="00000000" w:rsidRDefault="005A1A19">
      <w:pPr>
        <w:pStyle w:val="DescContinue2"/>
      </w:pPr>
      <w:r>
        <w:t xml:space="preserve">void </w:t>
      </w:r>
    </w:p>
    <w:p w14:paraId="3AB072F2" w14:textId="77777777" w:rsidR="00000000" w:rsidRDefault="005A1A19">
      <w:pPr>
        <w:pStyle w:val="CodeExample1"/>
      </w:pPr>
      <w:r>
        <w:t xml:space="preserve">  378 {</w:t>
      </w:r>
    </w:p>
    <w:p w14:paraId="1E367D91" w14:textId="77777777" w:rsidR="00000000" w:rsidRDefault="005A1A19">
      <w:pPr>
        <w:pStyle w:val="CodeExample1"/>
      </w:pPr>
      <w:r>
        <w:t xml:space="preserve"> </w:t>
      </w:r>
      <w:r>
        <w:t xml:space="preserve"> 379     fprintf(stdout,"\n%s's CENG153 Greenhouse Controller\n",sname);</w:t>
      </w:r>
    </w:p>
    <w:p w14:paraId="2B7BDA60" w14:textId="77777777" w:rsidR="00000000" w:rsidRDefault="005A1A19">
      <w:pPr>
        <w:pStyle w:val="CodeExample1"/>
      </w:pPr>
      <w:r>
        <w:t xml:space="preserve">  380 }</w:t>
      </w:r>
    </w:p>
    <w:p w14:paraId="49755F47" w14:textId="77777777" w:rsidR="00000000" w:rsidRDefault="005A1A19">
      <w:pPr>
        <w:pStyle w:val="Heading4"/>
      </w:pPr>
      <w:r>
        <w:fldChar w:fldCharType="begin"/>
      </w:r>
      <w:r>
        <w:instrText>xe "GhDisplayReadings:ghcontrol.c"</w:instrText>
      </w:r>
      <w:r>
        <w:fldChar w:fldCharType="end"/>
      </w:r>
      <w:r>
        <w:fldChar w:fldCharType="begin"/>
      </w:r>
      <w:r>
        <w:instrText>xe "ghcontrol.c:GhDisplayReadings"</w:instrText>
      </w:r>
      <w:r>
        <w:fldChar w:fldCharType="end"/>
      </w:r>
      <w:r>
        <w:t xml:space="preserve">void GhDisplayReadings (reading_s  </w:t>
      </w:r>
      <w:r>
        <w:rPr>
          <w:i/>
          <w:iCs/>
        </w:rPr>
        <w:t>rdata</w:t>
      </w:r>
      <w:r>
        <w:t>)</w:t>
      </w:r>
    </w:p>
    <w:p w14:paraId="36D50ECB" w14:textId="77777777" w:rsidR="00000000" w:rsidRDefault="005A1A19">
      <w:pPr>
        <w:pStyle w:val="BodyText"/>
        <w:adjustRightInd/>
        <w:ind w:left="360"/>
      </w:pPr>
      <w:bookmarkStart w:id="13" w:name="AAAAAAAAAJ"/>
      <w:bookmarkEnd w:id="13"/>
      <w:r>
        <w:t xml:space="preserve">Prints environmental readings and time. </w:t>
      </w:r>
    </w:p>
    <w:p w14:paraId="26A56015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3163D368" w14:textId="77777777" w:rsidR="00000000" w:rsidRDefault="005A1A19">
      <w:pPr>
        <w:pStyle w:val="DescContinue2"/>
      </w:pPr>
      <w:r>
        <w:t xml:space="preserve">2020-08-03 </w:t>
      </w:r>
    </w:p>
    <w:p w14:paraId="5DB20516" w14:textId="77777777" w:rsidR="00000000" w:rsidRDefault="005A1A19">
      <w:pPr>
        <w:pStyle w:val="Heading5"/>
        <w:ind w:left="360"/>
        <w:jc w:val="both"/>
      </w:pPr>
      <w:r>
        <w:t>Author:</w:t>
      </w:r>
    </w:p>
    <w:p w14:paraId="117A01B3" w14:textId="77777777" w:rsidR="00000000" w:rsidRDefault="005A1A19">
      <w:pPr>
        <w:pStyle w:val="DescContinue2"/>
      </w:pPr>
      <w:r>
        <w:t xml:space="preserve">Sarva Jeyapalan </w:t>
      </w:r>
    </w:p>
    <w:p w14:paraId="109FE84D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75708218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619F9542" w14:textId="77777777" w:rsidR="00000000" w:rsidRDefault="005A1A19">
            <w:r>
              <w:rPr>
                <w:i/>
                <w:iCs/>
              </w:rPr>
              <w:t>rdata</w:t>
            </w:r>
            <w:r>
              <w:t xml:space="preserve"> </w:t>
            </w:r>
          </w:p>
        </w:tc>
        <w:tc>
          <w:tcPr>
            <w:tcW w:w="6561" w:type="dxa"/>
          </w:tcPr>
          <w:p w14:paraId="422DE329" w14:textId="77777777" w:rsidR="00000000" w:rsidRDefault="005A1A19">
            <w:r>
              <w:t xml:space="preserve">reading_s of environmental readings data </w:t>
            </w:r>
          </w:p>
        </w:tc>
      </w:tr>
    </w:tbl>
    <w:p w14:paraId="783BC9A0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28B30985" w14:textId="77777777" w:rsidR="00000000" w:rsidRDefault="005A1A19">
      <w:pPr>
        <w:pStyle w:val="DescContinue2"/>
      </w:pPr>
      <w:r>
        <w:t xml:space="preserve">void </w:t>
      </w:r>
    </w:p>
    <w:p w14:paraId="7780F9AC" w14:textId="77777777" w:rsidR="00000000" w:rsidRDefault="005A1A19">
      <w:pPr>
        <w:pStyle w:val="CodeExample1"/>
      </w:pPr>
      <w:r>
        <w:t xml:space="preserve">  389 {</w:t>
      </w:r>
    </w:p>
    <w:p w14:paraId="29F72AD4" w14:textId="77777777" w:rsidR="00000000" w:rsidRDefault="005A1A19">
      <w:pPr>
        <w:pStyle w:val="CodeExample1"/>
      </w:pPr>
      <w:r>
        <w:t xml:space="preserve">  390     fprintf(stdout,"\n%sReadings\tT: %5.1lfC\tH: %5.1lf%%\tP: %6.1lfmB",ctime(</w:t>
      </w:r>
      <w:r>
        <w:t>&amp;rdata.rtime),rdata.temperature,rdata.humidity,rdata.pressure);</w:t>
      </w:r>
    </w:p>
    <w:p w14:paraId="0A32DDDC" w14:textId="77777777" w:rsidR="00000000" w:rsidRDefault="005A1A19">
      <w:pPr>
        <w:pStyle w:val="CodeExample1"/>
      </w:pPr>
      <w:r>
        <w:t xml:space="preserve">  391 }</w:t>
      </w:r>
    </w:p>
    <w:p w14:paraId="5C760867" w14:textId="77777777" w:rsidR="00000000" w:rsidRDefault="005A1A19">
      <w:pPr>
        <w:pStyle w:val="Heading4"/>
      </w:pPr>
      <w:r>
        <w:fldChar w:fldCharType="begin"/>
      </w:r>
      <w:r>
        <w:instrText>xe "GhDisplaySetpoints:ghcontrol.c"</w:instrText>
      </w:r>
      <w:r>
        <w:fldChar w:fldCharType="end"/>
      </w:r>
      <w:r>
        <w:fldChar w:fldCharType="begin"/>
      </w:r>
      <w:r>
        <w:instrText>xe "ghcontrol.c:GhDisplaySetpoints"</w:instrText>
      </w:r>
      <w:r>
        <w:fldChar w:fldCharType="end"/>
      </w:r>
      <w:r>
        <w:t>void GhDisplaySetpoints (void )</w:t>
      </w:r>
    </w:p>
    <w:p w14:paraId="372D3C33" w14:textId="77777777" w:rsidR="00000000" w:rsidRDefault="005A1A19">
      <w:pPr>
        <w:pStyle w:val="BodyText"/>
        <w:adjustRightInd/>
        <w:ind w:left="360"/>
      </w:pPr>
      <w:bookmarkStart w:id="14" w:name="AAAAAAAAAK"/>
      <w:bookmarkEnd w:id="14"/>
      <w:r>
        <w:t xml:space="preserve">Not completed </w:t>
      </w:r>
    </w:p>
    <w:p w14:paraId="5D6B2FC4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741457BA" w14:textId="77777777" w:rsidR="00000000" w:rsidRDefault="005A1A19">
      <w:pPr>
        <w:pStyle w:val="DescContinue2"/>
      </w:pPr>
      <w:r>
        <w:t xml:space="preserve">2020-06-27 </w:t>
      </w:r>
    </w:p>
    <w:p w14:paraId="4B767F7E" w14:textId="77777777" w:rsidR="00000000" w:rsidRDefault="005A1A19">
      <w:pPr>
        <w:pStyle w:val="Heading5"/>
        <w:ind w:left="360"/>
        <w:jc w:val="both"/>
      </w:pPr>
      <w:r>
        <w:t>Author:</w:t>
      </w:r>
    </w:p>
    <w:p w14:paraId="1C05E79B" w14:textId="77777777" w:rsidR="00000000" w:rsidRDefault="005A1A19">
      <w:pPr>
        <w:pStyle w:val="DescContinue2"/>
      </w:pPr>
      <w:r>
        <w:t xml:space="preserve">Sarva Jeyapalan </w:t>
      </w:r>
    </w:p>
    <w:p w14:paraId="2992EF31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53352C27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4EEE207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5B61D4FF" w14:textId="77777777" w:rsidR="00000000" w:rsidRDefault="005A1A19"/>
        </w:tc>
      </w:tr>
    </w:tbl>
    <w:p w14:paraId="39EBB520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2290681D" w14:textId="77777777" w:rsidR="00000000" w:rsidRDefault="005A1A19">
      <w:pPr>
        <w:pStyle w:val="DescContinue2"/>
      </w:pPr>
      <w:r>
        <w:t xml:space="preserve">void </w:t>
      </w:r>
    </w:p>
    <w:p w14:paraId="18F6F20F" w14:textId="77777777" w:rsidR="00000000" w:rsidRDefault="005A1A19">
      <w:pPr>
        <w:pStyle w:val="CodeExample1"/>
      </w:pPr>
      <w:r>
        <w:t xml:space="preserve">  400 {</w:t>
      </w:r>
    </w:p>
    <w:p w14:paraId="54B0F4E7" w14:textId="77777777" w:rsidR="00000000" w:rsidRDefault="005A1A19">
      <w:pPr>
        <w:pStyle w:val="CodeExample1"/>
      </w:pPr>
      <w:r>
        <w:t xml:space="preserve">  401     //Not Completed</w:t>
      </w:r>
    </w:p>
    <w:p w14:paraId="23B01863" w14:textId="77777777" w:rsidR="00000000" w:rsidRDefault="005A1A19">
      <w:pPr>
        <w:pStyle w:val="CodeExample1"/>
      </w:pPr>
      <w:r>
        <w:t xml:space="preserve">  402 }</w:t>
      </w:r>
    </w:p>
    <w:p w14:paraId="35A458F8" w14:textId="77777777" w:rsidR="00000000" w:rsidRDefault="005A1A19">
      <w:pPr>
        <w:pStyle w:val="Heading4"/>
      </w:pPr>
      <w:r>
        <w:fldChar w:fldCharType="begin"/>
      </w:r>
      <w:r>
        <w:instrText>xe "GhDisplayTargets:ghcontrol.c"</w:instrText>
      </w:r>
      <w:r>
        <w:fldChar w:fldCharType="end"/>
      </w:r>
      <w:r>
        <w:fldChar w:fldCharType="begin"/>
      </w:r>
      <w:r>
        <w:instrText>xe "ghcontrol.c:GhDisplayTargets"</w:instrText>
      </w:r>
      <w:r>
        <w:fldChar w:fldCharType="end"/>
      </w:r>
      <w:r>
        <w:t xml:space="preserve">void GhDisplayTargets (setpoint_s  </w:t>
      </w:r>
      <w:r>
        <w:rPr>
          <w:i/>
          <w:iCs/>
        </w:rPr>
        <w:t>spts</w:t>
      </w:r>
      <w:r>
        <w:t>)</w:t>
      </w:r>
    </w:p>
    <w:p w14:paraId="7CF5F51C" w14:textId="77777777" w:rsidR="00000000" w:rsidRDefault="005A1A19">
      <w:pPr>
        <w:pStyle w:val="BodyText"/>
        <w:adjustRightInd/>
        <w:ind w:left="360"/>
      </w:pPr>
      <w:bookmarkStart w:id="15" w:name="AAAAAAAAAL"/>
      <w:bookmarkEnd w:id="15"/>
      <w:r>
        <w:t>Prints current target levels fo</w:t>
      </w:r>
      <w:r>
        <w:t xml:space="preserve">r temperature and humidity. </w:t>
      </w:r>
    </w:p>
    <w:p w14:paraId="02C93D45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7D402A8C" w14:textId="77777777" w:rsidR="00000000" w:rsidRDefault="005A1A19">
      <w:pPr>
        <w:pStyle w:val="DescContinue2"/>
      </w:pPr>
      <w:r>
        <w:t xml:space="preserve">2020-08-03 </w:t>
      </w:r>
    </w:p>
    <w:p w14:paraId="21AD3CB1" w14:textId="77777777" w:rsidR="00000000" w:rsidRDefault="005A1A19">
      <w:pPr>
        <w:pStyle w:val="Heading5"/>
        <w:ind w:left="360"/>
        <w:jc w:val="both"/>
      </w:pPr>
      <w:r>
        <w:t>Author:</w:t>
      </w:r>
    </w:p>
    <w:p w14:paraId="0DFE1836" w14:textId="77777777" w:rsidR="00000000" w:rsidRDefault="005A1A19">
      <w:pPr>
        <w:pStyle w:val="DescContinue2"/>
      </w:pPr>
      <w:r>
        <w:t xml:space="preserve">Sarva Jeyapalan </w:t>
      </w:r>
    </w:p>
    <w:p w14:paraId="67F39526" w14:textId="77777777" w:rsidR="00000000" w:rsidRDefault="005A1A19">
      <w:pPr>
        <w:pStyle w:val="Heading5"/>
        <w:ind w:left="360"/>
        <w:jc w:val="both"/>
      </w:pPr>
      <w:r>
        <w:lastRenderedPageBreak/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63F90BEF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6ADC23A" w14:textId="77777777" w:rsidR="00000000" w:rsidRDefault="005A1A19">
            <w:r>
              <w:rPr>
                <w:i/>
                <w:iCs/>
              </w:rPr>
              <w:t>spts</w:t>
            </w:r>
            <w:r>
              <w:t xml:space="preserve"> </w:t>
            </w:r>
          </w:p>
        </w:tc>
        <w:tc>
          <w:tcPr>
            <w:tcW w:w="6561" w:type="dxa"/>
          </w:tcPr>
          <w:p w14:paraId="5300E25E" w14:textId="77777777" w:rsidR="00000000" w:rsidRDefault="005A1A19">
            <w:r>
              <w:t xml:space="preserve">setpoint_s environment values </w:t>
            </w:r>
          </w:p>
        </w:tc>
      </w:tr>
    </w:tbl>
    <w:p w14:paraId="644BBD38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48A6EEAD" w14:textId="77777777" w:rsidR="00000000" w:rsidRDefault="005A1A19">
      <w:pPr>
        <w:pStyle w:val="DescContinue2"/>
      </w:pPr>
      <w:r>
        <w:t xml:space="preserve">void </w:t>
      </w:r>
    </w:p>
    <w:p w14:paraId="471F3AD0" w14:textId="77777777" w:rsidR="00000000" w:rsidRDefault="005A1A19">
      <w:pPr>
        <w:pStyle w:val="CodeExample1"/>
      </w:pPr>
      <w:r>
        <w:t xml:space="preserve">  411 {</w:t>
      </w:r>
    </w:p>
    <w:p w14:paraId="142020D8" w14:textId="77777777" w:rsidR="00000000" w:rsidRDefault="005A1A19">
      <w:pPr>
        <w:pStyle w:val="CodeExample1"/>
      </w:pPr>
      <w:r>
        <w:t xml:space="preserve">  412     fprintf(stdout, "\nSetpoints\tT: %5.1lfC\tH: %5.1lf\%\t\</w:t>
      </w:r>
      <w:r>
        <w:t>n", spts.temperature, spts.humidity);</w:t>
      </w:r>
    </w:p>
    <w:p w14:paraId="2F98CBCC" w14:textId="77777777" w:rsidR="00000000" w:rsidRDefault="005A1A19">
      <w:pPr>
        <w:pStyle w:val="CodeExample1"/>
      </w:pPr>
      <w:r>
        <w:t xml:space="preserve">  413 }</w:t>
      </w:r>
    </w:p>
    <w:p w14:paraId="13CF15F9" w14:textId="77777777" w:rsidR="00000000" w:rsidRDefault="005A1A19">
      <w:pPr>
        <w:pStyle w:val="Heading4"/>
      </w:pPr>
      <w:r>
        <w:fldChar w:fldCharType="begin"/>
      </w:r>
      <w:r>
        <w:instrText>xe "GhGetHumidity:ghcontrol.c"</w:instrText>
      </w:r>
      <w:r>
        <w:fldChar w:fldCharType="end"/>
      </w:r>
      <w:r>
        <w:fldChar w:fldCharType="begin"/>
      </w:r>
      <w:r>
        <w:instrText>xe "ghcontrol.c:GhGetHumidity"</w:instrText>
      </w:r>
      <w:r>
        <w:fldChar w:fldCharType="end"/>
      </w:r>
      <w:r>
        <w:t>double GhGetHumidity (void )</w:t>
      </w:r>
    </w:p>
    <w:p w14:paraId="0A8AA22A" w14:textId="77777777" w:rsidR="00000000" w:rsidRDefault="005A1A19">
      <w:pPr>
        <w:pStyle w:val="BodyText"/>
        <w:adjustRightInd/>
        <w:ind w:left="360"/>
      </w:pPr>
      <w:bookmarkStart w:id="16" w:name="AAAAAAAAAM"/>
      <w:bookmarkEnd w:id="16"/>
      <w:r>
        <w:t xml:space="preserve">Returns Radomized Humidity Value </w:t>
      </w:r>
    </w:p>
    <w:p w14:paraId="037BDB49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41983192" w14:textId="77777777" w:rsidR="00000000" w:rsidRDefault="005A1A19">
      <w:pPr>
        <w:pStyle w:val="DescContinue2"/>
      </w:pPr>
      <w:r>
        <w:t xml:space="preserve">2020-08-03 </w:t>
      </w:r>
    </w:p>
    <w:p w14:paraId="06B294C5" w14:textId="77777777" w:rsidR="00000000" w:rsidRDefault="005A1A19">
      <w:pPr>
        <w:pStyle w:val="Heading5"/>
        <w:ind w:left="360"/>
        <w:jc w:val="both"/>
      </w:pPr>
      <w:r>
        <w:t>Author:</w:t>
      </w:r>
    </w:p>
    <w:p w14:paraId="0C01FE2B" w14:textId="77777777" w:rsidR="00000000" w:rsidRDefault="005A1A19">
      <w:pPr>
        <w:pStyle w:val="DescContinue2"/>
      </w:pPr>
      <w:r>
        <w:t xml:space="preserve">Sarva Jeyapalan </w:t>
      </w:r>
    </w:p>
    <w:p w14:paraId="43807EBA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4D0FF036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338A8DDF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657177DB" w14:textId="77777777" w:rsidR="00000000" w:rsidRDefault="005A1A19"/>
        </w:tc>
      </w:tr>
    </w:tbl>
    <w:p w14:paraId="777F37C8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668BF0A2" w14:textId="77777777" w:rsidR="00000000" w:rsidRDefault="005A1A19">
      <w:pPr>
        <w:pStyle w:val="DescContinue2"/>
      </w:pPr>
      <w:r>
        <w:t xml:space="preserve">double value of humidity </w:t>
      </w:r>
    </w:p>
    <w:p w14:paraId="219B7628" w14:textId="77777777" w:rsidR="00000000" w:rsidRDefault="005A1A19">
      <w:pPr>
        <w:pStyle w:val="CodeExample1"/>
      </w:pPr>
      <w:r>
        <w:t xml:space="preserve">   79 {</w:t>
      </w:r>
    </w:p>
    <w:p w14:paraId="6410A74F" w14:textId="77777777" w:rsidR="00000000" w:rsidRDefault="005A1A19">
      <w:pPr>
        <w:pStyle w:val="CodeExample1"/>
      </w:pPr>
      <w:r>
        <w:t xml:space="preserve">   80     #if SIMHUMIDITY</w:t>
      </w:r>
    </w:p>
    <w:p w14:paraId="6DEF662D" w14:textId="77777777" w:rsidR="00000000" w:rsidRDefault="005A1A19">
      <w:pPr>
        <w:pStyle w:val="CodeExample1"/>
      </w:pPr>
      <w:r>
        <w:t xml:space="preserve">   81     return GhGetRandom(USHUMID + 1);</w:t>
      </w:r>
    </w:p>
    <w:p w14:paraId="142FBC72" w14:textId="77777777" w:rsidR="00000000" w:rsidRDefault="005A1A19">
      <w:pPr>
        <w:pStyle w:val="CodeExample1"/>
      </w:pPr>
      <w:r>
        <w:t xml:space="preserve">   82     #else</w:t>
      </w:r>
    </w:p>
    <w:p w14:paraId="065D0AB4" w14:textId="77777777" w:rsidR="00000000" w:rsidRDefault="005A1A19">
      <w:pPr>
        <w:pStyle w:val="CodeExample1"/>
      </w:pPr>
      <w:r>
        <w:t xml:space="preserve">   83     ht221sData_s ct = {0};</w:t>
      </w:r>
    </w:p>
    <w:p w14:paraId="3A705217" w14:textId="77777777" w:rsidR="00000000" w:rsidRDefault="005A1A19">
      <w:pPr>
        <w:pStyle w:val="CodeExample1"/>
      </w:pPr>
      <w:r>
        <w:t xml:space="preserve">   84 </w:t>
      </w:r>
    </w:p>
    <w:p w14:paraId="020A06C3" w14:textId="77777777" w:rsidR="00000000" w:rsidRDefault="005A1A19">
      <w:pPr>
        <w:pStyle w:val="CodeExample1"/>
      </w:pPr>
      <w:r>
        <w:t xml:space="preserve">   85     ct = ShGetHT221SData();</w:t>
      </w:r>
    </w:p>
    <w:p w14:paraId="55B2287A" w14:textId="77777777" w:rsidR="00000000" w:rsidRDefault="005A1A19">
      <w:pPr>
        <w:pStyle w:val="CodeExample1"/>
      </w:pPr>
      <w:r>
        <w:t xml:space="preserve">   86     return ct.humidity;</w:t>
      </w:r>
    </w:p>
    <w:p w14:paraId="2EC7AEA9" w14:textId="77777777" w:rsidR="00000000" w:rsidRDefault="005A1A19">
      <w:pPr>
        <w:pStyle w:val="CodeExample1"/>
      </w:pPr>
      <w:r>
        <w:t xml:space="preserve">   87     #endif</w:t>
      </w:r>
    </w:p>
    <w:p w14:paraId="3D8447CF" w14:textId="77777777" w:rsidR="00000000" w:rsidRDefault="005A1A19">
      <w:pPr>
        <w:pStyle w:val="CodeExample1"/>
      </w:pPr>
      <w:r>
        <w:t xml:space="preserve">   88 }</w:t>
      </w:r>
    </w:p>
    <w:p w14:paraId="16C3B5CE" w14:textId="77777777" w:rsidR="00000000" w:rsidRDefault="005A1A19">
      <w:pPr>
        <w:pStyle w:val="Heading4"/>
      </w:pPr>
      <w:r>
        <w:fldChar w:fldCharType="begin"/>
      </w:r>
      <w:r>
        <w:instrText>xe "GhGetPressure:ghcontrol.c"</w:instrText>
      </w:r>
      <w:r>
        <w:fldChar w:fldCharType="end"/>
      </w:r>
      <w:r>
        <w:fldChar w:fldCharType="begin"/>
      </w:r>
      <w:r>
        <w:instrText>xe "ghcontrol.c:GhGetPressure"</w:instrText>
      </w:r>
      <w:r>
        <w:fldChar w:fldCharType="end"/>
      </w:r>
      <w:r>
        <w:t>double GhGetPressure (void )</w:t>
      </w:r>
    </w:p>
    <w:p w14:paraId="6D225F00" w14:textId="77777777" w:rsidR="00000000" w:rsidRDefault="005A1A19">
      <w:pPr>
        <w:pStyle w:val="BodyText"/>
        <w:adjustRightInd/>
        <w:ind w:left="360"/>
      </w:pPr>
      <w:bookmarkStart w:id="17" w:name="AAAAAAAAAN"/>
      <w:bookmarkEnd w:id="17"/>
      <w:r>
        <w:t xml:space="preserve">Returns Radomized Pressure Value </w:t>
      </w:r>
    </w:p>
    <w:p w14:paraId="5AA3618F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48E28DC8" w14:textId="77777777" w:rsidR="00000000" w:rsidRDefault="005A1A19">
      <w:pPr>
        <w:pStyle w:val="DescContinue2"/>
      </w:pPr>
      <w:r>
        <w:t xml:space="preserve">2020-08-03 </w:t>
      </w:r>
    </w:p>
    <w:p w14:paraId="3665FB89" w14:textId="77777777" w:rsidR="00000000" w:rsidRDefault="005A1A19">
      <w:pPr>
        <w:pStyle w:val="Heading5"/>
        <w:ind w:left="360"/>
        <w:jc w:val="both"/>
      </w:pPr>
      <w:r>
        <w:t>Author:</w:t>
      </w:r>
    </w:p>
    <w:p w14:paraId="016F945C" w14:textId="77777777" w:rsidR="00000000" w:rsidRDefault="005A1A19">
      <w:pPr>
        <w:pStyle w:val="DescContinue2"/>
      </w:pPr>
      <w:r>
        <w:t xml:space="preserve">Sarva Jeyapalan </w:t>
      </w:r>
    </w:p>
    <w:p w14:paraId="309B3BE1" w14:textId="77777777" w:rsidR="00000000" w:rsidRDefault="005A1A19">
      <w:pPr>
        <w:pStyle w:val="Heading5"/>
        <w:ind w:left="360"/>
        <w:jc w:val="both"/>
      </w:pPr>
      <w:r>
        <w:t>Paramete</w:t>
      </w:r>
      <w:r>
        <w:t>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7E3B6E9D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4E54F1E4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2BD0A44A" w14:textId="77777777" w:rsidR="00000000" w:rsidRDefault="005A1A19"/>
        </w:tc>
      </w:tr>
    </w:tbl>
    <w:p w14:paraId="490F8508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736F5174" w14:textId="77777777" w:rsidR="00000000" w:rsidRDefault="005A1A19">
      <w:pPr>
        <w:pStyle w:val="DescContinue2"/>
      </w:pPr>
      <w:r>
        <w:t xml:space="preserve">double value of pressure </w:t>
      </w:r>
    </w:p>
    <w:p w14:paraId="1094CF45" w14:textId="77777777" w:rsidR="00000000" w:rsidRDefault="005A1A19">
      <w:pPr>
        <w:pStyle w:val="CodeExample1"/>
      </w:pPr>
      <w:r>
        <w:t xml:space="preserve">   97 {</w:t>
      </w:r>
    </w:p>
    <w:p w14:paraId="37E054EC" w14:textId="77777777" w:rsidR="00000000" w:rsidRDefault="005A1A19">
      <w:pPr>
        <w:pStyle w:val="CodeExample1"/>
      </w:pPr>
      <w:r>
        <w:t xml:space="preserve">   98     #if SIMPRESSURE</w:t>
      </w:r>
    </w:p>
    <w:p w14:paraId="3426A6D2" w14:textId="77777777" w:rsidR="00000000" w:rsidRDefault="005A1A19">
      <w:pPr>
        <w:pStyle w:val="CodeExample1"/>
      </w:pPr>
      <w:r>
        <w:t xml:space="preserve">   99     return (GhGetRandom(USPRESS - LSPRESS + 1) + LSPRESS);</w:t>
      </w:r>
    </w:p>
    <w:p w14:paraId="49DA8BE6" w14:textId="77777777" w:rsidR="00000000" w:rsidRDefault="005A1A19">
      <w:pPr>
        <w:pStyle w:val="CodeExample1"/>
      </w:pPr>
      <w:r>
        <w:t xml:space="preserve">  100     #else</w:t>
      </w:r>
    </w:p>
    <w:p w14:paraId="6035C694" w14:textId="77777777" w:rsidR="00000000" w:rsidRDefault="005A1A19">
      <w:pPr>
        <w:pStyle w:val="CodeExample1"/>
      </w:pPr>
      <w:r>
        <w:t xml:space="preserve">  101     lps25hData_s ct = {0};</w:t>
      </w:r>
    </w:p>
    <w:p w14:paraId="0A0FF54F" w14:textId="77777777" w:rsidR="00000000" w:rsidRDefault="005A1A19">
      <w:pPr>
        <w:pStyle w:val="CodeExample1"/>
      </w:pPr>
      <w:r>
        <w:t xml:space="preserve">  102 </w:t>
      </w:r>
    </w:p>
    <w:p w14:paraId="21428D80" w14:textId="77777777" w:rsidR="00000000" w:rsidRDefault="005A1A19">
      <w:pPr>
        <w:pStyle w:val="CodeExample1"/>
      </w:pPr>
      <w:r>
        <w:t xml:space="preserve">  103     ct = ShGetLPS25HData();</w:t>
      </w:r>
    </w:p>
    <w:p w14:paraId="113B2B03" w14:textId="77777777" w:rsidR="00000000" w:rsidRDefault="005A1A19">
      <w:pPr>
        <w:pStyle w:val="CodeExample1"/>
      </w:pPr>
      <w:r>
        <w:t xml:space="preserve">  104     return ct.pressure;</w:t>
      </w:r>
    </w:p>
    <w:p w14:paraId="25EDDED1" w14:textId="77777777" w:rsidR="00000000" w:rsidRDefault="005A1A19">
      <w:pPr>
        <w:pStyle w:val="CodeExample1"/>
      </w:pPr>
      <w:r>
        <w:t xml:space="preserve">  105     #endif</w:t>
      </w:r>
    </w:p>
    <w:p w14:paraId="3189D1C4" w14:textId="77777777" w:rsidR="00000000" w:rsidRDefault="005A1A19">
      <w:pPr>
        <w:pStyle w:val="CodeExample1"/>
      </w:pPr>
      <w:r>
        <w:t xml:space="preserve">  106 }</w:t>
      </w:r>
    </w:p>
    <w:p w14:paraId="0F411DE1" w14:textId="77777777" w:rsidR="00000000" w:rsidRDefault="005A1A19">
      <w:pPr>
        <w:pStyle w:val="Heading4"/>
      </w:pPr>
      <w:r>
        <w:fldChar w:fldCharType="begin"/>
      </w:r>
      <w:r>
        <w:instrText>xe "GhGetRandom:ghcontrol.c"</w:instrText>
      </w:r>
      <w:r>
        <w:fldChar w:fldCharType="end"/>
      </w:r>
      <w:r>
        <w:fldChar w:fldCharType="begin"/>
      </w:r>
      <w:r>
        <w:instrText>xe "ghcontrol.c:GhGetRandom"</w:instrText>
      </w:r>
      <w:r>
        <w:fldChar w:fldCharType="end"/>
      </w:r>
      <w:r>
        <w:t xml:space="preserve">int GhGetRandom (int  </w:t>
      </w:r>
      <w:r>
        <w:rPr>
          <w:i/>
          <w:iCs/>
        </w:rPr>
        <w:t>range</w:t>
      </w:r>
      <w:r>
        <w:t>)</w:t>
      </w:r>
    </w:p>
    <w:p w14:paraId="5023F3C4" w14:textId="77777777" w:rsidR="00000000" w:rsidRDefault="005A1A19">
      <w:pPr>
        <w:pStyle w:val="BodyText"/>
        <w:adjustRightInd/>
        <w:ind w:left="360"/>
      </w:pPr>
      <w:bookmarkStart w:id="18" w:name="AAAAAAAAAO"/>
      <w:bookmarkEnd w:id="18"/>
      <w:r>
        <w:t xml:space="preserve">Returns Radomized Value </w:t>
      </w:r>
    </w:p>
    <w:p w14:paraId="0E4B746E" w14:textId="77777777" w:rsidR="00000000" w:rsidRDefault="005A1A19">
      <w:pPr>
        <w:pStyle w:val="Heading5"/>
        <w:ind w:left="360"/>
        <w:jc w:val="both"/>
      </w:pPr>
      <w:r>
        <w:lastRenderedPageBreak/>
        <w:t>Version:</w:t>
      </w:r>
    </w:p>
    <w:p w14:paraId="7FBE6BB6" w14:textId="77777777" w:rsidR="00000000" w:rsidRDefault="005A1A19">
      <w:pPr>
        <w:pStyle w:val="DescContinue2"/>
      </w:pPr>
      <w:r>
        <w:t xml:space="preserve">2020-06-27 </w:t>
      </w:r>
    </w:p>
    <w:p w14:paraId="47371775" w14:textId="77777777" w:rsidR="00000000" w:rsidRDefault="005A1A19">
      <w:pPr>
        <w:pStyle w:val="Heading5"/>
        <w:ind w:left="360"/>
        <w:jc w:val="both"/>
      </w:pPr>
      <w:r>
        <w:t>Author:</w:t>
      </w:r>
    </w:p>
    <w:p w14:paraId="278BC48A" w14:textId="77777777" w:rsidR="00000000" w:rsidRDefault="005A1A19">
      <w:pPr>
        <w:pStyle w:val="DescContinue2"/>
      </w:pPr>
      <w:r>
        <w:t xml:space="preserve">Sarva Jeyapalan </w:t>
      </w:r>
    </w:p>
    <w:p w14:paraId="37FF9E3A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35E90EF7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6465E478" w14:textId="77777777" w:rsidR="00000000" w:rsidRDefault="005A1A19">
            <w:r>
              <w:rPr>
                <w:i/>
                <w:iCs/>
              </w:rPr>
              <w:t>range</w:t>
            </w:r>
            <w:r>
              <w:t xml:space="preserve"> </w:t>
            </w:r>
          </w:p>
        </w:tc>
        <w:tc>
          <w:tcPr>
            <w:tcW w:w="6561" w:type="dxa"/>
          </w:tcPr>
          <w:p w14:paraId="33FAC1C9" w14:textId="77777777" w:rsidR="00000000" w:rsidRDefault="005A1A19">
            <w:r>
              <w:t xml:space="preserve">integer value of range </w:t>
            </w:r>
          </w:p>
        </w:tc>
      </w:tr>
    </w:tbl>
    <w:p w14:paraId="48EFF67E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38D014AB" w14:textId="77777777" w:rsidR="00000000" w:rsidRDefault="005A1A19">
      <w:pPr>
        <w:pStyle w:val="DescContinue2"/>
      </w:pPr>
      <w:r>
        <w:t xml:space="preserve">integer random value within range </w:t>
      </w:r>
    </w:p>
    <w:p w14:paraId="21B5B63F" w14:textId="77777777" w:rsidR="00000000" w:rsidRDefault="005A1A19">
      <w:pPr>
        <w:pStyle w:val="CodeExample1"/>
      </w:pPr>
      <w:r>
        <w:t xml:space="preserve">  133 {</w:t>
      </w:r>
    </w:p>
    <w:p w14:paraId="531D455C" w14:textId="77777777" w:rsidR="00000000" w:rsidRDefault="005A1A19">
      <w:pPr>
        <w:pStyle w:val="CodeExample1"/>
      </w:pPr>
      <w:r>
        <w:t xml:space="preserve">  134     return rand() %range;</w:t>
      </w:r>
    </w:p>
    <w:p w14:paraId="24FAB649" w14:textId="77777777" w:rsidR="00000000" w:rsidRDefault="005A1A19">
      <w:pPr>
        <w:pStyle w:val="CodeExample1"/>
      </w:pPr>
      <w:r>
        <w:t xml:space="preserve">  135 }</w:t>
      </w:r>
    </w:p>
    <w:p w14:paraId="412FDC85" w14:textId="77777777" w:rsidR="00000000" w:rsidRDefault="005A1A19">
      <w:pPr>
        <w:pStyle w:val="Heading4"/>
      </w:pPr>
      <w:r>
        <w:fldChar w:fldCharType="begin"/>
      </w:r>
      <w:r>
        <w:instrText>xe "GhGetReadings:ghcontrol.c"</w:instrText>
      </w:r>
      <w:r>
        <w:fldChar w:fldCharType="end"/>
      </w:r>
      <w:r>
        <w:fldChar w:fldCharType="begin"/>
      </w:r>
      <w:r>
        <w:instrText>xe "ghcontrol.c:GhGetReadings"</w:instrText>
      </w:r>
      <w:r>
        <w:fldChar w:fldCharType="end"/>
      </w:r>
      <w:r>
        <w:t>reading_s</w:t>
      </w:r>
      <w:r>
        <w:t xml:space="preserve"> GhGetReadings (void )</w:t>
      </w:r>
    </w:p>
    <w:p w14:paraId="642BB786" w14:textId="77777777" w:rsidR="00000000" w:rsidRDefault="005A1A19">
      <w:pPr>
        <w:pStyle w:val="BodyText"/>
        <w:adjustRightInd/>
        <w:ind w:left="360"/>
      </w:pPr>
      <w:bookmarkStart w:id="19" w:name="AAAAAAAAAP"/>
      <w:bookmarkEnd w:id="19"/>
      <w:r>
        <w:t xml:space="preserve">Assigns environmental values to readings </w:t>
      </w:r>
    </w:p>
    <w:p w14:paraId="7C2C8E61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545F255C" w14:textId="77777777" w:rsidR="00000000" w:rsidRDefault="005A1A19">
      <w:pPr>
        <w:pStyle w:val="DescContinue2"/>
      </w:pPr>
      <w:r>
        <w:t xml:space="preserve">2020-08-03 </w:t>
      </w:r>
    </w:p>
    <w:p w14:paraId="612919A7" w14:textId="77777777" w:rsidR="00000000" w:rsidRDefault="005A1A19">
      <w:pPr>
        <w:pStyle w:val="Heading5"/>
        <w:ind w:left="360"/>
        <w:jc w:val="both"/>
      </w:pPr>
      <w:r>
        <w:t>Author:</w:t>
      </w:r>
    </w:p>
    <w:p w14:paraId="00CA16B4" w14:textId="77777777" w:rsidR="00000000" w:rsidRDefault="005A1A19">
      <w:pPr>
        <w:pStyle w:val="DescContinue2"/>
      </w:pPr>
      <w:r>
        <w:t xml:space="preserve">Sarva Jeyapalan </w:t>
      </w:r>
    </w:p>
    <w:p w14:paraId="63D5B49B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22498883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87E8783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49216C6E" w14:textId="77777777" w:rsidR="00000000" w:rsidRDefault="005A1A19"/>
        </w:tc>
      </w:tr>
    </w:tbl>
    <w:p w14:paraId="7A06C72D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71141563" w14:textId="77777777" w:rsidR="00000000" w:rsidRDefault="005A1A19">
      <w:pPr>
        <w:pStyle w:val="DescContinue2"/>
      </w:pPr>
      <w:r>
        <w:t xml:space="preserve">reading_s with environmental data </w:t>
      </w:r>
    </w:p>
    <w:p w14:paraId="2A85638A" w14:textId="77777777" w:rsidR="00000000" w:rsidRDefault="005A1A19">
      <w:pPr>
        <w:pStyle w:val="CodeExample1"/>
      </w:pPr>
      <w:r>
        <w:t xml:space="preserve">  198 {</w:t>
      </w:r>
    </w:p>
    <w:p w14:paraId="5A486040" w14:textId="77777777" w:rsidR="00000000" w:rsidRDefault="005A1A19">
      <w:pPr>
        <w:pStyle w:val="CodeExample1"/>
      </w:pPr>
      <w:r>
        <w:t xml:space="preserve">  199     reading_s now = {0};</w:t>
      </w:r>
    </w:p>
    <w:p w14:paraId="25A15D28" w14:textId="77777777" w:rsidR="00000000" w:rsidRDefault="005A1A19">
      <w:pPr>
        <w:pStyle w:val="CodeExample1"/>
      </w:pPr>
      <w:r>
        <w:t xml:space="preserve">  200 </w:t>
      </w:r>
    </w:p>
    <w:p w14:paraId="3A7F7C35" w14:textId="77777777" w:rsidR="00000000" w:rsidRDefault="005A1A19">
      <w:pPr>
        <w:pStyle w:val="CodeExample1"/>
      </w:pPr>
      <w:r>
        <w:t xml:space="preserve">  201     now.rtime = time(NULL);</w:t>
      </w:r>
    </w:p>
    <w:p w14:paraId="47CCCB54" w14:textId="77777777" w:rsidR="00000000" w:rsidRDefault="005A1A19">
      <w:pPr>
        <w:pStyle w:val="CodeExample1"/>
      </w:pPr>
      <w:r>
        <w:t xml:space="preserve">  202     now.humidity = GhGetHumidity();</w:t>
      </w:r>
    </w:p>
    <w:p w14:paraId="16A139B3" w14:textId="77777777" w:rsidR="00000000" w:rsidRDefault="005A1A19">
      <w:pPr>
        <w:pStyle w:val="CodeExample1"/>
      </w:pPr>
      <w:r>
        <w:t xml:space="preserve">  203     now.pressure = GhGetPressure();</w:t>
      </w:r>
    </w:p>
    <w:p w14:paraId="422F35E2" w14:textId="77777777" w:rsidR="00000000" w:rsidRDefault="005A1A19">
      <w:pPr>
        <w:pStyle w:val="CodeExample1"/>
      </w:pPr>
      <w:r>
        <w:t xml:space="preserve">  204     now.temperature = GhGetTemperature();</w:t>
      </w:r>
    </w:p>
    <w:p w14:paraId="2832FF3D" w14:textId="77777777" w:rsidR="00000000" w:rsidRDefault="005A1A19">
      <w:pPr>
        <w:pStyle w:val="CodeExample1"/>
      </w:pPr>
      <w:r>
        <w:t xml:space="preserve">  205     return now;</w:t>
      </w:r>
    </w:p>
    <w:p w14:paraId="47767C5C" w14:textId="77777777" w:rsidR="00000000" w:rsidRDefault="005A1A19">
      <w:pPr>
        <w:pStyle w:val="CodeExample1"/>
      </w:pPr>
      <w:r>
        <w:t xml:space="preserve">  206 }</w:t>
      </w:r>
    </w:p>
    <w:p w14:paraId="278DADEA" w14:textId="77777777" w:rsidR="00000000" w:rsidRDefault="005A1A19">
      <w:pPr>
        <w:pStyle w:val="Heading4"/>
      </w:pPr>
      <w:r>
        <w:fldChar w:fldCharType="begin"/>
      </w:r>
      <w:r>
        <w:instrText>xe "GhGetTemperature:ghcontrol.c"</w:instrText>
      </w:r>
      <w:r>
        <w:fldChar w:fldCharType="end"/>
      </w:r>
      <w:r>
        <w:fldChar w:fldCharType="begin"/>
      </w:r>
      <w:r>
        <w:instrText>xe "ghcontrol.c:GhGetTemp</w:instrText>
      </w:r>
      <w:r>
        <w:instrText>erature"</w:instrText>
      </w:r>
      <w:r>
        <w:fldChar w:fldCharType="end"/>
      </w:r>
      <w:r>
        <w:t>double GhGetTemperature (void )</w:t>
      </w:r>
    </w:p>
    <w:p w14:paraId="0155B158" w14:textId="77777777" w:rsidR="00000000" w:rsidRDefault="005A1A19">
      <w:pPr>
        <w:pStyle w:val="BodyText"/>
        <w:adjustRightInd/>
        <w:ind w:left="360"/>
      </w:pPr>
      <w:bookmarkStart w:id="20" w:name="AAAAAAAAAQ"/>
      <w:bookmarkEnd w:id="20"/>
      <w:r>
        <w:t xml:space="preserve">Returns Radomized Temperature Value </w:t>
      </w:r>
    </w:p>
    <w:p w14:paraId="4F812D72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29B95C43" w14:textId="77777777" w:rsidR="00000000" w:rsidRDefault="005A1A19">
      <w:pPr>
        <w:pStyle w:val="DescContinue2"/>
      </w:pPr>
      <w:r>
        <w:t xml:space="preserve">2020-08-03 </w:t>
      </w:r>
    </w:p>
    <w:p w14:paraId="47154038" w14:textId="77777777" w:rsidR="00000000" w:rsidRDefault="005A1A19">
      <w:pPr>
        <w:pStyle w:val="Heading5"/>
        <w:ind w:left="360"/>
        <w:jc w:val="both"/>
      </w:pPr>
      <w:r>
        <w:t>Author:</w:t>
      </w:r>
    </w:p>
    <w:p w14:paraId="154D81EF" w14:textId="77777777" w:rsidR="00000000" w:rsidRDefault="005A1A19">
      <w:pPr>
        <w:pStyle w:val="DescContinue2"/>
      </w:pPr>
      <w:r>
        <w:t xml:space="preserve">Sarva Jeyapalan </w:t>
      </w:r>
    </w:p>
    <w:p w14:paraId="597E5C47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43274C85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5FA7014F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24EA14A9" w14:textId="77777777" w:rsidR="00000000" w:rsidRDefault="005A1A19"/>
        </w:tc>
      </w:tr>
    </w:tbl>
    <w:p w14:paraId="55AF5BD6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4363128F" w14:textId="77777777" w:rsidR="00000000" w:rsidRDefault="005A1A19">
      <w:pPr>
        <w:pStyle w:val="DescContinue2"/>
      </w:pPr>
      <w:r>
        <w:t xml:space="preserve">double value of temperature </w:t>
      </w:r>
    </w:p>
    <w:p w14:paraId="4ACBCE6B" w14:textId="77777777" w:rsidR="00000000" w:rsidRDefault="005A1A19">
      <w:pPr>
        <w:pStyle w:val="CodeExample1"/>
      </w:pPr>
      <w:r>
        <w:t xml:space="preserve">  115 {</w:t>
      </w:r>
    </w:p>
    <w:p w14:paraId="07BAA9E1" w14:textId="77777777" w:rsidR="00000000" w:rsidRDefault="005A1A19">
      <w:pPr>
        <w:pStyle w:val="CodeExample1"/>
      </w:pPr>
      <w:r>
        <w:t xml:space="preserve">  116 #if SIMTEMPERATURE</w:t>
      </w:r>
    </w:p>
    <w:p w14:paraId="1F13C966" w14:textId="77777777" w:rsidR="00000000" w:rsidRDefault="005A1A19">
      <w:pPr>
        <w:pStyle w:val="CodeExample1"/>
      </w:pPr>
      <w:r>
        <w:t xml:space="preserve">  117     return GhGetRandom(USTEMP - LSTEMP + 1) + LSTEMP;</w:t>
      </w:r>
    </w:p>
    <w:p w14:paraId="55220B6C" w14:textId="77777777" w:rsidR="00000000" w:rsidRDefault="005A1A19">
      <w:pPr>
        <w:pStyle w:val="CodeExample1"/>
      </w:pPr>
      <w:r>
        <w:t xml:space="preserve">  118 #else</w:t>
      </w:r>
    </w:p>
    <w:p w14:paraId="161CFF03" w14:textId="77777777" w:rsidR="00000000" w:rsidRDefault="005A1A19">
      <w:pPr>
        <w:pStyle w:val="CodeExample1"/>
      </w:pPr>
      <w:r>
        <w:t xml:space="preserve">  119     ht221sData_s ct = {0};</w:t>
      </w:r>
    </w:p>
    <w:p w14:paraId="716FC238" w14:textId="77777777" w:rsidR="00000000" w:rsidRDefault="005A1A19">
      <w:pPr>
        <w:pStyle w:val="CodeExample1"/>
      </w:pPr>
      <w:r>
        <w:t xml:space="preserve">  120 </w:t>
      </w:r>
    </w:p>
    <w:p w14:paraId="677ADE05" w14:textId="77777777" w:rsidR="00000000" w:rsidRDefault="005A1A19">
      <w:pPr>
        <w:pStyle w:val="CodeExample1"/>
      </w:pPr>
      <w:r>
        <w:t xml:space="preserve">  121     ct = ShGetHT221SData();</w:t>
      </w:r>
    </w:p>
    <w:p w14:paraId="6FA4536F" w14:textId="77777777" w:rsidR="00000000" w:rsidRDefault="005A1A19">
      <w:pPr>
        <w:pStyle w:val="CodeExample1"/>
      </w:pPr>
      <w:r>
        <w:t xml:space="preserve">  122     return ct.temperature;</w:t>
      </w:r>
    </w:p>
    <w:p w14:paraId="0E21BF90" w14:textId="77777777" w:rsidR="00000000" w:rsidRDefault="005A1A19">
      <w:pPr>
        <w:pStyle w:val="CodeExample1"/>
      </w:pPr>
      <w:r>
        <w:t xml:space="preserve">  123 #endif</w:t>
      </w:r>
    </w:p>
    <w:p w14:paraId="3FBEC311" w14:textId="77777777" w:rsidR="00000000" w:rsidRDefault="005A1A19">
      <w:pPr>
        <w:pStyle w:val="CodeExample1"/>
      </w:pPr>
      <w:r>
        <w:t xml:space="preserve">  124 }</w:t>
      </w:r>
    </w:p>
    <w:p w14:paraId="144E2F28" w14:textId="77777777" w:rsidR="00000000" w:rsidRDefault="005A1A19">
      <w:pPr>
        <w:pStyle w:val="Heading4"/>
      </w:pPr>
      <w:r>
        <w:lastRenderedPageBreak/>
        <w:fldChar w:fldCharType="begin"/>
      </w:r>
      <w:r>
        <w:instrText>xe "GhLogData:ghcontrol.c"</w:instrText>
      </w:r>
      <w:r>
        <w:fldChar w:fldCharType="end"/>
      </w:r>
      <w:r>
        <w:fldChar w:fldCharType="begin"/>
      </w:r>
      <w:r>
        <w:instrText xml:space="preserve">xe </w:instrText>
      </w:r>
      <w:r>
        <w:instrText>"ghcontrol.c:GhLogData"</w:instrText>
      </w:r>
      <w:r>
        <w:fldChar w:fldCharType="end"/>
      </w:r>
      <w:r>
        <w:t xml:space="preserve">int GhLogData (char *  </w:t>
      </w:r>
      <w:r>
        <w:rPr>
          <w:i/>
          <w:iCs/>
        </w:rPr>
        <w:t>fname</w:t>
      </w:r>
      <w:r>
        <w:t xml:space="preserve">, reading_s  </w:t>
      </w:r>
      <w:r>
        <w:rPr>
          <w:i/>
          <w:iCs/>
        </w:rPr>
        <w:t>ghdata</w:t>
      </w:r>
      <w:r>
        <w:t>)</w:t>
      </w:r>
    </w:p>
    <w:p w14:paraId="1673CC0E" w14:textId="77777777" w:rsidR="00000000" w:rsidRDefault="005A1A19">
      <w:pPr>
        <w:pStyle w:val="BodyText"/>
        <w:adjustRightInd/>
        <w:ind w:left="360"/>
      </w:pPr>
      <w:bookmarkStart w:id="21" w:name="AAAAAAAAAR"/>
      <w:bookmarkEnd w:id="21"/>
      <w:r>
        <w:t xml:space="preserve">Data Logging </w:t>
      </w:r>
    </w:p>
    <w:p w14:paraId="7367E33D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7385972A" w14:textId="77777777" w:rsidR="00000000" w:rsidRDefault="005A1A19">
      <w:pPr>
        <w:pStyle w:val="DescContinue2"/>
      </w:pPr>
      <w:r>
        <w:t xml:space="preserve">2020-08-03 </w:t>
      </w:r>
    </w:p>
    <w:p w14:paraId="670517C6" w14:textId="77777777" w:rsidR="00000000" w:rsidRDefault="005A1A19">
      <w:pPr>
        <w:pStyle w:val="Heading5"/>
        <w:ind w:left="360"/>
        <w:jc w:val="both"/>
      </w:pPr>
      <w:r>
        <w:t>Author:</w:t>
      </w:r>
    </w:p>
    <w:p w14:paraId="496DE7F6" w14:textId="77777777" w:rsidR="00000000" w:rsidRDefault="005A1A19">
      <w:pPr>
        <w:pStyle w:val="DescContinue2"/>
      </w:pPr>
      <w:r>
        <w:t xml:space="preserve">Sarva Jeyapalan </w:t>
      </w:r>
    </w:p>
    <w:p w14:paraId="1868AAD3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37E8D5F5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26E2E0F" w14:textId="77777777" w:rsidR="00000000" w:rsidRDefault="005A1A19">
            <w:r>
              <w:rPr>
                <w:i/>
                <w:iCs/>
              </w:rPr>
              <w:t>fname</w:t>
            </w:r>
            <w:r>
              <w:t xml:space="preserve"> </w:t>
            </w:r>
          </w:p>
        </w:tc>
        <w:tc>
          <w:tcPr>
            <w:tcW w:w="6561" w:type="dxa"/>
          </w:tcPr>
          <w:p w14:paraId="57E99AEA" w14:textId="77777777" w:rsidR="00000000" w:rsidRDefault="005A1A19">
            <w:r>
              <w:t xml:space="preserve">string file name pointer </w:t>
            </w:r>
          </w:p>
        </w:tc>
      </w:tr>
      <w:tr w:rsidR="00000000" w14:paraId="1C223D9F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7A64E567" w14:textId="77777777" w:rsidR="00000000" w:rsidRDefault="005A1A19">
            <w:r>
              <w:rPr>
                <w:i/>
                <w:iCs/>
              </w:rPr>
              <w:t>ghdata</w:t>
            </w:r>
            <w:r>
              <w:t xml:space="preserve"> </w:t>
            </w:r>
          </w:p>
        </w:tc>
        <w:tc>
          <w:tcPr>
            <w:tcW w:w="6561" w:type="dxa"/>
          </w:tcPr>
          <w:p w14:paraId="0BC1929D" w14:textId="77777777" w:rsidR="00000000" w:rsidRDefault="005A1A19">
            <w:r>
              <w:t xml:space="preserve">reading_s with environment readings </w:t>
            </w:r>
          </w:p>
        </w:tc>
      </w:tr>
    </w:tbl>
    <w:p w14:paraId="68A2B328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44C000CA" w14:textId="77777777" w:rsidR="00000000" w:rsidRDefault="005A1A19">
      <w:pPr>
        <w:pStyle w:val="DescContinue2"/>
      </w:pPr>
      <w:r>
        <w:t xml:space="preserve">integer 1 </w:t>
      </w:r>
    </w:p>
    <w:p w14:paraId="14EB1782" w14:textId="77777777" w:rsidR="00000000" w:rsidRDefault="005A1A19">
      <w:pPr>
        <w:pStyle w:val="CodeExample1"/>
      </w:pPr>
      <w:r>
        <w:t xml:space="preserve">  145 {</w:t>
      </w:r>
    </w:p>
    <w:p w14:paraId="19F18CB4" w14:textId="77777777" w:rsidR="00000000" w:rsidRDefault="005A1A19">
      <w:pPr>
        <w:pStyle w:val="CodeExample1"/>
      </w:pPr>
      <w:r>
        <w:t xml:space="preserve">  146     FILE * fp;</w:t>
      </w:r>
    </w:p>
    <w:p w14:paraId="62AF8AE3" w14:textId="77777777" w:rsidR="00000000" w:rsidRDefault="005A1A19">
      <w:pPr>
        <w:pStyle w:val="CodeExample1"/>
      </w:pPr>
      <w:r>
        <w:t xml:space="preserve">  147     char ltime[25];</w:t>
      </w:r>
    </w:p>
    <w:p w14:paraId="03701AD5" w14:textId="77777777" w:rsidR="00000000" w:rsidRDefault="005A1A19">
      <w:pPr>
        <w:pStyle w:val="CodeExample1"/>
      </w:pPr>
      <w:r>
        <w:t xml:space="preserve">  148 </w:t>
      </w:r>
    </w:p>
    <w:p w14:paraId="7EC21439" w14:textId="77777777" w:rsidR="00000000" w:rsidRDefault="005A1A19">
      <w:pPr>
        <w:pStyle w:val="CodeExample1"/>
      </w:pPr>
      <w:r>
        <w:t xml:space="preserve">  149     fp = fopen(fname, "a");</w:t>
      </w:r>
    </w:p>
    <w:p w14:paraId="768ECD68" w14:textId="77777777" w:rsidR="00000000" w:rsidRDefault="005A1A19">
      <w:pPr>
        <w:pStyle w:val="CodeExample1"/>
      </w:pPr>
      <w:r>
        <w:t xml:space="preserve">  150     if (fp == NULL)</w:t>
      </w:r>
    </w:p>
    <w:p w14:paraId="5F6B14FA" w14:textId="77777777" w:rsidR="00000000" w:rsidRDefault="005A1A19">
      <w:pPr>
        <w:pStyle w:val="CodeExample1"/>
      </w:pPr>
      <w:r>
        <w:t xml:space="preserve">  151     {</w:t>
      </w:r>
    </w:p>
    <w:p w14:paraId="2A10A0F3" w14:textId="77777777" w:rsidR="00000000" w:rsidRDefault="005A1A19">
      <w:pPr>
        <w:pStyle w:val="CodeExample1"/>
      </w:pPr>
      <w:r>
        <w:t xml:space="preserve">  152         return 0;</w:t>
      </w:r>
    </w:p>
    <w:p w14:paraId="5AFB53DB" w14:textId="77777777" w:rsidR="00000000" w:rsidRDefault="005A1A19">
      <w:pPr>
        <w:pStyle w:val="CodeExample1"/>
      </w:pPr>
      <w:r>
        <w:t xml:space="preserve">  153     }</w:t>
      </w:r>
    </w:p>
    <w:p w14:paraId="76CCE0A2" w14:textId="77777777" w:rsidR="00000000" w:rsidRDefault="005A1A19">
      <w:pPr>
        <w:pStyle w:val="CodeExample1"/>
      </w:pPr>
      <w:r>
        <w:t xml:space="preserve">  154     strcpy(ltime,ctime</w:t>
      </w:r>
      <w:r>
        <w:t>(&amp;ghdata.rtime));</w:t>
      </w:r>
    </w:p>
    <w:p w14:paraId="2CD28C28" w14:textId="77777777" w:rsidR="00000000" w:rsidRDefault="005A1A19">
      <w:pPr>
        <w:pStyle w:val="CodeExample1"/>
      </w:pPr>
      <w:r>
        <w:t xml:space="preserve">  155 </w:t>
      </w:r>
    </w:p>
    <w:p w14:paraId="2457A430" w14:textId="77777777" w:rsidR="00000000" w:rsidRDefault="005A1A19">
      <w:pPr>
        <w:pStyle w:val="CodeExample1"/>
      </w:pPr>
      <w:r>
        <w:t xml:space="preserve">  156     ltime[3] = ',';</w:t>
      </w:r>
    </w:p>
    <w:p w14:paraId="51428E1E" w14:textId="77777777" w:rsidR="00000000" w:rsidRDefault="005A1A19">
      <w:pPr>
        <w:pStyle w:val="CodeExample1"/>
      </w:pPr>
      <w:r>
        <w:t xml:space="preserve">  157     ltime[7] = ',';</w:t>
      </w:r>
    </w:p>
    <w:p w14:paraId="0152F616" w14:textId="77777777" w:rsidR="00000000" w:rsidRDefault="005A1A19">
      <w:pPr>
        <w:pStyle w:val="CodeExample1"/>
      </w:pPr>
      <w:r>
        <w:t xml:space="preserve">  158     ltime[10] = ',';</w:t>
      </w:r>
    </w:p>
    <w:p w14:paraId="66B74DA8" w14:textId="77777777" w:rsidR="00000000" w:rsidRDefault="005A1A19">
      <w:pPr>
        <w:pStyle w:val="CodeExample1"/>
      </w:pPr>
      <w:r>
        <w:t xml:space="preserve">  159     ltime[19] = ',';</w:t>
      </w:r>
    </w:p>
    <w:p w14:paraId="212B118F" w14:textId="77777777" w:rsidR="00000000" w:rsidRDefault="005A1A19">
      <w:pPr>
        <w:pStyle w:val="CodeExample1"/>
      </w:pPr>
      <w:r>
        <w:t xml:space="preserve">  160 </w:t>
      </w:r>
    </w:p>
    <w:p w14:paraId="0C4D4CA1" w14:textId="77777777" w:rsidR="00000000" w:rsidRDefault="005A1A19">
      <w:pPr>
        <w:pStyle w:val="CodeExample1"/>
      </w:pPr>
      <w:r>
        <w:t xml:space="preserve">  161     fprintf(fp,"\</w:t>
      </w:r>
      <w:r>
        <w:t>n%.24s,%5.1lf,%5.1lf,%6.1lf",ltime,ghdata.temperature,ghdata.humidity,ghdata.pressure);</w:t>
      </w:r>
    </w:p>
    <w:p w14:paraId="0C818060" w14:textId="77777777" w:rsidR="00000000" w:rsidRDefault="005A1A19">
      <w:pPr>
        <w:pStyle w:val="CodeExample1"/>
      </w:pPr>
      <w:r>
        <w:t xml:space="preserve">  162 </w:t>
      </w:r>
    </w:p>
    <w:p w14:paraId="5F26AC14" w14:textId="77777777" w:rsidR="00000000" w:rsidRDefault="005A1A19">
      <w:pPr>
        <w:pStyle w:val="CodeExample1"/>
      </w:pPr>
      <w:r>
        <w:t xml:space="preserve">  163     fclose(fp);</w:t>
      </w:r>
    </w:p>
    <w:p w14:paraId="69A466DC" w14:textId="77777777" w:rsidR="00000000" w:rsidRDefault="005A1A19">
      <w:pPr>
        <w:pStyle w:val="CodeExample1"/>
      </w:pPr>
      <w:r>
        <w:t xml:space="preserve">  164 </w:t>
      </w:r>
    </w:p>
    <w:p w14:paraId="630AFFD4" w14:textId="77777777" w:rsidR="00000000" w:rsidRDefault="005A1A19">
      <w:pPr>
        <w:pStyle w:val="CodeExample1"/>
      </w:pPr>
      <w:r>
        <w:t xml:space="preserve">  165     return 1;</w:t>
      </w:r>
    </w:p>
    <w:p w14:paraId="38055629" w14:textId="77777777" w:rsidR="00000000" w:rsidRDefault="005A1A19">
      <w:pPr>
        <w:pStyle w:val="CodeExample1"/>
      </w:pPr>
      <w:r>
        <w:t xml:space="preserve">  166 }</w:t>
      </w:r>
    </w:p>
    <w:p w14:paraId="3FC73D2F" w14:textId="77777777" w:rsidR="00000000" w:rsidRDefault="005A1A19">
      <w:pPr>
        <w:pStyle w:val="Heading4"/>
      </w:pPr>
      <w:r>
        <w:fldChar w:fldCharType="begin"/>
      </w:r>
      <w:r>
        <w:instrText>xe "GhRetrieveSetpoints:ghcontrol.c"</w:instrText>
      </w:r>
      <w:r>
        <w:fldChar w:fldCharType="end"/>
      </w:r>
      <w:r>
        <w:fldChar w:fldCharType="begin"/>
      </w:r>
      <w:r>
        <w:instrText>xe "ghcontrol.c:GhRetrieveSetpoints"</w:instrText>
      </w:r>
      <w:r>
        <w:fldChar w:fldCharType="end"/>
      </w:r>
      <w:r>
        <w:t>setpoint_s GhRetrieveSetpoin</w:t>
      </w:r>
      <w:r>
        <w:t xml:space="preserve">ts (char *  </w:t>
      </w:r>
      <w:r>
        <w:rPr>
          <w:i/>
          <w:iCs/>
        </w:rPr>
        <w:t>fname</w:t>
      </w:r>
      <w:r>
        <w:t>)</w:t>
      </w:r>
    </w:p>
    <w:p w14:paraId="59830931" w14:textId="77777777" w:rsidR="00000000" w:rsidRDefault="005A1A19">
      <w:pPr>
        <w:pStyle w:val="BodyText"/>
        <w:adjustRightInd/>
        <w:ind w:left="360"/>
      </w:pPr>
      <w:bookmarkStart w:id="22" w:name="AAAAAAAAAS"/>
      <w:bookmarkEnd w:id="22"/>
      <w:r>
        <w:t xml:space="preserve">Retrieve new setpoints </w:t>
      </w:r>
    </w:p>
    <w:p w14:paraId="130483D5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2F422C7D" w14:textId="77777777" w:rsidR="00000000" w:rsidRDefault="005A1A19">
      <w:pPr>
        <w:pStyle w:val="DescContinue2"/>
      </w:pPr>
      <w:r>
        <w:t xml:space="preserve">2020-08-03 </w:t>
      </w:r>
    </w:p>
    <w:p w14:paraId="18B19466" w14:textId="77777777" w:rsidR="00000000" w:rsidRDefault="005A1A19">
      <w:pPr>
        <w:pStyle w:val="Heading5"/>
        <w:ind w:left="360"/>
        <w:jc w:val="both"/>
      </w:pPr>
      <w:r>
        <w:t>Author:</w:t>
      </w:r>
    </w:p>
    <w:p w14:paraId="6F96D07D" w14:textId="77777777" w:rsidR="00000000" w:rsidRDefault="005A1A19">
      <w:pPr>
        <w:pStyle w:val="DescContinue2"/>
      </w:pPr>
      <w:r>
        <w:t xml:space="preserve">Sarva Jeyapalan </w:t>
      </w:r>
    </w:p>
    <w:p w14:paraId="07C93789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68F7D137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4D643A71" w14:textId="77777777" w:rsidR="00000000" w:rsidRDefault="005A1A19">
            <w:r>
              <w:rPr>
                <w:i/>
                <w:iCs/>
              </w:rPr>
              <w:t>fname</w:t>
            </w:r>
            <w:r>
              <w:t xml:space="preserve"> </w:t>
            </w:r>
          </w:p>
        </w:tc>
        <w:tc>
          <w:tcPr>
            <w:tcW w:w="6561" w:type="dxa"/>
          </w:tcPr>
          <w:p w14:paraId="1922D952" w14:textId="77777777" w:rsidR="00000000" w:rsidRDefault="005A1A19">
            <w:r>
              <w:t xml:space="preserve">char file name pointer </w:t>
            </w:r>
          </w:p>
        </w:tc>
      </w:tr>
    </w:tbl>
    <w:p w14:paraId="06220E30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63870DCB" w14:textId="77777777" w:rsidR="00000000" w:rsidRDefault="005A1A19">
      <w:pPr>
        <w:pStyle w:val="DescContinue2"/>
      </w:pPr>
      <w:r>
        <w:t xml:space="preserve">setpoint_s update targets </w:t>
      </w:r>
    </w:p>
    <w:p w14:paraId="4F291417" w14:textId="77777777" w:rsidR="00000000" w:rsidRDefault="005A1A19">
      <w:pPr>
        <w:pStyle w:val="CodeExample1"/>
      </w:pPr>
      <w:r>
        <w:t xml:space="preserve">  215 {</w:t>
      </w:r>
    </w:p>
    <w:p w14:paraId="75F48D0B" w14:textId="77777777" w:rsidR="00000000" w:rsidRDefault="005A1A19">
      <w:pPr>
        <w:pStyle w:val="CodeExample1"/>
      </w:pPr>
      <w:r>
        <w:t xml:space="preserve">  216     setpoint_s spts = {0.0};</w:t>
      </w:r>
    </w:p>
    <w:p w14:paraId="41D3E545" w14:textId="77777777" w:rsidR="00000000" w:rsidRDefault="005A1A19">
      <w:pPr>
        <w:pStyle w:val="CodeExample1"/>
      </w:pPr>
      <w:r>
        <w:t xml:space="preserve">  217 </w:t>
      </w:r>
    </w:p>
    <w:p w14:paraId="790F4EB8" w14:textId="77777777" w:rsidR="00000000" w:rsidRDefault="005A1A19">
      <w:pPr>
        <w:pStyle w:val="CodeExample1"/>
      </w:pPr>
      <w:r>
        <w:t xml:space="preserve">  218     FILE * fp;</w:t>
      </w:r>
    </w:p>
    <w:p w14:paraId="5B4BF40F" w14:textId="77777777" w:rsidR="00000000" w:rsidRDefault="005A1A19">
      <w:pPr>
        <w:pStyle w:val="CodeExample1"/>
      </w:pPr>
      <w:r>
        <w:t xml:space="preserve">  219 </w:t>
      </w:r>
    </w:p>
    <w:p w14:paraId="0BDED02C" w14:textId="77777777" w:rsidR="00000000" w:rsidRDefault="005A1A19">
      <w:pPr>
        <w:pStyle w:val="CodeExample1"/>
      </w:pPr>
      <w:r>
        <w:t xml:space="preserve">  220     fp = fopen(fname, "r");</w:t>
      </w:r>
    </w:p>
    <w:p w14:paraId="7DE4F0F6" w14:textId="77777777" w:rsidR="00000000" w:rsidRDefault="005A1A19">
      <w:pPr>
        <w:pStyle w:val="CodeExample1"/>
      </w:pPr>
      <w:r>
        <w:t xml:space="preserve">  221     if (fp == NULL)</w:t>
      </w:r>
    </w:p>
    <w:p w14:paraId="52FD0A6C" w14:textId="77777777" w:rsidR="00000000" w:rsidRDefault="005A1A19">
      <w:pPr>
        <w:pStyle w:val="CodeExample1"/>
      </w:pPr>
      <w:r>
        <w:t xml:space="preserve">  222     {</w:t>
      </w:r>
    </w:p>
    <w:p w14:paraId="5085B138" w14:textId="77777777" w:rsidR="00000000" w:rsidRDefault="005A1A19">
      <w:pPr>
        <w:pStyle w:val="CodeExample1"/>
      </w:pPr>
      <w:r>
        <w:t xml:space="preserve">  223         return spts;</w:t>
      </w:r>
    </w:p>
    <w:p w14:paraId="33EC7EF8" w14:textId="77777777" w:rsidR="00000000" w:rsidRDefault="005A1A19">
      <w:pPr>
        <w:pStyle w:val="CodeExample1"/>
      </w:pPr>
      <w:r>
        <w:t xml:space="preserve">  224     }</w:t>
      </w:r>
    </w:p>
    <w:p w14:paraId="12CFD0D4" w14:textId="77777777" w:rsidR="00000000" w:rsidRDefault="005A1A19">
      <w:pPr>
        <w:pStyle w:val="CodeExample1"/>
      </w:pPr>
      <w:r>
        <w:t xml:space="preserve">  225 </w:t>
      </w:r>
    </w:p>
    <w:p w14:paraId="498B1B99" w14:textId="77777777" w:rsidR="00000000" w:rsidRDefault="005A1A19">
      <w:pPr>
        <w:pStyle w:val="CodeExample1"/>
      </w:pPr>
      <w:r>
        <w:t xml:space="preserve">  226     fread(&amp;spts, sizeof(spts), 1, fp);</w:t>
      </w:r>
    </w:p>
    <w:p w14:paraId="78AE9A77" w14:textId="77777777" w:rsidR="00000000" w:rsidRDefault="005A1A19">
      <w:pPr>
        <w:pStyle w:val="CodeExample1"/>
      </w:pPr>
      <w:r>
        <w:lastRenderedPageBreak/>
        <w:t xml:space="preserve">  227     fclose(fp);</w:t>
      </w:r>
    </w:p>
    <w:p w14:paraId="5D68B7EC" w14:textId="77777777" w:rsidR="00000000" w:rsidRDefault="005A1A19">
      <w:pPr>
        <w:pStyle w:val="CodeExample1"/>
      </w:pPr>
      <w:r>
        <w:t xml:space="preserve">  228     return spts;</w:t>
      </w:r>
    </w:p>
    <w:p w14:paraId="1564B9C5" w14:textId="77777777" w:rsidR="00000000" w:rsidRDefault="005A1A19">
      <w:pPr>
        <w:pStyle w:val="CodeExample1"/>
      </w:pPr>
      <w:r>
        <w:t xml:space="preserve">  229 }</w:t>
      </w:r>
    </w:p>
    <w:p w14:paraId="543776A8" w14:textId="77777777" w:rsidR="00000000" w:rsidRDefault="005A1A19">
      <w:pPr>
        <w:pStyle w:val="Heading4"/>
      </w:pPr>
      <w:r>
        <w:fldChar w:fldCharType="begin"/>
      </w:r>
      <w:r>
        <w:instrText>xe "GhSaveSe</w:instrText>
      </w:r>
      <w:r>
        <w:instrText>tpoints:ghcontrol.c"</w:instrText>
      </w:r>
      <w:r>
        <w:fldChar w:fldCharType="end"/>
      </w:r>
      <w:r>
        <w:fldChar w:fldCharType="begin"/>
      </w:r>
      <w:r>
        <w:instrText>xe "ghcontrol.c:GhSaveSetpoints"</w:instrText>
      </w:r>
      <w:r>
        <w:fldChar w:fldCharType="end"/>
      </w:r>
      <w:r>
        <w:t xml:space="preserve">int GhSaveSetpoints (char *  </w:t>
      </w:r>
      <w:r>
        <w:rPr>
          <w:i/>
          <w:iCs/>
        </w:rPr>
        <w:t>fname</w:t>
      </w:r>
      <w:r>
        <w:t xml:space="preserve">, setpoint_s  </w:t>
      </w:r>
      <w:r>
        <w:rPr>
          <w:i/>
          <w:iCs/>
        </w:rPr>
        <w:t>spts</w:t>
      </w:r>
      <w:r>
        <w:t>)</w:t>
      </w:r>
    </w:p>
    <w:p w14:paraId="6ECFFECB" w14:textId="77777777" w:rsidR="00000000" w:rsidRDefault="005A1A19">
      <w:pPr>
        <w:pStyle w:val="BodyText"/>
        <w:adjustRightInd/>
        <w:ind w:left="360"/>
      </w:pPr>
      <w:bookmarkStart w:id="23" w:name="AAAAAAAAAT"/>
      <w:bookmarkEnd w:id="23"/>
      <w:r>
        <w:t xml:space="preserve">Saving new setpoint </w:t>
      </w:r>
    </w:p>
    <w:p w14:paraId="3C6EA3F0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7B940121" w14:textId="77777777" w:rsidR="00000000" w:rsidRDefault="005A1A19">
      <w:pPr>
        <w:pStyle w:val="DescContinue2"/>
      </w:pPr>
      <w:r>
        <w:t xml:space="preserve">2020-08-03 </w:t>
      </w:r>
    </w:p>
    <w:p w14:paraId="77FC521C" w14:textId="77777777" w:rsidR="00000000" w:rsidRDefault="005A1A19">
      <w:pPr>
        <w:pStyle w:val="Heading5"/>
        <w:ind w:left="360"/>
        <w:jc w:val="both"/>
      </w:pPr>
      <w:r>
        <w:t>Author:</w:t>
      </w:r>
    </w:p>
    <w:p w14:paraId="25E6F795" w14:textId="77777777" w:rsidR="00000000" w:rsidRDefault="005A1A19">
      <w:pPr>
        <w:pStyle w:val="DescContinue2"/>
      </w:pPr>
      <w:r>
        <w:t xml:space="preserve">Sarva Jeyapalan </w:t>
      </w:r>
    </w:p>
    <w:p w14:paraId="28B4C8E6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188971AA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3A8BFB1E" w14:textId="77777777" w:rsidR="00000000" w:rsidRDefault="005A1A19">
            <w:r>
              <w:rPr>
                <w:i/>
                <w:iCs/>
              </w:rPr>
              <w:t>fname</w:t>
            </w:r>
            <w:r>
              <w:t xml:space="preserve"> </w:t>
            </w:r>
          </w:p>
        </w:tc>
        <w:tc>
          <w:tcPr>
            <w:tcW w:w="6561" w:type="dxa"/>
          </w:tcPr>
          <w:p w14:paraId="272D8664" w14:textId="77777777" w:rsidR="00000000" w:rsidRDefault="005A1A19">
            <w:r>
              <w:t xml:space="preserve">string file name pointer </w:t>
            </w:r>
          </w:p>
        </w:tc>
      </w:tr>
      <w:tr w:rsidR="00000000" w14:paraId="04EE0683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6BDA373C" w14:textId="77777777" w:rsidR="00000000" w:rsidRDefault="005A1A19">
            <w:r>
              <w:rPr>
                <w:i/>
                <w:iCs/>
              </w:rPr>
              <w:t>spts</w:t>
            </w:r>
            <w:r>
              <w:t xml:space="preserve"> </w:t>
            </w:r>
          </w:p>
        </w:tc>
        <w:tc>
          <w:tcPr>
            <w:tcW w:w="6561" w:type="dxa"/>
          </w:tcPr>
          <w:p w14:paraId="2D85E6A5" w14:textId="77777777" w:rsidR="00000000" w:rsidRDefault="005A1A19">
            <w:r>
              <w:t xml:space="preserve">setpoint_s with environment setpoint </w:t>
            </w:r>
          </w:p>
        </w:tc>
      </w:tr>
    </w:tbl>
    <w:p w14:paraId="3A7C7667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53D72AB4" w14:textId="77777777" w:rsidR="00000000" w:rsidRDefault="005A1A19">
      <w:pPr>
        <w:pStyle w:val="DescContinue2"/>
      </w:pPr>
      <w:r>
        <w:t xml:space="preserve">integer setpoint status </w:t>
      </w:r>
    </w:p>
    <w:p w14:paraId="008E1AB4" w14:textId="77777777" w:rsidR="00000000" w:rsidRDefault="005A1A19">
      <w:pPr>
        <w:pStyle w:val="CodeExample1"/>
      </w:pPr>
      <w:r>
        <w:t xml:space="preserve">  176 {</w:t>
      </w:r>
    </w:p>
    <w:p w14:paraId="66A320AA" w14:textId="77777777" w:rsidR="00000000" w:rsidRDefault="005A1A19">
      <w:pPr>
        <w:pStyle w:val="CodeExample1"/>
      </w:pPr>
      <w:r>
        <w:t xml:space="preserve">  177     FILE * fp;</w:t>
      </w:r>
    </w:p>
    <w:p w14:paraId="1B28F938" w14:textId="77777777" w:rsidR="00000000" w:rsidRDefault="005A1A19">
      <w:pPr>
        <w:pStyle w:val="CodeExample1"/>
      </w:pPr>
      <w:r>
        <w:t xml:space="preserve">  178 </w:t>
      </w:r>
    </w:p>
    <w:p w14:paraId="0DEDA806" w14:textId="77777777" w:rsidR="00000000" w:rsidRDefault="005A1A19">
      <w:pPr>
        <w:pStyle w:val="CodeExample1"/>
      </w:pPr>
      <w:r>
        <w:t xml:space="preserve">  179     fp = fopen(fname, "w");</w:t>
      </w:r>
    </w:p>
    <w:p w14:paraId="71539703" w14:textId="77777777" w:rsidR="00000000" w:rsidRDefault="005A1A19">
      <w:pPr>
        <w:pStyle w:val="CodeExample1"/>
      </w:pPr>
      <w:r>
        <w:t xml:space="preserve">  180     if (fp == NULL)</w:t>
      </w:r>
    </w:p>
    <w:p w14:paraId="2ED54E12" w14:textId="77777777" w:rsidR="00000000" w:rsidRDefault="005A1A19">
      <w:pPr>
        <w:pStyle w:val="CodeExample1"/>
      </w:pPr>
      <w:r>
        <w:t xml:space="preserve">  181     {</w:t>
      </w:r>
    </w:p>
    <w:p w14:paraId="4820C54E" w14:textId="77777777" w:rsidR="00000000" w:rsidRDefault="005A1A19">
      <w:pPr>
        <w:pStyle w:val="CodeExample1"/>
      </w:pPr>
      <w:r>
        <w:t xml:space="preserve">  182         return 0;</w:t>
      </w:r>
    </w:p>
    <w:p w14:paraId="2C3E2717" w14:textId="77777777" w:rsidR="00000000" w:rsidRDefault="005A1A19">
      <w:pPr>
        <w:pStyle w:val="CodeExample1"/>
      </w:pPr>
      <w:r>
        <w:t xml:space="preserve">  183     }</w:t>
      </w:r>
    </w:p>
    <w:p w14:paraId="676E6A74" w14:textId="77777777" w:rsidR="00000000" w:rsidRDefault="005A1A19">
      <w:pPr>
        <w:pStyle w:val="CodeExample1"/>
      </w:pPr>
      <w:r>
        <w:t xml:space="preserve">  184 </w:t>
      </w:r>
    </w:p>
    <w:p w14:paraId="11F6E0D3" w14:textId="77777777" w:rsidR="00000000" w:rsidRDefault="005A1A19">
      <w:pPr>
        <w:pStyle w:val="CodeExample1"/>
      </w:pPr>
      <w:r>
        <w:t xml:space="preserve">  185     fwrite(&amp;spts, sizeof(spts), 1, fp);</w:t>
      </w:r>
    </w:p>
    <w:p w14:paraId="471BBBB8" w14:textId="77777777" w:rsidR="00000000" w:rsidRDefault="005A1A19">
      <w:pPr>
        <w:pStyle w:val="CodeExample1"/>
      </w:pPr>
      <w:r>
        <w:t xml:space="preserve">  186 </w:t>
      </w:r>
    </w:p>
    <w:p w14:paraId="0DFD5D1C" w14:textId="77777777" w:rsidR="00000000" w:rsidRDefault="005A1A19">
      <w:pPr>
        <w:pStyle w:val="CodeExample1"/>
      </w:pPr>
      <w:r>
        <w:t xml:space="preserve">  187     fclose(fp);</w:t>
      </w:r>
    </w:p>
    <w:p w14:paraId="4BE9B7CA" w14:textId="77777777" w:rsidR="00000000" w:rsidRDefault="005A1A19">
      <w:pPr>
        <w:pStyle w:val="CodeExample1"/>
      </w:pPr>
      <w:r>
        <w:t xml:space="preserve">  188     return 1;</w:t>
      </w:r>
    </w:p>
    <w:p w14:paraId="603C9832" w14:textId="77777777" w:rsidR="00000000" w:rsidRDefault="005A1A19">
      <w:pPr>
        <w:pStyle w:val="CodeExample1"/>
      </w:pPr>
      <w:r>
        <w:t xml:space="preserve">  189 }</w:t>
      </w:r>
    </w:p>
    <w:p w14:paraId="0FA7B1E0" w14:textId="77777777" w:rsidR="00000000" w:rsidRDefault="005A1A19">
      <w:pPr>
        <w:pStyle w:val="Heading4"/>
      </w:pPr>
      <w:r>
        <w:fldChar w:fldCharType="begin"/>
      </w:r>
      <w:r>
        <w:instrText>xe "GhSetAlarmLimits:ghcontrol.c"</w:instrText>
      </w:r>
      <w:r>
        <w:fldChar w:fldCharType="end"/>
      </w:r>
      <w:r>
        <w:fldChar w:fldCharType="begin"/>
      </w:r>
      <w:r>
        <w:instrText>xe "ghcontrol.c:GhSetAlarmLimits"</w:instrText>
      </w:r>
      <w:r>
        <w:fldChar w:fldCharType="end"/>
      </w:r>
      <w:r>
        <w:t>alarmlimit_s GhSetAlarmLimits (void )</w:t>
      </w:r>
    </w:p>
    <w:p w14:paraId="2F5F8D95" w14:textId="77777777" w:rsidR="00000000" w:rsidRDefault="005A1A19">
      <w:pPr>
        <w:pStyle w:val="BodyText"/>
        <w:adjustRightInd/>
        <w:ind w:left="360"/>
      </w:pPr>
      <w:bookmarkStart w:id="24" w:name="AAAAAAAAAU"/>
      <w:bookmarkEnd w:id="24"/>
      <w:r>
        <w:t>Set upper and lowe</w:t>
      </w:r>
      <w:r>
        <w:t xml:space="preserve">r alarm limits of environment controllers </w:t>
      </w:r>
    </w:p>
    <w:p w14:paraId="7FC7513C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1C846F46" w14:textId="77777777" w:rsidR="00000000" w:rsidRDefault="005A1A19">
      <w:pPr>
        <w:pStyle w:val="DescContinue2"/>
      </w:pPr>
      <w:r>
        <w:t xml:space="preserve">2020-08-07 </w:t>
      </w:r>
    </w:p>
    <w:p w14:paraId="1FAD894D" w14:textId="77777777" w:rsidR="00000000" w:rsidRDefault="005A1A19">
      <w:pPr>
        <w:pStyle w:val="Heading5"/>
        <w:ind w:left="360"/>
        <w:jc w:val="both"/>
      </w:pPr>
      <w:r>
        <w:t>Author:</w:t>
      </w:r>
    </w:p>
    <w:p w14:paraId="5F7923A4" w14:textId="77777777" w:rsidR="00000000" w:rsidRDefault="005A1A19">
      <w:pPr>
        <w:pStyle w:val="DescContinue2"/>
      </w:pPr>
      <w:r>
        <w:t xml:space="preserve">Sarva Jeyapalan </w:t>
      </w:r>
    </w:p>
    <w:p w14:paraId="45592E28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0A50440E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94C9DBC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5B4BE9AC" w14:textId="77777777" w:rsidR="00000000" w:rsidRDefault="005A1A19"/>
        </w:tc>
      </w:tr>
    </w:tbl>
    <w:p w14:paraId="444F7506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374939E7" w14:textId="77777777" w:rsidR="00000000" w:rsidRDefault="005A1A19">
      <w:pPr>
        <w:pStyle w:val="DescContinue2"/>
      </w:pPr>
      <w:r>
        <w:t xml:space="preserve">alarmlimit_s provides alarm limit values for the environment controller </w:t>
      </w:r>
    </w:p>
    <w:p w14:paraId="0F3F1AC7" w14:textId="77777777" w:rsidR="00000000" w:rsidRDefault="005A1A19">
      <w:pPr>
        <w:pStyle w:val="CodeExample1"/>
      </w:pPr>
      <w:r>
        <w:t xml:space="preserve">   27 {</w:t>
      </w:r>
    </w:p>
    <w:p w14:paraId="02F2FF31" w14:textId="77777777" w:rsidR="00000000" w:rsidRDefault="005A1A19">
      <w:pPr>
        <w:pStyle w:val="CodeExample1"/>
      </w:pPr>
      <w:r>
        <w:t xml:space="preserve">   28     alarmlimit_s calarm = {0};</w:t>
      </w:r>
    </w:p>
    <w:p w14:paraId="3F34A56F" w14:textId="77777777" w:rsidR="00000000" w:rsidRDefault="005A1A19">
      <w:pPr>
        <w:pStyle w:val="CodeExample1"/>
      </w:pPr>
      <w:r>
        <w:t xml:space="preserve">   29 </w:t>
      </w:r>
    </w:p>
    <w:p w14:paraId="61BB7ABA" w14:textId="77777777" w:rsidR="00000000" w:rsidRDefault="005A1A19">
      <w:pPr>
        <w:pStyle w:val="CodeExample1"/>
      </w:pPr>
      <w:r>
        <w:t xml:space="preserve">   30     calarm.hight = UPPERATEMP;</w:t>
      </w:r>
    </w:p>
    <w:p w14:paraId="70601586" w14:textId="77777777" w:rsidR="00000000" w:rsidRDefault="005A1A19">
      <w:pPr>
        <w:pStyle w:val="CodeExample1"/>
      </w:pPr>
      <w:r>
        <w:t xml:space="preserve">   31     calarm.lowt = LOWERATEMP;</w:t>
      </w:r>
    </w:p>
    <w:p w14:paraId="31269B5C" w14:textId="77777777" w:rsidR="00000000" w:rsidRDefault="005A1A19">
      <w:pPr>
        <w:pStyle w:val="CodeExample1"/>
      </w:pPr>
      <w:r>
        <w:t xml:space="preserve">   32     calarm.highh = UPPERAHUMID;</w:t>
      </w:r>
    </w:p>
    <w:p w14:paraId="3122DEA2" w14:textId="77777777" w:rsidR="00000000" w:rsidRDefault="005A1A19">
      <w:pPr>
        <w:pStyle w:val="CodeExample1"/>
      </w:pPr>
      <w:r>
        <w:t xml:space="preserve">   33     calarm.lowh = LOWERATEMP;</w:t>
      </w:r>
    </w:p>
    <w:p w14:paraId="21C3A7E6" w14:textId="77777777" w:rsidR="00000000" w:rsidRDefault="005A1A19">
      <w:pPr>
        <w:pStyle w:val="CodeExample1"/>
      </w:pPr>
      <w:r>
        <w:t xml:space="preserve">   34     calarm.highp = UPPERAPRESS;</w:t>
      </w:r>
    </w:p>
    <w:p w14:paraId="6A0CDB20" w14:textId="77777777" w:rsidR="00000000" w:rsidRDefault="005A1A19">
      <w:pPr>
        <w:pStyle w:val="CodeExample1"/>
      </w:pPr>
      <w:r>
        <w:t xml:space="preserve">   35     calarm.lowp = LOW</w:t>
      </w:r>
      <w:r>
        <w:t>ERAPRESS;</w:t>
      </w:r>
    </w:p>
    <w:p w14:paraId="0A3F39CA" w14:textId="77777777" w:rsidR="00000000" w:rsidRDefault="005A1A19">
      <w:pPr>
        <w:pStyle w:val="CodeExample1"/>
      </w:pPr>
      <w:r>
        <w:t xml:space="preserve">   36 </w:t>
      </w:r>
    </w:p>
    <w:p w14:paraId="3698A1B9" w14:textId="77777777" w:rsidR="00000000" w:rsidRDefault="005A1A19">
      <w:pPr>
        <w:pStyle w:val="CodeExample1"/>
      </w:pPr>
      <w:r>
        <w:t xml:space="preserve">   37     return calarm;</w:t>
      </w:r>
    </w:p>
    <w:p w14:paraId="1880F78C" w14:textId="77777777" w:rsidR="00000000" w:rsidRDefault="005A1A19">
      <w:pPr>
        <w:pStyle w:val="CodeExample1"/>
      </w:pPr>
      <w:r>
        <w:t xml:space="preserve">   38 }</w:t>
      </w:r>
    </w:p>
    <w:p w14:paraId="26A57853" w14:textId="77777777" w:rsidR="00000000" w:rsidRDefault="005A1A19">
      <w:pPr>
        <w:pStyle w:val="Heading4"/>
      </w:pPr>
      <w:r>
        <w:fldChar w:fldCharType="begin"/>
      </w:r>
      <w:r>
        <w:instrText>xe "GhSetAlarms:ghcontrol.c"</w:instrText>
      </w:r>
      <w:r>
        <w:fldChar w:fldCharType="end"/>
      </w:r>
      <w:r>
        <w:fldChar w:fldCharType="begin"/>
      </w:r>
      <w:r>
        <w:instrText>xe "ghcontrol.c:GhSetAlarms"</w:instrText>
      </w:r>
      <w:r>
        <w:fldChar w:fldCharType="end"/>
      </w:r>
      <w:r>
        <w:t xml:space="preserve">void GhSetAlarms (alarm_s  </w:t>
      </w:r>
      <w:r>
        <w:rPr>
          <w:i/>
          <w:iCs/>
        </w:rPr>
        <w:t>calarm</w:t>
      </w:r>
      <w:r>
        <w:t xml:space="preserve">[NALARMS], alarmlimit_s  </w:t>
      </w:r>
      <w:r>
        <w:rPr>
          <w:i/>
          <w:iCs/>
        </w:rPr>
        <w:t>alarmpt</w:t>
      </w:r>
      <w:r>
        <w:t xml:space="preserve">, reading_s  </w:t>
      </w:r>
      <w:r>
        <w:rPr>
          <w:i/>
          <w:iCs/>
        </w:rPr>
        <w:t>rdata</w:t>
      </w:r>
      <w:r>
        <w:t>)</w:t>
      </w:r>
    </w:p>
    <w:p w14:paraId="3505C00D" w14:textId="77777777" w:rsidR="00000000" w:rsidRDefault="005A1A19">
      <w:pPr>
        <w:pStyle w:val="BodyText"/>
        <w:adjustRightInd/>
        <w:ind w:left="360"/>
      </w:pPr>
      <w:bookmarkStart w:id="25" w:name="AAAAAAAAAV"/>
      <w:bookmarkEnd w:id="25"/>
      <w:r>
        <w:t>Compares readings with alarm limits and u</w:t>
      </w:r>
      <w:r>
        <w:t xml:space="preserve">pdates status </w:t>
      </w:r>
    </w:p>
    <w:p w14:paraId="38A57988" w14:textId="77777777" w:rsidR="00000000" w:rsidRDefault="005A1A19">
      <w:pPr>
        <w:pStyle w:val="Heading5"/>
        <w:ind w:left="360"/>
        <w:jc w:val="both"/>
      </w:pPr>
      <w:r>
        <w:lastRenderedPageBreak/>
        <w:t>Version:</w:t>
      </w:r>
    </w:p>
    <w:p w14:paraId="3F3422D5" w14:textId="77777777" w:rsidR="00000000" w:rsidRDefault="005A1A19">
      <w:pPr>
        <w:pStyle w:val="DescContinue2"/>
      </w:pPr>
      <w:r>
        <w:t xml:space="preserve">2020-08-07 </w:t>
      </w:r>
    </w:p>
    <w:p w14:paraId="4E2929B5" w14:textId="77777777" w:rsidR="00000000" w:rsidRDefault="005A1A19">
      <w:pPr>
        <w:pStyle w:val="Heading5"/>
        <w:ind w:left="360"/>
        <w:jc w:val="both"/>
      </w:pPr>
      <w:r>
        <w:t>Author:</w:t>
      </w:r>
    </w:p>
    <w:p w14:paraId="1C31E6EA" w14:textId="77777777" w:rsidR="00000000" w:rsidRDefault="005A1A19">
      <w:pPr>
        <w:pStyle w:val="DescContinue2"/>
      </w:pPr>
      <w:r>
        <w:t xml:space="preserve">Sarva Jeyapalan </w:t>
      </w:r>
    </w:p>
    <w:p w14:paraId="41745089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745792BF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26427415" w14:textId="77777777" w:rsidR="00000000" w:rsidRDefault="005A1A19">
            <w:r>
              <w:rPr>
                <w:i/>
                <w:iCs/>
              </w:rPr>
              <w:t>calarm</w:t>
            </w:r>
            <w:r>
              <w:t xml:space="preserve"> </w:t>
            </w:r>
          </w:p>
        </w:tc>
        <w:tc>
          <w:tcPr>
            <w:tcW w:w="6561" w:type="dxa"/>
          </w:tcPr>
          <w:p w14:paraId="5E6C1B13" w14:textId="77777777" w:rsidR="00000000" w:rsidRDefault="005A1A19">
            <w:r>
              <w:t xml:space="preserve">alarm_s alarm code </w:t>
            </w:r>
          </w:p>
        </w:tc>
      </w:tr>
      <w:tr w:rsidR="00000000" w14:paraId="3D873236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5EA5AA56" w14:textId="77777777" w:rsidR="00000000" w:rsidRDefault="005A1A19">
            <w:r>
              <w:rPr>
                <w:i/>
                <w:iCs/>
              </w:rPr>
              <w:t>NALARMS</w:t>
            </w:r>
            <w:r>
              <w:t xml:space="preserve"> </w:t>
            </w:r>
          </w:p>
        </w:tc>
        <w:tc>
          <w:tcPr>
            <w:tcW w:w="6561" w:type="dxa"/>
          </w:tcPr>
          <w:p w14:paraId="14849650" w14:textId="77777777" w:rsidR="00000000" w:rsidRDefault="005A1A19">
            <w:r>
              <w:t xml:space="preserve">number of alarms </w:t>
            </w:r>
          </w:p>
        </w:tc>
      </w:tr>
      <w:tr w:rsidR="00000000" w14:paraId="1B864E3C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69E0F79" w14:textId="77777777" w:rsidR="00000000" w:rsidRDefault="005A1A19">
            <w:r>
              <w:rPr>
                <w:i/>
                <w:iCs/>
              </w:rPr>
              <w:t>alarmpt</w:t>
            </w:r>
            <w:r>
              <w:t xml:space="preserve"> </w:t>
            </w:r>
          </w:p>
        </w:tc>
        <w:tc>
          <w:tcPr>
            <w:tcW w:w="6561" w:type="dxa"/>
          </w:tcPr>
          <w:p w14:paraId="78C43DDD" w14:textId="77777777" w:rsidR="00000000" w:rsidRDefault="005A1A19">
            <w:r>
              <w:t xml:space="preserve">alarmlimit_s set values </w:t>
            </w:r>
          </w:p>
        </w:tc>
      </w:tr>
      <w:tr w:rsidR="00000000" w14:paraId="26C7E52F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A740C85" w14:textId="77777777" w:rsidR="00000000" w:rsidRDefault="005A1A19">
            <w:r>
              <w:rPr>
                <w:i/>
                <w:iCs/>
              </w:rPr>
              <w:t>rdata</w:t>
            </w:r>
            <w:r>
              <w:t xml:space="preserve"> </w:t>
            </w:r>
          </w:p>
        </w:tc>
        <w:tc>
          <w:tcPr>
            <w:tcW w:w="6561" w:type="dxa"/>
          </w:tcPr>
          <w:p w14:paraId="2111110D" w14:textId="77777777" w:rsidR="00000000" w:rsidRDefault="005A1A19">
            <w:r>
              <w:t xml:space="preserve">reading_s of environmental readings data </w:t>
            </w:r>
          </w:p>
        </w:tc>
      </w:tr>
    </w:tbl>
    <w:p w14:paraId="5DAFFE29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43B64CAD" w14:textId="77777777" w:rsidR="00000000" w:rsidRDefault="005A1A19">
      <w:pPr>
        <w:pStyle w:val="DescContinue2"/>
      </w:pPr>
      <w:r>
        <w:t xml:space="preserve">void </w:t>
      </w:r>
    </w:p>
    <w:p w14:paraId="43A86443" w14:textId="77777777" w:rsidR="00000000" w:rsidRDefault="005A1A19">
      <w:pPr>
        <w:pStyle w:val="CodeExample1"/>
      </w:pPr>
      <w:r>
        <w:t xml:space="preserve">  425 {</w:t>
      </w:r>
    </w:p>
    <w:p w14:paraId="2E1B28E5" w14:textId="77777777" w:rsidR="00000000" w:rsidRDefault="005A1A19">
      <w:pPr>
        <w:pStyle w:val="CodeExample1"/>
      </w:pPr>
      <w:r>
        <w:t xml:space="preserve">  426     int i;</w:t>
      </w:r>
    </w:p>
    <w:p w14:paraId="62FCA8C3" w14:textId="77777777" w:rsidR="00000000" w:rsidRDefault="005A1A19">
      <w:pPr>
        <w:pStyle w:val="CodeExample1"/>
      </w:pPr>
      <w:r>
        <w:t xml:space="preserve">  427 </w:t>
      </w:r>
    </w:p>
    <w:p w14:paraId="11E33D4D" w14:textId="77777777" w:rsidR="00000000" w:rsidRDefault="005A1A19">
      <w:pPr>
        <w:pStyle w:val="CodeExample1"/>
      </w:pPr>
      <w:r>
        <w:t xml:space="preserve">  428     for(i=0; i&lt;=NALARMS; i++)</w:t>
      </w:r>
    </w:p>
    <w:p w14:paraId="55B35B22" w14:textId="77777777" w:rsidR="00000000" w:rsidRDefault="005A1A19">
      <w:pPr>
        <w:pStyle w:val="CodeExample1"/>
      </w:pPr>
      <w:r>
        <w:t xml:space="preserve">  429     {</w:t>
      </w:r>
    </w:p>
    <w:p w14:paraId="5CBC0EFA" w14:textId="77777777" w:rsidR="00000000" w:rsidRDefault="005A1A19">
      <w:pPr>
        <w:pStyle w:val="CodeExample1"/>
      </w:pPr>
      <w:r>
        <w:t xml:space="preserve">  430     calarm[i].code = NOALARM;</w:t>
      </w:r>
    </w:p>
    <w:p w14:paraId="35976EAD" w14:textId="77777777" w:rsidR="00000000" w:rsidRDefault="005A1A19">
      <w:pPr>
        <w:pStyle w:val="CodeExample1"/>
      </w:pPr>
      <w:r>
        <w:t xml:space="preserve">  431     }</w:t>
      </w:r>
    </w:p>
    <w:p w14:paraId="0D7DC53B" w14:textId="77777777" w:rsidR="00000000" w:rsidRDefault="005A1A19">
      <w:pPr>
        <w:pStyle w:val="CodeExample1"/>
      </w:pPr>
      <w:r>
        <w:t xml:space="preserve">  432 </w:t>
      </w:r>
    </w:p>
    <w:p w14:paraId="2D042EDE" w14:textId="77777777" w:rsidR="00000000" w:rsidRDefault="005A1A19">
      <w:pPr>
        <w:pStyle w:val="CodeExample1"/>
      </w:pPr>
      <w:r>
        <w:t xml:space="preserve">  433     if(rdata.humidity &gt;= alarmpt.highh)</w:t>
      </w:r>
    </w:p>
    <w:p w14:paraId="1486CA9A" w14:textId="77777777" w:rsidR="00000000" w:rsidRDefault="005A1A19">
      <w:pPr>
        <w:pStyle w:val="CodeExample1"/>
      </w:pPr>
      <w:r>
        <w:t xml:space="preserve">  434     {</w:t>
      </w:r>
    </w:p>
    <w:p w14:paraId="12172228" w14:textId="77777777" w:rsidR="00000000" w:rsidRDefault="005A1A19">
      <w:pPr>
        <w:pStyle w:val="CodeExample1"/>
      </w:pPr>
      <w:r>
        <w:t xml:space="preserve">  435         calarm[HHUMID].code = HHUMID;</w:t>
      </w:r>
    </w:p>
    <w:p w14:paraId="1C861274" w14:textId="77777777" w:rsidR="00000000" w:rsidRDefault="005A1A19">
      <w:pPr>
        <w:pStyle w:val="CodeExample1"/>
      </w:pPr>
      <w:r>
        <w:t xml:space="preserve">  436         calarm[HHUMID].atime = rdata.rtime;</w:t>
      </w:r>
    </w:p>
    <w:p w14:paraId="5E7EAF46" w14:textId="77777777" w:rsidR="00000000" w:rsidRDefault="005A1A19">
      <w:pPr>
        <w:pStyle w:val="CodeExample1"/>
      </w:pPr>
      <w:r>
        <w:t xml:space="preserve">  437         calarm[HHUMID].value = rdata.humidity;</w:t>
      </w:r>
    </w:p>
    <w:p w14:paraId="3D17070B" w14:textId="77777777" w:rsidR="00000000" w:rsidRDefault="005A1A19">
      <w:pPr>
        <w:pStyle w:val="CodeExample1"/>
      </w:pPr>
      <w:r>
        <w:t xml:space="preserve">  438     }</w:t>
      </w:r>
    </w:p>
    <w:p w14:paraId="3775F914" w14:textId="77777777" w:rsidR="00000000" w:rsidRDefault="005A1A19">
      <w:pPr>
        <w:pStyle w:val="CodeExample1"/>
      </w:pPr>
      <w:r>
        <w:t xml:space="preserve">  439 </w:t>
      </w:r>
    </w:p>
    <w:p w14:paraId="43E14410" w14:textId="77777777" w:rsidR="00000000" w:rsidRDefault="005A1A19">
      <w:pPr>
        <w:pStyle w:val="CodeExample1"/>
      </w:pPr>
      <w:r>
        <w:t xml:space="preserve">  440     if(rdata.humidity &lt;= alarmpt.lowh)</w:t>
      </w:r>
    </w:p>
    <w:p w14:paraId="33FD04D0" w14:textId="77777777" w:rsidR="00000000" w:rsidRDefault="005A1A19">
      <w:pPr>
        <w:pStyle w:val="CodeExample1"/>
      </w:pPr>
      <w:r>
        <w:t xml:space="preserve">  441     {</w:t>
      </w:r>
    </w:p>
    <w:p w14:paraId="0CAE61BA" w14:textId="77777777" w:rsidR="00000000" w:rsidRDefault="005A1A19">
      <w:pPr>
        <w:pStyle w:val="CodeExample1"/>
      </w:pPr>
      <w:r>
        <w:t xml:space="preserve">  442         calarm[HHUMID].code</w:t>
      </w:r>
      <w:r>
        <w:t xml:space="preserve"> = HHUMID;</w:t>
      </w:r>
    </w:p>
    <w:p w14:paraId="18E7DEF6" w14:textId="77777777" w:rsidR="00000000" w:rsidRDefault="005A1A19">
      <w:pPr>
        <w:pStyle w:val="CodeExample1"/>
      </w:pPr>
      <w:r>
        <w:t xml:space="preserve">  443         calarm[HHUMID].atime = rdata.rtime;</w:t>
      </w:r>
    </w:p>
    <w:p w14:paraId="1261344C" w14:textId="77777777" w:rsidR="00000000" w:rsidRDefault="005A1A19">
      <w:pPr>
        <w:pStyle w:val="CodeExample1"/>
      </w:pPr>
      <w:r>
        <w:t xml:space="preserve">  444         calarm[HHUMID].value = rdata.humidity;</w:t>
      </w:r>
    </w:p>
    <w:p w14:paraId="3620128A" w14:textId="77777777" w:rsidR="00000000" w:rsidRDefault="005A1A19">
      <w:pPr>
        <w:pStyle w:val="CodeExample1"/>
      </w:pPr>
      <w:r>
        <w:t xml:space="preserve">  445     }</w:t>
      </w:r>
    </w:p>
    <w:p w14:paraId="07740430" w14:textId="77777777" w:rsidR="00000000" w:rsidRDefault="005A1A19">
      <w:pPr>
        <w:pStyle w:val="CodeExample1"/>
      </w:pPr>
      <w:r>
        <w:t xml:space="preserve">  446 </w:t>
      </w:r>
    </w:p>
    <w:p w14:paraId="08D166EE" w14:textId="77777777" w:rsidR="00000000" w:rsidRDefault="005A1A19">
      <w:pPr>
        <w:pStyle w:val="CodeExample1"/>
      </w:pPr>
      <w:r>
        <w:t xml:space="preserve">  447     if(rdata.pressure &gt;= alarmpt.highp)</w:t>
      </w:r>
    </w:p>
    <w:p w14:paraId="6466627E" w14:textId="77777777" w:rsidR="00000000" w:rsidRDefault="005A1A19">
      <w:pPr>
        <w:pStyle w:val="CodeExample1"/>
      </w:pPr>
      <w:r>
        <w:t xml:space="preserve">  448     {</w:t>
      </w:r>
    </w:p>
    <w:p w14:paraId="46DD7828" w14:textId="77777777" w:rsidR="00000000" w:rsidRDefault="005A1A19">
      <w:pPr>
        <w:pStyle w:val="CodeExample1"/>
      </w:pPr>
      <w:r>
        <w:t xml:space="preserve">  449         calarm[HPRESS].code = HPRESS;</w:t>
      </w:r>
    </w:p>
    <w:p w14:paraId="39575E17" w14:textId="77777777" w:rsidR="00000000" w:rsidRDefault="005A1A19">
      <w:pPr>
        <w:pStyle w:val="CodeExample1"/>
      </w:pPr>
      <w:r>
        <w:t xml:space="preserve">  450         calarm[</w:t>
      </w:r>
      <w:r>
        <w:t>HPRESS].atime = rdata.rtime;</w:t>
      </w:r>
    </w:p>
    <w:p w14:paraId="67C15DBD" w14:textId="77777777" w:rsidR="00000000" w:rsidRDefault="005A1A19">
      <w:pPr>
        <w:pStyle w:val="CodeExample1"/>
      </w:pPr>
      <w:r>
        <w:t xml:space="preserve">  451         calarm[HPRESS].value = rdata.pressure;</w:t>
      </w:r>
    </w:p>
    <w:p w14:paraId="0035FD25" w14:textId="77777777" w:rsidR="00000000" w:rsidRDefault="005A1A19">
      <w:pPr>
        <w:pStyle w:val="CodeExample1"/>
      </w:pPr>
      <w:r>
        <w:t xml:space="preserve">  452     }</w:t>
      </w:r>
    </w:p>
    <w:p w14:paraId="323D33FB" w14:textId="77777777" w:rsidR="00000000" w:rsidRDefault="005A1A19">
      <w:pPr>
        <w:pStyle w:val="CodeExample1"/>
      </w:pPr>
      <w:r>
        <w:t xml:space="preserve">  453 </w:t>
      </w:r>
    </w:p>
    <w:p w14:paraId="70FFFF38" w14:textId="77777777" w:rsidR="00000000" w:rsidRDefault="005A1A19">
      <w:pPr>
        <w:pStyle w:val="CodeExample1"/>
      </w:pPr>
      <w:r>
        <w:t xml:space="preserve">  454     if(rdata.pressure &lt;= alarmpt.lowp)</w:t>
      </w:r>
    </w:p>
    <w:p w14:paraId="27EF0A2C" w14:textId="77777777" w:rsidR="00000000" w:rsidRDefault="005A1A19">
      <w:pPr>
        <w:pStyle w:val="CodeExample1"/>
      </w:pPr>
      <w:r>
        <w:t xml:space="preserve">  455     {</w:t>
      </w:r>
    </w:p>
    <w:p w14:paraId="1865F328" w14:textId="77777777" w:rsidR="00000000" w:rsidRDefault="005A1A19">
      <w:pPr>
        <w:pStyle w:val="CodeExample1"/>
      </w:pPr>
      <w:r>
        <w:t xml:space="preserve">  456         calarm[HPRESS].code = HPRESS;</w:t>
      </w:r>
    </w:p>
    <w:p w14:paraId="1A2E0FB7" w14:textId="77777777" w:rsidR="00000000" w:rsidRDefault="005A1A19">
      <w:pPr>
        <w:pStyle w:val="CodeExample1"/>
      </w:pPr>
      <w:r>
        <w:t xml:space="preserve">  457         calarm[HPRESS].atime = rdata.rtime;</w:t>
      </w:r>
    </w:p>
    <w:p w14:paraId="741D8C36" w14:textId="77777777" w:rsidR="00000000" w:rsidRDefault="005A1A19">
      <w:pPr>
        <w:pStyle w:val="CodeExample1"/>
      </w:pPr>
      <w:r>
        <w:t xml:space="preserve">  45</w:t>
      </w:r>
      <w:r>
        <w:t>8         calarm[HPRESS].value = rdata.pressure;</w:t>
      </w:r>
    </w:p>
    <w:p w14:paraId="2C98DE51" w14:textId="77777777" w:rsidR="00000000" w:rsidRDefault="005A1A19">
      <w:pPr>
        <w:pStyle w:val="CodeExample1"/>
      </w:pPr>
      <w:r>
        <w:t xml:space="preserve">  459     }</w:t>
      </w:r>
    </w:p>
    <w:p w14:paraId="7F959613" w14:textId="77777777" w:rsidR="00000000" w:rsidRDefault="005A1A19">
      <w:pPr>
        <w:pStyle w:val="CodeExample1"/>
      </w:pPr>
      <w:r>
        <w:t xml:space="preserve">  460 </w:t>
      </w:r>
    </w:p>
    <w:p w14:paraId="28AB5023" w14:textId="77777777" w:rsidR="00000000" w:rsidRDefault="005A1A19">
      <w:pPr>
        <w:pStyle w:val="CodeExample1"/>
      </w:pPr>
      <w:r>
        <w:t xml:space="preserve">  461     if(rdata.temperature &gt;= alarmpt.hight)</w:t>
      </w:r>
    </w:p>
    <w:p w14:paraId="4F2E24A8" w14:textId="77777777" w:rsidR="00000000" w:rsidRDefault="005A1A19">
      <w:pPr>
        <w:pStyle w:val="CodeExample1"/>
      </w:pPr>
      <w:r>
        <w:t xml:space="preserve">  462     {</w:t>
      </w:r>
    </w:p>
    <w:p w14:paraId="384127FC" w14:textId="77777777" w:rsidR="00000000" w:rsidRDefault="005A1A19">
      <w:pPr>
        <w:pStyle w:val="CodeExample1"/>
      </w:pPr>
      <w:r>
        <w:t xml:space="preserve">  463         calarm[HTEMP].code = HTEMP;</w:t>
      </w:r>
    </w:p>
    <w:p w14:paraId="36A7B80D" w14:textId="77777777" w:rsidR="00000000" w:rsidRDefault="005A1A19">
      <w:pPr>
        <w:pStyle w:val="CodeExample1"/>
      </w:pPr>
      <w:r>
        <w:t xml:space="preserve">  464         calarm[HTEMP].atime = rdata.rtime;</w:t>
      </w:r>
    </w:p>
    <w:p w14:paraId="5B4CABD4" w14:textId="77777777" w:rsidR="00000000" w:rsidRDefault="005A1A19">
      <w:pPr>
        <w:pStyle w:val="CodeExample1"/>
      </w:pPr>
      <w:r>
        <w:t xml:space="preserve">  465         calarm[HTEMP].value = rdata.temperature;</w:t>
      </w:r>
    </w:p>
    <w:p w14:paraId="2768CD71" w14:textId="77777777" w:rsidR="00000000" w:rsidRDefault="005A1A19">
      <w:pPr>
        <w:pStyle w:val="CodeExample1"/>
      </w:pPr>
      <w:r>
        <w:t xml:space="preserve">  466     }</w:t>
      </w:r>
    </w:p>
    <w:p w14:paraId="7A9E3154" w14:textId="77777777" w:rsidR="00000000" w:rsidRDefault="005A1A19">
      <w:pPr>
        <w:pStyle w:val="CodeExample1"/>
      </w:pPr>
      <w:r>
        <w:t xml:space="preserve">  467 </w:t>
      </w:r>
    </w:p>
    <w:p w14:paraId="21D75615" w14:textId="77777777" w:rsidR="00000000" w:rsidRDefault="005A1A19">
      <w:pPr>
        <w:pStyle w:val="CodeExample1"/>
      </w:pPr>
      <w:r>
        <w:t xml:space="preserve">  468     if(rdata.temperature &lt;= alarmpt.lowt)</w:t>
      </w:r>
    </w:p>
    <w:p w14:paraId="5D0E3320" w14:textId="77777777" w:rsidR="00000000" w:rsidRDefault="005A1A19">
      <w:pPr>
        <w:pStyle w:val="CodeExample1"/>
      </w:pPr>
      <w:r>
        <w:t xml:space="preserve">  469     {</w:t>
      </w:r>
    </w:p>
    <w:p w14:paraId="04CC481E" w14:textId="77777777" w:rsidR="00000000" w:rsidRDefault="005A1A19">
      <w:pPr>
        <w:pStyle w:val="CodeExample1"/>
      </w:pPr>
      <w:r>
        <w:t xml:space="preserve">  470         calarm[HTEMP].code = HTEMP;</w:t>
      </w:r>
    </w:p>
    <w:p w14:paraId="2BF7532F" w14:textId="77777777" w:rsidR="00000000" w:rsidRDefault="005A1A19">
      <w:pPr>
        <w:pStyle w:val="CodeExample1"/>
      </w:pPr>
      <w:r>
        <w:t xml:space="preserve">  471         calarm[HTEMP].ati</w:t>
      </w:r>
      <w:r>
        <w:t>me = rdata.rtime;</w:t>
      </w:r>
    </w:p>
    <w:p w14:paraId="4A3EF2F6" w14:textId="77777777" w:rsidR="00000000" w:rsidRDefault="005A1A19">
      <w:pPr>
        <w:pStyle w:val="CodeExample1"/>
      </w:pPr>
      <w:r>
        <w:t xml:space="preserve">  472         calarm[HTEMP].value = rdata.temperature;</w:t>
      </w:r>
    </w:p>
    <w:p w14:paraId="6BFBACBE" w14:textId="77777777" w:rsidR="00000000" w:rsidRDefault="005A1A19">
      <w:pPr>
        <w:pStyle w:val="CodeExample1"/>
      </w:pPr>
      <w:r>
        <w:t xml:space="preserve">  473     }</w:t>
      </w:r>
    </w:p>
    <w:p w14:paraId="311EEC03" w14:textId="77777777" w:rsidR="00000000" w:rsidRDefault="005A1A19">
      <w:pPr>
        <w:pStyle w:val="CodeExample1"/>
      </w:pPr>
      <w:r>
        <w:t xml:space="preserve">  474 }</w:t>
      </w:r>
    </w:p>
    <w:p w14:paraId="0A50F3A7" w14:textId="77777777" w:rsidR="00000000" w:rsidRDefault="005A1A19">
      <w:pPr>
        <w:pStyle w:val="Heading4"/>
      </w:pPr>
      <w:r>
        <w:fldChar w:fldCharType="begin"/>
      </w:r>
      <w:r>
        <w:instrText>xe "GhSetControls:ghcontrol.c"</w:instrText>
      </w:r>
      <w:r>
        <w:fldChar w:fldCharType="end"/>
      </w:r>
      <w:r>
        <w:fldChar w:fldCharType="begin"/>
      </w:r>
      <w:r>
        <w:instrText>xe "ghcontrol.c:GhSetControls"</w:instrText>
      </w:r>
      <w:r>
        <w:fldChar w:fldCharType="end"/>
      </w:r>
      <w:r>
        <w:t xml:space="preserve">control_s GhSetControls (setpoint_s  </w:t>
      </w:r>
      <w:r>
        <w:rPr>
          <w:i/>
          <w:iCs/>
        </w:rPr>
        <w:t>target</w:t>
      </w:r>
      <w:r>
        <w:t xml:space="preserve">, reading_s  </w:t>
      </w:r>
      <w:r>
        <w:rPr>
          <w:i/>
          <w:iCs/>
        </w:rPr>
        <w:t>rdata</w:t>
      </w:r>
      <w:r>
        <w:t>)</w:t>
      </w:r>
    </w:p>
    <w:p w14:paraId="5EA008DC" w14:textId="77777777" w:rsidR="00000000" w:rsidRDefault="005A1A19">
      <w:pPr>
        <w:pStyle w:val="BodyText"/>
        <w:adjustRightInd/>
        <w:ind w:left="360"/>
      </w:pPr>
      <w:bookmarkStart w:id="26" w:name="AAAAAAAAAW"/>
      <w:bookmarkEnd w:id="26"/>
      <w:r>
        <w:t>Sets On/Off cond</w:t>
      </w:r>
      <w:r>
        <w:t xml:space="preserve">ition of Hearter and/or Humidifier as per settings. </w:t>
      </w:r>
    </w:p>
    <w:p w14:paraId="3C80CCCB" w14:textId="77777777" w:rsidR="00000000" w:rsidRDefault="005A1A19">
      <w:pPr>
        <w:pStyle w:val="Heading5"/>
        <w:ind w:left="360"/>
        <w:jc w:val="both"/>
      </w:pPr>
      <w:r>
        <w:lastRenderedPageBreak/>
        <w:t>Version:</w:t>
      </w:r>
    </w:p>
    <w:p w14:paraId="343D5EAA" w14:textId="77777777" w:rsidR="00000000" w:rsidRDefault="005A1A19">
      <w:pPr>
        <w:pStyle w:val="DescContinue2"/>
      </w:pPr>
      <w:r>
        <w:t xml:space="preserve">2020-08-03 </w:t>
      </w:r>
    </w:p>
    <w:p w14:paraId="31656E35" w14:textId="77777777" w:rsidR="00000000" w:rsidRDefault="005A1A19">
      <w:pPr>
        <w:pStyle w:val="Heading5"/>
        <w:ind w:left="360"/>
        <w:jc w:val="both"/>
      </w:pPr>
      <w:r>
        <w:t>Author:</w:t>
      </w:r>
    </w:p>
    <w:p w14:paraId="1B41C7EA" w14:textId="77777777" w:rsidR="00000000" w:rsidRDefault="005A1A19">
      <w:pPr>
        <w:pStyle w:val="DescContinue2"/>
      </w:pPr>
      <w:r>
        <w:t xml:space="preserve">Sarva Jeyapalan </w:t>
      </w:r>
    </w:p>
    <w:p w14:paraId="459F1B9F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1FE029DF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3F384C6" w14:textId="77777777" w:rsidR="00000000" w:rsidRDefault="005A1A19">
            <w:r>
              <w:rPr>
                <w:i/>
                <w:iCs/>
              </w:rPr>
              <w:t>target</w:t>
            </w:r>
            <w:r>
              <w:t xml:space="preserve"> </w:t>
            </w:r>
          </w:p>
        </w:tc>
        <w:tc>
          <w:tcPr>
            <w:tcW w:w="6561" w:type="dxa"/>
          </w:tcPr>
          <w:p w14:paraId="30394386" w14:textId="77777777" w:rsidR="00000000" w:rsidRDefault="005A1A19">
            <w:r>
              <w:t xml:space="preserve">setpoint_s for target environment </w:t>
            </w:r>
          </w:p>
        </w:tc>
      </w:tr>
      <w:tr w:rsidR="00000000" w14:paraId="737DE460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75B320B5" w14:textId="77777777" w:rsidR="00000000" w:rsidRDefault="005A1A19">
            <w:r>
              <w:rPr>
                <w:i/>
                <w:iCs/>
              </w:rPr>
              <w:t>rdata</w:t>
            </w:r>
            <w:r>
              <w:t xml:space="preserve"> </w:t>
            </w:r>
          </w:p>
        </w:tc>
        <w:tc>
          <w:tcPr>
            <w:tcW w:w="6561" w:type="dxa"/>
          </w:tcPr>
          <w:p w14:paraId="73FAB1A4" w14:textId="77777777" w:rsidR="00000000" w:rsidRDefault="005A1A19">
            <w:r>
              <w:t xml:space="preserve">reading_s with environmental readings </w:t>
            </w:r>
          </w:p>
        </w:tc>
      </w:tr>
    </w:tbl>
    <w:p w14:paraId="3FAF2432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3D0C6C9A" w14:textId="77777777" w:rsidR="00000000" w:rsidRDefault="005A1A19">
      <w:pPr>
        <w:pStyle w:val="DescContinue2"/>
      </w:pPr>
      <w:r>
        <w:t xml:space="preserve">control_s to set operation mode of environment controllers </w:t>
      </w:r>
    </w:p>
    <w:p w14:paraId="20AF3301" w14:textId="77777777" w:rsidR="00000000" w:rsidRDefault="005A1A19">
      <w:pPr>
        <w:pStyle w:val="CodeExample1"/>
      </w:pPr>
      <w:r>
        <w:t xml:space="preserve">   48 {</w:t>
      </w:r>
    </w:p>
    <w:p w14:paraId="7C4465C8" w14:textId="77777777" w:rsidR="00000000" w:rsidRDefault="005A1A19">
      <w:pPr>
        <w:pStyle w:val="CodeExample1"/>
      </w:pPr>
      <w:r>
        <w:t xml:space="preserve">   49     control_s cset = {0};</w:t>
      </w:r>
    </w:p>
    <w:p w14:paraId="6701A13D" w14:textId="77777777" w:rsidR="00000000" w:rsidRDefault="005A1A19">
      <w:pPr>
        <w:pStyle w:val="CodeExample1"/>
      </w:pPr>
      <w:r>
        <w:t xml:space="preserve">   50 </w:t>
      </w:r>
    </w:p>
    <w:p w14:paraId="44939D77" w14:textId="77777777" w:rsidR="00000000" w:rsidRDefault="005A1A19">
      <w:pPr>
        <w:pStyle w:val="CodeExample1"/>
      </w:pPr>
      <w:r>
        <w:t xml:space="preserve">   51     if(rdata.humidity&lt;SHUMID)</w:t>
      </w:r>
    </w:p>
    <w:p w14:paraId="6E0CC52E" w14:textId="77777777" w:rsidR="00000000" w:rsidRDefault="005A1A19">
      <w:pPr>
        <w:pStyle w:val="CodeExample1"/>
      </w:pPr>
      <w:r>
        <w:t xml:space="preserve">   52     {</w:t>
      </w:r>
    </w:p>
    <w:p w14:paraId="7AF56593" w14:textId="77777777" w:rsidR="00000000" w:rsidRDefault="005A1A19">
      <w:pPr>
        <w:pStyle w:val="CodeExample1"/>
      </w:pPr>
      <w:r>
        <w:t xml:space="preserve">   53         cset.humidifier = ON;</w:t>
      </w:r>
    </w:p>
    <w:p w14:paraId="3346BFF3" w14:textId="77777777" w:rsidR="00000000" w:rsidRDefault="005A1A19">
      <w:pPr>
        <w:pStyle w:val="CodeExample1"/>
      </w:pPr>
      <w:r>
        <w:t xml:space="preserve">   54     }</w:t>
      </w:r>
    </w:p>
    <w:p w14:paraId="3C3E9762" w14:textId="77777777" w:rsidR="00000000" w:rsidRDefault="005A1A19">
      <w:pPr>
        <w:pStyle w:val="CodeExample1"/>
      </w:pPr>
      <w:r>
        <w:t xml:space="preserve">   55     else</w:t>
      </w:r>
    </w:p>
    <w:p w14:paraId="484256BB" w14:textId="77777777" w:rsidR="00000000" w:rsidRDefault="005A1A19">
      <w:pPr>
        <w:pStyle w:val="CodeExample1"/>
      </w:pPr>
      <w:r>
        <w:t xml:space="preserve">   56     {</w:t>
      </w:r>
    </w:p>
    <w:p w14:paraId="34060C64" w14:textId="77777777" w:rsidR="00000000" w:rsidRDefault="005A1A19">
      <w:pPr>
        <w:pStyle w:val="CodeExample1"/>
      </w:pPr>
      <w:r>
        <w:t xml:space="preserve">   57         cset.humidif</w:t>
      </w:r>
      <w:r>
        <w:t>ier = OFF;</w:t>
      </w:r>
    </w:p>
    <w:p w14:paraId="6716249A" w14:textId="77777777" w:rsidR="00000000" w:rsidRDefault="005A1A19">
      <w:pPr>
        <w:pStyle w:val="CodeExample1"/>
      </w:pPr>
      <w:r>
        <w:t xml:space="preserve">   58     }</w:t>
      </w:r>
    </w:p>
    <w:p w14:paraId="578724B3" w14:textId="77777777" w:rsidR="00000000" w:rsidRDefault="005A1A19">
      <w:pPr>
        <w:pStyle w:val="CodeExample1"/>
      </w:pPr>
      <w:r>
        <w:t xml:space="preserve">   59 </w:t>
      </w:r>
    </w:p>
    <w:p w14:paraId="7697D16C" w14:textId="77777777" w:rsidR="00000000" w:rsidRDefault="005A1A19">
      <w:pPr>
        <w:pStyle w:val="CodeExample1"/>
      </w:pPr>
      <w:r>
        <w:t xml:space="preserve">   60     if(rdata.temperature&lt;STEMP)</w:t>
      </w:r>
    </w:p>
    <w:p w14:paraId="394A19BD" w14:textId="77777777" w:rsidR="00000000" w:rsidRDefault="005A1A19">
      <w:pPr>
        <w:pStyle w:val="CodeExample1"/>
      </w:pPr>
      <w:r>
        <w:t xml:space="preserve">   61     {</w:t>
      </w:r>
    </w:p>
    <w:p w14:paraId="6ACA4B16" w14:textId="77777777" w:rsidR="00000000" w:rsidRDefault="005A1A19">
      <w:pPr>
        <w:pStyle w:val="CodeExample1"/>
      </w:pPr>
      <w:r>
        <w:t xml:space="preserve">   62         cset.heater = ON;</w:t>
      </w:r>
    </w:p>
    <w:p w14:paraId="6DAF8C9E" w14:textId="77777777" w:rsidR="00000000" w:rsidRDefault="005A1A19">
      <w:pPr>
        <w:pStyle w:val="CodeExample1"/>
      </w:pPr>
      <w:r>
        <w:t xml:space="preserve">   63     }</w:t>
      </w:r>
    </w:p>
    <w:p w14:paraId="02B26C88" w14:textId="77777777" w:rsidR="00000000" w:rsidRDefault="005A1A19">
      <w:pPr>
        <w:pStyle w:val="CodeExample1"/>
      </w:pPr>
      <w:r>
        <w:t xml:space="preserve">   64     else</w:t>
      </w:r>
    </w:p>
    <w:p w14:paraId="11FA5CE0" w14:textId="77777777" w:rsidR="00000000" w:rsidRDefault="005A1A19">
      <w:pPr>
        <w:pStyle w:val="CodeExample1"/>
      </w:pPr>
      <w:r>
        <w:t xml:space="preserve">   65     {</w:t>
      </w:r>
    </w:p>
    <w:p w14:paraId="4CC9AB15" w14:textId="77777777" w:rsidR="00000000" w:rsidRDefault="005A1A19">
      <w:pPr>
        <w:pStyle w:val="CodeExample1"/>
      </w:pPr>
      <w:r>
        <w:t xml:space="preserve">   66         cset.heater = OFF;</w:t>
      </w:r>
    </w:p>
    <w:p w14:paraId="6FB52DD3" w14:textId="77777777" w:rsidR="00000000" w:rsidRDefault="005A1A19">
      <w:pPr>
        <w:pStyle w:val="CodeExample1"/>
      </w:pPr>
      <w:r>
        <w:t xml:space="preserve">   67     }</w:t>
      </w:r>
    </w:p>
    <w:p w14:paraId="14ABF8C2" w14:textId="77777777" w:rsidR="00000000" w:rsidRDefault="005A1A19">
      <w:pPr>
        <w:pStyle w:val="CodeExample1"/>
      </w:pPr>
      <w:r>
        <w:t xml:space="preserve">   68 </w:t>
      </w:r>
    </w:p>
    <w:p w14:paraId="2472DCC1" w14:textId="77777777" w:rsidR="00000000" w:rsidRDefault="005A1A19">
      <w:pPr>
        <w:pStyle w:val="CodeExample1"/>
      </w:pPr>
      <w:r>
        <w:t xml:space="preserve">   69     return cset;</w:t>
      </w:r>
    </w:p>
    <w:p w14:paraId="658BAD61" w14:textId="77777777" w:rsidR="00000000" w:rsidRDefault="005A1A19">
      <w:pPr>
        <w:pStyle w:val="CodeExample1"/>
      </w:pPr>
      <w:r>
        <w:t xml:space="preserve">   70 }</w:t>
      </w:r>
    </w:p>
    <w:p w14:paraId="3A875734" w14:textId="77777777" w:rsidR="00000000" w:rsidRDefault="005A1A19">
      <w:pPr>
        <w:pStyle w:val="Heading4"/>
      </w:pPr>
      <w:r>
        <w:fldChar w:fldCharType="begin"/>
      </w:r>
      <w:r>
        <w:instrText>xe "</w:instrText>
      </w:r>
      <w:r>
        <w:instrText>GhSetTargets:ghcontrol.c"</w:instrText>
      </w:r>
      <w:r>
        <w:fldChar w:fldCharType="end"/>
      </w:r>
      <w:r>
        <w:fldChar w:fldCharType="begin"/>
      </w:r>
      <w:r>
        <w:instrText>xe "ghcontrol.c:GhSetTargets"</w:instrText>
      </w:r>
      <w:r>
        <w:fldChar w:fldCharType="end"/>
      </w:r>
      <w:r>
        <w:t>setpoint_s GhSetTargets (void )</w:t>
      </w:r>
    </w:p>
    <w:p w14:paraId="75292E1E" w14:textId="77777777" w:rsidR="00000000" w:rsidRDefault="005A1A19">
      <w:pPr>
        <w:pStyle w:val="BodyText"/>
        <w:adjustRightInd/>
        <w:ind w:left="360"/>
      </w:pPr>
      <w:bookmarkStart w:id="27" w:name="AAAAAAAAAX"/>
      <w:bookmarkEnd w:id="27"/>
      <w:r>
        <w:t xml:space="preserve">Set targets for the environment </w:t>
      </w:r>
    </w:p>
    <w:p w14:paraId="47DB38FF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40267178" w14:textId="77777777" w:rsidR="00000000" w:rsidRDefault="005A1A19">
      <w:pPr>
        <w:pStyle w:val="DescContinue2"/>
      </w:pPr>
      <w:r>
        <w:t xml:space="preserve">2020-08-03 </w:t>
      </w:r>
    </w:p>
    <w:p w14:paraId="1DDBD27A" w14:textId="77777777" w:rsidR="00000000" w:rsidRDefault="005A1A19">
      <w:pPr>
        <w:pStyle w:val="Heading5"/>
        <w:ind w:left="360"/>
        <w:jc w:val="both"/>
      </w:pPr>
      <w:r>
        <w:t>Author:</w:t>
      </w:r>
    </w:p>
    <w:p w14:paraId="1526498C" w14:textId="77777777" w:rsidR="00000000" w:rsidRDefault="005A1A19">
      <w:pPr>
        <w:pStyle w:val="DescContinue2"/>
      </w:pPr>
      <w:r>
        <w:t xml:space="preserve">Sarva Jeyapalan </w:t>
      </w:r>
    </w:p>
    <w:p w14:paraId="78E02E50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55954E90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4B5DA494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627FA2CC" w14:textId="77777777" w:rsidR="00000000" w:rsidRDefault="005A1A19"/>
        </w:tc>
      </w:tr>
    </w:tbl>
    <w:p w14:paraId="5BF3DE13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359B7118" w14:textId="77777777" w:rsidR="00000000" w:rsidRDefault="005A1A19">
      <w:pPr>
        <w:pStyle w:val="DescContinue2"/>
      </w:pPr>
      <w:r>
        <w:t xml:space="preserve">cpoints setpoint_s with environmental targets </w:t>
      </w:r>
    </w:p>
    <w:p w14:paraId="274E78AB" w14:textId="77777777" w:rsidR="00000000" w:rsidRDefault="005A1A19">
      <w:pPr>
        <w:pStyle w:val="CodeExample1"/>
      </w:pPr>
      <w:r>
        <w:t xml:space="preserve">  238 {</w:t>
      </w:r>
    </w:p>
    <w:p w14:paraId="0877EE86" w14:textId="77777777" w:rsidR="00000000" w:rsidRDefault="005A1A19">
      <w:pPr>
        <w:pStyle w:val="CodeExample1"/>
      </w:pPr>
      <w:r>
        <w:t xml:space="preserve">  239     setpoint_s cpoints = {0};</w:t>
      </w:r>
    </w:p>
    <w:p w14:paraId="7C063935" w14:textId="77777777" w:rsidR="00000000" w:rsidRDefault="005A1A19">
      <w:pPr>
        <w:pStyle w:val="CodeExample1"/>
      </w:pPr>
      <w:r>
        <w:t xml:space="preserve">  240 </w:t>
      </w:r>
    </w:p>
    <w:p w14:paraId="15CD9EBE" w14:textId="77777777" w:rsidR="00000000" w:rsidRDefault="005A1A19">
      <w:pPr>
        <w:pStyle w:val="CodeExample1"/>
      </w:pPr>
      <w:r>
        <w:t xml:space="preserve">  241     cpoints = GhRetrieveSetpoints("setpoints.dat");</w:t>
      </w:r>
    </w:p>
    <w:p w14:paraId="0C4F9580" w14:textId="77777777" w:rsidR="00000000" w:rsidRDefault="005A1A19">
      <w:pPr>
        <w:pStyle w:val="CodeExample1"/>
      </w:pPr>
      <w:r>
        <w:t xml:space="preserve">  242 </w:t>
      </w:r>
    </w:p>
    <w:p w14:paraId="642704FF" w14:textId="77777777" w:rsidR="00000000" w:rsidRDefault="005A1A19">
      <w:pPr>
        <w:pStyle w:val="CodeExample1"/>
      </w:pPr>
      <w:r>
        <w:t xml:space="preserve">  243     if(cpoints.temperature == 0)</w:t>
      </w:r>
    </w:p>
    <w:p w14:paraId="47F79F00" w14:textId="77777777" w:rsidR="00000000" w:rsidRDefault="005A1A19">
      <w:pPr>
        <w:pStyle w:val="CodeExample1"/>
      </w:pPr>
      <w:r>
        <w:t xml:space="preserve">  244     {</w:t>
      </w:r>
    </w:p>
    <w:p w14:paraId="019BA037" w14:textId="77777777" w:rsidR="00000000" w:rsidRDefault="005A1A19">
      <w:pPr>
        <w:pStyle w:val="CodeExample1"/>
      </w:pPr>
      <w:r>
        <w:t xml:space="preserve">  245         cpoints.humidity = SHUMID;</w:t>
      </w:r>
    </w:p>
    <w:p w14:paraId="4A5E0FF5" w14:textId="77777777" w:rsidR="00000000" w:rsidRDefault="005A1A19">
      <w:pPr>
        <w:pStyle w:val="CodeExample1"/>
      </w:pPr>
      <w:r>
        <w:t xml:space="preserve"> </w:t>
      </w:r>
      <w:r>
        <w:t xml:space="preserve"> 246         cpoints.temperature = STEMP;</w:t>
      </w:r>
    </w:p>
    <w:p w14:paraId="159709C4" w14:textId="77777777" w:rsidR="00000000" w:rsidRDefault="005A1A19">
      <w:pPr>
        <w:pStyle w:val="CodeExample1"/>
      </w:pPr>
      <w:r>
        <w:t xml:space="preserve">  247         GhSaveSetpoints("setpoints.dat",cpoints);</w:t>
      </w:r>
    </w:p>
    <w:p w14:paraId="5E5E6863" w14:textId="77777777" w:rsidR="00000000" w:rsidRDefault="005A1A19">
      <w:pPr>
        <w:pStyle w:val="CodeExample1"/>
      </w:pPr>
      <w:r>
        <w:t xml:space="preserve">  248     }</w:t>
      </w:r>
    </w:p>
    <w:p w14:paraId="66D7830B" w14:textId="77777777" w:rsidR="00000000" w:rsidRDefault="005A1A19">
      <w:pPr>
        <w:pStyle w:val="CodeExample1"/>
      </w:pPr>
      <w:r>
        <w:t xml:space="preserve">  249 </w:t>
      </w:r>
    </w:p>
    <w:p w14:paraId="74CB181B" w14:textId="77777777" w:rsidR="00000000" w:rsidRDefault="005A1A19">
      <w:pPr>
        <w:pStyle w:val="CodeExample1"/>
      </w:pPr>
      <w:r>
        <w:t xml:space="preserve">  250     return cpoints;</w:t>
      </w:r>
    </w:p>
    <w:p w14:paraId="2E68BF38" w14:textId="77777777" w:rsidR="00000000" w:rsidRDefault="005A1A19">
      <w:pPr>
        <w:pStyle w:val="CodeExample1"/>
      </w:pPr>
      <w:r>
        <w:t xml:space="preserve">  251 }</w:t>
      </w:r>
    </w:p>
    <w:p w14:paraId="037C811E" w14:textId="77777777" w:rsidR="00000000" w:rsidRDefault="005A1A19">
      <w:pPr>
        <w:pBdr>
          <w:bottom w:val="single" w:sz="2" w:space="1" w:color="auto"/>
        </w:pBdr>
        <w:rPr>
          <w:rFonts w:ascii="Arial" w:hAnsi="Arial" w:cs="Arial"/>
          <w:b/>
          <w:bCs/>
        </w:rPr>
      </w:pPr>
    </w:p>
    <w:p w14:paraId="5A721119" w14:textId="77777777" w:rsidR="00000000" w:rsidRDefault="005A1A19">
      <w:pPr>
        <w:pStyle w:val="Heading3"/>
      </w:pPr>
      <w:r>
        <w:lastRenderedPageBreak/>
        <w:t>Variable Documentation</w:t>
      </w:r>
    </w:p>
    <w:p w14:paraId="6506C492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alarmnames:ghcontrol.c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ghcontrol.c:alarmnames"</w:instrText>
      </w:r>
      <w:r>
        <w:rPr>
          <w:sz w:val="24"/>
          <w:szCs w:val="24"/>
        </w:rPr>
        <w:fldChar w:fldCharType="end"/>
      </w:r>
      <w:r>
        <w:t>const char alarmnames[NALARMS][ALARMNMSZ] = {"No Alarms","High Temperature","Low Temperature","High Humidity","Low Humidity","High Pressure","Low Pressure"}</w:t>
      </w:r>
    </w:p>
    <w:p w14:paraId="4FB002BC" w14:textId="77777777" w:rsidR="00000000" w:rsidRDefault="005A1A19">
      <w:pPr>
        <w:pStyle w:val="Heading4"/>
      </w:pPr>
      <w:bookmarkStart w:id="28" w:name="AAAAAAAAAY"/>
      <w:bookmarkEnd w:id="28"/>
    </w:p>
    <w:p w14:paraId="2E65BD24" w14:textId="77777777" w:rsidR="00000000" w:rsidRDefault="005A1A19">
      <w:pPr>
        <w:widowControl w:val="0"/>
        <w:adjustRightInd w:val="0"/>
        <w:rPr>
          <w:sz w:val="24"/>
          <w:szCs w:val="24"/>
        </w:rPr>
        <w:sectPr w:rsidR="00000000">
          <w:type w:val="continuous"/>
          <w:pgSz w:w="12240" w:h="15840"/>
          <w:pgMar w:top="1440" w:right="1800" w:bottom="1440" w:left="1800" w:header="720" w:footer="720" w:gutter="0"/>
          <w:cols w:space="720"/>
          <w:noEndnote/>
        </w:sectPr>
      </w:pPr>
    </w:p>
    <w:p w14:paraId="1015D590" w14:textId="77777777" w:rsidR="00000000" w:rsidRDefault="005A1A19">
      <w:pPr>
        <w:pBdr>
          <w:bottom w:val="threeDEmboss" w:sz="6" w:space="1" w:color="auto"/>
        </w:pBdr>
        <w:rPr>
          <w:sz w:val="24"/>
          <w:szCs w:val="24"/>
        </w:rPr>
      </w:pPr>
    </w:p>
    <w:p w14:paraId="30AEB3BB" w14:textId="77777777" w:rsidR="00000000" w:rsidRDefault="005A1A19">
      <w:pPr>
        <w:pStyle w:val="Heading2"/>
      </w:pPr>
      <w:r>
        <w:t>ghcontrol.h File Reference</w:t>
      </w:r>
    </w:p>
    <w:p w14:paraId="3931CC2C" w14:textId="77777777" w:rsidR="00000000" w:rsidRDefault="005A1A19">
      <w:pPr>
        <w:pStyle w:val="DenseText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tc </w:instrText>
      </w:r>
      <w:r>
        <w:rPr>
          <w:sz w:val="24"/>
          <w:szCs w:val="24"/>
        </w:rPr>
        <w:instrText xml:space="preserve"> \l 2 </w:instrText>
      </w:r>
      <w:r>
        <w:rPr>
          <w:sz w:val="24"/>
          <w:szCs w:val="24"/>
        </w:rPr>
        <w:instrText>"</w:instrText>
      </w:r>
      <w:bookmarkStart w:id="29" w:name="_Toc48081732"/>
      <w:r>
        <w:rPr>
          <w:sz w:val="24"/>
          <w:szCs w:val="24"/>
        </w:rPr>
        <w:instrText>ghcontrol.h</w:instrText>
      </w:r>
      <w:bookmarkEnd w:id="29"/>
      <w:r>
        <w:rPr>
          <w:sz w:val="24"/>
          <w:szCs w:val="24"/>
        </w:rPr>
        <w:instrText>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ghcontro</w:instrText>
      </w:r>
      <w:r>
        <w:rPr>
          <w:sz w:val="24"/>
          <w:szCs w:val="24"/>
        </w:rPr>
        <w:instrText>l.h"</w:instrText>
      </w:r>
      <w:r>
        <w:rPr>
          <w:sz w:val="24"/>
          <w:szCs w:val="24"/>
        </w:rPr>
        <w:fldChar w:fldCharType="end"/>
      </w:r>
      <w:bookmarkStart w:id="30" w:name="AAAAAAAAAZ"/>
      <w:bookmarkEnd w:id="30"/>
      <w:r>
        <w:rPr>
          <w:rFonts w:ascii="Courier New" w:hAnsi="Courier New" w:cs="Courier New"/>
        </w:rPr>
        <w:t>#include &lt;time.h&gt;</w:t>
      </w:r>
    </w:p>
    <w:p w14:paraId="46729983" w14:textId="77777777" w:rsidR="00000000" w:rsidRDefault="005A1A19">
      <w:pPr>
        <w:pStyle w:val="Heading3"/>
      </w:pPr>
      <w:r>
        <w:t>Data Structures</w:t>
      </w:r>
    </w:p>
    <w:p w14:paraId="35781526" w14:textId="77777777" w:rsidR="00000000" w:rsidRDefault="005A1A19">
      <w:pPr>
        <w:pStyle w:val="ListBullet0"/>
      </w:pPr>
      <w:r>
        <w:t xml:space="preserve">struct </w:t>
      </w:r>
      <w:r>
        <w:rPr>
          <w:b/>
          <w:bCs/>
        </w:rPr>
        <w:t>alarms</w:t>
      </w:r>
    </w:p>
    <w:p w14:paraId="5AD0357C" w14:textId="77777777" w:rsidR="00000000" w:rsidRDefault="005A1A19">
      <w:pPr>
        <w:pStyle w:val="ListBullet0"/>
      </w:pPr>
      <w:r>
        <w:t xml:space="preserve">struct </w:t>
      </w:r>
      <w:r>
        <w:rPr>
          <w:b/>
          <w:bCs/>
        </w:rPr>
        <w:t>alarmlimits</w:t>
      </w:r>
    </w:p>
    <w:p w14:paraId="00A0B85B" w14:textId="77777777" w:rsidR="00000000" w:rsidRDefault="005A1A19">
      <w:pPr>
        <w:pStyle w:val="ListBullet0"/>
      </w:pPr>
      <w:r>
        <w:t xml:space="preserve">struct </w:t>
      </w:r>
      <w:r>
        <w:rPr>
          <w:b/>
          <w:bCs/>
        </w:rPr>
        <w:t>controls</w:t>
      </w:r>
    </w:p>
    <w:p w14:paraId="30CD3A86" w14:textId="77777777" w:rsidR="00000000" w:rsidRDefault="005A1A19">
      <w:pPr>
        <w:pStyle w:val="ListBullet0"/>
      </w:pPr>
      <w:r>
        <w:t xml:space="preserve">struct </w:t>
      </w:r>
      <w:r>
        <w:rPr>
          <w:b/>
          <w:bCs/>
        </w:rPr>
        <w:t>readings</w:t>
      </w:r>
    </w:p>
    <w:p w14:paraId="4C4AFAC0" w14:textId="77777777" w:rsidR="00000000" w:rsidRDefault="005A1A19">
      <w:pPr>
        <w:pStyle w:val="ListBullet0"/>
      </w:pPr>
      <w:r>
        <w:t xml:space="preserve">struct </w:t>
      </w:r>
      <w:r>
        <w:rPr>
          <w:b/>
          <w:bCs/>
        </w:rPr>
        <w:t>setpoints</w:t>
      </w:r>
    </w:p>
    <w:p w14:paraId="73827572" w14:textId="77777777" w:rsidR="00000000" w:rsidRDefault="005A1A19">
      <w:pPr>
        <w:pStyle w:val="Heading3"/>
      </w:pPr>
      <w:r>
        <w:t>Macros</w:t>
      </w:r>
    </w:p>
    <w:p w14:paraId="6EE088E7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ALARMNMSZ</w:t>
      </w:r>
      <w:r>
        <w:t>  18</w:t>
      </w:r>
    </w:p>
    <w:p w14:paraId="36F0F4BD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GHUPDATE</w:t>
      </w:r>
      <w:r>
        <w:t>  2000</w:t>
      </w:r>
    </w:p>
    <w:p w14:paraId="54E9C303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UMIDITY</w:t>
      </w:r>
      <w:r>
        <w:t>  1</w:t>
      </w:r>
    </w:p>
    <w:p w14:paraId="26EB2774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LOWERAHUMID</w:t>
      </w:r>
      <w:r>
        <w:t>  25</w:t>
      </w:r>
    </w:p>
    <w:p w14:paraId="26554D0E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LOWERAPRESS</w:t>
      </w:r>
      <w:r>
        <w:t>  985</w:t>
      </w:r>
    </w:p>
    <w:p w14:paraId="3179E99A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LOWERATEMP</w:t>
      </w:r>
      <w:r>
        <w:t>  10</w:t>
      </w:r>
    </w:p>
    <w:p w14:paraId="2D0398C8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LSHUMID</w:t>
      </w:r>
      <w:r>
        <w:t>  0</w:t>
      </w:r>
    </w:p>
    <w:p w14:paraId="7E08F058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LSPRESS</w:t>
      </w:r>
      <w:r>
        <w:t>  975</w:t>
      </w:r>
    </w:p>
    <w:p w14:paraId="37F948F2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LSTEMP</w:t>
      </w:r>
      <w:r>
        <w:t>  -10</w:t>
      </w:r>
    </w:p>
    <w:p w14:paraId="717031D2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NALARMS</w:t>
      </w:r>
      <w:r>
        <w:t>  7</w:t>
      </w:r>
    </w:p>
    <w:p w14:paraId="7834312F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OFF</w:t>
      </w:r>
      <w:r>
        <w:t>  0</w:t>
      </w:r>
    </w:p>
    <w:p w14:paraId="054FC77F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ON</w:t>
      </w:r>
      <w:r>
        <w:t>  1</w:t>
      </w:r>
    </w:p>
    <w:p w14:paraId="60A50A82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PRESSURE</w:t>
      </w:r>
      <w:r>
        <w:t>  2</w:t>
      </w:r>
    </w:p>
    <w:p w14:paraId="3690FFFC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SENSORS</w:t>
      </w:r>
      <w:r>
        <w:t>  3</w:t>
      </w:r>
    </w:p>
    <w:p w14:paraId="73B92974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SHUMID</w:t>
      </w:r>
      <w:r>
        <w:t>  55.0</w:t>
      </w:r>
    </w:p>
    <w:p w14:paraId="21784F36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SIMHUMIDITY</w:t>
      </w:r>
      <w:r>
        <w:t>  0</w:t>
      </w:r>
    </w:p>
    <w:p w14:paraId="1F839F10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SIMPRESSURE</w:t>
      </w:r>
      <w:r>
        <w:t>  0</w:t>
      </w:r>
    </w:p>
    <w:p w14:paraId="1779F77D" w14:textId="77777777" w:rsidR="00000000" w:rsidRDefault="005A1A19">
      <w:pPr>
        <w:pStyle w:val="ListBullet0"/>
      </w:pPr>
      <w:r>
        <w:t>#d</w:t>
      </w:r>
      <w:r>
        <w:t xml:space="preserve">efine </w:t>
      </w:r>
      <w:r>
        <w:rPr>
          <w:b/>
          <w:bCs/>
        </w:rPr>
        <w:t>SIMTEMPERATURE</w:t>
      </w:r>
      <w:r>
        <w:t>  0</w:t>
      </w:r>
    </w:p>
    <w:p w14:paraId="3D18459C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SIMULATE</w:t>
      </w:r>
      <w:r>
        <w:t>  0</w:t>
      </w:r>
    </w:p>
    <w:p w14:paraId="67334B49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STEMP</w:t>
      </w:r>
      <w:r>
        <w:t>  25.0</w:t>
      </w:r>
    </w:p>
    <w:p w14:paraId="35DC12A7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EMPERATURE</w:t>
      </w:r>
      <w:r>
        <w:t>  0</w:t>
      </w:r>
    </w:p>
    <w:p w14:paraId="56C4500E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UPPERAHUMID</w:t>
      </w:r>
      <w:r>
        <w:t>  70</w:t>
      </w:r>
    </w:p>
    <w:p w14:paraId="44401C8D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UPPERAPRESS</w:t>
      </w:r>
      <w:r>
        <w:t>  1016</w:t>
      </w:r>
    </w:p>
    <w:p w14:paraId="6A94238A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UPPERATEMP</w:t>
      </w:r>
      <w:r>
        <w:t>  30</w:t>
      </w:r>
    </w:p>
    <w:p w14:paraId="50244890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USHUMID</w:t>
      </w:r>
      <w:r>
        <w:t>  100</w:t>
      </w:r>
    </w:p>
    <w:p w14:paraId="1B009794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USPRESS</w:t>
      </w:r>
      <w:r>
        <w:t>  1016</w:t>
      </w:r>
    </w:p>
    <w:p w14:paraId="00C3C563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USTEMP</w:t>
      </w:r>
      <w:r>
        <w:t>  50</w:t>
      </w:r>
    </w:p>
    <w:p w14:paraId="7178186A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BAR</w:t>
      </w:r>
      <w:r>
        <w:t>  5</w:t>
      </w:r>
    </w:p>
    <w:p w14:paraId="274D9638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NUMBARS</w:t>
      </w:r>
      <w:r>
        <w:t>  8</w:t>
      </w:r>
    </w:p>
    <w:p w14:paraId="66889D29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NUMPTS</w:t>
      </w:r>
      <w:r>
        <w:t>  8.0</w:t>
      </w:r>
    </w:p>
    <w:p w14:paraId="22021E4A" w14:textId="77777777" w:rsidR="00000000" w:rsidRDefault="005A1A19">
      <w:pPr>
        <w:pStyle w:val="ListBullet0"/>
      </w:pPr>
      <w:r>
        <w:lastRenderedPageBreak/>
        <w:t xml:space="preserve">#define </w:t>
      </w:r>
      <w:r>
        <w:rPr>
          <w:b/>
          <w:bCs/>
        </w:rPr>
        <w:t>PBAR</w:t>
      </w:r>
      <w:r>
        <w:t>  3</w:t>
      </w:r>
    </w:p>
    <w:p w14:paraId="4650C20B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SENSEHAT</w:t>
      </w:r>
      <w:r>
        <w:t>  1</w:t>
      </w:r>
    </w:p>
    <w:p w14:paraId="2330EC93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BAR</w:t>
      </w:r>
      <w:r>
        <w:t>  7</w:t>
      </w:r>
    </w:p>
    <w:p w14:paraId="26F08F4E" w14:textId="77777777" w:rsidR="00000000" w:rsidRDefault="005A1A19">
      <w:pPr>
        <w:pStyle w:val="Heading3"/>
      </w:pPr>
      <w:r>
        <w:t>Typedefs</w:t>
      </w:r>
    </w:p>
    <w:p w14:paraId="75B67D3F" w14:textId="77777777" w:rsidR="00000000" w:rsidRDefault="005A1A19">
      <w:pPr>
        <w:pStyle w:val="ListBullet0"/>
      </w:pPr>
      <w:r>
        <w:t xml:space="preserve">typedef struct </w:t>
      </w:r>
      <w:r>
        <w:rPr>
          <w:b/>
          <w:bCs/>
        </w:rPr>
        <w:t>alarms</w:t>
      </w:r>
      <w:r>
        <w:t xml:space="preserve"> </w:t>
      </w:r>
      <w:r>
        <w:rPr>
          <w:b/>
          <w:bCs/>
        </w:rPr>
        <w:t>alarm_s</w:t>
      </w:r>
    </w:p>
    <w:p w14:paraId="74EFD8E3" w14:textId="77777777" w:rsidR="00000000" w:rsidRDefault="005A1A19">
      <w:pPr>
        <w:pStyle w:val="ListBullet0"/>
      </w:pPr>
      <w:r>
        <w:t xml:space="preserve">typedef struct </w:t>
      </w:r>
      <w:r>
        <w:rPr>
          <w:b/>
          <w:bCs/>
        </w:rPr>
        <w:t>alarmlimits</w:t>
      </w:r>
      <w:r>
        <w:t xml:space="preserve"> </w:t>
      </w:r>
      <w:r>
        <w:rPr>
          <w:b/>
          <w:bCs/>
        </w:rPr>
        <w:t>alarmlimit_s</w:t>
      </w:r>
    </w:p>
    <w:p w14:paraId="3060782C" w14:textId="77777777" w:rsidR="00000000" w:rsidRDefault="005A1A19">
      <w:pPr>
        <w:pStyle w:val="ListBullet0"/>
      </w:pPr>
      <w:r>
        <w:t xml:space="preserve">typedef struct </w:t>
      </w:r>
      <w:r>
        <w:rPr>
          <w:b/>
          <w:bCs/>
        </w:rPr>
        <w:t>controls</w:t>
      </w:r>
      <w:r>
        <w:t xml:space="preserve"> </w:t>
      </w:r>
      <w:r>
        <w:rPr>
          <w:b/>
          <w:bCs/>
        </w:rPr>
        <w:t>control_s</w:t>
      </w:r>
    </w:p>
    <w:p w14:paraId="7FEF05A0" w14:textId="77777777" w:rsidR="00000000" w:rsidRDefault="005A1A19">
      <w:pPr>
        <w:pStyle w:val="ListBullet0"/>
      </w:pPr>
      <w:r>
        <w:t xml:space="preserve">typedef struct </w:t>
      </w:r>
      <w:r>
        <w:rPr>
          <w:b/>
          <w:bCs/>
        </w:rPr>
        <w:t>readings</w:t>
      </w:r>
      <w:r>
        <w:t xml:space="preserve"> </w:t>
      </w:r>
      <w:r>
        <w:rPr>
          <w:b/>
          <w:bCs/>
        </w:rPr>
        <w:t>reading_s</w:t>
      </w:r>
    </w:p>
    <w:p w14:paraId="0FB7BC92" w14:textId="77777777" w:rsidR="00000000" w:rsidRDefault="005A1A19">
      <w:pPr>
        <w:pStyle w:val="ListBullet0"/>
      </w:pPr>
      <w:r>
        <w:t xml:space="preserve">typedef struct </w:t>
      </w:r>
      <w:r>
        <w:rPr>
          <w:b/>
          <w:bCs/>
        </w:rPr>
        <w:t>setpoints</w:t>
      </w:r>
      <w:r>
        <w:t xml:space="preserve"> </w:t>
      </w:r>
      <w:r>
        <w:rPr>
          <w:b/>
          <w:bCs/>
        </w:rPr>
        <w:t>setpoint_s</w:t>
      </w:r>
    </w:p>
    <w:p w14:paraId="16C9E0D1" w14:textId="77777777" w:rsidR="00000000" w:rsidRDefault="005A1A19">
      <w:pPr>
        <w:pStyle w:val="Heading3"/>
      </w:pPr>
      <w:r>
        <w:t>Enumerations</w:t>
      </w:r>
    </w:p>
    <w:p w14:paraId="59C2791B" w14:textId="77777777" w:rsidR="00000000" w:rsidRDefault="005A1A19">
      <w:pPr>
        <w:pStyle w:val="ListBullet0"/>
      </w:pPr>
      <w:r>
        <w:t xml:space="preserve">enum </w:t>
      </w:r>
      <w:r>
        <w:rPr>
          <w:b/>
          <w:bCs/>
        </w:rPr>
        <w:t>alarm_e</w:t>
      </w:r>
      <w:r>
        <w:t xml:space="preserve"> { </w:t>
      </w:r>
      <w:r>
        <w:rPr>
          <w:b/>
          <w:bCs/>
        </w:rPr>
        <w:t>NOALARM</w:t>
      </w:r>
      <w:r>
        <w:t xml:space="preserve">, </w:t>
      </w:r>
      <w:r>
        <w:rPr>
          <w:b/>
          <w:bCs/>
        </w:rPr>
        <w:t>HTEMP</w:t>
      </w:r>
      <w:r>
        <w:t xml:space="preserve">, </w:t>
      </w:r>
      <w:r>
        <w:rPr>
          <w:b/>
          <w:bCs/>
        </w:rPr>
        <w:t>LTEMP</w:t>
      </w:r>
      <w:r>
        <w:t xml:space="preserve">, </w:t>
      </w:r>
      <w:r>
        <w:rPr>
          <w:b/>
          <w:bCs/>
        </w:rPr>
        <w:t>HHUMID</w:t>
      </w:r>
      <w:r>
        <w:t xml:space="preserve">, </w:t>
      </w:r>
      <w:r>
        <w:rPr>
          <w:b/>
          <w:bCs/>
        </w:rPr>
        <w:t>LHUMID</w:t>
      </w:r>
      <w:r>
        <w:t xml:space="preserve">, </w:t>
      </w:r>
      <w:r>
        <w:rPr>
          <w:b/>
          <w:bCs/>
        </w:rPr>
        <w:t>HPRESS</w:t>
      </w:r>
      <w:r>
        <w:t xml:space="preserve">, </w:t>
      </w:r>
      <w:r>
        <w:rPr>
          <w:b/>
          <w:bCs/>
        </w:rPr>
        <w:t>LPRESS</w:t>
      </w:r>
      <w:r>
        <w:t xml:space="preserve"> }</w:t>
      </w:r>
    </w:p>
    <w:p w14:paraId="14ACF014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4982FEFD" w14:textId="77777777" w:rsidR="00000000" w:rsidRDefault="005A1A19">
      <w:pPr>
        <w:pStyle w:val="Heading3"/>
      </w:pPr>
      <w:r>
        <w:t>Detailed Description</w:t>
      </w:r>
    </w:p>
    <w:p w14:paraId="417D13F1" w14:textId="77777777" w:rsidR="00000000" w:rsidRDefault="005A1A19">
      <w:pPr>
        <w:pStyle w:val="BodyText"/>
      </w:pPr>
      <w:r>
        <w:t xml:space="preserve">Gh control constants, structures, function prototypes </w:t>
      </w:r>
    </w:p>
    <w:p w14:paraId="7672CAD5" w14:textId="77777777" w:rsidR="00000000" w:rsidRDefault="005A1A19">
      <w:pPr>
        <w:pStyle w:val="Heading5"/>
        <w:jc w:val="both"/>
      </w:pPr>
      <w:r>
        <w:t>Author:</w:t>
      </w:r>
    </w:p>
    <w:p w14:paraId="2CDC35C1" w14:textId="77777777" w:rsidR="00000000" w:rsidRDefault="005A1A19">
      <w:pPr>
        <w:pStyle w:val="DescContinue1"/>
      </w:pPr>
      <w:r>
        <w:t xml:space="preserve">Paul Moggach </w:t>
      </w:r>
    </w:p>
    <w:p w14:paraId="17070801" w14:textId="77777777" w:rsidR="00000000" w:rsidRDefault="005A1A19">
      <w:pPr>
        <w:pStyle w:val="DescContinue1"/>
      </w:pPr>
      <w:r>
        <w:t xml:space="preserve">Kristian Medri </w:t>
      </w:r>
    </w:p>
    <w:p w14:paraId="03CACE82" w14:textId="77777777" w:rsidR="00000000" w:rsidRDefault="005A1A19">
      <w:pPr>
        <w:pStyle w:val="DescContinue1"/>
      </w:pPr>
      <w:r>
        <w:t xml:space="preserve">Sarva Jeyapalan </w:t>
      </w:r>
    </w:p>
    <w:p w14:paraId="1660F0ED" w14:textId="77777777" w:rsidR="00000000" w:rsidRDefault="005A1A19">
      <w:pPr>
        <w:pStyle w:val="Heading5"/>
        <w:jc w:val="both"/>
      </w:pPr>
      <w:r>
        <w:t>Version:</w:t>
      </w:r>
    </w:p>
    <w:p w14:paraId="20076135" w14:textId="77777777" w:rsidR="00000000" w:rsidRDefault="005A1A19">
      <w:pPr>
        <w:pStyle w:val="DescContinue1"/>
      </w:pPr>
      <w:r>
        <w:t xml:space="preserve">2020-08-11 </w:t>
      </w:r>
    </w:p>
    <w:p w14:paraId="5628EF11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7B683D95" w14:textId="77777777" w:rsidR="00000000" w:rsidRDefault="005A1A19">
      <w:pPr>
        <w:pStyle w:val="Heading3"/>
      </w:pPr>
      <w:r>
        <w:t>Data Structure Documentation</w:t>
      </w:r>
    </w:p>
    <w:p w14:paraId="690F783C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alarms"</w:instrText>
      </w:r>
      <w:r>
        <w:rPr>
          <w:sz w:val="24"/>
          <w:szCs w:val="24"/>
        </w:rPr>
        <w:fldChar w:fldCharType="end"/>
      </w:r>
      <w:bookmarkStart w:id="31" w:name="AAAAAAAABA"/>
      <w:bookmarkEnd w:id="31"/>
      <w:r>
        <w:t>struct alarms</w:t>
      </w:r>
    </w:p>
    <w:p w14:paraId="1184806C" w14:textId="77777777" w:rsidR="00000000" w:rsidRDefault="005A1A19">
      <w:pPr>
        <w:widowControl w:val="0"/>
        <w:adjustRightInd w:val="0"/>
        <w:rPr>
          <w:sz w:val="24"/>
          <w:szCs w:val="24"/>
        </w:rPr>
      </w:pPr>
    </w:p>
    <w:p w14:paraId="233F74EB" w14:textId="77777777" w:rsidR="00000000" w:rsidRDefault="005A1A19">
      <w:pPr>
        <w:pStyle w:val="Heading5"/>
      </w:pPr>
      <w:r>
        <w:t>Data Field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2187"/>
        <w:gridCol w:w="4374"/>
      </w:tblGrid>
      <w:tr w:rsidR="00000000" w14:paraId="74378DF2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5475325D" w14:textId="77777777" w:rsidR="00000000" w:rsidRDefault="005A1A19">
            <w:pPr>
              <w:jc w:val="right"/>
            </w:pPr>
            <w:r>
              <w:t>time_t</w:t>
            </w:r>
            <w:bookmarkStart w:id="32" w:name="AAAAAAAABB"/>
            <w:bookmarkEnd w:id="32"/>
          </w:p>
        </w:tc>
        <w:tc>
          <w:tcPr>
            <w:tcW w:w="2187" w:type="dxa"/>
          </w:tcPr>
          <w:p w14:paraId="2F19EF34" w14:textId="77777777" w:rsidR="00000000" w:rsidRDefault="005A1A19">
            <w:r>
              <w:t>atime</w:t>
            </w:r>
          </w:p>
        </w:tc>
        <w:tc>
          <w:tcPr>
            <w:tcW w:w="4374" w:type="dxa"/>
          </w:tcPr>
          <w:p w14:paraId="10FA7A6E" w14:textId="77777777" w:rsidR="00000000" w:rsidRDefault="005A1A19"/>
        </w:tc>
      </w:tr>
      <w:tr w:rsidR="00000000" w14:paraId="7DEBF3A5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24D81C4" w14:textId="77777777" w:rsidR="00000000" w:rsidRDefault="005A1A19">
            <w:pPr>
              <w:jc w:val="right"/>
            </w:pPr>
            <w:r>
              <w:rPr>
                <w:b/>
                <w:bCs/>
              </w:rPr>
              <w:t>alarm_e</w:t>
            </w:r>
            <w:bookmarkStart w:id="33" w:name="AAAAAAAABC"/>
            <w:bookmarkEnd w:id="33"/>
          </w:p>
        </w:tc>
        <w:tc>
          <w:tcPr>
            <w:tcW w:w="2187" w:type="dxa"/>
          </w:tcPr>
          <w:p w14:paraId="4277F1A1" w14:textId="77777777" w:rsidR="00000000" w:rsidRDefault="005A1A19">
            <w:r>
              <w:t>code</w:t>
            </w:r>
          </w:p>
        </w:tc>
        <w:tc>
          <w:tcPr>
            <w:tcW w:w="4374" w:type="dxa"/>
          </w:tcPr>
          <w:p w14:paraId="0E7D7486" w14:textId="77777777" w:rsidR="00000000" w:rsidRDefault="005A1A19"/>
        </w:tc>
      </w:tr>
      <w:tr w:rsidR="00000000" w14:paraId="26552830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5FEEFF45" w14:textId="77777777" w:rsidR="00000000" w:rsidRDefault="005A1A19">
            <w:pPr>
              <w:jc w:val="right"/>
            </w:pPr>
            <w:r>
              <w:t>double</w:t>
            </w:r>
            <w:bookmarkStart w:id="34" w:name="AAAAAAAABD"/>
            <w:bookmarkEnd w:id="34"/>
          </w:p>
        </w:tc>
        <w:tc>
          <w:tcPr>
            <w:tcW w:w="2187" w:type="dxa"/>
          </w:tcPr>
          <w:p w14:paraId="6EC3DD7E" w14:textId="77777777" w:rsidR="00000000" w:rsidRDefault="005A1A19">
            <w:r>
              <w:t>value</w:t>
            </w:r>
          </w:p>
        </w:tc>
        <w:tc>
          <w:tcPr>
            <w:tcW w:w="4374" w:type="dxa"/>
          </w:tcPr>
          <w:p w14:paraId="6B152C66" w14:textId="77777777" w:rsidR="00000000" w:rsidRDefault="005A1A19"/>
        </w:tc>
      </w:tr>
    </w:tbl>
    <w:p w14:paraId="2BF378E7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a</w:instrText>
      </w:r>
      <w:r>
        <w:rPr>
          <w:sz w:val="24"/>
          <w:szCs w:val="24"/>
        </w:rPr>
        <w:instrText>larmlimits"</w:instrText>
      </w:r>
      <w:r>
        <w:rPr>
          <w:sz w:val="24"/>
          <w:szCs w:val="24"/>
        </w:rPr>
        <w:fldChar w:fldCharType="end"/>
      </w:r>
      <w:bookmarkStart w:id="35" w:name="AAAAAAAABE"/>
      <w:bookmarkEnd w:id="35"/>
      <w:r>
        <w:t>struct alarmlimits</w:t>
      </w:r>
    </w:p>
    <w:p w14:paraId="367209FD" w14:textId="77777777" w:rsidR="00000000" w:rsidRDefault="005A1A19">
      <w:pPr>
        <w:widowControl w:val="0"/>
        <w:adjustRightInd w:val="0"/>
        <w:rPr>
          <w:sz w:val="24"/>
          <w:szCs w:val="24"/>
        </w:rPr>
      </w:pPr>
    </w:p>
    <w:p w14:paraId="4FF6011B" w14:textId="77777777" w:rsidR="00000000" w:rsidRDefault="005A1A19">
      <w:pPr>
        <w:pStyle w:val="Heading5"/>
      </w:pPr>
      <w:r>
        <w:t>Data Field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2187"/>
        <w:gridCol w:w="4374"/>
      </w:tblGrid>
      <w:tr w:rsidR="00000000" w14:paraId="39A0E3D0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2B954C9D" w14:textId="77777777" w:rsidR="00000000" w:rsidRDefault="005A1A19">
            <w:pPr>
              <w:jc w:val="right"/>
            </w:pPr>
            <w:r>
              <w:t>double</w:t>
            </w:r>
            <w:bookmarkStart w:id="36" w:name="AAAAAAAABF"/>
            <w:bookmarkEnd w:id="36"/>
          </w:p>
        </w:tc>
        <w:tc>
          <w:tcPr>
            <w:tcW w:w="2187" w:type="dxa"/>
          </w:tcPr>
          <w:p w14:paraId="19A8FAC7" w14:textId="77777777" w:rsidR="00000000" w:rsidRDefault="005A1A19">
            <w:r>
              <w:t>highh</w:t>
            </w:r>
          </w:p>
        </w:tc>
        <w:tc>
          <w:tcPr>
            <w:tcW w:w="4374" w:type="dxa"/>
          </w:tcPr>
          <w:p w14:paraId="02A972AC" w14:textId="77777777" w:rsidR="00000000" w:rsidRDefault="005A1A19"/>
        </w:tc>
      </w:tr>
      <w:tr w:rsidR="00000000" w14:paraId="235B71F9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6C50664C" w14:textId="77777777" w:rsidR="00000000" w:rsidRDefault="005A1A19">
            <w:pPr>
              <w:jc w:val="right"/>
            </w:pPr>
            <w:r>
              <w:t>double</w:t>
            </w:r>
            <w:bookmarkStart w:id="37" w:name="AAAAAAAABG"/>
            <w:bookmarkEnd w:id="37"/>
          </w:p>
        </w:tc>
        <w:tc>
          <w:tcPr>
            <w:tcW w:w="2187" w:type="dxa"/>
          </w:tcPr>
          <w:p w14:paraId="63716A3E" w14:textId="77777777" w:rsidR="00000000" w:rsidRDefault="005A1A19">
            <w:r>
              <w:t>highp</w:t>
            </w:r>
          </w:p>
        </w:tc>
        <w:tc>
          <w:tcPr>
            <w:tcW w:w="4374" w:type="dxa"/>
          </w:tcPr>
          <w:p w14:paraId="1105B773" w14:textId="77777777" w:rsidR="00000000" w:rsidRDefault="005A1A19"/>
        </w:tc>
      </w:tr>
      <w:tr w:rsidR="00000000" w14:paraId="710CDBD8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63023F8" w14:textId="77777777" w:rsidR="00000000" w:rsidRDefault="005A1A19">
            <w:pPr>
              <w:jc w:val="right"/>
            </w:pPr>
            <w:r>
              <w:t>double</w:t>
            </w:r>
            <w:bookmarkStart w:id="38" w:name="AAAAAAAABH"/>
            <w:bookmarkEnd w:id="38"/>
          </w:p>
        </w:tc>
        <w:tc>
          <w:tcPr>
            <w:tcW w:w="2187" w:type="dxa"/>
          </w:tcPr>
          <w:p w14:paraId="7FE091A5" w14:textId="77777777" w:rsidR="00000000" w:rsidRDefault="005A1A19">
            <w:r>
              <w:t>hight</w:t>
            </w:r>
          </w:p>
        </w:tc>
        <w:tc>
          <w:tcPr>
            <w:tcW w:w="4374" w:type="dxa"/>
          </w:tcPr>
          <w:p w14:paraId="65405BC1" w14:textId="77777777" w:rsidR="00000000" w:rsidRDefault="005A1A19"/>
        </w:tc>
      </w:tr>
      <w:tr w:rsidR="00000000" w14:paraId="4C568FA1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55ADA6B" w14:textId="77777777" w:rsidR="00000000" w:rsidRDefault="005A1A19">
            <w:pPr>
              <w:jc w:val="right"/>
            </w:pPr>
            <w:r>
              <w:t>double</w:t>
            </w:r>
            <w:bookmarkStart w:id="39" w:name="AAAAAAAABI"/>
            <w:bookmarkEnd w:id="39"/>
          </w:p>
        </w:tc>
        <w:tc>
          <w:tcPr>
            <w:tcW w:w="2187" w:type="dxa"/>
          </w:tcPr>
          <w:p w14:paraId="5979F28B" w14:textId="77777777" w:rsidR="00000000" w:rsidRDefault="005A1A19">
            <w:r>
              <w:t>lowh</w:t>
            </w:r>
          </w:p>
        </w:tc>
        <w:tc>
          <w:tcPr>
            <w:tcW w:w="4374" w:type="dxa"/>
          </w:tcPr>
          <w:p w14:paraId="365A96C3" w14:textId="77777777" w:rsidR="00000000" w:rsidRDefault="005A1A19"/>
        </w:tc>
      </w:tr>
      <w:tr w:rsidR="00000000" w14:paraId="272AA7BD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2FD0F6B2" w14:textId="77777777" w:rsidR="00000000" w:rsidRDefault="005A1A19">
            <w:pPr>
              <w:jc w:val="right"/>
            </w:pPr>
            <w:r>
              <w:t>double</w:t>
            </w:r>
            <w:bookmarkStart w:id="40" w:name="AAAAAAAABJ"/>
            <w:bookmarkEnd w:id="40"/>
          </w:p>
        </w:tc>
        <w:tc>
          <w:tcPr>
            <w:tcW w:w="2187" w:type="dxa"/>
          </w:tcPr>
          <w:p w14:paraId="7E94D105" w14:textId="77777777" w:rsidR="00000000" w:rsidRDefault="005A1A19">
            <w:r>
              <w:t>lowp</w:t>
            </w:r>
          </w:p>
        </w:tc>
        <w:tc>
          <w:tcPr>
            <w:tcW w:w="4374" w:type="dxa"/>
          </w:tcPr>
          <w:p w14:paraId="2E239C29" w14:textId="77777777" w:rsidR="00000000" w:rsidRDefault="005A1A19"/>
        </w:tc>
      </w:tr>
      <w:tr w:rsidR="00000000" w14:paraId="1139AF6D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2A71C525" w14:textId="77777777" w:rsidR="00000000" w:rsidRDefault="005A1A19">
            <w:pPr>
              <w:jc w:val="right"/>
            </w:pPr>
            <w:r>
              <w:t>double</w:t>
            </w:r>
            <w:bookmarkStart w:id="41" w:name="AAAAAAAABK"/>
            <w:bookmarkEnd w:id="41"/>
          </w:p>
        </w:tc>
        <w:tc>
          <w:tcPr>
            <w:tcW w:w="2187" w:type="dxa"/>
          </w:tcPr>
          <w:p w14:paraId="69A4DADB" w14:textId="77777777" w:rsidR="00000000" w:rsidRDefault="005A1A19">
            <w:r>
              <w:t>lowt</w:t>
            </w:r>
          </w:p>
        </w:tc>
        <w:tc>
          <w:tcPr>
            <w:tcW w:w="4374" w:type="dxa"/>
          </w:tcPr>
          <w:p w14:paraId="746CE929" w14:textId="77777777" w:rsidR="00000000" w:rsidRDefault="005A1A19"/>
        </w:tc>
      </w:tr>
    </w:tbl>
    <w:p w14:paraId="6D0BA0DE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controls"</w:instrText>
      </w:r>
      <w:r>
        <w:rPr>
          <w:sz w:val="24"/>
          <w:szCs w:val="24"/>
        </w:rPr>
        <w:fldChar w:fldCharType="end"/>
      </w:r>
      <w:bookmarkStart w:id="42" w:name="AAAAAAAABL"/>
      <w:bookmarkEnd w:id="42"/>
      <w:r>
        <w:t>struct controls</w:t>
      </w:r>
    </w:p>
    <w:p w14:paraId="72274E4B" w14:textId="77777777" w:rsidR="00000000" w:rsidRDefault="005A1A19">
      <w:pPr>
        <w:widowControl w:val="0"/>
        <w:adjustRightInd w:val="0"/>
        <w:rPr>
          <w:sz w:val="24"/>
          <w:szCs w:val="24"/>
        </w:rPr>
      </w:pPr>
    </w:p>
    <w:p w14:paraId="68F397F1" w14:textId="77777777" w:rsidR="00000000" w:rsidRDefault="005A1A19">
      <w:pPr>
        <w:pStyle w:val="Heading5"/>
      </w:pPr>
      <w:r>
        <w:lastRenderedPageBreak/>
        <w:t>Data Field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2187"/>
        <w:gridCol w:w="4374"/>
      </w:tblGrid>
      <w:tr w:rsidR="00000000" w14:paraId="5061BEED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6418ECC3" w14:textId="77777777" w:rsidR="00000000" w:rsidRDefault="005A1A19">
            <w:pPr>
              <w:jc w:val="right"/>
            </w:pPr>
            <w:r>
              <w:t>int</w:t>
            </w:r>
            <w:bookmarkStart w:id="43" w:name="AAAAAAAABM"/>
            <w:bookmarkEnd w:id="43"/>
          </w:p>
        </w:tc>
        <w:tc>
          <w:tcPr>
            <w:tcW w:w="2187" w:type="dxa"/>
          </w:tcPr>
          <w:p w14:paraId="2B3FEA7B" w14:textId="77777777" w:rsidR="00000000" w:rsidRDefault="005A1A19">
            <w:r>
              <w:t>heater</w:t>
            </w:r>
          </w:p>
        </w:tc>
        <w:tc>
          <w:tcPr>
            <w:tcW w:w="4374" w:type="dxa"/>
          </w:tcPr>
          <w:p w14:paraId="4E132AE7" w14:textId="77777777" w:rsidR="00000000" w:rsidRDefault="005A1A19"/>
        </w:tc>
      </w:tr>
      <w:tr w:rsidR="00000000" w14:paraId="2474108B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50E67039" w14:textId="77777777" w:rsidR="00000000" w:rsidRDefault="005A1A19">
            <w:pPr>
              <w:jc w:val="right"/>
            </w:pPr>
            <w:r>
              <w:t>int</w:t>
            </w:r>
            <w:bookmarkStart w:id="44" w:name="AAAAAAAABN"/>
            <w:bookmarkEnd w:id="44"/>
          </w:p>
        </w:tc>
        <w:tc>
          <w:tcPr>
            <w:tcW w:w="2187" w:type="dxa"/>
          </w:tcPr>
          <w:p w14:paraId="336C2AA7" w14:textId="77777777" w:rsidR="00000000" w:rsidRDefault="005A1A19">
            <w:r>
              <w:t>humidifier</w:t>
            </w:r>
          </w:p>
        </w:tc>
        <w:tc>
          <w:tcPr>
            <w:tcW w:w="4374" w:type="dxa"/>
          </w:tcPr>
          <w:p w14:paraId="57AD0A61" w14:textId="77777777" w:rsidR="00000000" w:rsidRDefault="005A1A19"/>
        </w:tc>
      </w:tr>
    </w:tbl>
    <w:p w14:paraId="13AB6E27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readings"</w:instrText>
      </w:r>
      <w:r>
        <w:rPr>
          <w:sz w:val="24"/>
          <w:szCs w:val="24"/>
        </w:rPr>
        <w:fldChar w:fldCharType="end"/>
      </w:r>
      <w:bookmarkStart w:id="45" w:name="AAAAAAAABO"/>
      <w:bookmarkEnd w:id="45"/>
      <w:r>
        <w:t>struct readings</w:t>
      </w:r>
    </w:p>
    <w:p w14:paraId="32AD96D9" w14:textId="77777777" w:rsidR="00000000" w:rsidRDefault="005A1A19">
      <w:pPr>
        <w:widowControl w:val="0"/>
        <w:adjustRightInd w:val="0"/>
        <w:rPr>
          <w:sz w:val="24"/>
          <w:szCs w:val="24"/>
        </w:rPr>
      </w:pPr>
    </w:p>
    <w:p w14:paraId="4880E404" w14:textId="77777777" w:rsidR="00000000" w:rsidRDefault="005A1A19">
      <w:pPr>
        <w:pStyle w:val="Heading5"/>
      </w:pPr>
      <w:r>
        <w:t>Data Field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2187"/>
        <w:gridCol w:w="4374"/>
      </w:tblGrid>
      <w:tr w:rsidR="00000000" w14:paraId="3F641D48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3B8377C" w14:textId="77777777" w:rsidR="00000000" w:rsidRDefault="005A1A19">
            <w:pPr>
              <w:jc w:val="right"/>
            </w:pPr>
            <w:r>
              <w:t>double</w:t>
            </w:r>
            <w:bookmarkStart w:id="46" w:name="AAAAAAAABP"/>
            <w:bookmarkEnd w:id="46"/>
          </w:p>
        </w:tc>
        <w:tc>
          <w:tcPr>
            <w:tcW w:w="2187" w:type="dxa"/>
          </w:tcPr>
          <w:p w14:paraId="1D355535" w14:textId="77777777" w:rsidR="00000000" w:rsidRDefault="005A1A19">
            <w:r>
              <w:t>humidity</w:t>
            </w:r>
          </w:p>
        </w:tc>
        <w:tc>
          <w:tcPr>
            <w:tcW w:w="4374" w:type="dxa"/>
          </w:tcPr>
          <w:p w14:paraId="22129ED5" w14:textId="77777777" w:rsidR="00000000" w:rsidRDefault="005A1A19"/>
        </w:tc>
      </w:tr>
      <w:tr w:rsidR="00000000" w14:paraId="20A584A8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7EC42D11" w14:textId="77777777" w:rsidR="00000000" w:rsidRDefault="005A1A19">
            <w:pPr>
              <w:jc w:val="right"/>
            </w:pPr>
            <w:r>
              <w:t>double</w:t>
            </w:r>
            <w:bookmarkStart w:id="47" w:name="AAAAAAAABQ"/>
            <w:bookmarkEnd w:id="47"/>
          </w:p>
        </w:tc>
        <w:tc>
          <w:tcPr>
            <w:tcW w:w="2187" w:type="dxa"/>
          </w:tcPr>
          <w:p w14:paraId="4701E42E" w14:textId="77777777" w:rsidR="00000000" w:rsidRDefault="005A1A19">
            <w:r>
              <w:t>pressure</w:t>
            </w:r>
          </w:p>
        </w:tc>
        <w:tc>
          <w:tcPr>
            <w:tcW w:w="4374" w:type="dxa"/>
          </w:tcPr>
          <w:p w14:paraId="2E9B8E0E" w14:textId="77777777" w:rsidR="00000000" w:rsidRDefault="005A1A19"/>
        </w:tc>
      </w:tr>
      <w:tr w:rsidR="00000000" w14:paraId="33E07F28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8DEE525" w14:textId="77777777" w:rsidR="00000000" w:rsidRDefault="005A1A19">
            <w:pPr>
              <w:jc w:val="right"/>
            </w:pPr>
            <w:r>
              <w:t>time_t</w:t>
            </w:r>
            <w:bookmarkStart w:id="48" w:name="AAAAAAAABR"/>
            <w:bookmarkEnd w:id="48"/>
          </w:p>
        </w:tc>
        <w:tc>
          <w:tcPr>
            <w:tcW w:w="2187" w:type="dxa"/>
          </w:tcPr>
          <w:p w14:paraId="6A097430" w14:textId="77777777" w:rsidR="00000000" w:rsidRDefault="005A1A19">
            <w:r>
              <w:t>rtime</w:t>
            </w:r>
          </w:p>
        </w:tc>
        <w:tc>
          <w:tcPr>
            <w:tcW w:w="4374" w:type="dxa"/>
          </w:tcPr>
          <w:p w14:paraId="07BB34AD" w14:textId="77777777" w:rsidR="00000000" w:rsidRDefault="005A1A19"/>
        </w:tc>
      </w:tr>
      <w:tr w:rsidR="00000000" w14:paraId="0263AF14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467ADEBF" w14:textId="77777777" w:rsidR="00000000" w:rsidRDefault="005A1A19">
            <w:pPr>
              <w:jc w:val="right"/>
            </w:pPr>
            <w:r>
              <w:t>double</w:t>
            </w:r>
            <w:bookmarkStart w:id="49" w:name="AAAAAAAABS"/>
            <w:bookmarkEnd w:id="49"/>
          </w:p>
        </w:tc>
        <w:tc>
          <w:tcPr>
            <w:tcW w:w="2187" w:type="dxa"/>
          </w:tcPr>
          <w:p w14:paraId="72C02E95" w14:textId="77777777" w:rsidR="00000000" w:rsidRDefault="005A1A19">
            <w:r>
              <w:t>temperature</w:t>
            </w:r>
          </w:p>
        </w:tc>
        <w:tc>
          <w:tcPr>
            <w:tcW w:w="4374" w:type="dxa"/>
          </w:tcPr>
          <w:p w14:paraId="51C80B3B" w14:textId="77777777" w:rsidR="00000000" w:rsidRDefault="005A1A19"/>
        </w:tc>
      </w:tr>
    </w:tbl>
    <w:p w14:paraId="4540412C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setpoints"</w:instrText>
      </w:r>
      <w:r>
        <w:rPr>
          <w:sz w:val="24"/>
          <w:szCs w:val="24"/>
        </w:rPr>
        <w:fldChar w:fldCharType="end"/>
      </w:r>
      <w:bookmarkStart w:id="50" w:name="AAAAAAAABT"/>
      <w:bookmarkEnd w:id="50"/>
      <w:r>
        <w:t>struct setpoints</w:t>
      </w:r>
    </w:p>
    <w:p w14:paraId="4D110396" w14:textId="77777777" w:rsidR="00000000" w:rsidRDefault="005A1A19">
      <w:pPr>
        <w:widowControl w:val="0"/>
        <w:adjustRightInd w:val="0"/>
        <w:rPr>
          <w:sz w:val="24"/>
          <w:szCs w:val="24"/>
        </w:rPr>
      </w:pPr>
    </w:p>
    <w:p w14:paraId="20C370BA" w14:textId="77777777" w:rsidR="00000000" w:rsidRDefault="005A1A19">
      <w:pPr>
        <w:pStyle w:val="Heading5"/>
      </w:pPr>
      <w:r>
        <w:t>Data Field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2187"/>
        <w:gridCol w:w="4374"/>
      </w:tblGrid>
      <w:tr w:rsidR="00000000" w14:paraId="6A6AB4A8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4C8643E" w14:textId="77777777" w:rsidR="00000000" w:rsidRDefault="005A1A19">
            <w:pPr>
              <w:jc w:val="right"/>
            </w:pPr>
            <w:r>
              <w:t>double</w:t>
            </w:r>
            <w:bookmarkStart w:id="51" w:name="AAAAAAAABU"/>
            <w:bookmarkEnd w:id="51"/>
          </w:p>
        </w:tc>
        <w:tc>
          <w:tcPr>
            <w:tcW w:w="2187" w:type="dxa"/>
          </w:tcPr>
          <w:p w14:paraId="16BA5BBE" w14:textId="77777777" w:rsidR="00000000" w:rsidRDefault="005A1A19">
            <w:r>
              <w:t>humidity</w:t>
            </w:r>
          </w:p>
        </w:tc>
        <w:tc>
          <w:tcPr>
            <w:tcW w:w="4374" w:type="dxa"/>
          </w:tcPr>
          <w:p w14:paraId="065E4ADD" w14:textId="77777777" w:rsidR="00000000" w:rsidRDefault="005A1A19"/>
        </w:tc>
      </w:tr>
      <w:tr w:rsidR="00000000" w14:paraId="612E9E53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AA18FF6" w14:textId="77777777" w:rsidR="00000000" w:rsidRDefault="005A1A19">
            <w:pPr>
              <w:jc w:val="right"/>
            </w:pPr>
            <w:r>
              <w:t>double</w:t>
            </w:r>
            <w:bookmarkStart w:id="52" w:name="AAAAAAAABV"/>
            <w:bookmarkEnd w:id="52"/>
          </w:p>
        </w:tc>
        <w:tc>
          <w:tcPr>
            <w:tcW w:w="2187" w:type="dxa"/>
          </w:tcPr>
          <w:p w14:paraId="431C9EAB" w14:textId="77777777" w:rsidR="00000000" w:rsidRDefault="005A1A19">
            <w:r>
              <w:t>temperature</w:t>
            </w:r>
          </w:p>
        </w:tc>
        <w:tc>
          <w:tcPr>
            <w:tcW w:w="4374" w:type="dxa"/>
          </w:tcPr>
          <w:p w14:paraId="3BFFD8D8" w14:textId="77777777" w:rsidR="00000000" w:rsidRDefault="005A1A19"/>
        </w:tc>
      </w:tr>
    </w:tbl>
    <w:p w14:paraId="547CB769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4F950824" w14:textId="77777777" w:rsidR="00000000" w:rsidRDefault="005A1A19">
      <w:pPr>
        <w:pStyle w:val="Heading3"/>
      </w:pPr>
      <w:r>
        <w:lastRenderedPageBreak/>
        <w:t>Macro Definition Documentation</w:t>
      </w:r>
    </w:p>
    <w:p w14:paraId="2366347B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ALARMNMSZ:ghcontrol.h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ghcontrol.h:ALARMNMSZ"</w:instrText>
      </w:r>
      <w:r>
        <w:rPr>
          <w:sz w:val="24"/>
          <w:szCs w:val="24"/>
        </w:rPr>
        <w:fldChar w:fldCharType="end"/>
      </w:r>
      <w:r>
        <w:t>#define ALARMNMSZ  18</w:t>
      </w:r>
    </w:p>
    <w:bookmarkStart w:id="53" w:name="AAAAAAAABW"/>
    <w:bookmarkEnd w:id="53"/>
    <w:p w14:paraId="22F81FA3" w14:textId="77777777" w:rsidR="00000000" w:rsidRDefault="005A1A19">
      <w:pPr>
        <w:pStyle w:val="Heading4"/>
      </w:pPr>
      <w:r>
        <w:fldChar w:fldCharType="begin"/>
      </w:r>
      <w:r>
        <w:instrText>xe "GHUPDATE:ghcontrol.h"</w:instrText>
      </w:r>
      <w:r>
        <w:fldChar w:fldCharType="end"/>
      </w:r>
      <w:r>
        <w:fldChar w:fldCharType="begin"/>
      </w:r>
      <w:r>
        <w:instrText>xe "ghcontrol.h:GHUPDATE"</w:instrText>
      </w:r>
      <w:r>
        <w:fldChar w:fldCharType="end"/>
      </w:r>
      <w:r>
        <w:t>#define GHUPDATE  2000</w:t>
      </w:r>
    </w:p>
    <w:bookmarkStart w:id="54" w:name="AAAAAAAABX"/>
    <w:bookmarkEnd w:id="54"/>
    <w:p w14:paraId="23E27899" w14:textId="77777777" w:rsidR="00000000" w:rsidRDefault="005A1A19">
      <w:pPr>
        <w:pStyle w:val="Heading4"/>
      </w:pPr>
      <w:r>
        <w:fldChar w:fldCharType="begin"/>
      </w:r>
      <w:r>
        <w:instrText>xe "HBAR:ghcontrol.h"</w:instrText>
      </w:r>
      <w:r>
        <w:fldChar w:fldCharType="end"/>
      </w:r>
      <w:r>
        <w:fldChar w:fldCharType="begin"/>
      </w:r>
      <w:r>
        <w:instrText>xe "ghcontrol.h:HBAR"</w:instrText>
      </w:r>
      <w:r>
        <w:fldChar w:fldCharType="end"/>
      </w:r>
      <w:r>
        <w:t>#define HBAR  5</w:t>
      </w:r>
    </w:p>
    <w:bookmarkStart w:id="55" w:name="AAAAAAAABY"/>
    <w:bookmarkEnd w:id="55"/>
    <w:p w14:paraId="42394AE4" w14:textId="77777777" w:rsidR="00000000" w:rsidRDefault="005A1A19">
      <w:pPr>
        <w:pStyle w:val="Heading4"/>
      </w:pPr>
      <w:r>
        <w:fldChar w:fldCharType="begin"/>
      </w:r>
      <w:r>
        <w:instrText>xe "HUMIDITY:ghcontrol.h"</w:instrText>
      </w:r>
      <w:r>
        <w:fldChar w:fldCharType="end"/>
      </w:r>
      <w:r>
        <w:fldChar w:fldCharType="begin"/>
      </w:r>
      <w:r>
        <w:instrText>xe "ghcontrol.h:HUMIDITY"</w:instrText>
      </w:r>
      <w:r>
        <w:fldChar w:fldCharType="end"/>
      </w:r>
      <w:r>
        <w:t>#define HUMIDITY  1</w:t>
      </w:r>
    </w:p>
    <w:bookmarkStart w:id="56" w:name="AAAAAAAABZ"/>
    <w:bookmarkEnd w:id="56"/>
    <w:p w14:paraId="2AFAE758" w14:textId="77777777" w:rsidR="00000000" w:rsidRDefault="005A1A19">
      <w:pPr>
        <w:pStyle w:val="Heading4"/>
      </w:pPr>
      <w:r>
        <w:fldChar w:fldCharType="begin"/>
      </w:r>
      <w:r>
        <w:instrText>xe "LOWERAHUMID:ghcontrol.h"</w:instrText>
      </w:r>
      <w:r>
        <w:fldChar w:fldCharType="end"/>
      </w:r>
      <w:r>
        <w:fldChar w:fldCharType="begin"/>
      </w:r>
      <w:r>
        <w:instrText>xe "ghcontrol.h:</w:instrText>
      </w:r>
      <w:r>
        <w:instrText>LOWERAHUMID"</w:instrText>
      </w:r>
      <w:r>
        <w:fldChar w:fldCharType="end"/>
      </w:r>
      <w:r>
        <w:t>#define LOWERAHUMID  25</w:t>
      </w:r>
    </w:p>
    <w:bookmarkStart w:id="57" w:name="AAAAAAAACA"/>
    <w:bookmarkEnd w:id="57"/>
    <w:p w14:paraId="7689DEA0" w14:textId="77777777" w:rsidR="00000000" w:rsidRDefault="005A1A19">
      <w:pPr>
        <w:pStyle w:val="Heading4"/>
      </w:pPr>
      <w:r>
        <w:fldChar w:fldCharType="begin"/>
      </w:r>
      <w:r>
        <w:instrText>xe "LOWERAPRESS:ghcontrol.h"</w:instrText>
      </w:r>
      <w:r>
        <w:fldChar w:fldCharType="end"/>
      </w:r>
      <w:r>
        <w:fldChar w:fldCharType="begin"/>
      </w:r>
      <w:r>
        <w:instrText>xe "ghcontrol.h:LOWERAPRESS"</w:instrText>
      </w:r>
      <w:r>
        <w:fldChar w:fldCharType="end"/>
      </w:r>
      <w:r>
        <w:t>#define LOWERAPRESS  985</w:t>
      </w:r>
    </w:p>
    <w:bookmarkStart w:id="58" w:name="AAAAAAAACB"/>
    <w:bookmarkEnd w:id="58"/>
    <w:p w14:paraId="222EA127" w14:textId="77777777" w:rsidR="00000000" w:rsidRDefault="005A1A19">
      <w:pPr>
        <w:pStyle w:val="Heading4"/>
      </w:pPr>
      <w:r>
        <w:fldChar w:fldCharType="begin"/>
      </w:r>
      <w:r>
        <w:instrText>xe "LOWERATEMP:ghcontrol.h"</w:instrText>
      </w:r>
      <w:r>
        <w:fldChar w:fldCharType="end"/>
      </w:r>
      <w:r>
        <w:fldChar w:fldCharType="begin"/>
      </w:r>
      <w:r>
        <w:instrText>xe "ghcontrol.h:LOWERATEMP"</w:instrText>
      </w:r>
      <w:r>
        <w:fldChar w:fldCharType="end"/>
      </w:r>
      <w:r>
        <w:t>#define LOWERATEMP  10</w:t>
      </w:r>
    </w:p>
    <w:bookmarkStart w:id="59" w:name="AAAAAAAACC"/>
    <w:bookmarkEnd w:id="59"/>
    <w:p w14:paraId="71E926E9" w14:textId="77777777" w:rsidR="00000000" w:rsidRDefault="005A1A19">
      <w:pPr>
        <w:pStyle w:val="Heading4"/>
      </w:pPr>
      <w:r>
        <w:fldChar w:fldCharType="begin"/>
      </w:r>
      <w:r>
        <w:instrText>xe "LSHUMID:ghcontrol.h"</w:instrText>
      </w:r>
      <w:r>
        <w:fldChar w:fldCharType="end"/>
      </w:r>
      <w:r>
        <w:fldChar w:fldCharType="begin"/>
      </w:r>
      <w:r>
        <w:instrText>xe "ghcontrol.h:LSHUMID"</w:instrText>
      </w:r>
      <w:r>
        <w:fldChar w:fldCharType="end"/>
      </w:r>
      <w:r>
        <w:t>#define LSHUMID  0</w:t>
      </w:r>
    </w:p>
    <w:bookmarkStart w:id="60" w:name="AAAAAAAACD"/>
    <w:bookmarkEnd w:id="60"/>
    <w:p w14:paraId="1886BF5E" w14:textId="77777777" w:rsidR="00000000" w:rsidRDefault="005A1A19">
      <w:pPr>
        <w:pStyle w:val="Heading4"/>
      </w:pPr>
      <w:r>
        <w:fldChar w:fldCharType="begin"/>
      </w:r>
      <w:r>
        <w:instrText>xe "LSPRESS:ghcontrol.h"</w:instrText>
      </w:r>
      <w:r>
        <w:fldChar w:fldCharType="end"/>
      </w:r>
      <w:r>
        <w:fldChar w:fldCharType="begin"/>
      </w:r>
      <w:r>
        <w:instrText>xe "ghcontrol.h:LSPRESS"</w:instrText>
      </w:r>
      <w:r>
        <w:fldChar w:fldCharType="end"/>
      </w:r>
      <w:r>
        <w:t>#define LSPRESS  975</w:t>
      </w:r>
    </w:p>
    <w:bookmarkStart w:id="61" w:name="AAAAAAAACE"/>
    <w:bookmarkEnd w:id="61"/>
    <w:p w14:paraId="04684368" w14:textId="77777777" w:rsidR="00000000" w:rsidRDefault="005A1A19">
      <w:pPr>
        <w:pStyle w:val="Heading4"/>
      </w:pPr>
      <w:r>
        <w:fldChar w:fldCharType="begin"/>
      </w:r>
      <w:r>
        <w:instrText>xe "LSTEMP:ghcontrol.h"</w:instrText>
      </w:r>
      <w:r>
        <w:fldChar w:fldCharType="end"/>
      </w:r>
      <w:r>
        <w:fldChar w:fldCharType="begin"/>
      </w:r>
      <w:r>
        <w:instrText>xe "ghcontrol.h:LSTEMP"</w:instrText>
      </w:r>
      <w:r>
        <w:fldChar w:fldCharType="end"/>
      </w:r>
      <w:r>
        <w:t>#define LSTEMP</w:t>
      </w:r>
      <w:r>
        <w:t>  -10</w:t>
      </w:r>
    </w:p>
    <w:bookmarkStart w:id="62" w:name="AAAAAAAACF"/>
    <w:bookmarkEnd w:id="62"/>
    <w:p w14:paraId="2EEEA07C" w14:textId="77777777" w:rsidR="00000000" w:rsidRDefault="005A1A19">
      <w:pPr>
        <w:pStyle w:val="Heading4"/>
      </w:pPr>
      <w:r>
        <w:fldChar w:fldCharType="begin"/>
      </w:r>
      <w:r>
        <w:instrText>xe "NALARMS:ghcontrol.h"</w:instrText>
      </w:r>
      <w:r>
        <w:fldChar w:fldCharType="end"/>
      </w:r>
      <w:r>
        <w:fldChar w:fldCharType="begin"/>
      </w:r>
      <w:r>
        <w:instrText>xe "ghcontrol.h:NALARMS"</w:instrText>
      </w:r>
      <w:r>
        <w:fldChar w:fldCharType="end"/>
      </w:r>
      <w:r>
        <w:t>#define NALARMS  7</w:t>
      </w:r>
    </w:p>
    <w:bookmarkStart w:id="63" w:name="AAAAAAAACG"/>
    <w:bookmarkEnd w:id="63"/>
    <w:p w14:paraId="138F7543" w14:textId="77777777" w:rsidR="00000000" w:rsidRDefault="005A1A19">
      <w:pPr>
        <w:pStyle w:val="Heading4"/>
      </w:pPr>
      <w:r>
        <w:fldChar w:fldCharType="begin"/>
      </w:r>
      <w:r>
        <w:instrText>xe "NUMBARS:ghcontrol.h"</w:instrText>
      </w:r>
      <w:r>
        <w:fldChar w:fldCharType="end"/>
      </w:r>
      <w:r>
        <w:fldChar w:fldCharType="begin"/>
      </w:r>
      <w:r>
        <w:instrText>xe "ghcontrol.h:NUMBARS"</w:instrText>
      </w:r>
      <w:r>
        <w:fldChar w:fldCharType="end"/>
      </w:r>
      <w:r>
        <w:t>#define NUMBARS  8</w:t>
      </w:r>
    </w:p>
    <w:bookmarkStart w:id="64" w:name="AAAAAAAACH"/>
    <w:bookmarkEnd w:id="64"/>
    <w:p w14:paraId="0192585F" w14:textId="77777777" w:rsidR="00000000" w:rsidRDefault="005A1A19">
      <w:pPr>
        <w:pStyle w:val="Heading4"/>
      </w:pPr>
      <w:r>
        <w:fldChar w:fldCharType="begin"/>
      </w:r>
      <w:r>
        <w:instrText>xe "NUMPTS:ghcontrol.h"</w:instrText>
      </w:r>
      <w:r>
        <w:fldChar w:fldCharType="end"/>
      </w:r>
      <w:r>
        <w:fldChar w:fldCharType="begin"/>
      </w:r>
      <w:r>
        <w:instrText>xe "ghcontrol.h:NUMPTS"</w:instrText>
      </w:r>
      <w:r>
        <w:fldChar w:fldCharType="end"/>
      </w:r>
      <w:r>
        <w:t>#define NUMPTS  8.0</w:t>
      </w:r>
    </w:p>
    <w:bookmarkStart w:id="65" w:name="AAAAAAAACI"/>
    <w:bookmarkEnd w:id="65"/>
    <w:p w14:paraId="6654DD7F" w14:textId="77777777" w:rsidR="00000000" w:rsidRDefault="005A1A19">
      <w:pPr>
        <w:pStyle w:val="Heading4"/>
      </w:pPr>
      <w:r>
        <w:fldChar w:fldCharType="begin"/>
      </w:r>
      <w:r>
        <w:instrText>xe "OFF:ghcontrol.h"</w:instrText>
      </w:r>
      <w:r>
        <w:fldChar w:fldCharType="end"/>
      </w:r>
      <w:r>
        <w:fldChar w:fldCharType="begin"/>
      </w:r>
      <w:r>
        <w:instrText>xe "ghcontrol.h:OFF"</w:instrText>
      </w:r>
      <w:r>
        <w:fldChar w:fldCharType="end"/>
      </w:r>
      <w:r>
        <w:t>#define OFF  0</w:t>
      </w:r>
    </w:p>
    <w:bookmarkStart w:id="66" w:name="AAAAAAAACJ"/>
    <w:bookmarkEnd w:id="66"/>
    <w:p w14:paraId="60C238B0" w14:textId="77777777" w:rsidR="00000000" w:rsidRDefault="005A1A19">
      <w:pPr>
        <w:pStyle w:val="Heading4"/>
      </w:pPr>
      <w:r>
        <w:fldChar w:fldCharType="begin"/>
      </w:r>
      <w:r>
        <w:instrText>xe "ON:ghcontrol.h"</w:instrText>
      </w:r>
      <w:r>
        <w:fldChar w:fldCharType="end"/>
      </w:r>
      <w:r>
        <w:fldChar w:fldCharType="begin"/>
      </w:r>
      <w:r>
        <w:instrText>xe "ghcontrol.h:ON"</w:instrText>
      </w:r>
      <w:r>
        <w:fldChar w:fldCharType="end"/>
      </w:r>
      <w:r>
        <w:t>#define ON  1</w:t>
      </w:r>
    </w:p>
    <w:bookmarkStart w:id="67" w:name="AAAAAAAACK"/>
    <w:bookmarkEnd w:id="67"/>
    <w:p w14:paraId="16059E4B" w14:textId="77777777" w:rsidR="00000000" w:rsidRDefault="005A1A19">
      <w:pPr>
        <w:pStyle w:val="Heading4"/>
      </w:pPr>
      <w:r>
        <w:fldChar w:fldCharType="begin"/>
      </w:r>
      <w:r>
        <w:instrText>xe "PBAR:ghcontrol.h"</w:instrText>
      </w:r>
      <w:r>
        <w:fldChar w:fldCharType="end"/>
      </w:r>
      <w:r>
        <w:fldChar w:fldCharType="begin"/>
      </w:r>
      <w:r>
        <w:instrText>xe "ghcontrol.h:PBAR"</w:instrText>
      </w:r>
      <w:r>
        <w:fldChar w:fldCharType="end"/>
      </w:r>
      <w:r>
        <w:t>#define PBAR </w:t>
      </w:r>
      <w:r>
        <w:t xml:space="preserve"> 3</w:t>
      </w:r>
    </w:p>
    <w:bookmarkStart w:id="68" w:name="AAAAAAAACL"/>
    <w:bookmarkEnd w:id="68"/>
    <w:p w14:paraId="70965B5D" w14:textId="77777777" w:rsidR="00000000" w:rsidRDefault="005A1A19">
      <w:pPr>
        <w:pStyle w:val="Heading4"/>
      </w:pPr>
      <w:r>
        <w:fldChar w:fldCharType="begin"/>
      </w:r>
      <w:r>
        <w:instrText>xe "PRESSURE:ghcontrol.h"</w:instrText>
      </w:r>
      <w:r>
        <w:fldChar w:fldCharType="end"/>
      </w:r>
      <w:r>
        <w:fldChar w:fldCharType="begin"/>
      </w:r>
      <w:r>
        <w:instrText>xe "ghcontrol.h:PRESSURE"</w:instrText>
      </w:r>
      <w:r>
        <w:fldChar w:fldCharType="end"/>
      </w:r>
      <w:r>
        <w:t>#define PRESSURE  2</w:t>
      </w:r>
    </w:p>
    <w:bookmarkStart w:id="69" w:name="AAAAAAAACM"/>
    <w:bookmarkEnd w:id="69"/>
    <w:p w14:paraId="533C00DC" w14:textId="77777777" w:rsidR="00000000" w:rsidRDefault="005A1A19">
      <w:pPr>
        <w:pStyle w:val="Heading4"/>
      </w:pPr>
      <w:r>
        <w:fldChar w:fldCharType="begin"/>
      </w:r>
      <w:r>
        <w:instrText>xe "SENSEHAT:ghcontrol.h"</w:instrText>
      </w:r>
      <w:r>
        <w:fldChar w:fldCharType="end"/>
      </w:r>
      <w:r>
        <w:fldChar w:fldCharType="begin"/>
      </w:r>
      <w:r>
        <w:instrText>xe "ghcontrol.h:SENSEHAT"</w:instrText>
      </w:r>
      <w:r>
        <w:fldChar w:fldCharType="end"/>
      </w:r>
      <w:r>
        <w:t>#define SENSEHAT  1</w:t>
      </w:r>
    </w:p>
    <w:bookmarkStart w:id="70" w:name="AAAAAAAACN"/>
    <w:bookmarkEnd w:id="70"/>
    <w:p w14:paraId="3FF9DE59" w14:textId="77777777" w:rsidR="00000000" w:rsidRDefault="005A1A19">
      <w:pPr>
        <w:pStyle w:val="Heading4"/>
      </w:pPr>
      <w:r>
        <w:fldChar w:fldCharType="begin"/>
      </w:r>
      <w:r>
        <w:instrText>xe "SENSORS:ghcontrol.h"</w:instrText>
      </w:r>
      <w:r>
        <w:fldChar w:fldCharType="end"/>
      </w:r>
      <w:r>
        <w:fldChar w:fldCharType="begin"/>
      </w:r>
      <w:r>
        <w:instrText>xe "ghcontrol.h:SEN</w:instrText>
      </w:r>
      <w:r>
        <w:instrText>SORS"</w:instrText>
      </w:r>
      <w:r>
        <w:fldChar w:fldCharType="end"/>
      </w:r>
      <w:r>
        <w:t>#define SENSORS  3</w:t>
      </w:r>
    </w:p>
    <w:bookmarkStart w:id="71" w:name="AAAAAAAACO"/>
    <w:bookmarkEnd w:id="71"/>
    <w:p w14:paraId="6FD3E1C8" w14:textId="77777777" w:rsidR="00000000" w:rsidRDefault="005A1A19">
      <w:pPr>
        <w:pStyle w:val="Heading4"/>
      </w:pPr>
      <w:r>
        <w:fldChar w:fldCharType="begin"/>
      </w:r>
      <w:r>
        <w:instrText>xe "SHUMID:ghcontrol.h"</w:instrText>
      </w:r>
      <w:r>
        <w:fldChar w:fldCharType="end"/>
      </w:r>
      <w:r>
        <w:fldChar w:fldCharType="begin"/>
      </w:r>
      <w:r>
        <w:instrText>xe "ghcontrol.h:SHUMID"</w:instrText>
      </w:r>
      <w:r>
        <w:fldChar w:fldCharType="end"/>
      </w:r>
      <w:r>
        <w:t>#define SHUMID  55.0</w:t>
      </w:r>
    </w:p>
    <w:bookmarkStart w:id="72" w:name="AAAAAAAACP"/>
    <w:bookmarkEnd w:id="72"/>
    <w:p w14:paraId="2E89B39D" w14:textId="77777777" w:rsidR="00000000" w:rsidRDefault="005A1A19">
      <w:pPr>
        <w:pStyle w:val="Heading4"/>
      </w:pPr>
      <w:r>
        <w:fldChar w:fldCharType="begin"/>
      </w:r>
      <w:r>
        <w:instrText>xe "SIMHUMIDITY:ghcontrol.h"</w:instrText>
      </w:r>
      <w:r>
        <w:fldChar w:fldCharType="end"/>
      </w:r>
      <w:r>
        <w:fldChar w:fldCharType="begin"/>
      </w:r>
      <w:r>
        <w:instrText>xe "ghcontrol.h:SIMHUMIDITY"</w:instrText>
      </w:r>
      <w:r>
        <w:fldChar w:fldCharType="end"/>
      </w:r>
      <w:r>
        <w:t>#define SIMHUMIDITY  0</w:t>
      </w:r>
    </w:p>
    <w:bookmarkStart w:id="73" w:name="AAAAAAAACQ"/>
    <w:bookmarkEnd w:id="73"/>
    <w:p w14:paraId="73BC4E8C" w14:textId="77777777" w:rsidR="00000000" w:rsidRDefault="005A1A19">
      <w:pPr>
        <w:pStyle w:val="Heading4"/>
      </w:pPr>
      <w:r>
        <w:fldChar w:fldCharType="begin"/>
      </w:r>
      <w:r>
        <w:instrText>xe "SIMPRESSURE:</w:instrText>
      </w:r>
      <w:r>
        <w:instrText>ghcontrol.h"</w:instrText>
      </w:r>
      <w:r>
        <w:fldChar w:fldCharType="end"/>
      </w:r>
      <w:r>
        <w:fldChar w:fldCharType="begin"/>
      </w:r>
      <w:r>
        <w:instrText>xe "ghcontrol.h:SIMPRESSURE"</w:instrText>
      </w:r>
      <w:r>
        <w:fldChar w:fldCharType="end"/>
      </w:r>
      <w:r>
        <w:t>#define SIMPRESSURE  0</w:t>
      </w:r>
    </w:p>
    <w:bookmarkStart w:id="74" w:name="AAAAAAAACR"/>
    <w:bookmarkEnd w:id="74"/>
    <w:p w14:paraId="1A1E39C3" w14:textId="77777777" w:rsidR="00000000" w:rsidRDefault="005A1A19">
      <w:pPr>
        <w:pStyle w:val="Heading4"/>
      </w:pPr>
      <w:r>
        <w:fldChar w:fldCharType="begin"/>
      </w:r>
      <w:r>
        <w:instrText>xe "SIMTEMPERATURE:ghcontrol.h"</w:instrText>
      </w:r>
      <w:r>
        <w:fldChar w:fldCharType="end"/>
      </w:r>
      <w:r>
        <w:fldChar w:fldCharType="begin"/>
      </w:r>
      <w:r>
        <w:instrText>xe "ghcontrol.h:SIMTEMPERATURE"</w:instrText>
      </w:r>
      <w:r>
        <w:fldChar w:fldCharType="end"/>
      </w:r>
      <w:r>
        <w:t>#define SIMTEMPERATURE  0</w:t>
      </w:r>
    </w:p>
    <w:bookmarkStart w:id="75" w:name="AAAAAAAACS"/>
    <w:bookmarkEnd w:id="75"/>
    <w:p w14:paraId="149AACB5" w14:textId="77777777" w:rsidR="00000000" w:rsidRDefault="005A1A19">
      <w:pPr>
        <w:pStyle w:val="Heading4"/>
      </w:pPr>
      <w:r>
        <w:lastRenderedPageBreak/>
        <w:fldChar w:fldCharType="begin"/>
      </w:r>
      <w:r>
        <w:instrText>xe "SIMULATE:ghcontrol.h"</w:instrText>
      </w:r>
      <w:r>
        <w:fldChar w:fldCharType="end"/>
      </w:r>
      <w:r>
        <w:fldChar w:fldCharType="begin"/>
      </w:r>
      <w:r>
        <w:instrText>xe "ghcontrol.h:SIMULATE"</w:instrText>
      </w:r>
      <w:r>
        <w:fldChar w:fldCharType="end"/>
      </w:r>
      <w:r>
        <w:t>#de</w:t>
      </w:r>
      <w:r>
        <w:t>fine SIMULATE  0</w:t>
      </w:r>
    </w:p>
    <w:bookmarkStart w:id="76" w:name="AAAAAAAACT"/>
    <w:bookmarkEnd w:id="76"/>
    <w:p w14:paraId="0CE05E72" w14:textId="77777777" w:rsidR="00000000" w:rsidRDefault="005A1A19">
      <w:pPr>
        <w:pStyle w:val="Heading4"/>
      </w:pPr>
      <w:r>
        <w:fldChar w:fldCharType="begin"/>
      </w:r>
      <w:r>
        <w:instrText>xe "STEMP:ghcontrol.h"</w:instrText>
      </w:r>
      <w:r>
        <w:fldChar w:fldCharType="end"/>
      </w:r>
      <w:r>
        <w:fldChar w:fldCharType="begin"/>
      </w:r>
      <w:r>
        <w:instrText>xe "ghcontrol.h:STEMP"</w:instrText>
      </w:r>
      <w:r>
        <w:fldChar w:fldCharType="end"/>
      </w:r>
      <w:r>
        <w:t>#define STEMP  25.0</w:t>
      </w:r>
    </w:p>
    <w:bookmarkStart w:id="77" w:name="AAAAAAAACU"/>
    <w:bookmarkEnd w:id="77"/>
    <w:p w14:paraId="1693E1DB" w14:textId="77777777" w:rsidR="00000000" w:rsidRDefault="005A1A19">
      <w:pPr>
        <w:pStyle w:val="Heading4"/>
      </w:pPr>
      <w:r>
        <w:fldChar w:fldCharType="begin"/>
      </w:r>
      <w:r>
        <w:instrText>xe "TBAR:ghcontrol.h"</w:instrText>
      </w:r>
      <w:r>
        <w:fldChar w:fldCharType="end"/>
      </w:r>
      <w:r>
        <w:fldChar w:fldCharType="begin"/>
      </w:r>
      <w:r>
        <w:instrText>xe "ghcontrol.h:TBAR"</w:instrText>
      </w:r>
      <w:r>
        <w:fldChar w:fldCharType="end"/>
      </w:r>
      <w:r>
        <w:t>#define TBAR  7</w:t>
      </w:r>
    </w:p>
    <w:bookmarkStart w:id="78" w:name="AAAAAAAACV"/>
    <w:bookmarkEnd w:id="78"/>
    <w:p w14:paraId="424C4901" w14:textId="77777777" w:rsidR="00000000" w:rsidRDefault="005A1A19">
      <w:pPr>
        <w:pStyle w:val="Heading4"/>
      </w:pPr>
      <w:r>
        <w:fldChar w:fldCharType="begin"/>
      </w:r>
      <w:r>
        <w:instrText>xe "TEMPERATURE:ghcontrol.h"</w:instrText>
      </w:r>
      <w:r>
        <w:fldChar w:fldCharType="end"/>
      </w:r>
      <w:r>
        <w:fldChar w:fldCharType="begin"/>
      </w:r>
      <w:r>
        <w:instrText>xe "ghcontrol.h:TEM</w:instrText>
      </w:r>
      <w:r>
        <w:instrText>PERATURE"</w:instrText>
      </w:r>
      <w:r>
        <w:fldChar w:fldCharType="end"/>
      </w:r>
      <w:r>
        <w:t>#define TEMPERATURE  0</w:t>
      </w:r>
    </w:p>
    <w:bookmarkStart w:id="79" w:name="AAAAAAAACW"/>
    <w:bookmarkEnd w:id="79"/>
    <w:p w14:paraId="039978EB" w14:textId="77777777" w:rsidR="00000000" w:rsidRDefault="005A1A19">
      <w:pPr>
        <w:pStyle w:val="Heading4"/>
      </w:pPr>
      <w:r>
        <w:fldChar w:fldCharType="begin"/>
      </w:r>
      <w:r>
        <w:instrText>xe "UPPERAHUMID:ghcontrol.h"</w:instrText>
      </w:r>
      <w:r>
        <w:fldChar w:fldCharType="end"/>
      </w:r>
      <w:r>
        <w:fldChar w:fldCharType="begin"/>
      </w:r>
      <w:r>
        <w:instrText>xe "ghcontrol.h:UPPERAHUMID"</w:instrText>
      </w:r>
      <w:r>
        <w:fldChar w:fldCharType="end"/>
      </w:r>
      <w:r>
        <w:t>#define UPPERAHUMID  70</w:t>
      </w:r>
    </w:p>
    <w:bookmarkStart w:id="80" w:name="AAAAAAAACX"/>
    <w:bookmarkEnd w:id="80"/>
    <w:p w14:paraId="31C082C6" w14:textId="77777777" w:rsidR="00000000" w:rsidRDefault="005A1A19">
      <w:pPr>
        <w:pStyle w:val="Heading4"/>
      </w:pPr>
      <w:r>
        <w:fldChar w:fldCharType="begin"/>
      </w:r>
      <w:r>
        <w:instrText>xe "UPPERAPRESS:ghcontrol.h"</w:instrText>
      </w:r>
      <w:r>
        <w:fldChar w:fldCharType="end"/>
      </w:r>
      <w:r>
        <w:fldChar w:fldCharType="begin"/>
      </w:r>
      <w:r>
        <w:instrText>xe "ghcontrol.h:UPPERAPRESS"</w:instrText>
      </w:r>
      <w:r>
        <w:fldChar w:fldCharType="end"/>
      </w:r>
      <w:r>
        <w:t>#define UPPERAPRESS  1016</w:t>
      </w:r>
    </w:p>
    <w:bookmarkStart w:id="81" w:name="AAAAAAAACY"/>
    <w:bookmarkEnd w:id="81"/>
    <w:p w14:paraId="4165B0A2" w14:textId="77777777" w:rsidR="00000000" w:rsidRDefault="005A1A19">
      <w:pPr>
        <w:pStyle w:val="Heading4"/>
      </w:pPr>
      <w:r>
        <w:fldChar w:fldCharType="begin"/>
      </w:r>
      <w:r>
        <w:instrText>xe "UPPERATEMP:ghcontrol.h"</w:instrText>
      </w:r>
      <w:r>
        <w:fldChar w:fldCharType="end"/>
      </w:r>
      <w:r>
        <w:fldChar w:fldCharType="begin"/>
      </w:r>
      <w:r>
        <w:instrText>xe "ghcontrol.h:UPPERATEMP"</w:instrText>
      </w:r>
      <w:r>
        <w:fldChar w:fldCharType="end"/>
      </w:r>
      <w:r>
        <w:t>#define UPPERATEMP  30</w:t>
      </w:r>
    </w:p>
    <w:bookmarkStart w:id="82" w:name="AAAAAAAACZ"/>
    <w:bookmarkEnd w:id="82"/>
    <w:p w14:paraId="7536145C" w14:textId="77777777" w:rsidR="00000000" w:rsidRDefault="005A1A19">
      <w:pPr>
        <w:pStyle w:val="Heading4"/>
      </w:pPr>
      <w:r>
        <w:fldChar w:fldCharType="begin"/>
      </w:r>
      <w:r>
        <w:instrText>xe "USHUMID:ghcontrol.h"</w:instrText>
      </w:r>
      <w:r>
        <w:fldChar w:fldCharType="end"/>
      </w:r>
      <w:r>
        <w:fldChar w:fldCharType="begin"/>
      </w:r>
      <w:r>
        <w:instrText>xe "ghcontrol.h:USHUMID"</w:instrText>
      </w:r>
      <w:r>
        <w:fldChar w:fldCharType="end"/>
      </w:r>
      <w:r>
        <w:t>#define USHUMID  100</w:t>
      </w:r>
    </w:p>
    <w:bookmarkStart w:id="83" w:name="AAAAAAAADA"/>
    <w:bookmarkEnd w:id="83"/>
    <w:p w14:paraId="36B801A3" w14:textId="77777777" w:rsidR="00000000" w:rsidRDefault="005A1A19">
      <w:pPr>
        <w:pStyle w:val="Heading4"/>
      </w:pPr>
      <w:r>
        <w:fldChar w:fldCharType="begin"/>
      </w:r>
      <w:r>
        <w:instrText>xe "USPRESS:ghcontrol.h"</w:instrText>
      </w:r>
      <w:r>
        <w:fldChar w:fldCharType="end"/>
      </w:r>
      <w:r>
        <w:fldChar w:fldCharType="begin"/>
      </w:r>
      <w:r>
        <w:instrText>xe "</w:instrText>
      </w:r>
      <w:r>
        <w:instrText>ghcontrol.h:USPRESS"</w:instrText>
      </w:r>
      <w:r>
        <w:fldChar w:fldCharType="end"/>
      </w:r>
      <w:r>
        <w:t>#define USPRESS  1016</w:t>
      </w:r>
    </w:p>
    <w:bookmarkStart w:id="84" w:name="AAAAAAAADB"/>
    <w:bookmarkEnd w:id="84"/>
    <w:p w14:paraId="4C239990" w14:textId="77777777" w:rsidR="00000000" w:rsidRDefault="005A1A19">
      <w:pPr>
        <w:pStyle w:val="Heading4"/>
      </w:pPr>
      <w:r>
        <w:fldChar w:fldCharType="begin"/>
      </w:r>
      <w:r>
        <w:instrText>xe "USTEMP:ghcontrol.h"</w:instrText>
      </w:r>
      <w:r>
        <w:fldChar w:fldCharType="end"/>
      </w:r>
      <w:r>
        <w:fldChar w:fldCharType="begin"/>
      </w:r>
      <w:r>
        <w:instrText>xe "ghcontrol.h:USTEMP"</w:instrText>
      </w:r>
      <w:r>
        <w:fldChar w:fldCharType="end"/>
      </w:r>
      <w:r>
        <w:t>#define USTEMP  50</w:t>
      </w:r>
    </w:p>
    <w:p w14:paraId="0CC710DE" w14:textId="77777777" w:rsidR="00000000" w:rsidRDefault="005A1A19">
      <w:pPr>
        <w:pBdr>
          <w:bottom w:val="single" w:sz="2" w:space="1" w:color="auto"/>
        </w:pBdr>
        <w:rPr>
          <w:rFonts w:ascii="Arial" w:hAnsi="Arial" w:cs="Arial"/>
          <w:b/>
          <w:bCs/>
        </w:rPr>
      </w:pPr>
      <w:bookmarkStart w:id="85" w:name="AAAAAAAADC"/>
      <w:bookmarkEnd w:id="85"/>
    </w:p>
    <w:p w14:paraId="4BDEC92C" w14:textId="77777777" w:rsidR="00000000" w:rsidRDefault="005A1A19">
      <w:pPr>
        <w:pStyle w:val="Heading3"/>
      </w:pPr>
      <w:r>
        <w:t>Typedef Documentation</w:t>
      </w:r>
    </w:p>
    <w:p w14:paraId="3CD8837D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alarm_s:ghcontrol.h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ghcontrol.h:alarm_s"</w:instrText>
      </w:r>
      <w:r>
        <w:rPr>
          <w:sz w:val="24"/>
          <w:szCs w:val="24"/>
        </w:rPr>
        <w:fldChar w:fldCharType="end"/>
      </w:r>
      <w:r>
        <w:t>typedef struct alarms alarm_</w:t>
      </w:r>
      <w:r>
        <w:t>s</w:t>
      </w:r>
    </w:p>
    <w:bookmarkStart w:id="86" w:name="AAAAAAAADD"/>
    <w:bookmarkEnd w:id="86"/>
    <w:p w14:paraId="59391878" w14:textId="77777777" w:rsidR="00000000" w:rsidRDefault="005A1A19">
      <w:pPr>
        <w:pStyle w:val="Heading4"/>
      </w:pPr>
      <w:r>
        <w:fldChar w:fldCharType="begin"/>
      </w:r>
      <w:r>
        <w:instrText>xe "alarmlimit_s:ghcontrol.h"</w:instrText>
      </w:r>
      <w:r>
        <w:fldChar w:fldCharType="end"/>
      </w:r>
      <w:r>
        <w:fldChar w:fldCharType="begin"/>
      </w:r>
      <w:r>
        <w:instrText>xe "ghcontrol.h:alarmlimit_s"</w:instrText>
      </w:r>
      <w:r>
        <w:fldChar w:fldCharType="end"/>
      </w:r>
      <w:r>
        <w:t>typedef struct alarmlimits alarmlimit_s</w:t>
      </w:r>
    </w:p>
    <w:bookmarkStart w:id="87" w:name="AAAAAAAADE"/>
    <w:bookmarkEnd w:id="87"/>
    <w:p w14:paraId="7E6C870F" w14:textId="77777777" w:rsidR="00000000" w:rsidRDefault="005A1A19">
      <w:pPr>
        <w:pStyle w:val="Heading4"/>
      </w:pPr>
      <w:r>
        <w:fldChar w:fldCharType="begin"/>
      </w:r>
      <w:r>
        <w:instrText>xe "control_s:ghcontrol.h"</w:instrText>
      </w:r>
      <w:r>
        <w:fldChar w:fldCharType="end"/>
      </w:r>
      <w:r>
        <w:fldChar w:fldCharType="begin"/>
      </w:r>
      <w:r>
        <w:instrText>xe "ghcontrol.h:control_s"</w:instrText>
      </w:r>
      <w:r>
        <w:fldChar w:fldCharType="end"/>
      </w:r>
      <w:r>
        <w:t>typedef struct controls control_s</w:t>
      </w:r>
    </w:p>
    <w:bookmarkStart w:id="88" w:name="AAAAAAAADF"/>
    <w:bookmarkEnd w:id="88"/>
    <w:p w14:paraId="248657FE" w14:textId="77777777" w:rsidR="00000000" w:rsidRDefault="005A1A19">
      <w:pPr>
        <w:pStyle w:val="Heading4"/>
      </w:pPr>
      <w:r>
        <w:fldChar w:fldCharType="begin"/>
      </w:r>
      <w:r>
        <w:instrText>xe</w:instrText>
      </w:r>
      <w:r>
        <w:instrText xml:space="preserve"> "reading_s:ghcontrol.h"</w:instrText>
      </w:r>
      <w:r>
        <w:fldChar w:fldCharType="end"/>
      </w:r>
      <w:r>
        <w:fldChar w:fldCharType="begin"/>
      </w:r>
      <w:r>
        <w:instrText>xe "ghcontrol.h:reading_s"</w:instrText>
      </w:r>
      <w:r>
        <w:fldChar w:fldCharType="end"/>
      </w:r>
      <w:r>
        <w:t>typedef struct readings reading_s</w:t>
      </w:r>
    </w:p>
    <w:bookmarkStart w:id="89" w:name="AAAAAAAADG"/>
    <w:bookmarkEnd w:id="89"/>
    <w:p w14:paraId="50EA6365" w14:textId="77777777" w:rsidR="00000000" w:rsidRDefault="005A1A19">
      <w:pPr>
        <w:pStyle w:val="Heading4"/>
      </w:pPr>
      <w:r>
        <w:fldChar w:fldCharType="begin"/>
      </w:r>
      <w:r>
        <w:instrText>xe "setpoint_s:ghcontrol.h"</w:instrText>
      </w:r>
      <w:r>
        <w:fldChar w:fldCharType="end"/>
      </w:r>
      <w:r>
        <w:fldChar w:fldCharType="begin"/>
      </w:r>
      <w:r>
        <w:instrText>xe "ghcontrol.h:setpoint_s"</w:instrText>
      </w:r>
      <w:r>
        <w:fldChar w:fldCharType="end"/>
      </w:r>
      <w:r>
        <w:t>typedef struct setpoints setpoint_s</w:t>
      </w:r>
    </w:p>
    <w:p w14:paraId="4AF3F567" w14:textId="77777777" w:rsidR="00000000" w:rsidRDefault="005A1A19">
      <w:pPr>
        <w:pBdr>
          <w:bottom w:val="single" w:sz="2" w:space="1" w:color="auto"/>
        </w:pBdr>
        <w:rPr>
          <w:rFonts w:ascii="Arial" w:hAnsi="Arial" w:cs="Arial"/>
          <w:b/>
          <w:bCs/>
        </w:rPr>
      </w:pPr>
      <w:bookmarkStart w:id="90" w:name="AAAAAAAADH"/>
      <w:bookmarkEnd w:id="90"/>
    </w:p>
    <w:p w14:paraId="0C1A56D9" w14:textId="77777777" w:rsidR="00000000" w:rsidRDefault="005A1A19">
      <w:pPr>
        <w:pStyle w:val="Heading3"/>
      </w:pPr>
      <w:r>
        <w:t>Enumeration Type Documentation</w:t>
      </w:r>
    </w:p>
    <w:p w14:paraId="698281EB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</w:instrText>
      </w:r>
      <w:r>
        <w:rPr>
          <w:sz w:val="24"/>
          <w:szCs w:val="24"/>
        </w:rPr>
        <w:instrText xml:space="preserve"> "alarm_e:ghcontrol.h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ghcontrol.h:alarm_e"</w:instrText>
      </w:r>
      <w:r>
        <w:rPr>
          <w:sz w:val="24"/>
          <w:szCs w:val="24"/>
        </w:rPr>
        <w:fldChar w:fldCharType="end"/>
      </w:r>
      <w:r>
        <w:t>enum alarm_e</w:t>
      </w:r>
    </w:p>
    <w:p w14:paraId="4EBF1253" w14:textId="77777777" w:rsidR="00000000" w:rsidRDefault="005A1A19">
      <w:pPr>
        <w:pStyle w:val="ListContinue1"/>
      </w:pPr>
      <w:bookmarkStart w:id="91" w:name="AAAAAAAADI"/>
      <w:bookmarkEnd w:id="91"/>
    </w:p>
    <w:p w14:paraId="132EE0F5" w14:textId="77777777" w:rsidR="00000000" w:rsidRDefault="005A1A19">
      <w:pPr>
        <w:pStyle w:val="Heading5"/>
        <w:ind w:left="360"/>
        <w:jc w:val="both"/>
      </w:pPr>
      <w:r>
        <w:t>Enumerator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28A202A4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878D293" w14:textId="77777777" w:rsidR="00000000" w:rsidRDefault="005A1A19">
            <w:pPr>
              <w:jc w:val="right"/>
            </w:pPr>
            <w:r>
              <w:fldChar w:fldCharType="begin"/>
            </w:r>
            <w:r>
              <w:instrText>xe "NOALARM:ghcontrol.h"</w:instrText>
            </w:r>
            <w:r>
              <w:fldChar w:fldCharType="end"/>
            </w:r>
            <w:r>
              <w:fldChar w:fldCharType="begin"/>
            </w:r>
            <w:r>
              <w:instrText>xe "ghcontrol.h:NOALARM"</w:instrText>
            </w:r>
            <w:r>
              <w:fldChar w:fldCharType="end"/>
            </w:r>
            <w:r>
              <w:t>NOALARM</w:t>
            </w:r>
            <w:bookmarkStart w:id="92" w:name="AAAAAAAADJ"/>
            <w:bookmarkEnd w:id="92"/>
          </w:p>
        </w:tc>
        <w:tc>
          <w:tcPr>
            <w:tcW w:w="6561" w:type="dxa"/>
          </w:tcPr>
          <w:p w14:paraId="1E331464" w14:textId="77777777" w:rsidR="00000000" w:rsidRDefault="005A1A19"/>
        </w:tc>
      </w:tr>
      <w:tr w:rsidR="00000000" w14:paraId="4F9FF6C5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6A4C1DE6" w14:textId="77777777" w:rsidR="00000000" w:rsidRDefault="005A1A19">
            <w:pPr>
              <w:jc w:val="right"/>
            </w:pPr>
            <w:r>
              <w:fldChar w:fldCharType="begin"/>
            </w:r>
            <w:r>
              <w:instrText>xe "HTEMP:ghcontrol.h"</w:instrText>
            </w:r>
            <w:r>
              <w:fldChar w:fldCharType="end"/>
            </w:r>
            <w:r>
              <w:fldChar w:fldCharType="begin"/>
            </w:r>
            <w:r>
              <w:instrText>xe "ghcontrol.h:HTEMP"</w:instrText>
            </w:r>
            <w:r>
              <w:fldChar w:fldCharType="end"/>
            </w:r>
            <w:r>
              <w:t>HTEMP</w:t>
            </w:r>
            <w:bookmarkStart w:id="93" w:name="AAAAAAAADK"/>
            <w:bookmarkEnd w:id="93"/>
          </w:p>
        </w:tc>
        <w:tc>
          <w:tcPr>
            <w:tcW w:w="6561" w:type="dxa"/>
          </w:tcPr>
          <w:p w14:paraId="0523F5F9" w14:textId="77777777" w:rsidR="00000000" w:rsidRDefault="005A1A19"/>
        </w:tc>
      </w:tr>
      <w:tr w:rsidR="00000000" w14:paraId="3DCDD5F2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46CACEF0" w14:textId="77777777" w:rsidR="00000000" w:rsidRDefault="005A1A19">
            <w:pPr>
              <w:jc w:val="right"/>
            </w:pPr>
            <w:r>
              <w:fldChar w:fldCharType="begin"/>
            </w:r>
            <w:r>
              <w:instrText>xe "LTEMP:ghcontrol.h"</w:instrText>
            </w:r>
            <w:r>
              <w:fldChar w:fldCharType="end"/>
            </w:r>
            <w:r>
              <w:fldChar w:fldCharType="begin"/>
            </w:r>
            <w:r>
              <w:instrText>xe "ghcontrol.h:LTEMP"</w:instrText>
            </w:r>
            <w:r>
              <w:fldChar w:fldCharType="end"/>
            </w:r>
            <w:r>
              <w:t>LTEMP</w:t>
            </w:r>
            <w:bookmarkStart w:id="94" w:name="AAAAAAAADL"/>
            <w:bookmarkEnd w:id="94"/>
          </w:p>
        </w:tc>
        <w:tc>
          <w:tcPr>
            <w:tcW w:w="6561" w:type="dxa"/>
          </w:tcPr>
          <w:p w14:paraId="6D71B230" w14:textId="77777777" w:rsidR="00000000" w:rsidRDefault="005A1A19"/>
        </w:tc>
      </w:tr>
      <w:tr w:rsidR="00000000" w14:paraId="0A95404A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C957E28" w14:textId="77777777" w:rsidR="00000000" w:rsidRDefault="005A1A19">
            <w:pPr>
              <w:jc w:val="right"/>
            </w:pPr>
            <w:r>
              <w:fldChar w:fldCharType="begin"/>
            </w:r>
            <w:r>
              <w:instrText>xe "HHUMID:ghcontrol.h"</w:instrText>
            </w:r>
            <w:r>
              <w:fldChar w:fldCharType="end"/>
            </w:r>
            <w:r>
              <w:fldChar w:fldCharType="begin"/>
            </w:r>
            <w:r>
              <w:instrText>xe "ghcontrol.h:HHUMID"</w:instrText>
            </w:r>
            <w:r>
              <w:fldChar w:fldCharType="end"/>
            </w:r>
            <w:r>
              <w:t>HHUMID</w:t>
            </w:r>
            <w:bookmarkStart w:id="95" w:name="AAAAAAAADM"/>
            <w:bookmarkEnd w:id="95"/>
          </w:p>
        </w:tc>
        <w:tc>
          <w:tcPr>
            <w:tcW w:w="6561" w:type="dxa"/>
          </w:tcPr>
          <w:p w14:paraId="2E1584D2" w14:textId="77777777" w:rsidR="00000000" w:rsidRDefault="005A1A19"/>
        </w:tc>
      </w:tr>
      <w:tr w:rsidR="00000000" w14:paraId="01D3F26F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ACFFBC0" w14:textId="77777777" w:rsidR="00000000" w:rsidRDefault="005A1A19">
            <w:pPr>
              <w:jc w:val="right"/>
            </w:pPr>
            <w:r>
              <w:fldChar w:fldCharType="begin"/>
            </w:r>
            <w:r>
              <w:instrText>xe "LHUMID:ghcontrol.h"</w:instrText>
            </w:r>
            <w:r>
              <w:fldChar w:fldCharType="end"/>
            </w:r>
            <w:r>
              <w:fldChar w:fldCharType="begin"/>
            </w:r>
            <w:r>
              <w:instrText>xe "ghcontrol.h:LHUMID"</w:instrText>
            </w:r>
            <w:r>
              <w:fldChar w:fldCharType="end"/>
            </w:r>
            <w:r>
              <w:t>LHUMID</w:t>
            </w:r>
            <w:bookmarkStart w:id="96" w:name="AAAAAAAADN"/>
            <w:bookmarkEnd w:id="96"/>
          </w:p>
        </w:tc>
        <w:tc>
          <w:tcPr>
            <w:tcW w:w="6561" w:type="dxa"/>
          </w:tcPr>
          <w:p w14:paraId="37F9B650" w14:textId="77777777" w:rsidR="00000000" w:rsidRDefault="005A1A19"/>
        </w:tc>
      </w:tr>
      <w:tr w:rsidR="00000000" w14:paraId="38343C6D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3B0837DC" w14:textId="77777777" w:rsidR="00000000" w:rsidRDefault="005A1A19">
            <w:pPr>
              <w:jc w:val="right"/>
            </w:pPr>
            <w:r>
              <w:fldChar w:fldCharType="begin"/>
            </w:r>
            <w:r>
              <w:instrText>xe "HPRES</w:instrText>
            </w:r>
            <w:r>
              <w:instrText>S:ghcontrol.h"</w:instrText>
            </w:r>
            <w:r>
              <w:fldChar w:fldCharType="end"/>
            </w:r>
            <w:r>
              <w:fldChar w:fldCharType="begin"/>
            </w:r>
            <w:r>
              <w:instrText>xe "ghcontrol.h:HPRESS"</w:instrText>
            </w:r>
            <w:r>
              <w:fldChar w:fldCharType="end"/>
            </w:r>
            <w:r>
              <w:t>HPRESS</w:t>
            </w:r>
            <w:bookmarkStart w:id="97" w:name="AAAAAAAADO"/>
            <w:bookmarkEnd w:id="97"/>
          </w:p>
        </w:tc>
        <w:tc>
          <w:tcPr>
            <w:tcW w:w="6561" w:type="dxa"/>
          </w:tcPr>
          <w:p w14:paraId="4553BADB" w14:textId="77777777" w:rsidR="00000000" w:rsidRDefault="005A1A19"/>
        </w:tc>
      </w:tr>
      <w:tr w:rsidR="00000000" w14:paraId="775C0BF4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46FEE568" w14:textId="77777777" w:rsidR="00000000" w:rsidRDefault="005A1A19">
            <w:pPr>
              <w:jc w:val="right"/>
            </w:pPr>
            <w:r>
              <w:fldChar w:fldCharType="begin"/>
            </w:r>
            <w:r>
              <w:instrText>xe "LPRESS:ghcontrol.h"</w:instrText>
            </w:r>
            <w:r>
              <w:fldChar w:fldCharType="end"/>
            </w:r>
            <w:r>
              <w:fldChar w:fldCharType="begin"/>
            </w:r>
            <w:r>
              <w:instrText>xe "ghcontrol.h:LPRESS"</w:instrText>
            </w:r>
            <w:r>
              <w:fldChar w:fldCharType="end"/>
            </w:r>
            <w:r>
              <w:t>LPRESS</w:t>
            </w:r>
            <w:bookmarkStart w:id="98" w:name="AAAAAAAADP"/>
            <w:bookmarkEnd w:id="98"/>
          </w:p>
        </w:tc>
        <w:tc>
          <w:tcPr>
            <w:tcW w:w="6561" w:type="dxa"/>
          </w:tcPr>
          <w:p w14:paraId="3BB3AF62" w14:textId="77777777" w:rsidR="00000000" w:rsidRDefault="005A1A19"/>
        </w:tc>
      </w:tr>
    </w:tbl>
    <w:p w14:paraId="2143892D" w14:textId="77777777" w:rsidR="00000000" w:rsidRDefault="005A1A19">
      <w:pPr>
        <w:pStyle w:val="CodeExample1"/>
      </w:pPr>
      <w:r>
        <w:t xml:space="preserve">   53 {NOALARM,HTEMP,LTEMP,HHUMID,LHUMID,HPRESS,LPRESS } alarm_e;</w:t>
      </w:r>
    </w:p>
    <w:p w14:paraId="36F24ECD" w14:textId="77777777" w:rsidR="00000000" w:rsidRDefault="005A1A19">
      <w:pPr>
        <w:pStyle w:val="Heading4"/>
      </w:pPr>
    </w:p>
    <w:p w14:paraId="08C5E4F2" w14:textId="77777777" w:rsidR="00000000" w:rsidRDefault="005A1A19">
      <w:pPr>
        <w:widowControl w:val="0"/>
        <w:adjustRightInd w:val="0"/>
        <w:rPr>
          <w:sz w:val="24"/>
          <w:szCs w:val="24"/>
        </w:rPr>
        <w:sectPr w:rsidR="00000000">
          <w:type w:val="continuous"/>
          <w:pgSz w:w="12240" w:h="15840"/>
          <w:pgMar w:top="1440" w:right="1800" w:bottom="1440" w:left="1800" w:header="720" w:footer="720" w:gutter="0"/>
          <w:cols w:space="720"/>
          <w:noEndnote/>
        </w:sectPr>
      </w:pPr>
    </w:p>
    <w:p w14:paraId="2AECBC8E" w14:textId="77777777" w:rsidR="00000000" w:rsidRDefault="005A1A19">
      <w:pPr>
        <w:pBdr>
          <w:bottom w:val="threeDEmboss" w:sz="6" w:space="1" w:color="auto"/>
        </w:pBdr>
        <w:rPr>
          <w:sz w:val="24"/>
          <w:szCs w:val="24"/>
        </w:rPr>
      </w:pPr>
    </w:p>
    <w:p w14:paraId="570A669B" w14:textId="77777777" w:rsidR="00000000" w:rsidRDefault="005A1A19">
      <w:pPr>
        <w:pStyle w:val="Heading2"/>
      </w:pPr>
      <w:r>
        <w:t>pisensehat.c File Reference</w:t>
      </w:r>
    </w:p>
    <w:p w14:paraId="450F2C0A" w14:textId="77777777" w:rsidR="00000000" w:rsidRDefault="005A1A19">
      <w:pPr>
        <w:pStyle w:val="DenseText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tc </w:instrText>
      </w:r>
      <w:r>
        <w:rPr>
          <w:sz w:val="24"/>
          <w:szCs w:val="24"/>
        </w:rPr>
        <w:instrText xml:space="preserve"> \l 2 </w:instrText>
      </w:r>
      <w:r>
        <w:rPr>
          <w:sz w:val="24"/>
          <w:szCs w:val="24"/>
        </w:rPr>
        <w:instrText>"</w:instrText>
      </w:r>
      <w:bookmarkStart w:id="99" w:name="_Toc48081733"/>
      <w:r>
        <w:rPr>
          <w:sz w:val="24"/>
          <w:szCs w:val="24"/>
        </w:rPr>
        <w:instrText>pisensehat.c</w:instrText>
      </w:r>
      <w:bookmarkEnd w:id="99"/>
      <w:r>
        <w:rPr>
          <w:sz w:val="24"/>
          <w:szCs w:val="24"/>
        </w:rPr>
        <w:instrText>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pisensehat.c"</w:instrText>
      </w:r>
      <w:r>
        <w:rPr>
          <w:sz w:val="24"/>
          <w:szCs w:val="24"/>
        </w:rPr>
        <w:fldChar w:fldCharType="end"/>
      </w:r>
      <w:bookmarkStart w:id="100" w:name="AAAAAAAADQ"/>
      <w:bookmarkEnd w:id="100"/>
      <w:r>
        <w:rPr>
          <w:rFonts w:ascii="Courier New" w:hAnsi="Courier New" w:cs="Courier New"/>
        </w:rPr>
        <w:t>#include "pisensehat.h"</w:t>
      </w:r>
    </w:p>
    <w:p w14:paraId="72194C67" w14:textId="77777777" w:rsidR="00000000" w:rsidRDefault="005A1A19">
      <w:pPr>
        <w:pStyle w:val="Heading3"/>
      </w:pPr>
      <w:r>
        <w:t>Functions</w:t>
      </w:r>
    </w:p>
    <w:p w14:paraId="4F950447" w14:textId="77777777" w:rsidR="00000000" w:rsidRDefault="005A1A19">
      <w:pPr>
        <w:pStyle w:val="ListBullet0"/>
      </w:pPr>
      <w:r>
        <w:t xml:space="preserve">int </w:t>
      </w:r>
      <w:r>
        <w:rPr>
          <w:b/>
          <w:bCs/>
        </w:rPr>
        <w:t>ShInit</w:t>
      </w:r>
      <w:r>
        <w:t xml:space="preserve"> (void)</w:t>
      </w:r>
    </w:p>
    <w:p w14:paraId="22D1F12F" w14:textId="77777777" w:rsidR="00000000" w:rsidRDefault="005A1A19">
      <w:pPr>
        <w:pStyle w:val="ListBullet0"/>
      </w:pPr>
      <w:r>
        <w:t xml:space="preserve">int </w:t>
      </w:r>
      <w:r>
        <w:rPr>
          <w:b/>
          <w:bCs/>
        </w:rPr>
        <w:t>ShExit</w:t>
      </w:r>
      <w:r>
        <w:t xml:space="preserve"> (void)</w:t>
      </w:r>
    </w:p>
    <w:p w14:paraId="6B1E664C" w14:textId="77777777" w:rsidR="00000000" w:rsidRDefault="005A1A19">
      <w:pPr>
        <w:pStyle w:val="ListBullet0"/>
      </w:pPr>
      <w:r>
        <w:t xml:space="preserve">void </w:t>
      </w:r>
      <w:r>
        <w:rPr>
          <w:b/>
          <w:bCs/>
        </w:rPr>
        <w:t>ShClearMatrix</w:t>
      </w:r>
      <w:r>
        <w:t xml:space="preserve"> (void)</w:t>
      </w:r>
    </w:p>
    <w:p w14:paraId="084763BB" w14:textId="77777777" w:rsidR="00000000" w:rsidRDefault="005A1A19">
      <w:pPr>
        <w:pStyle w:val="ListBullet0"/>
      </w:pPr>
      <w:r>
        <w:t xml:space="preserve">uint8_t </w:t>
      </w:r>
      <w:r>
        <w:rPr>
          <w:b/>
          <w:bCs/>
        </w:rPr>
        <w:t>ShSetPixel</w:t>
      </w:r>
      <w:r>
        <w:t xml:space="preserve"> (int x, int y, </w:t>
      </w:r>
      <w:r>
        <w:rPr>
          <w:b/>
          <w:bCs/>
        </w:rPr>
        <w:t>fbpixel_s</w:t>
      </w:r>
      <w:r>
        <w:t xml:space="preserve"> px)</w:t>
      </w:r>
    </w:p>
    <w:p w14:paraId="35C9A2A0" w14:textId="77777777" w:rsidR="00000000" w:rsidRDefault="005A1A19">
      <w:pPr>
        <w:pStyle w:val="ListBullet0"/>
      </w:pPr>
      <w:r>
        <w:t xml:space="preserve">int </w:t>
      </w:r>
      <w:r>
        <w:rPr>
          <w:b/>
          <w:bCs/>
        </w:rPr>
        <w:t>ShSetVerticalBar</w:t>
      </w:r>
      <w:r>
        <w:t xml:space="preserve"> (int bar, </w:t>
      </w:r>
      <w:r>
        <w:rPr>
          <w:b/>
          <w:bCs/>
        </w:rPr>
        <w:t>fbpixel_s</w:t>
      </w:r>
      <w:r>
        <w:t xml:space="preserve"> px, uint8_t value)</w:t>
      </w:r>
    </w:p>
    <w:p w14:paraId="1370959E" w14:textId="77777777" w:rsidR="00000000" w:rsidRDefault="005A1A19">
      <w:pPr>
        <w:pStyle w:val="ListBullet0"/>
      </w:pPr>
      <w:r>
        <w:rPr>
          <w:b/>
          <w:bCs/>
        </w:rPr>
        <w:t>lps25hData_s</w:t>
      </w:r>
      <w:r>
        <w:t xml:space="preserve"> </w:t>
      </w:r>
      <w:r>
        <w:rPr>
          <w:b/>
          <w:bCs/>
        </w:rPr>
        <w:t>ShGetLPS25HData</w:t>
      </w:r>
      <w:r>
        <w:t xml:space="preserve"> (void)</w:t>
      </w:r>
    </w:p>
    <w:p w14:paraId="6128786E" w14:textId="77777777" w:rsidR="00000000" w:rsidRDefault="005A1A19">
      <w:pPr>
        <w:pStyle w:val="ListBullet0"/>
      </w:pPr>
      <w:r>
        <w:rPr>
          <w:b/>
          <w:bCs/>
        </w:rPr>
        <w:t>ht221sData_s</w:t>
      </w:r>
      <w:r>
        <w:t xml:space="preserve"> </w:t>
      </w:r>
      <w:r>
        <w:rPr>
          <w:b/>
          <w:bCs/>
        </w:rPr>
        <w:t>ShGetHT221SData</w:t>
      </w:r>
      <w:r>
        <w:t xml:space="preserve"> (void)</w:t>
      </w:r>
    </w:p>
    <w:p w14:paraId="68A11057" w14:textId="77777777" w:rsidR="00000000" w:rsidRDefault="005A1A19">
      <w:pPr>
        <w:pStyle w:val="Heading3"/>
      </w:pPr>
      <w:r>
        <w:t>Variables</w:t>
      </w:r>
    </w:p>
    <w:p w14:paraId="05FCC787" w14:textId="77777777" w:rsidR="00000000" w:rsidRDefault="005A1A19">
      <w:pPr>
        <w:pStyle w:val="ListBullet0"/>
      </w:pPr>
      <w:r>
        <w:t xml:space="preserve">static int </w:t>
      </w:r>
      <w:r>
        <w:rPr>
          <w:b/>
          <w:bCs/>
        </w:rPr>
        <w:t>fbfd</w:t>
      </w:r>
    </w:p>
    <w:p w14:paraId="4D7F4B6D" w14:textId="77777777" w:rsidR="00000000" w:rsidRDefault="005A1A19">
      <w:pPr>
        <w:pStyle w:val="ListBullet0"/>
      </w:pPr>
      <w:r>
        <w:t xml:space="preserve">static uint16_t * </w:t>
      </w:r>
      <w:r>
        <w:rPr>
          <w:b/>
          <w:bCs/>
        </w:rPr>
        <w:t>map</w:t>
      </w:r>
    </w:p>
    <w:p w14:paraId="277D7615" w14:textId="77777777" w:rsidR="00000000" w:rsidRDefault="005A1A19">
      <w:pPr>
        <w:pStyle w:val="ListBullet0"/>
      </w:pPr>
      <w:r>
        <w:t xml:space="preserve">static int </w:t>
      </w:r>
      <w:r>
        <w:rPr>
          <w:b/>
          <w:bCs/>
        </w:rPr>
        <w:t>HTS221fd</w:t>
      </w:r>
    </w:p>
    <w:p w14:paraId="1327C32C" w14:textId="77777777" w:rsidR="00000000" w:rsidRDefault="005A1A19">
      <w:pPr>
        <w:pStyle w:val="ListBullet0"/>
      </w:pPr>
      <w:r>
        <w:t xml:space="preserve">static int </w:t>
      </w:r>
      <w:r>
        <w:rPr>
          <w:b/>
          <w:bCs/>
        </w:rPr>
        <w:t>LPS25Hfd</w:t>
      </w:r>
    </w:p>
    <w:p w14:paraId="777723A8" w14:textId="77777777" w:rsidR="00000000" w:rsidRDefault="005A1A19">
      <w:pPr>
        <w:pStyle w:val="ListBullet0"/>
      </w:pPr>
      <w:r>
        <w:t xml:space="preserve">int </w:t>
      </w:r>
      <w:r>
        <w:rPr>
          <w:b/>
          <w:bCs/>
        </w:rPr>
        <w:t>numReadings</w:t>
      </w:r>
      <w:r>
        <w:t xml:space="preserve"> =0</w:t>
      </w:r>
    </w:p>
    <w:p w14:paraId="309FD879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7F4057EB" w14:textId="77777777" w:rsidR="00000000" w:rsidRDefault="005A1A19">
      <w:pPr>
        <w:pStyle w:val="Heading3"/>
      </w:pPr>
      <w:r>
        <w:t>Detailed Description</w:t>
      </w:r>
    </w:p>
    <w:p w14:paraId="6279DAE4" w14:textId="77777777" w:rsidR="00000000" w:rsidRDefault="005A1A19">
      <w:pPr>
        <w:pStyle w:val="BodyText"/>
      </w:pPr>
      <w:r>
        <w:t>RPi Sensehat functions</w:t>
      </w:r>
    </w:p>
    <w:p w14:paraId="77CF34DE" w14:textId="77777777" w:rsidR="00000000" w:rsidRDefault="005A1A19">
      <w:pPr>
        <w:pStyle w:val="Heading5"/>
        <w:jc w:val="both"/>
      </w:pPr>
      <w:r>
        <w:t>Version:</w:t>
      </w:r>
    </w:p>
    <w:p w14:paraId="632C12E5" w14:textId="77777777" w:rsidR="00000000" w:rsidRDefault="005A1A19">
      <w:pPr>
        <w:pStyle w:val="DescContinue1"/>
      </w:pPr>
      <w:r>
        <w:t xml:space="preserve">2020-05-03 </w:t>
      </w:r>
    </w:p>
    <w:p w14:paraId="2CDDCAE9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53BE1FD0" w14:textId="77777777" w:rsidR="00000000" w:rsidRDefault="005A1A19">
      <w:pPr>
        <w:pStyle w:val="Heading3"/>
      </w:pPr>
      <w:r>
        <w:t>Function Documentation</w:t>
      </w:r>
    </w:p>
    <w:p w14:paraId="3FD7603B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ShClearMatrix:pisensehat.c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pisensehat.c:ShClearMatrix"</w:instrText>
      </w:r>
      <w:r>
        <w:rPr>
          <w:sz w:val="24"/>
          <w:szCs w:val="24"/>
        </w:rPr>
        <w:fldChar w:fldCharType="end"/>
      </w:r>
      <w:r>
        <w:t>void ShClearMatrix (void )</w:t>
      </w:r>
    </w:p>
    <w:p w14:paraId="44937FF7" w14:textId="77777777" w:rsidR="00000000" w:rsidRDefault="005A1A19">
      <w:pPr>
        <w:pStyle w:val="BodyText"/>
        <w:adjustRightInd/>
        <w:ind w:left="360"/>
      </w:pPr>
      <w:bookmarkStart w:id="101" w:name="AAAAAAAADR"/>
      <w:bookmarkEnd w:id="101"/>
      <w:r>
        <w:t xml:space="preserve">Clears Sensehat 8X8 RGB LED display </w:t>
      </w:r>
    </w:p>
    <w:p w14:paraId="69A0F9F9" w14:textId="77777777" w:rsidR="00000000" w:rsidRDefault="005A1A19">
      <w:pPr>
        <w:pStyle w:val="Heading5"/>
        <w:ind w:left="360"/>
        <w:jc w:val="both"/>
      </w:pPr>
      <w:r>
        <w:t>Author:</w:t>
      </w:r>
    </w:p>
    <w:p w14:paraId="5FA2BE17" w14:textId="77777777" w:rsidR="00000000" w:rsidRDefault="005A1A19">
      <w:pPr>
        <w:pStyle w:val="DescContinue2"/>
      </w:pPr>
      <w:r>
        <w:t xml:space="preserve">Paul Moggach </w:t>
      </w:r>
    </w:p>
    <w:p w14:paraId="01636322" w14:textId="77777777" w:rsidR="00000000" w:rsidRDefault="005A1A19">
      <w:pPr>
        <w:pStyle w:val="DescContinue2"/>
      </w:pPr>
      <w:r>
        <w:t xml:space="preserve">Kristian Medri </w:t>
      </w:r>
    </w:p>
    <w:p w14:paraId="5CDEBC9B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67F67B6C" w14:textId="77777777" w:rsidR="00000000" w:rsidRDefault="005A1A19">
      <w:pPr>
        <w:pStyle w:val="DescContinue2"/>
      </w:pPr>
      <w:r>
        <w:t xml:space="preserve">2020-05-03 </w:t>
      </w:r>
    </w:p>
    <w:p w14:paraId="75E9BFDD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2E3C00CD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23727520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79041F91" w14:textId="77777777" w:rsidR="00000000" w:rsidRDefault="005A1A19"/>
        </w:tc>
      </w:tr>
    </w:tbl>
    <w:p w14:paraId="4EF78D84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09FCE104" w14:textId="77777777" w:rsidR="00000000" w:rsidRDefault="005A1A19">
      <w:pPr>
        <w:pStyle w:val="DescContinue2"/>
      </w:pPr>
      <w:r>
        <w:t xml:space="preserve">void </w:t>
      </w:r>
    </w:p>
    <w:p w14:paraId="455104AF" w14:textId="77777777" w:rsidR="00000000" w:rsidRDefault="005A1A19">
      <w:pPr>
        <w:pStyle w:val="CodeExample1"/>
      </w:pPr>
      <w:r>
        <w:t xml:space="preserve">  108 {</w:t>
      </w:r>
    </w:p>
    <w:p w14:paraId="502D8A2F" w14:textId="77777777" w:rsidR="00000000" w:rsidRDefault="005A1A19">
      <w:pPr>
        <w:pStyle w:val="CodeExample1"/>
      </w:pPr>
      <w:r>
        <w:t xml:space="preserve">  109 #if EMULATOR</w:t>
      </w:r>
    </w:p>
    <w:p w14:paraId="7E1B1A64" w14:textId="77777777" w:rsidR="00000000" w:rsidRDefault="005A1A19">
      <w:pPr>
        <w:pStyle w:val="CodeExample1"/>
      </w:pPr>
      <w:r>
        <w:t xml:space="preserve">  110     if (numReadings &gt;=12){</w:t>
      </w:r>
    </w:p>
    <w:p w14:paraId="70D06F0D" w14:textId="77777777" w:rsidR="00000000" w:rsidRDefault="005A1A19">
      <w:pPr>
        <w:pStyle w:val="CodeExample1"/>
      </w:pPr>
      <w:r>
        <w:t xml:space="preserve">  111         numReadings=0;</w:t>
      </w:r>
    </w:p>
    <w:p w14:paraId="07414854" w14:textId="77777777" w:rsidR="00000000" w:rsidRDefault="005A1A19">
      <w:pPr>
        <w:pStyle w:val="CodeExample1"/>
      </w:pPr>
      <w:r>
        <w:t xml:space="preserve">  112         printf("12 readings is about the limit for the emulator\n"</w:t>
      </w:r>
    </w:p>
    <w:p w14:paraId="6E8062B4" w14:textId="77777777" w:rsidR="00000000" w:rsidRDefault="005A1A19">
      <w:pPr>
        <w:pStyle w:val="CodeExample1"/>
      </w:pPr>
      <w:r>
        <w:t xml:space="preserve">  113              "the way that the current code is written since\n"</w:t>
      </w:r>
    </w:p>
    <w:p w14:paraId="4E578954" w14:textId="77777777" w:rsidR="00000000" w:rsidRDefault="005A1A19">
      <w:pPr>
        <w:pStyle w:val="CodeExample1"/>
      </w:pPr>
      <w:r>
        <w:t xml:space="preserve">  114              "it spawns too many threads and using Py_Finalize\n"</w:t>
      </w:r>
    </w:p>
    <w:p w14:paraId="0F3C31C3" w14:textId="77777777" w:rsidR="00000000" w:rsidRDefault="005A1A19">
      <w:pPr>
        <w:pStyle w:val="CodeExample1"/>
      </w:pPr>
      <w:r>
        <w:t xml:space="preserve">  115              "causes a decref segme</w:t>
      </w:r>
      <w:r>
        <w:t>ntation fault. In addition,\n"</w:t>
      </w:r>
    </w:p>
    <w:p w14:paraId="134DBBF1" w14:textId="77777777" w:rsidR="00000000" w:rsidRDefault="005A1A19">
      <w:pPr>
        <w:pStyle w:val="CodeExample1"/>
      </w:pPr>
      <w:r>
        <w:lastRenderedPageBreak/>
        <w:t xml:space="preserve">  116              "it doesn't respond to Ctrl-C thus exiting gracefully.\n");</w:t>
      </w:r>
    </w:p>
    <w:p w14:paraId="282FC593" w14:textId="77777777" w:rsidR="00000000" w:rsidRDefault="005A1A19">
      <w:pPr>
        <w:pStyle w:val="CodeExample1"/>
      </w:pPr>
      <w:r>
        <w:t xml:space="preserve">  117      /* Note that if you want to exit sooner you can stop the ghc process</w:t>
      </w:r>
    </w:p>
    <w:p w14:paraId="4BBB54A5" w14:textId="77777777" w:rsidR="00000000" w:rsidRDefault="005A1A19">
      <w:pPr>
        <w:pStyle w:val="CodeExample1"/>
      </w:pPr>
      <w:r>
        <w:t xml:space="preserve">  118     by using Ctrl-Z, find the PID of ghc by using the comman</w:t>
      </w:r>
      <w:r>
        <w:t xml:space="preserve">d ps, and </w:t>
      </w:r>
    </w:p>
    <w:p w14:paraId="6CAB1947" w14:textId="77777777" w:rsidR="00000000" w:rsidRDefault="005A1A19">
      <w:pPr>
        <w:pStyle w:val="CodeExample1"/>
      </w:pPr>
      <w:r>
        <w:t xml:space="preserve">  119     use kill -9 PID# to end the process. */</w:t>
      </w:r>
    </w:p>
    <w:p w14:paraId="7AF5A2BD" w14:textId="77777777" w:rsidR="00000000" w:rsidRDefault="005A1A19">
      <w:pPr>
        <w:pStyle w:val="CodeExample1"/>
      </w:pPr>
      <w:r>
        <w:t xml:space="preserve">  120         exit(EXIT_FAILURE);</w:t>
      </w:r>
    </w:p>
    <w:p w14:paraId="3C7126DE" w14:textId="77777777" w:rsidR="00000000" w:rsidRDefault="005A1A19">
      <w:pPr>
        <w:pStyle w:val="CodeExample1"/>
      </w:pPr>
      <w:r>
        <w:t xml:space="preserve">  121     }</w:t>
      </w:r>
    </w:p>
    <w:p w14:paraId="5BECF660" w14:textId="77777777" w:rsidR="00000000" w:rsidRDefault="005A1A19">
      <w:pPr>
        <w:pStyle w:val="CodeExample1"/>
      </w:pPr>
      <w:r>
        <w:t xml:space="preserve">  122     else{</w:t>
      </w:r>
    </w:p>
    <w:p w14:paraId="2CB4B803" w14:textId="77777777" w:rsidR="00000000" w:rsidRDefault="005A1A19">
      <w:pPr>
        <w:pStyle w:val="CodeExample1"/>
      </w:pPr>
      <w:r>
        <w:t xml:space="preserve">  123         //printf("numReadings= %d\n",numReadings);</w:t>
      </w:r>
    </w:p>
    <w:p w14:paraId="2C041D96" w14:textId="77777777" w:rsidR="00000000" w:rsidRDefault="005A1A19">
      <w:pPr>
        <w:pStyle w:val="CodeExample1"/>
      </w:pPr>
      <w:r>
        <w:t xml:space="preserve">  124         numReadings++;</w:t>
      </w:r>
    </w:p>
    <w:p w14:paraId="34EFDCCF" w14:textId="77777777" w:rsidR="00000000" w:rsidRDefault="005A1A19">
      <w:pPr>
        <w:pStyle w:val="CodeExample1"/>
      </w:pPr>
      <w:r>
        <w:t xml:space="preserve">  125     }</w:t>
      </w:r>
    </w:p>
    <w:p w14:paraId="70F6B874" w14:textId="77777777" w:rsidR="00000000" w:rsidRDefault="005A1A19">
      <w:pPr>
        <w:pStyle w:val="CodeExample1"/>
      </w:pPr>
      <w:r>
        <w:t xml:space="preserve">  126         PyRun_SimpleString(</w:t>
      </w:r>
    </w:p>
    <w:p w14:paraId="440F3061" w14:textId="77777777" w:rsidR="00000000" w:rsidRDefault="005A1A19">
      <w:pPr>
        <w:pStyle w:val="CodeExample1"/>
      </w:pPr>
      <w:r>
        <w:t xml:space="preserve"> </w:t>
      </w:r>
      <w:r>
        <w:t xml:space="preserve"> 127         "from sense_emu import SenseHat\n"</w:t>
      </w:r>
    </w:p>
    <w:p w14:paraId="15BFC4FE" w14:textId="77777777" w:rsidR="00000000" w:rsidRDefault="005A1A19">
      <w:pPr>
        <w:pStyle w:val="CodeExample1"/>
      </w:pPr>
      <w:r>
        <w:t xml:space="preserve">  128         "sense=SenseHat()\n"</w:t>
      </w:r>
    </w:p>
    <w:p w14:paraId="78F5103F" w14:textId="77777777" w:rsidR="00000000" w:rsidRDefault="005A1A19">
      <w:pPr>
        <w:pStyle w:val="CodeExample1"/>
      </w:pPr>
      <w:r>
        <w:t xml:space="preserve">  129         "sense.clear()\n"</w:t>
      </w:r>
    </w:p>
    <w:p w14:paraId="6C7D4821" w14:textId="77777777" w:rsidR="00000000" w:rsidRDefault="005A1A19">
      <w:pPr>
        <w:pStyle w:val="CodeExample1"/>
      </w:pPr>
      <w:r>
        <w:t xml:space="preserve">  130         );</w:t>
      </w:r>
    </w:p>
    <w:p w14:paraId="1D4514F3" w14:textId="77777777" w:rsidR="00000000" w:rsidRDefault="005A1A19">
      <w:pPr>
        <w:pStyle w:val="CodeExample1"/>
      </w:pPr>
      <w:r>
        <w:t xml:space="preserve">  131 #else</w:t>
      </w:r>
    </w:p>
    <w:p w14:paraId="7E416499" w14:textId="77777777" w:rsidR="00000000" w:rsidRDefault="005A1A19">
      <w:pPr>
        <w:pStyle w:val="CodeExample1"/>
      </w:pPr>
      <w:r>
        <w:t xml:space="preserve">  132         memset(map, 0, FILESIZE);</w:t>
      </w:r>
    </w:p>
    <w:p w14:paraId="2DBD35DF" w14:textId="77777777" w:rsidR="00000000" w:rsidRDefault="005A1A19">
      <w:pPr>
        <w:pStyle w:val="CodeExample1"/>
      </w:pPr>
      <w:r>
        <w:t xml:space="preserve">  133 #endif</w:t>
      </w:r>
    </w:p>
    <w:p w14:paraId="4EC88241" w14:textId="77777777" w:rsidR="00000000" w:rsidRDefault="005A1A19">
      <w:pPr>
        <w:pStyle w:val="CodeExample1"/>
      </w:pPr>
      <w:r>
        <w:t xml:space="preserve">  134 }</w:t>
      </w:r>
    </w:p>
    <w:p w14:paraId="7D39D412" w14:textId="77777777" w:rsidR="00000000" w:rsidRDefault="005A1A19">
      <w:pPr>
        <w:pStyle w:val="Heading4"/>
      </w:pPr>
      <w:r>
        <w:fldChar w:fldCharType="begin"/>
      </w:r>
      <w:r>
        <w:instrText>xe "ShExit:pisensehat.c"</w:instrText>
      </w:r>
      <w:r>
        <w:fldChar w:fldCharType="end"/>
      </w:r>
      <w:r>
        <w:fldChar w:fldCharType="begin"/>
      </w:r>
      <w:r>
        <w:instrText>xe "pisensehat.c:ShExit"</w:instrText>
      </w:r>
      <w:r>
        <w:fldChar w:fldCharType="end"/>
      </w:r>
      <w:r>
        <w:t>int ShExit (void )</w:t>
      </w:r>
    </w:p>
    <w:p w14:paraId="2E89BC4A" w14:textId="77777777" w:rsidR="00000000" w:rsidRDefault="005A1A19">
      <w:pPr>
        <w:pStyle w:val="BodyText"/>
        <w:adjustRightInd/>
        <w:ind w:left="360"/>
      </w:pPr>
      <w:bookmarkStart w:id="102" w:name="AAAAAAAADS"/>
      <w:bookmarkEnd w:id="102"/>
      <w:r>
        <w:t xml:space="preserve">Closes Down the Sensehat </w:t>
      </w:r>
    </w:p>
    <w:p w14:paraId="75091F32" w14:textId="77777777" w:rsidR="00000000" w:rsidRDefault="005A1A19">
      <w:pPr>
        <w:pStyle w:val="Heading5"/>
        <w:ind w:left="360"/>
        <w:jc w:val="both"/>
      </w:pPr>
      <w:r>
        <w:t>Author:</w:t>
      </w:r>
    </w:p>
    <w:p w14:paraId="79FEC9D4" w14:textId="77777777" w:rsidR="00000000" w:rsidRDefault="005A1A19">
      <w:pPr>
        <w:pStyle w:val="DescContinue2"/>
      </w:pPr>
      <w:r>
        <w:t xml:space="preserve">Paul Moggach </w:t>
      </w:r>
    </w:p>
    <w:p w14:paraId="3E91D635" w14:textId="77777777" w:rsidR="00000000" w:rsidRDefault="005A1A19">
      <w:pPr>
        <w:pStyle w:val="DescContinue2"/>
      </w:pPr>
      <w:r>
        <w:t xml:space="preserve">Kristian Medri </w:t>
      </w:r>
    </w:p>
    <w:p w14:paraId="7BD38365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7C64B937" w14:textId="77777777" w:rsidR="00000000" w:rsidRDefault="005A1A19">
      <w:pPr>
        <w:pStyle w:val="DescContinue2"/>
      </w:pPr>
      <w:r>
        <w:t xml:space="preserve">2020-05-01 </w:t>
      </w:r>
    </w:p>
    <w:p w14:paraId="3F22792D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15B2ADA2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288F997A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27FFA6E7" w14:textId="77777777" w:rsidR="00000000" w:rsidRDefault="005A1A19"/>
        </w:tc>
      </w:tr>
    </w:tbl>
    <w:p w14:paraId="02BBDECC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7C5EDB66" w14:textId="77777777" w:rsidR="00000000" w:rsidRDefault="005A1A19">
      <w:pPr>
        <w:pStyle w:val="DescContinue2"/>
      </w:pPr>
      <w:r>
        <w:t xml:space="preserve">exit status </w:t>
      </w:r>
    </w:p>
    <w:p w14:paraId="5E13C719" w14:textId="77777777" w:rsidR="00000000" w:rsidRDefault="005A1A19">
      <w:pPr>
        <w:pStyle w:val="CodeExample1"/>
      </w:pPr>
      <w:r>
        <w:t xml:space="preserve">   82 {</w:t>
      </w:r>
    </w:p>
    <w:p w14:paraId="37CA0258" w14:textId="77777777" w:rsidR="00000000" w:rsidRDefault="005A1A19">
      <w:pPr>
        <w:pStyle w:val="CodeExample1"/>
      </w:pPr>
      <w:r>
        <w:t xml:space="preserve">   83 #if EMULATOR</w:t>
      </w:r>
    </w:p>
    <w:p w14:paraId="5BC8B1E6" w14:textId="77777777" w:rsidR="00000000" w:rsidRDefault="005A1A19">
      <w:pPr>
        <w:pStyle w:val="CodeExample1"/>
      </w:pPr>
      <w:r>
        <w:t xml:space="preserve">   84     Py_Finalize();</w:t>
      </w:r>
    </w:p>
    <w:p w14:paraId="3D5DACC8" w14:textId="77777777" w:rsidR="00000000" w:rsidRDefault="005A1A19">
      <w:pPr>
        <w:pStyle w:val="CodeExample1"/>
      </w:pPr>
      <w:r>
        <w:t xml:space="preserve">   85 #else</w:t>
      </w:r>
    </w:p>
    <w:p w14:paraId="4DBA4188" w14:textId="77777777" w:rsidR="00000000" w:rsidRDefault="005A1A19">
      <w:pPr>
        <w:pStyle w:val="CodeExample1"/>
      </w:pPr>
      <w:r>
        <w:t xml:space="preserve">   86     ShClearMatrix();</w:t>
      </w:r>
    </w:p>
    <w:p w14:paraId="7D70E62E" w14:textId="77777777" w:rsidR="00000000" w:rsidRDefault="005A1A19">
      <w:pPr>
        <w:pStyle w:val="CodeExample1"/>
      </w:pPr>
      <w:r>
        <w:t xml:space="preserve">   87     /* un-map and close */</w:t>
      </w:r>
    </w:p>
    <w:p w14:paraId="6F3B6280" w14:textId="77777777" w:rsidR="00000000" w:rsidRDefault="005A1A19">
      <w:pPr>
        <w:pStyle w:val="CodeExample1"/>
      </w:pPr>
      <w:r>
        <w:t xml:space="preserve">   88     if (munmap(map, FILESIZE) == -1)</w:t>
      </w:r>
    </w:p>
    <w:p w14:paraId="543EC900" w14:textId="77777777" w:rsidR="00000000" w:rsidRDefault="005A1A19">
      <w:pPr>
        <w:pStyle w:val="CodeExample1"/>
      </w:pPr>
      <w:r>
        <w:t xml:space="preserve">   89     {</w:t>
      </w:r>
    </w:p>
    <w:p w14:paraId="07B1F2A0" w14:textId="77777777" w:rsidR="00000000" w:rsidRDefault="005A1A19">
      <w:pPr>
        <w:pStyle w:val="CodeExample1"/>
      </w:pPr>
      <w:r>
        <w:t xml:space="preserve">   90         perror("Error un-mmapping the file");</w:t>
      </w:r>
    </w:p>
    <w:p w14:paraId="50B58DA2" w14:textId="77777777" w:rsidR="00000000" w:rsidRDefault="005A1A19">
      <w:pPr>
        <w:pStyle w:val="CodeExample1"/>
      </w:pPr>
      <w:r>
        <w:t xml:space="preserve">   91         return EXIT_FAILURE;</w:t>
      </w:r>
    </w:p>
    <w:p w14:paraId="600771D1" w14:textId="77777777" w:rsidR="00000000" w:rsidRDefault="005A1A19">
      <w:pPr>
        <w:pStyle w:val="CodeExample1"/>
      </w:pPr>
      <w:r>
        <w:t xml:space="preserve">   92     }</w:t>
      </w:r>
    </w:p>
    <w:p w14:paraId="18A64355" w14:textId="77777777" w:rsidR="00000000" w:rsidRDefault="005A1A19">
      <w:pPr>
        <w:pStyle w:val="CodeExample1"/>
      </w:pPr>
      <w:r>
        <w:t xml:space="preserve">   93     close(fbfd);</w:t>
      </w:r>
    </w:p>
    <w:p w14:paraId="3D71D6A4" w14:textId="77777777" w:rsidR="00000000" w:rsidRDefault="005A1A19">
      <w:pPr>
        <w:pStyle w:val="CodeExample1"/>
      </w:pPr>
      <w:r>
        <w:t xml:space="preserve">   94     close(HTS221fd);</w:t>
      </w:r>
    </w:p>
    <w:p w14:paraId="53442559" w14:textId="77777777" w:rsidR="00000000" w:rsidRDefault="005A1A19">
      <w:pPr>
        <w:pStyle w:val="CodeExample1"/>
      </w:pPr>
      <w:r>
        <w:t xml:space="preserve">   95     close(LPS25Hfd);</w:t>
      </w:r>
    </w:p>
    <w:p w14:paraId="7859A404" w14:textId="77777777" w:rsidR="00000000" w:rsidRDefault="005A1A19">
      <w:pPr>
        <w:pStyle w:val="CodeExample1"/>
      </w:pPr>
      <w:r>
        <w:t xml:space="preserve">   96 #endif</w:t>
      </w:r>
    </w:p>
    <w:p w14:paraId="21F621BE" w14:textId="77777777" w:rsidR="00000000" w:rsidRDefault="005A1A19">
      <w:pPr>
        <w:pStyle w:val="CodeExample1"/>
      </w:pPr>
      <w:r>
        <w:t xml:space="preserve">   97     return EXIT_SUCCESS;</w:t>
      </w:r>
    </w:p>
    <w:p w14:paraId="7A794C43" w14:textId="77777777" w:rsidR="00000000" w:rsidRDefault="005A1A19">
      <w:pPr>
        <w:pStyle w:val="CodeExample1"/>
      </w:pPr>
      <w:r>
        <w:t xml:space="preserve">   98 }</w:t>
      </w:r>
    </w:p>
    <w:p w14:paraId="1A6FA92B" w14:textId="77777777" w:rsidR="00000000" w:rsidRDefault="005A1A19">
      <w:pPr>
        <w:pStyle w:val="Heading4"/>
      </w:pPr>
      <w:r>
        <w:fldChar w:fldCharType="begin"/>
      </w:r>
      <w:r>
        <w:instrText>xe "ShGetHT221SData:pisensehat.c"</w:instrText>
      </w:r>
      <w:r>
        <w:fldChar w:fldCharType="end"/>
      </w:r>
      <w:r>
        <w:fldChar w:fldCharType="begin"/>
      </w:r>
      <w:r>
        <w:instrText>xe "pisensehat.c:ShGetHT221SData"</w:instrText>
      </w:r>
      <w:r>
        <w:fldChar w:fldCharType="end"/>
      </w:r>
      <w:r>
        <w:t>ht221sData_s ShGetHT221SData (void )</w:t>
      </w:r>
    </w:p>
    <w:p w14:paraId="48B98FCB" w14:textId="77777777" w:rsidR="00000000" w:rsidRDefault="005A1A19">
      <w:pPr>
        <w:pStyle w:val="BodyText"/>
        <w:adjustRightInd/>
        <w:ind w:left="360"/>
      </w:pPr>
      <w:bookmarkStart w:id="103" w:name="AAAAAAAADT"/>
      <w:bookmarkEnd w:id="103"/>
      <w:r>
        <w:t xml:space="preserve">Gets HT221S Sensehat sensor data </w:t>
      </w:r>
    </w:p>
    <w:p w14:paraId="11CE28EE" w14:textId="77777777" w:rsidR="00000000" w:rsidRDefault="005A1A19">
      <w:pPr>
        <w:pStyle w:val="Heading5"/>
        <w:ind w:left="360"/>
        <w:jc w:val="both"/>
      </w:pPr>
      <w:r>
        <w:t>Author:</w:t>
      </w:r>
    </w:p>
    <w:p w14:paraId="2D04DF32" w14:textId="77777777" w:rsidR="00000000" w:rsidRDefault="005A1A19">
      <w:pPr>
        <w:pStyle w:val="DescContinue2"/>
      </w:pPr>
      <w:r>
        <w:t xml:space="preserve">Paul Moggach </w:t>
      </w:r>
    </w:p>
    <w:p w14:paraId="2EF34580" w14:textId="77777777" w:rsidR="00000000" w:rsidRDefault="005A1A19">
      <w:pPr>
        <w:pStyle w:val="DescContinue2"/>
      </w:pPr>
      <w:r>
        <w:t xml:space="preserve">Kristian Medri </w:t>
      </w:r>
    </w:p>
    <w:p w14:paraId="45BE0C27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26E5070A" w14:textId="77777777" w:rsidR="00000000" w:rsidRDefault="005A1A19">
      <w:pPr>
        <w:pStyle w:val="DescContinue2"/>
      </w:pPr>
      <w:r>
        <w:t xml:space="preserve">2020-05-03 </w:t>
      </w:r>
    </w:p>
    <w:p w14:paraId="3B4BE06D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12C94F04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68ED8E9C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7C84EEC7" w14:textId="77777777" w:rsidR="00000000" w:rsidRDefault="005A1A19"/>
        </w:tc>
      </w:tr>
    </w:tbl>
    <w:p w14:paraId="4FE916B5" w14:textId="77777777" w:rsidR="00000000" w:rsidRDefault="005A1A19">
      <w:pPr>
        <w:pStyle w:val="Heading5"/>
        <w:ind w:left="360"/>
        <w:jc w:val="both"/>
      </w:pPr>
      <w:r>
        <w:lastRenderedPageBreak/>
        <w:t>Returns:</w:t>
      </w:r>
    </w:p>
    <w:p w14:paraId="3C18F7D1" w14:textId="77777777" w:rsidR="00000000" w:rsidRDefault="005A1A19">
      <w:pPr>
        <w:pStyle w:val="DescContinue2"/>
      </w:pPr>
      <w:r>
        <w:t xml:space="preserve">ht221sData_s temperature and humidity data </w:t>
      </w:r>
    </w:p>
    <w:p w14:paraId="24E7F381" w14:textId="77777777" w:rsidR="00000000" w:rsidRDefault="005A1A19">
      <w:pPr>
        <w:pStyle w:val="CodeExample1"/>
      </w:pPr>
      <w:r>
        <w:t xml:space="preserve">  286 {</w:t>
      </w:r>
    </w:p>
    <w:p w14:paraId="717568E3" w14:textId="77777777" w:rsidR="00000000" w:rsidRDefault="005A1A19">
      <w:pPr>
        <w:pStyle w:val="CodeExample1"/>
      </w:pPr>
      <w:r>
        <w:t xml:space="preserve">  287     ht221sData_s rd = {0};</w:t>
      </w:r>
    </w:p>
    <w:p w14:paraId="4045C22D" w14:textId="77777777" w:rsidR="00000000" w:rsidRDefault="005A1A19">
      <w:pPr>
        <w:pStyle w:val="CodeExample1"/>
      </w:pPr>
      <w:r>
        <w:t xml:space="preserve">  288 #if EMULATOR</w:t>
      </w:r>
    </w:p>
    <w:p w14:paraId="4F371FF9" w14:textId="77777777" w:rsidR="00000000" w:rsidRDefault="005A1A19">
      <w:pPr>
        <w:pStyle w:val="CodeExample1"/>
      </w:pPr>
      <w:r>
        <w:t xml:space="preserve">  289     PyRun_SimpleString(</w:t>
      </w:r>
    </w:p>
    <w:p w14:paraId="10D27551" w14:textId="77777777" w:rsidR="00000000" w:rsidRDefault="005A1A19">
      <w:pPr>
        <w:pStyle w:val="CodeExample1"/>
      </w:pPr>
      <w:r>
        <w:t xml:space="preserve">  290         "from sense_emu import SenseHat\n"</w:t>
      </w:r>
    </w:p>
    <w:p w14:paraId="74EB6071" w14:textId="77777777" w:rsidR="00000000" w:rsidRDefault="005A1A19">
      <w:pPr>
        <w:pStyle w:val="CodeExample1"/>
      </w:pPr>
      <w:r>
        <w:t xml:space="preserve">  291         "#from time import time,ctime\n"</w:t>
      </w:r>
    </w:p>
    <w:p w14:paraId="04DFBBDA" w14:textId="77777777" w:rsidR="00000000" w:rsidRDefault="005A1A19">
      <w:pPr>
        <w:pStyle w:val="CodeExample1"/>
      </w:pPr>
      <w:r>
        <w:t xml:space="preserve">  292         "#print('Today is '+ctime(time))\n"</w:t>
      </w:r>
    </w:p>
    <w:p w14:paraId="163643C9" w14:textId="77777777" w:rsidR="00000000" w:rsidRDefault="005A1A19">
      <w:pPr>
        <w:pStyle w:val="CodeExample1"/>
      </w:pPr>
      <w:r>
        <w:t xml:space="preserve">  293         "sense=SenseHat()\n"</w:t>
      </w:r>
    </w:p>
    <w:p w14:paraId="3AD3223A" w14:textId="77777777" w:rsidR="00000000" w:rsidRDefault="005A1A19">
      <w:pPr>
        <w:pStyle w:val="CodeExample1"/>
      </w:pPr>
      <w:r>
        <w:t xml:space="preserve">  294         "temp=sense.temp\n"</w:t>
      </w:r>
    </w:p>
    <w:p w14:paraId="50D4EB5A" w14:textId="77777777" w:rsidR="00000000" w:rsidRDefault="005A1A19">
      <w:pPr>
        <w:pStyle w:val="CodeExample1"/>
      </w:pPr>
      <w:r>
        <w:t xml:space="preserve">  295      </w:t>
      </w:r>
      <w:r>
        <w:t xml:space="preserve">   "humid=sense.humidity\n"</w:t>
      </w:r>
    </w:p>
    <w:p w14:paraId="1355C533" w14:textId="77777777" w:rsidR="00000000" w:rsidRDefault="005A1A19">
      <w:pPr>
        <w:pStyle w:val="CodeExample1"/>
      </w:pPr>
      <w:r>
        <w:t xml:space="preserve">  296         "#print(temp)\n"</w:t>
      </w:r>
    </w:p>
    <w:p w14:paraId="5C7ADF69" w14:textId="77777777" w:rsidR="00000000" w:rsidRDefault="005A1A19">
      <w:pPr>
        <w:pStyle w:val="CodeExample1"/>
      </w:pPr>
      <w:r>
        <w:t xml:space="preserve">  297         "#print(humid)\n"</w:t>
      </w:r>
    </w:p>
    <w:p w14:paraId="70D9AD96" w14:textId="77777777" w:rsidR="00000000" w:rsidRDefault="005A1A19">
      <w:pPr>
        <w:pStyle w:val="CodeExample1"/>
      </w:pPr>
      <w:r>
        <w:t xml:space="preserve">  298         "f=open(\"tempfileforpython.txt\",\"w\")\n"</w:t>
      </w:r>
    </w:p>
    <w:p w14:paraId="69E549A7" w14:textId="77777777" w:rsidR="00000000" w:rsidRDefault="005A1A19">
      <w:pPr>
        <w:pStyle w:val="CodeExample1"/>
      </w:pPr>
      <w:r>
        <w:t xml:space="preserve">  299         "f.write(repr(temp))\n"</w:t>
      </w:r>
    </w:p>
    <w:p w14:paraId="1C4776BE" w14:textId="77777777" w:rsidR="00000000" w:rsidRDefault="005A1A19">
      <w:pPr>
        <w:pStyle w:val="CodeExample1"/>
      </w:pPr>
      <w:r>
        <w:t xml:space="preserve">  300         "f.close()\n"</w:t>
      </w:r>
    </w:p>
    <w:p w14:paraId="7CA32026" w14:textId="77777777" w:rsidR="00000000" w:rsidRDefault="005A1A19">
      <w:pPr>
        <w:pStyle w:val="CodeExample1"/>
      </w:pPr>
      <w:r>
        <w:t xml:space="preserve">  301         "f=open(\"humifileforpython</w:t>
      </w:r>
      <w:r>
        <w:t>.txt\",\"w\")\n"</w:t>
      </w:r>
    </w:p>
    <w:p w14:paraId="19155CCD" w14:textId="77777777" w:rsidR="00000000" w:rsidRDefault="005A1A19">
      <w:pPr>
        <w:pStyle w:val="CodeExample1"/>
      </w:pPr>
      <w:r>
        <w:t xml:space="preserve">  302         "f.write(repr(humid))\n"</w:t>
      </w:r>
    </w:p>
    <w:p w14:paraId="6395D5D9" w14:textId="77777777" w:rsidR="00000000" w:rsidRDefault="005A1A19">
      <w:pPr>
        <w:pStyle w:val="CodeExample1"/>
      </w:pPr>
      <w:r>
        <w:t xml:space="preserve">  303         "f.close()\n"</w:t>
      </w:r>
    </w:p>
    <w:p w14:paraId="0639DA93" w14:textId="77777777" w:rsidR="00000000" w:rsidRDefault="005A1A19">
      <w:pPr>
        <w:pStyle w:val="CodeExample1"/>
      </w:pPr>
      <w:r>
        <w:t xml:space="preserve">  304         );</w:t>
      </w:r>
    </w:p>
    <w:p w14:paraId="7482ECBA" w14:textId="77777777" w:rsidR="00000000" w:rsidRDefault="005A1A19">
      <w:pPr>
        <w:pStyle w:val="CodeExample1"/>
      </w:pPr>
      <w:r>
        <w:t xml:space="preserve">  305     double reading=0;</w:t>
      </w:r>
    </w:p>
    <w:p w14:paraId="5DC085AB" w14:textId="77777777" w:rsidR="00000000" w:rsidRDefault="005A1A19">
      <w:pPr>
        <w:pStyle w:val="CodeExample1"/>
      </w:pPr>
      <w:r>
        <w:t xml:space="preserve">  306     FILE *fp;</w:t>
      </w:r>
    </w:p>
    <w:p w14:paraId="3DD4D2C1" w14:textId="77777777" w:rsidR="00000000" w:rsidRDefault="005A1A19">
      <w:pPr>
        <w:pStyle w:val="CodeExample1"/>
      </w:pPr>
      <w:r>
        <w:t xml:space="preserve">  307     fp=fopen("tempfileforpython.txt","r");</w:t>
      </w:r>
    </w:p>
    <w:p w14:paraId="28A60397" w14:textId="77777777" w:rsidR="00000000" w:rsidRDefault="005A1A19">
      <w:pPr>
        <w:pStyle w:val="CodeExample1"/>
      </w:pPr>
      <w:r>
        <w:t xml:space="preserve">  308     fscanf(fp, "%lf", &amp;reading);</w:t>
      </w:r>
    </w:p>
    <w:p w14:paraId="03E48AA8" w14:textId="77777777" w:rsidR="00000000" w:rsidRDefault="005A1A19">
      <w:pPr>
        <w:pStyle w:val="CodeExample1"/>
      </w:pPr>
      <w:r>
        <w:t xml:space="preserve">  309     fclose(fp</w:t>
      </w:r>
      <w:r>
        <w:t>);</w:t>
      </w:r>
    </w:p>
    <w:p w14:paraId="71A7F77D" w14:textId="77777777" w:rsidR="00000000" w:rsidRDefault="005A1A19">
      <w:pPr>
        <w:pStyle w:val="CodeExample1"/>
      </w:pPr>
      <w:r>
        <w:t xml:space="preserve">  310     rd.temperature = reading;</w:t>
      </w:r>
    </w:p>
    <w:p w14:paraId="53CE79E9" w14:textId="77777777" w:rsidR="00000000" w:rsidRDefault="005A1A19">
      <w:pPr>
        <w:pStyle w:val="CodeExample1"/>
      </w:pPr>
      <w:r>
        <w:t xml:space="preserve">  311     //fprintf(stdout, "%lf\n", reading);</w:t>
      </w:r>
    </w:p>
    <w:p w14:paraId="3327B118" w14:textId="77777777" w:rsidR="00000000" w:rsidRDefault="005A1A19">
      <w:pPr>
        <w:pStyle w:val="CodeExample1"/>
      </w:pPr>
      <w:r>
        <w:t xml:space="preserve">  312     fp=fopen("humifileforpython.txt","r");</w:t>
      </w:r>
    </w:p>
    <w:p w14:paraId="14C1AA35" w14:textId="77777777" w:rsidR="00000000" w:rsidRDefault="005A1A19">
      <w:pPr>
        <w:pStyle w:val="CodeExample1"/>
      </w:pPr>
      <w:r>
        <w:t xml:space="preserve">  313     fscanf(fp, "%lf", &amp;reading);</w:t>
      </w:r>
    </w:p>
    <w:p w14:paraId="64AB677A" w14:textId="77777777" w:rsidR="00000000" w:rsidRDefault="005A1A19">
      <w:pPr>
        <w:pStyle w:val="CodeExample1"/>
      </w:pPr>
      <w:r>
        <w:t xml:space="preserve">  314     fclose(fp);</w:t>
      </w:r>
    </w:p>
    <w:p w14:paraId="1EADA451" w14:textId="77777777" w:rsidR="00000000" w:rsidRDefault="005A1A19">
      <w:pPr>
        <w:pStyle w:val="CodeExample1"/>
      </w:pPr>
      <w:r>
        <w:t xml:space="preserve">  315     //fprintf(stdout, "%lf\n", reading);</w:t>
      </w:r>
    </w:p>
    <w:p w14:paraId="0685679C" w14:textId="77777777" w:rsidR="00000000" w:rsidRDefault="005A1A19">
      <w:pPr>
        <w:pStyle w:val="CodeExample1"/>
      </w:pPr>
      <w:r>
        <w:t xml:space="preserve">  316     rd.humidity = reading;</w:t>
      </w:r>
    </w:p>
    <w:p w14:paraId="46E47748" w14:textId="77777777" w:rsidR="00000000" w:rsidRDefault="005A1A19">
      <w:pPr>
        <w:pStyle w:val="CodeExample1"/>
      </w:pPr>
      <w:r>
        <w:t xml:space="preserve">  317 #else</w:t>
      </w:r>
    </w:p>
    <w:p w14:paraId="45C0D40E" w14:textId="77777777" w:rsidR="00000000" w:rsidRDefault="005A1A19">
      <w:pPr>
        <w:pStyle w:val="CodeExample1"/>
      </w:pPr>
      <w:r>
        <w:t xml:space="preserve">  318     int status;</w:t>
      </w:r>
    </w:p>
    <w:p w14:paraId="11940131" w14:textId="77777777" w:rsidR="00000000" w:rsidRDefault="005A1A19">
      <w:pPr>
        <w:pStyle w:val="CodeExample1"/>
      </w:pPr>
      <w:r>
        <w:t xml:space="preserve">  319     uint8_t t0_out_l,t0_out_h,t1_out_l,t1_out_h;</w:t>
      </w:r>
    </w:p>
    <w:p w14:paraId="75FE820D" w14:textId="77777777" w:rsidR="00000000" w:rsidRDefault="005A1A19">
      <w:pPr>
        <w:pStyle w:val="CodeExample1"/>
      </w:pPr>
      <w:r>
        <w:t xml:space="preserve">  320     uint8_t t0_degC_x8,t1_degC_x8,t1_t0_msb;</w:t>
      </w:r>
    </w:p>
    <w:p w14:paraId="3FD010FA" w14:textId="77777777" w:rsidR="00000000" w:rsidRDefault="005A1A19">
      <w:pPr>
        <w:pStyle w:val="CodeExample1"/>
      </w:pPr>
      <w:r>
        <w:t xml:space="preserve">  321     int16_t T0_OUT,T1_OUT;</w:t>
      </w:r>
    </w:p>
    <w:p w14:paraId="2C282229" w14:textId="77777777" w:rsidR="00000000" w:rsidRDefault="005A1A19">
      <w:pPr>
        <w:pStyle w:val="CodeExample1"/>
      </w:pPr>
      <w:r>
        <w:t xml:space="preserve">  3</w:t>
      </w:r>
      <w:r>
        <w:t>22     uint16_t T0_DegC_x8,T1_DegC_x8;</w:t>
      </w:r>
    </w:p>
    <w:p w14:paraId="1AB3427C" w14:textId="77777777" w:rsidR="00000000" w:rsidRDefault="005A1A19">
      <w:pPr>
        <w:pStyle w:val="CodeExample1"/>
      </w:pPr>
      <w:r>
        <w:t xml:space="preserve">  323     double T0_DegC,T1_DegC;</w:t>
      </w:r>
    </w:p>
    <w:p w14:paraId="6A0A3C60" w14:textId="77777777" w:rsidR="00000000" w:rsidRDefault="005A1A19">
      <w:pPr>
        <w:pStyle w:val="CodeExample1"/>
      </w:pPr>
      <w:r>
        <w:t xml:space="preserve">  324     double t_gradient_m,t_intercept_c;</w:t>
      </w:r>
    </w:p>
    <w:p w14:paraId="25BB2AF5" w14:textId="77777777" w:rsidR="00000000" w:rsidRDefault="005A1A19">
      <w:pPr>
        <w:pStyle w:val="CodeExample1"/>
      </w:pPr>
      <w:r>
        <w:t xml:space="preserve">  325     uint8_t t_out_l,t_out_h;</w:t>
      </w:r>
    </w:p>
    <w:p w14:paraId="186BCB0E" w14:textId="77777777" w:rsidR="00000000" w:rsidRDefault="005A1A19">
      <w:pPr>
        <w:pStyle w:val="CodeExample1"/>
      </w:pPr>
      <w:r>
        <w:t xml:space="preserve">  326     int16_t T_OUT;</w:t>
      </w:r>
    </w:p>
    <w:p w14:paraId="7A598796" w14:textId="77777777" w:rsidR="00000000" w:rsidRDefault="005A1A19">
      <w:pPr>
        <w:pStyle w:val="CodeExample1"/>
      </w:pPr>
      <w:r>
        <w:t xml:space="preserve">  327     uint8_t h0_out_l,h0_out_h,h1_out_l,h1_out_h,h0_rh_x2,h1_rh_x2,h_t_ou</w:t>
      </w:r>
      <w:r>
        <w:t>t_l,h_t_out_h;</w:t>
      </w:r>
    </w:p>
    <w:p w14:paraId="57B38BD6" w14:textId="77777777" w:rsidR="00000000" w:rsidRDefault="005A1A19">
      <w:pPr>
        <w:pStyle w:val="CodeExample1"/>
      </w:pPr>
      <w:r>
        <w:t xml:space="preserve">  328     int16_t H0_T0_OUT,H1_T0_OUT,H_T_OUT;</w:t>
      </w:r>
    </w:p>
    <w:p w14:paraId="1E0884CF" w14:textId="77777777" w:rsidR="00000000" w:rsidRDefault="005A1A19">
      <w:pPr>
        <w:pStyle w:val="CodeExample1"/>
      </w:pPr>
      <w:r>
        <w:t xml:space="preserve">  329     double H0_rH,H1_rH,h_gradient_m,h_intercept_c;</w:t>
      </w:r>
    </w:p>
    <w:p w14:paraId="47DBBA89" w14:textId="77777777" w:rsidR="00000000" w:rsidRDefault="005A1A19">
      <w:pPr>
        <w:pStyle w:val="CodeExample1"/>
      </w:pPr>
      <w:r>
        <w:t xml:space="preserve">  330 </w:t>
      </w:r>
    </w:p>
    <w:p w14:paraId="53900298" w14:textId="77777777" w:rsidR="00000000" w:rsidRDefault="005A1A19">
      <w:pPr>
        <w:pStyle w:val="CodeExample1"/>
      </w:pPr>
      <w:r>
        <w:t xml:space="preserve">  331     // Power down the device (clean start)</w:t>
      </w:r>
    </w:p>
    <w:p w14:paraId="56C05F7A" w14:textId="77777777" w:rsidR="00000000" w:rsidRDefault="005A1A19">
      <w:pPr>
        <w:pStyle w:val="CodeExample1"/>
      </w:pPr>
      <w:r>
        <w:t xml:space="preserve">  332     wiringPiI2CWriteReg8(HTS221fd, CTRL_REG1, 0x00);</w:t>
      </w:r>
    </w:p>
    <w:p w14:paraId="2D1BB87E" w14:textId="77777777" w:rsidR="00000000" w:rsidRDefault="005A1A19">
      <w:pPr>
        <w:pStyle w:val="CodeExample1"/>
      </w:pPr>
      <w:r>
        <w:t xml:space="preserve">  333     // Turn on t</w:t>
      </w:r>
      <w:r>
        <w:t>he humidity sensor analog front end in single shot mode</w:t>
      </w:r>
    </w:p>
    <w:p w14:paraId="1B818634" w14:textId="77777777" w:rsidR="00000000" w:rsidRDefault="005A1A19">
      <w:pPr>
        <w:pStyle w:val="CodeExample1"/>
      </w:pPr>
      <w:r>
        <w:t xml:space="preserve">  334     wiringPiI2CWriteReg8(HTS221fd, CTRL_REG1, 0x84);</w:t>
      </w:r>
    </w:p>
    <w:p w14:paraId="530636DB" w14:textId="77777777" w:rsidR="00000000" w:rsidRDefault="005A1A19">
      <w:pPr>
        <w:pStyle w:val="CodeExample1"/>
      </w:pPr>
      <w:r>
        <w:t xml:space="preserve">  335     // Run one-shot measurement (temperature and humidity). The set bit will be reset by the</w:t>
      </w:r>
    </w:p>
    <w:p w14:paraId="307351B7" w14:textId="77777777" w:rsidR="00000000" w:rsidRDefault="005A1A19">
      <w:pPr>
        <w:pStyle w:val="CodeExample1"/>
      </w:pPr>
      <w:r>
        <w:t xml:space="preserve">  336     // sensor itself after execution</w:t>
      </w:r>
      <w:r>
        <w:t xml:space="preserve"> (self-clearing bit)</w:t>
      </w:r>
    </w:p>
    <w:p w14:paraId="5312B15F" w14:textId="77777777" w:rsidR="00000000" w:rsidRDefault="005A1A19">
      <w:pPr>
        <w:pStyle w:val="CodeExample1"/>
      </w:pPr>
      <w:r>
        <w:t xml:space="preserve">  337     wiringPiI2CWriteReg8(HTS221fd, CTRL_REG2, 0x01);</w:t>
      </w:r>
    </w:p>
    <w:p w14:paraId="0F2B65D4" w14:textId="77777777" w:rsidR="00000000" w:rsidRDefault="005A1A19">
      <w:pPr>
        <w:pStyle w:val="CodeExample1"/>
      </w:pPr>
      <w:r>
        <w:t xml:space="preserve">  338 </w:t>
      </w:r>
    </w:p>
    <w:p w14:paraId="0EEE211A" w14:textId="77777777" w:rsidR="00000000" w:rsidRDefault="005A1A19">
      <w:pPr>
        <w:pStyle w:val="CodeExample1"/>
      </w:pPr>
      <w:r>
        <w:t xml:space="preserve">  339     // Wait until the measurement is completed</w:t>
      </w:r>
    </w:p>
    <w:p w14:paraId="6078A6EE" w14:textId="77777777" w:rsidR="00000000" w:rsidRDefault="005A1A19">
      <w:pPr>
        <w:pStyle w:val="CodeExample1"/>
      </w:pPr>
      <w:r>
        <w:t xml:space="preserve">  340     do</w:t>
      </w:r>
    </w:p>
    <w:p w14:paraId="0FA8D30D" w14:textId="77777777" w:rsidR="00000000" w:rsidRDefault="005A1A19">
      <w:pPr>
        <w:pStyle w:val="CodeExample1"/>
      </w:pPr>
      <w:r>
        <w:t xml:space="preserve">  341     {</w:t>
      </w:r>
    </w:p>
    <w:p w14:paraId="5AB5645A" w14:textId="77777777" w:rsidR="00000000" w:rsidRDefault="005A1A19">
      <w:pPr>
        <w:pStyle w:val="CodeExample1"/>
      </w:pPr>
      <w:r>
        <w:t xml:space="preserve">  342         usleep(HTS221DELAY);    // 25 ms</w:t>
      </w:r>
    </w:p>
    <w:p w14:paraId="7BD7A73C" w14:textId="77777777" w:rsidR="00000000" w:rsidRDefault="005A1A19">
      <w:pPr>
        <w:pStyle w:val="CodeExample1"/>
      </w:pPr>
      <w:r>
        <w:t xml:space="preserve">  343         status = wiringPiI2CReadReg8(HTS221fd, CTRL_REG2);</w:t>
      </w:r>
    </w:p>
    <w:p w14:paraId="1B37A122" w14:textId="77777777" w:rsidR="00000000" w:rsidRDefault="005A1A19">
      <w:pPr>
        <w:pStyle w:val="CodeExample1"/>
      </w:pPr>
      <w:r>
        <w:t xml:space="preserve">  344     }</w:t>
      </w:r>
    </w:p>
    <w:p w14:paraId="402D6467" w14:textId="77777777" w:rsidR="00000000" w:rsidRDefault="005A1A19">
      <w:pPr>
        <w:pStyle w:val="CodeExample1"/>
      </w:pPr>
      <w:r>
        <w:t xml:space="preserve">  345     while (status != 0);</w:t>
      </w:r>
    </w:p>
    <w:p w14:paraId="28718F19" w14:textId="77777777" w:rsidR="00000000" w:rsidRDefault="005A1A19">
      <w:pPr>
        <w:pStyle w:val="CodeExample1"/>
      </w:pPr>
      <w:r>
        <w:t xml:space="preserve">  346 </w:t>
      </w:r>
    </w:p>
    <w:p w14:paraId="278B7718" w14:textId="77777777" w:rsidR="00000000" w:rsidRDefault="005A1A19">
      <w:pPr>
        <w:pStyle w:val="CodeExample1"/>
      </w:pPr>
      <w:r>
        <w:t xml:space="preserve">  347     // Read calibration temperature LSB (ADC) data</w:t>
      </w:r>
    </w:p>
    <w:p w14:paraId="2C64925C" w14:textId="77777777" w:rsidR="00000000" w:rsidRDefault="005A1A19">
      <w:pPr>
        <w:pStyle w:val="CodeExample1"/>
      </w:pPr>
      <w:r>
        <w:t xml:space="preserve">  348     // (temperature calibration</w:t>
      </w:r>
      <w:r>
        <w:t xml:space="preserve"> x-data for two points)</w:t>
      </w:r>
    </w:p>
    <w:p w14:paraId="294FA791" w14:textId="77777777" w:rsidR="00000000" w:rsidRDefault="005A1A19">
      <w:pPr>
        <w:pStyle w:val="CodeExample1"/>
      </w:pPr>
      <w:r>
        <w:t xml:space="preserve">  349     t0_out_l = wiringPiI2CReadReg8(HTS221fd, T0_OUT_L);</w:t>
      </w:r>
    </w:p>
    <w:p w14:paraId="6FDC3ED6" w14:textId="77777777" w:rsidR="00000000" w:rsidRDefault="005A1A19">
      <w:pPr>
        <w:pStyle w:val="CodeExample1"/>
      </w:pPr>
      <w:r>
        <w:t xml:space="preserve">  350     t0_out_h = wiringPiI2CReadReg8(HTS221fd, T0_OUT_H);</w:t>
      </w:r>
    </w:p>
    <w:p w14:paraId="6F639DC9" w14:textId="77777777" w:rsidR="00000000" w:rsidRDefault="005A1A19">
      <w:pPr>
        <w:pStyle w:val="CodeExample1"/>
      </w:pPr>
      <w:r>
        <w:t xml:space="preserve">  351     t1_out_l = wiringPiI2CReadReg8(HTS221fd, T1_OUT_L);</w:t>
      </w:r>
    </w:p>
    <w:p w14:paraId="5BA92692" w14:textId="77777777" w:rsidR="00000000" w:rsidRDefault="005A1A19">
      <w:pPr>
        <w:pStyle w:val="CodeExample1"/>
      </w:pPr>
      <w:r>
        <w:lastRenderedPageBreak/>
        <w:t xml:space="preserve">  352     t1_out_h = wiringPiI2CReadReg8(HTS22</w:t>
      </w:r>
      <w:r>
        <w:t>1fd, T1_OUT_H);</w:t>
      </w:r>
    </w:p>
    <w:p w14:paraId="0339A74E" w14:textId="77777777" w:rsidR="00000000" w:rsidRDefault="005A1A19">
      <w:pPr>
        <w:pStyle w:val="CodeExample1"/>
      </w:pPr>
      <w:r>
        <w:t xml:space="preserve">  353 </w:t>
      </w:r>
    </w:p>
    <w:p w14:paraId="55D3FCE7" w14:textId="77777777" w:rsidR="00000000" w:rsidRDefault="005A1A19">
      <w:pPr>
        <w:pStyle w:val="CodeExample1"/>
      </w:pPr>
      <w:r>
        <w:t xml:space="preserve">  354    // Read calibration relative humidity LSB (ADC) data</w:t>
      </w:r>
    </w:p>
    <w:p w14:paraId="409A1225" w14:textId="77777777" w:rsidR="00000000" w:rsidRDefault="005A1A19">
      <w:pPr>
        <w:pStyle w:val="CodeExample1"/>
      </w:pPr>
      <w:r>
        <w:t xml:space="preserve">  355     // (humidity calibration x-data for two points)</w:t>
      </w:r>
    </w:p>
    <w:p w14:paraId="71B6F951" w14:textId="77777777" w:rsidR="00000000" w:rsidRDefault="005A1A19">
      <w:pPr>
        <w:pStyle w:val="CodeExample1"/>
      </w:pPr>
      <w:r>
        <w:t xml:space="preserve">  356     h0_out_l = wiringPiI2CReadReg8(HTS221fd, H0_T0_OUT_L);</w:t>
      </w:r>
    </w:p>
    <w:p w14:paraId="13879D80" w14:textId="77777777" w:rsidR="00000000" w:rsidRDefault="005A1A19">
      <w:pPr>
        <w:pStyle w:val="CodeExample1"/>
      </w:pPr>
      <w:r>
        <w:t xml:space="preserve">  357     h0_out_h = wiringPiI2CReadReg8(HTS221f</w:t>
      </w:r>
      <w:r>
        <w:t>d, H0_T0_OUT_H);</w:t>
      </w:r>
    </w:p>
    <w:p w14:paraId="54B201C1" w14:textId="77777777" w:rsidR="00000000" w:rsidRDefault="005A1A19">
      <w:pPr>
        <w:pStyle w:val="CodeExample1"/>
      </w:pPr>
      <w:r>
        <w:t xml:space="preserve">  358     h1_out_l = wiringPiI2CReadReg8(HTS221fd, H1_T0_OUT_L);</w:t>
      </w:r>
    </w:p>
    <w:p w14:paraId="4BFA232D" w14:textId="77777777" w:rsidR="00000000" w:rsidRDefault="005A1A19">
      <w:pPr>
        <w:pStyle w:val="CodeExample1"/>
      </w:pPr>
      <w:r>
        <w:t xml:space="preserve">  359     h1_out_h = wiringPiI2CReadReg8(HTS221fd, H1_T0_OUT_H);</w:t>
      </w:r>
    </w:p>
    <w:p w14:paraId="56245BEC" w14:textId="77777777" w:rsidR="00000000" w:rsidRDefault="005A1A19">
      <w:pPr>
        <w:pStyle w:val="CodeExample1"/>
      </w:pPr>
      <w:r>
        <w:t xml:space="preserve">  360 </w:t>
      </w:r>
    </w:p>
    <w:p w14:paraId="4BE76020" w14:textId="77777777" w:rsidR="00000000" w:rsidRDefault="005A1A19">
      <w:pPr>
        <w:pStyle w:val="CodeExample1"/>
      </w:pPr>
      <w:r>
        <w:t xml:space="preserve">  361     // Read calibration temperature (°C) data</w:t>
      </w:r>
    </w:p>
    <w:p w14:paraId="065F7AFA" w14:textId="77777777" w:rsidR="00000000" w:rsidRDefault="005A1A19">
      <w:pPr>
        <w:pStyle w:val="CodeExample1"/>
      </w:pPr>
      <w:r>
        <w:t xml:space="preserve">  362     // (temperature calibration y-data for t</w:t>
      </w:r>
      <w:r>
        <w:t>wo points)</w:t>
      </w:r>
    </w:p>
    <w:p w14:paraId="17FD8A03" w14:textId="77777777" w:rsidR="00000000" w:rsidRDefault="005A1A19">
      <w:pPr>
        <w:pStyle w:val="CodeExample1"/>
      </w:pPr>
      <w:r>
        <w:t xml:space="preserve">  363     t0_degC_x8 = wiringPiI2CReadReg8(HTS221fd, T0_degC_x8);</w:t>
      </w:r>
    </w:p>
    <w:p w14:paraId="74A4499D" w14:textId="77777777" w:rsidR="00000000" w:rsidRDefault="005A1A19">
      <w:pPr>
        <w:pStyle w:val="CodeExample1"/>
      </w:pPr>
      <w:r>
        <w:t xml:space="preserve">  364     t1_degC_x8 = wiringPiI2CReadReg8(HTS221fd, T1_degC_x8);</w:t>
      </w:r>
    </w:p>
    <w:p w14:paraId="5DA8F289" w14:textId="77777777" w:rsidR="00000000" w:rsidRDefault="005A1A19">
      <w:pPr>
        <w:pStyle w:val="CodeExample1"/>
      </w:pPr>
      <w:r>
        <w:t xml:space="preserve">  365     t1_t0_msb = wiringPiI2CReadReg8(HTS221fd, T1_T0_MSB);</w:t>
      </w:r>
    </w:p>
    <w:p w14:paraId="356D5E31" w14:textId="77777777" w:rsidR="00000000" w:rsidRDefault="005A1A19">
      <w:pPr>
        <w:pStyle w:val="CodeExample1"/>
      </w:pPr>
      <w:r>
        <w:t xml:space="preserve">  366 </w:t>
      </w:r>
    </w:p>
    <w:p w14:paraId="3FC35145" w14:textId="77777777" w:rsidR="00000000" w:rsidRDefault="005A1A19">
      <w:pPr>
        <w:pStyle w:val="CodeExample1"/>
      </w:pPr>
      <w:r>
        <w:t xml:space="preserve">  367    // Read relative humidity (% rH) </w:t>
      </w:r>
      <w:r>
        <w:t>data</w:t>
      </w:r>
    </w:p>
    <w:p w14:paraId="4311AB3E" w14:textId="77777777" w:rsidR="00000000" w:rsidRDefault="005A1A19">
      <w:pPr>
        <w:pStyle w:val="CodeExample1"/>
      </w:pPr>
      <w:r>
        <w:t xml:space="preserve">  368     // (humidity calibration y-data for two points)</w:t>
      </w:r>
    </w:p>
    <w:p w14:paraId="17E347F0" w14:textId="77777777" w:rsidR="00000000" w:rsidRDefault="005A1A19">
      <w:pPr>
        <w:pStyle w:val="CodeExample1"/>
      </w:pPr>
      <w:r>
        <w:t xml:space="preserve">  369     h0_rh_x2 = wiringPiI2CReadReg8(HTS221fd, H0_rH_x2);</w:t>
      </w:r>
    </w:p>
    <w:p w14:paraId="054B7092" w14:textId="77777777" w:rsidR="00000000" w:rsidRDefault="005A1A19">
      <w:pPr>
        <w:pStyle w:val="CodeExample1"/>
      </w:pPr>
      <w:r>
        <w:t xml:space="preserve">  370     h1_rh_x2 = wiringPiI2CReadReg8(HTS221fd, H1_rH_x2);</w:t>
      </w:r>
    </w:p>
    <w:p w14:paraId="3A2A5539" w14:textId="77777777" w:rsidR="00000000" w:rsidRDefault="005A1A19">
      <w:pPr>
        <w:pStyle w:val="CodeExample1"/>
      </w:pPr>
      <w:r>
        <w:t xml:space="preserve">  371 </w:t>
      </w:r>
    </w:p>
    <w:p w14:paraId="051450CA" w14:textId="77777777" w:rsidR="00000000" w:rsidRDefault="005A1A19">
      <w:pPr>
        <w:pStyle w:val="CodeExample1"/>
      </w:pPr>
      <w:r>
        <w:t xml:space="preserve">  372     // make 16 bit values (bit shift)</w:t>
      </w:r>
    </w:p>
    <w:p w14:paraId="776C0A21" w14:textId="77777777" w:rsidR="00000000" w:rsidRDefault="005A1A19">
      <w:pPr>
        <w:pStyle w:val="CodeExample1"/>
      </w:pPr>
      <w:r>
        <w:t xml:space="preserve">  373     // (temperature calibration x-values)</w:t>
      </w:r>
    </w:p>
    <w:p w14:paraId="06CD8F66" w14:textId="77777777" w:rsidR="00000000" w:rsidRDefault="005A1A19">
      <w:pPr>
        <w:pStyle w:val="CodeExample1"/>
      </w:pPr>
      <w:r>
        <w:t xml:space="preserve">  374     T0_OUT = t0_out_h &lt;&lt; 8 | t0_out_l;</w:t>
      </w:r>
    </w:p>
    <w:p w14:paraId="1702F5D4" w14:textId="77777777" w:rsidR="00000000" w:rsidRDefault="005A1A19">
      <w:pPr>
        <w:pStyle w:val="CodeExample1"/>
      </w:pPr>
      <w:r>
        <w:t xml:space="preserve">  375     T1_OUT = t1_out_h &lt;&lt; 8 | t1_out_l;</w:t>
      </w:r>
    </w:p>
    <w:p w14:paraId="679D7B36" w14:textId="77777777" w:rsidR="00000000" w:rsidRDefault="005A1A19">
      <w:pPr>
        <w:pStyle w:val="CodeExample1"/>
      </w:pPr>
      <w:r>
        <w:t xml:space="preserve">  376 </w:t>
      </w:r>
    </w:p>
    <w:p w14:paraId="1F8CC579" w14:textId="77777777" w:rsidR="00000000" w:rsidRDefault="005A1A19">
      <w:pPr>
        <w:pStyle w:val="CodeExample1"/>
      </w:pPr>
      <w:r>
        <w:t xml:space="preserve">  377     // make 16 and 10 bit values (bit mask and bit shift)</w:t>
      </w:r>
    </w:p>
    <w:p w14:paraId="76807A49" w14:textId="77777777" w:rsidR="00000000" w:rsidRDefault="005A1A19">
      <w:pPr>
        <w:pStyle w:val="CodeExample1"/>
      </w:pPr>
      <w:r>
        <w:t xml:space="preserve">  3</w:t>
      </w:r>
      <w:r>
        <w:t>78     T0_DegC_x8 = (t1_t0_msb &amp; 3) &lt;&lt; 8 | t0_degC_x8;</w:t>
      </w:r>
    </w:p>
    <w:p w14:paraId="39E03FBA" w14:textId="77777777" w:rsidR="00000000" w:rsidRDefault="005A1A19">
      <w:pPr>
        <w:pStyle w:val="CodeExample1"/>
      </w:pPr>
      <w:r>
        <w:t xml:space="preserve">  379     T1_DegC_x8 = ((t1_t0_msb &amp; 12) &gt;&gt; 2) &lt;&lt; 8 | t1_degC_x8;</w:t>
      </w:r>
    </w:p>
    <w:p w14:paraId="6AF98A20" w14:textId="77777777" w:rsidR="00000000" w:rsidRDefault="005A1A19">
      <w:pPr>
        <w:pStyle w:val="CodeExample1"/>
      </w:pPr>
      <w:r>
        <w:t xml:space="preserve">  380 </w:t>
      </w:r>
    </w:p>
    <w:p w14:paraId="0234D960" w14:textId="77777777" w:rsidR="00000000" w:rsidRDefault="005A1A19">
      <w:pPr>
        <w:pStyle w:val="CodeExample1"/>
      </w:pPr>
      <w:r>
        <w:t xml:space="preserve">  381     // Calculate calibration values</w:t>
      </w:r>
    </w:p>
    <w:p w14:paraId="4083F325" w14:textId="77777777" w:rsidR="00000000" w:rsidRDefault="005A1A19">
      <w:pPr>
        <w:pStyle w:val="CodeExample1"/>
      </w:pPr>
      <w:r>
        <w:t xml:space="preserve">  382     // (temperature calibration y-values)</w:t>
      </w:r>
    </w:p>
    <w:p w14:paraId="21139FEC" w14:textId="77777777" w:rsidR="00000000" w:rsidRDefault="005A1A19">
      <w:pPr>
        <w:pStyle w:val="CodeExample1"/>
      </w:pPr>
      <w:r>
        <w:t xml:space="preserve">  383     T0_DegC = T0_DegC_x8 / 8.0;</w:t>
      </w:r>
    </w:p>
    <w:p w14:paraId="08EAE42C" w14:textId="77777777" w:rsidR="00000000" w:rsidRDefault="005A1A19">
      <w:pPr>
        <w:pStyle w:val="CodeExample1"/>
      </w:pPr>
      <w:r>
        <w:t xml:space="preserve">  384     T1_DegC = T1_DegC_x8 / 8.0;</w:t>
      </w:r>
    </w:p>
    <w:p w14:paraId="364031BE" w14:textId="77777777" w:rsidR="00000000" w:rsidRDefault="005A1A19">
      <w:pPr>
        <w:pStyle w:val="CodeExample1"/>
      </w:pPr>
      <w:r>
        <w:t xml:space="preserve">  385 </w:t>
      </w:r>
    </w:p>
    <w:p w14:paraId="57C123FB" w14:textId="77777777" w:rsidR="00000000" w:rsidRDefault="005A1A19">
      <w:pPr>
        <w:pStyle w:val="CodeExample1"/>
      </w:pPr>
      <w:r>
        <w:t xml:space="preserve">  386     // Solve the linear equasions 'y = mx + c' to give the</w:t>
      </w:r>
    </w:p>
    <w:p w14:paraId="278E4BD9" w14:textId="77777777" w:rsidR="00000000" w:rsidRDefault="005A1A19">
      <w:pPr>
        <w:pStyle w:val="CodeExample1"/>
      </w:pPr>
      <w:r>
        <w:t xml:space="preserve">  387     // calibration straight line graphs for temperature and humidity</w:t>
      </w:r>
    </w:p>
    <w:p w14:paraId="19007A62" w14:textId="77777777" w:rsidR="00000000" w:rsidRDefault="005A1A19">
      <w:pPr>
        <w:pStyle w:val="CodeExample1"/>
      </w:pPr>
      <w:r>
        <w:t xml:space="preserve">  388     t_gradient_m = (T1_DegC - T0_DegC) / (T1_OUT - T0_OUT);</w:t>
      </w:r>
    </w:p>
    <w:p w14:paraId="4263BE12" w14:textId="77777777" w:rsidR="00000000" w:rsidRDefault="005A1A19">
      <w:pPr>
        <w:pStyle w:val="CodeExample1"/>
      </w:pPr>
      <w:r>
        <w:t xml:space="preserve">  389</w:t>
      </w:r>
      <w:r>
        <w:t xml:space="preserve">     t_intercept_c = T1_DegC - (t_gradient_m * T1_OUT);</w:t>
      </w:r>
    </w:p>
    <w:p w14:paraId="077F826C" w14:textId="77777777" w:rsidR="00000000" w:rsidRDefault="005A1A19">
      <w:pPr>
        <w:pStyle w:val="CodeExample1"/>
      </w:pPr>
      <w:r>
        <w:t xml:space="preserve">  390 </w:t>
      </w:r>
    </w:p>
    <w:p w14:paraId="41BB2075" w14:textId="77777777" w:rsidR="00000000" w:rsidRDefault="005A1A19">
      <w:pPr>
        <w:pStyle w:val="CodeExample1"/>
      </w:pPr>
      <w:r>
        <w:t xml:space="preserve">  391     // Read the ambient temperature measurement (2 bytes to read)</w:t>
      </w:r>
    </w:p>
    <w:p w14:paraId="42D8FD53" w14:textId="77777777" w:rsidR="00000000" w:rsidRDefault="005A1A19">
      <w:pPr>
        <w:pStyle w:val="CodeExample1"/>
      </w:pPr>
      <w:r>
        <w:t xml:space="preserve">  392     t_out_l = wiringPiI2CReadReg8(HTS221fd, TEMP_OUT_L);</w:t>
      </w:r>
    </w:p>
    <w:p w14:paraId="197B244F" w14:textId="77777777" w:rsidR="00000000" w:rsidRDefault="005A1A19">
      <w:pPr>
        <w:pStyle w:val="CodeExample1"/>
      </w:pPr>
      <w:r>
        <w:t xml:space="preserve">  393     t_out_h = wiringPiI2CReadReg8(HTS221fd, TEMP_OUT</w:t>
      </w:r>
      <w:r>
        <w:t>_H);</w:t>
      </w:r>
    </w:p>
    <w:p w14:paraId="242CA54C" w14:textId="77777777" w:rsidR="00000000" w:rsidRDefault="005A1A19">
      <w:pPr>
        <w:pStyle w:val="CodeExample1"/>
      </w:pPr>
      <w:r>
        <w:t xml:space="preserve">  394 </w:t>
      </w:r>
    </w:p>
    <w:p w14:paraId="5FCE09BB" w14:textId="77777777" w:rsidR="00000000" w:rsidRDefault="005A1A19">
      <w:pPr>
        <w:pStyle w:val="CodeExample1"/>
      </w:pPr>
      <w:r>
        <w:t xml:space="preserve">  395     // make 16 bit value</w:t>
      </w:r>
    </w:p>
    <w:p w14:paraId="7E5842D1" w14:textId="77777777" w:rsidR="00000000" w:rsidRDefault="005A1A19">
      <w:pPr>
        <w:pStyle w:val="CodeExample1"/>
      </w:pPr>
      <w:r>
        <w:t xml:space="preserve">  396     T_OUT = t_out_h &lt;&lt; 8 | t_out_l;</w:t>
      </w:r>
    </w:p>
    <w:p w14:paraId="1B083DBF" w14:textId="77777777" w:rsidR="00000000" w:rsidRDefault="005A1A19">
      <w:pPr>
        <w:pStyle w:val="CodeExample1"/>
      </w:pPr>
      <w:r>
        <w:t xml:space="preserve">  397 </w:t>
      </w:r>
    </w:p>
    <w:p w14:paraId="26357891" w14:textId="77777777" w:rsidR="00000000" w:rsidRDefault="005A1A19">
      <w:pPr>
        <w:pStyle w:val="CodeExample1"/>
      </w:pPr>
      <w:r>
        <w:t xml:space="preserve">  398     // make 16 bit values (bit shift)</w:t>
      </w:r>
    </w:p>
    <w:p w14:paraId="6C5F24A5" w14:textId="77777777" w:rsidR="00000000" w:rsidRDefault="005A1A19">
      <w:pPr>
        <w:pStyle w:val="CodeExample1"/>
      </w:pPr>
      <w:r>
        <w:t xml:space="preserve">  399     // (humidity calibration x-values)</w:t>
      </w:r>
    </w:p>
    <w:p w14:paraId="190DC335" w14:textId="77777777" w:rsidR="00000000" w:rsidRDefault="005A1A19">
      <w:pPr>
        <w:pStyle w:val="CodeExample1"/>
      </w:pPr>
      <w:r>
        <w:t xml:space="preserve">  400     H0_T0_OUT = h0_out_h &lt;&lt; 8 | h0_out_l;</w:t>
      </w:r>
    </w:p>
    <w:p w14:paraId="40068612" w14:textId="77777777" w:rsidR="00000000" w:rsidRDefault="005A1A19">
      <w:pPr>
        <w:pStyle w:val="CodeExample1"/>
      </w:pPr>
      <w:r>
        <w:t xml:space="preserve">  401     H1_T0_OUT = h1_out_h &lt;&lt; 8 | h1_out_l;</w:t>
      </w:r>
    </w:p>
    <w:p w14:paraId="555234C2" w14:textId="77777777" w:rsidR="00000000" w:rsidRDefault="005A1A19">
      <w:pPr>
        <w:pStyle w:val="CodeExample1"/>
      </w:pPr>
      <w:r>
        <w:t xml:space="preserve">  402 </w:t>
      </w:r>
    </w:p>
    <w:p w14:paraId="4DBED69C" w14:textId="77777777" w:rsidR="00000000" w:rsidRDefault="005A1A19">
      <w:pPr>
        <w:pStyle w:val="CodeExample1"/>
      </w:pPr>
      <w:r>
        <w:t xml:space="preserve">  403     // Humidity calibration values</w:t>
      </w:r>
    </w:p>
    <w:p w14:paraId="2D3BFA3C" w14:textId="77777777" w:rsidR="00000000" w:rsidRDefault="005A1A19">
      <w:pPr>
        <w:pStyle w:val="CodeExample1"/>
      </w:pPr>
      <w:r>
        <w:t xml:space="preserve">  404     // (humidity calibration y-values)</w:t>
      </w:r>
    </w:p>
    <w:p w14:paraId="70FBA849" w14:textId="77777777" w:rsidR="00000000" w:rsidRDefault="005A1A19">
      <w:pPr>
        <w:pStyle w:val="CodeExample1"/>
      </w:pPr>
      <w:r>
        <w:t xml:space="preserve">  405     H0_rH = h0_rh_x2 / 2.0;</w:t>
      </w:r>
    </w:p>
    <w:p w14:paraId="0173E638" w14:textId="77777777" w:rsidR="00000000" w:rsidRDefault="005A1A19">
      <w:pPr>
        <w:pStyle w:val="CodeExample1"/>
      </w:pPr>
      <w:r>
        <w:t xml:space="preserve">  406     H1_rH = h1_rh_x2 / 2.0;</w:t>
      </w:r>
    </w:p>
    <w:p w14:paraId="5653A2D2" w14:textId="77777777" w:rsidR="00000000" w:rsidRDefault="005A1A19">
      <w:pPr>
        <w:pStyle w:val="CodeExample1"/>
      </w:pPr>
      <w:r>
        <w:t xml:space="preserve">  407     h_gradient_m = (H1_rH - H0_rH) / (H1_T0_OUT - H0_T0_OUT);</w:t>
      </w:r>
    </w:p>
    <w:p w14:paraId="619A4022" w14:textId="77777777" w:rsidR="00000000" w:rsidRDefault="005A1A19">
      <w:pPr>
        <w:pStyle w:val="CodeExample1"/>
      </w:pPr>
      <w:r>
        <w:t xml:space="preserve">  408     h_intercept_c = H1_rH - (h_gradient_m * H1_T0_OUT);</w:t>
      </w:r>
    </w:p>
    <w:p w14:paraId="759B4897" w14:textId="77777777" w:rsidR="00000000" w:rsidRDefault="005A1A19">
      <w:pPr>
        <w:pStyle w:val="CodeExample1"/>
      </w:pPr>
      <w:r>
        <w:t xml:space="preserve">  409 </w:t>
      </w:r>
    </w:p>
    <w:p w14:paraId="613CCCCD" w14:textId="77777777" w:rsidR="00000000" w:rsidRDefault="005A1A19">
      <w:pPr>
        <w:pStyle w:val="CodeExample1"/>
      </w:pPr>
      <w:r>
        <w:t xml:space="preserve">  410     // Read the ambient humidity measurement (2 bytes to read)</w:t>
      </w:r>
    </w:p>
    <w:p w14:paraId="7489CFBA" w14:textId="77777777" w:rsidR="00000000" w:rsidRDefault="005A1A19">
      <w:pPr>
        <w:pStyle w:val="CodeExample1"/>
      </w:pPr>
      <w:r>
        <w:t xml:space="preserve">  411     h_t_out_l = wiringPiI2CReadReg8(HTS221f</w:t>
      </w:r>
      <w:r>
        <w:t>d, H_T_OUT_L);</w:t>
      </w:r>
    </w:p>
    <w:p w14:paraId="65F30B0E" w14:textId="77777777" w:rsidR="00000000" w:rsidRDefault="005A1A19">
      <w:pPr>
        <w:pStyle w:val="CodeExample1"/>
      </w:pPr>
      <w:r>
        <w:t xml:space="preserve">  412     h_t_out_h = wiringPiI2CReadReg8(HTS221fd, H_T_OUT_H);</w:t>
      </w:r>
    </w:p>
    <w:p w14:paraId="37FBF4EC" w14:textId="77777777" w:rsidR="00000000" w:rsidRDefault="005A1A19">
      <w:pPr>
        <w:pStyle w:val="CodeExample1"/>
      </w:pPr>
      <w:r>
        <w:t xml:space="preserve">  413 </w:t>
      </w:r>
    </w:p>
    <w:p w14:paraId="57EFDD98" w14:textId="77777777" w:rsidR="00000000" w:rsidRDefault="005A1A19">
      <w:pPr>
        <w:pStyle w:val="CodeExample1"/>
      </w:pPr>
      <w:r>
        <w:t xml:space="preserve">  414     // make 16 bit value</w:t>
      </w:r>
    </w:p>
    <w:p w14:paraId="28150496" w14:textId="77777777" w:rsidR="00000000" w:rsidRDefault="005A1A19">
      <w:pPr>
        <w:pStyle w:val="CodeExample1"/>
      </w:pPr>
      <w:r>
        <w:t xml:space="preserve">  415     H_T_OUT = h_t_out_h &lt;&lt; 8 | h_t_out_l;</w:t>
      </w:r>
    </w:p>
    <w:p w14:paraId="495DA557" w14:textId="77777777" w:rsidR="00000000" w:rsidRDefault="005A1A19">
      <w:pPr>
        <w:pStyle w:val="CodeExample1"/>
      </w:pPr>
      <w:r>
        <w:t xml:space="preserve">  416 </w:t>
      </w:r>
    </w:p>
    <w:p w14:paraId="289CD2F3" w14:textId="77777777" w:rsidR="00000000" w:rsidRDefault="005A1A19">
      <w:pPr>
        <w:pStyle w:val="CodeExample1"/>
      </w:pPr>
      <w:r>
        <w:t xml:space="preserve">  417     // Power down the device</w:t>
      </w:r>
    </w:p>
    <w:p w14:paraId="23556DAD" w14:textId="77777777" w:rsidR="00000000" w:rsidRDefault="005A1A19">
      <w:pPr>
        <w:pStyle w:val="CodeExample1"/>
      </w:pPr>
      <w:r>
        <w:t xml:space="preserve">  418     wiringPiI2CWriteReg8(HTS221fd, CTRL_REG</w:t>
      </w:r>
      <w:r>
        <w:t>1, 0x00);</w:t>
      </w:r>
    </w:p>
    <w:p w14:paraId="1F5D3E92" w14:textId="77777777" w:rsidR="00000000" w:rsidRDefault="005A1A19">
      <w:pPr>
        <w:pStyle w:val="CodeExample1"/>
      </w:pPr>
      <w:r>
        <w:t xml:space="preserve">  419 </w:t>
      </w:r>
    </w:p>
    <w:p w14:paraId="57362DC5" w14:textId="77777777" w:rsidR="00000000" w:rsidRDefault="005A1A19">
      <w:pPr>
        <w:pStyle w:val="CodeExample1"/>
      </w:pPr>
      <w:r>
        <w:t xml:space="preserve">  420     // Calculate and return ambient temperature</w:t>
      </w:r>
    </w:p>
    <w:p w14:paraId="5486CA63" w14:textId="77777777" w:rsidR="00000000" w:rsidRDefault="005A1A19">
      <w:pPr>
        <w:pStyle w:val="CodeExample1"/>
      </w:pPr>
      <w:r>
        <w:t xml:space="preserve">  421     rd.temperature = (t_gradient_m * T_OUT) + t_intercept_c;</w:t>
      </w:r>
    </w:p>
    <w:p w14:paraId="520F206A" w14:textId="77777777" w:rsidR="00000000" w:rsidRDefault="005A1A19">
      <w:pPr>
        <w:pStyle w:val="CodeExample1"/>
      </w:pPr>
      <w:r>
        <w:t xml:space="preserve">  422     rd.humidity = (h_gradient_m * H_T_OUT) + h_intercept_c;</w:t>
      </w:r>
    </w:p>
    <w:p w14:paraId="295B644A" w14:textId="77777777" w:rsidR="00000000" w:rsidRDefault="005A1A19">
      <w:pPr>
        <w:pStyle w:val="CodeExample1"/>
      </w:pPr>
      <w:r>
        <w:lastRenderedPageBreak/>
        <w:t xml:space="preserve">  423 #endif</w:t>
      </w:r>
    </w:p>
    <w:p w14:paraId="3223464C" w14:textId="77777777" w:rsidR="00000000" w:rsidRDefault="005A1A19">
      <w:pPr>
        <w:pStyle w:val="CodeExample1"/>
      </w:pPr>
      <w:r>
        <w:t xml:space="preserve">  424     return rd;</w:t>
      </w:r>
    </w:p>
    <w:p w14:paraId="0E4C9C2B" w14:textId="77777777" w:rsidR="00000000" w:rsidRDefault="005A1A19">
      <w:pPr>
        <w:pStyle w:val="CodeExample1"/>
      </w:pPr>
      <w:r>
        <w:t xml:space="preserve">  425 }</w:t>
      </w:r>
    </w:p>
    <w:p w14:paraId="2C0FC6D5" w14:textId="77777777" w:rsidR="00000000" w:rsidRDefault="005A1A19">
      <w:pPr>
        <w:pStyle w:val="Heading4"/>
      </w:pPr>
      <w:r>
        <w:fldChar w:fldCharType="begin"/>
      </w:r>
      <w:r>
        <w:instrText>xe "ShGetL</w:instrText>
      </w:r>
      <w:r>
        <w:instrText>PS25HData:pisensehat.c"</w:instrText>
      </w:r>
      <w:r>
        <w:fldChar w:fldCharType="end"/>
      </w:r>
      <w:r>
        <w:fldChar w:fldCharType="begin"/>
      </w:r>
      <w:r>
        <w:instrText>xe "pisensehat.c:ShGetLPS25HData"</w:instrText>
      </w:r>
      <w:r>
        <w:fldChar w:fldCharType="end"/>
      </w:r>
      <w:r>
        <w:t>lps25hData_s ShGetLPS25HData (void )</w:t>
      </w:r>
    </w:p>
    <w:p w14:paraId="744BAF78" w14:textId="77777777" w:rsidR="00000000" w:rsidRDefault="005A1A19">
      <w:pPr>
        <w:pStyle w:val="BodyText"/>
        <w:adjustRightInd/>
        <w:ind w:left="360"/>
      </w:pPr>
      <w:bookmarkStart w:id="104" w:name="AAAAAAAADU"/>
      <w:bookmarkEnd w:id="104"/>
      <w:r>
        <w:t xml:space="preserve">Gets LPS25H Sensehat sensor information </w:t>
      </w:r>
    </w:p>
    <w:p w14:paraId="1697837C" w14:textId="77777777" w:rsidR="00000000" w:rsidRDefault="005A1A19">
      <w:pPr>
        <w:pStyle w:val="Heading5"/>
        <w:ind w:left="360"/>
        <w:jc w:val="both"/>
      </w:pPr>
      <w:r>
        <w:t>Author:</w:t>
      </w:r>
    </w:p>
    <w:p w14:paraId="4D9BED4F" w14:textId="77777777" w:rsidR="00000000" w:rsidRDefault="005A1A19">
      <w:pPr>
        <w:pStyle w:val="DescContinue2"/>
      </w:pPr>
      <w:r>
        <w:t xml:space="preserve">Paul Moggach </w:t>
      </w:r>
    </w:p>
    <w:p w14:paraId="71EBD18E" w14:textId="77777777" w:rsidR="00000000" w:rsidRDefault="005A1A19">
      <w:pPr>
        <w:pStyle w:val="DescContinue2"/>
      </w:pPr>
      <w:r>
        <w:t xml:space="preserve">Kristian Medri </w:t>
      </w:r>
    </w:p>
    <w:p w14:paraId="7ED316F7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0324EE9B" w14:textId="77777777" w:rsidR="00000000" w:rsidRDefault="005A1A19">
      <w:pPr>
        <w:pStyle w:val="DescContinue2"/>
      </w:pPr>
      <w:r>
        <w:t xml:space="preserve">2020-05-01 </w:t>
      </w:r>
    </w:p>
    <w:p w14:paraId="3AE260F0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0B57C71F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9ADAC9C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36C3A9D9" w14:textId="77777777" w:rsidR="00000000" w:rsidRDefault="005A1A19"/>
        </w:tc>
      </w:tr>
    </w:tbl>
    <w:p w14:paraId="417EA935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332E31E4" w14:textId="77777777" w:rsidR="00000000" w:rsidRDefault="005A1A19">
      <w:pPr>
        <w:pStyle w:val="DescContinue2"/>
      </w:pPr>
      <w:r>
        <w:t xml:space="preserve">lps25hData_s pressure and temperature data </w:t>
      </w:r>
    </w:p>
    <w:p w14:paraId="0E3CD74A" w14:textId="77777777" w:rsidR="00000000" w:rsidRDefault="005A1A19">
      <w:pPr>
        <w:pStyle w:val="CodeExample1"/>
      </w:pPr>
      <w:r>
        <w:t xml:space="preserve">  210 {</w:t>
      </w:r>
    </w:p>
    <w:p w14:paraId="4F1BF518" w14:textId="77777777" w:rsidR="00000000" w:rsidRDefault="005A1A19">
      <w:pPr>
        <w:pStyle w:val="CodeExample1"/>
      </w:pPr>
      <w:r>
        <w:t xml:space="preserve">  211     lps25hData_s rd = {0};</w:t>
      </w:r>
    </w:p>
    <w:p w14:paraId="7E9670EF" w14:textId="77777777" w:rsidR="00000000" w:rsidRDefault="005A1A19">
      <w:pPr>
        <w:pStyle w:val="CodeExample1"/>
      </w:pPr>
      <w:r>
        <w:t xml:space="preserve">  212 #if EMULATOR</w:t>
      </w:r>
    </w:p>
    <w:p w14:paraId="6C776B25" w14:textId="77777777" w:rsidR="00000000" w:rsidRDefault="005A1A19">
      <w:pPr>
        <w:pStyle w:val="CodeExample1"/>
      </w:pPr>
      <w:r>
        <w:t xml:space="preserve">  213     PyRun_SimpleString(</w:t>
      </w:r>
    </w:p>
    <w:p w14:paraId="3C56610E" w14:textId="77777777" w:rsidR="00000000" w:rsidRDefault="005A1A19">
      <w:pPr>
        <w:pStyle w:val="CodeExample1"/>
      </w:pPr>
      <w:r>
        <w:t xml:space="preserve">  214         "from sense_emu import SenseHat\n"</w:t>
      </w:r>
    </w:p>
    <w:p w14:paraId="58D61E3E" w14:textId="77777777" w:rsidR="00000000" w:rsidRDefault="005A1A19">
      <w:pPr>
        <w:pStyle w:val="CodeExample1"/>
      </w:pPr>
      <w:r>
        <w:t xml:space="preserve">  215         "sense=SenseHat()\n"</w:t>
      </w:r>
    </w:p>
    <w:p w14:paraId="2953074B" w14:textId="77777777" w:rsidR="00000000" w:rsidRDefault="005A1A19">
      <w:pPr>
        <w:pStyle w:val="CodeExample1"/>
      </w:pPr>
      <w:r>
        <w:t xml:space="preserve">  216         "temp=sense.pressure\n"</w:t>
      </w:r>
    </w:p>
    <w:p w14:paraId="714B88C2" w14:textId="77777777" w:rsidR="00000000" w:rsidRDefault="005A1A19">
      <w:pPr>
        <w:pStyle w:val="CodeExample1"/>
      </w:pPr>
      <w:r>
        <w:t xml:space="preserve">  217         "f=open(\"tempfileforpython.txt\",\"w\")\n"</w:t>
      </w:r>
    </w:p>
    <w:p w14:paraId="79CA635F" w14:textId="77777777" w:rsidR="00000000" w:rsidRDefault="005A1A19">
      <w:pPr>
        <w:pStyle w:val="CodeExample1"/>
      </w:pPr>
      <w:r>
        <w:t xml:space="preserve">  218         "f.write(repr(temp))\n"</w:t>
      </w:r>
    </w:p>
    <w:p w14:paraId="64533F1A" w14:textId="77777777" w:rsidR="00000000" w:rsidRDefault="005A1A19">
      <w:pPr>
        <w:pStyle w:val="CodeExample1"/>
      </w:pPr>
      <w:r>
        <w:t xml:space="preserve">  219         "f.close()\n"</w:t>
      </w:r>
    </w:p>
    <w:p w14:paraId="68A8B191" w14:textId="77777777" w:rsidR="00000000" w:rsidRDefault="005A1A19">
      <w:pPr>
        <w:pStyle w:val="CodeExample1"/>
      </w:pPr>
      <w:r>
        <w:t xml:space="preserve">  220         );</w:t>
      </w:r>
    </w:p>
    <w:p w14:paraId="2AB101CF" w14:textId="77777777" w:rsidR="00000000" w:rsidRDefault="005A1A19">
      <w:pPr>
        <w:pStyle w:val="CodeExample1"/>
      </w:pPr>
      <w:r>
        <w:t xml:space="preserve">  221     double reading=0;</w:t>
      </w:r>
    </w:p>
    <w:p w14:paraId="639F3EE2" w14:textId="77777777" w:rsidR="00000000" w:rsidRDefault="005A1A19">
      <w:pPr>
        <w:pStyle w:val="CodeExample1"/>
      </w:pPr>
      <w:r>
        <w:t xml:space="preserve">  222     FILE *fp;</w:t>
      </w:r>
    </w:p>
    <w:p w14:paraId="6F3C5863" w14:textId="77777777" w:rsidR="00000000" w:rsidRDefault="005A1A19">
      <w:pPr>
        <w:pStyle w:val="CodeExample1"/>
      </w:pPr>
      <w:r>
        <w:t xml:space="preserve">  223     fp=fopen("tempfileforpython.txt","r");</w:t>
      </w:r>
    </w:p>
    <w:p w14:paraId="7917CA91" w14:textId="77777777" w:rsidR="00000000" w:rsidRDefault="005A1A19">
      <w:pPr>
        <w:pStyle w:val="CodeExample1"/>
      </w:pPr>
      <w:r>
        <w:t xml:space="preserve">  224     fscanf(fp, "%lf", &amp;reading);</w:t>
      </w:r>
    </w:p>
    <w:p w14:paraId="20C31F94" w14:textId="77777777" w:rsidR="00000000" w:rsidRDefault="005A1A19">
      <w:pPr>
        <w:pStyle w:val="CodeExample1"/>
      </w:pPr>
      <w:r>
        <w:t xml:space="preserve">  225     fclose(fp);</w:t>
      </w:r>
    </w:p>
    <w:p w14:paraId="789F30D4" w14:textId="77777777" w:rsidR="00000000" w:rsidRDefault="005A1A19">
      <w:pPr>
        <w:pStyle w:val="CodeExample1"/>
      </w:pPr>
      <w:r>
        <w:t xml:space="preserve">  226     rd.pressure = reading;</w:t>
      </w:r>
    </w:p>
    <w:p w14:paraId="0E211A79" w14:textId="77777777" w:rsidR="00000000" w:rsidRDefault="005A1A19">
      <w:pPr>
        <w:pStyle w:val="CodeExample1"/>
      </w:pPr>
      <w:r>
        <w:t xml:space="preserve">  227     rd.temperature = 5; //placeholder, use the temperature from the ht221s</w:t>
      </w:r>
    </w:p>
    <w:p w14:paraId="27014556" w14:textId="77777777" w:rsidR="00000000" w:rsidRDefault="005A1A19">
      <w:pPr>
        <w:pStyle w:val="CodeExample1"/>
      </w:pPr>
      <w:r>
        <w:t xml:space="preserve">  228 #else</w:t>
      </w:r>
    </w:p>
    <w:p w14:paraId="76CDC29D" w14:textId="77777777" w:rsidR="00000000" w:rsidRDefault="005A1A19">
      <w:pPr>
        <w:pStyle w:val="CodeExample1"/>
      </w:pPr>
      <w:r>
        <w:t xml:space="preserve">  229     uint8_t te</w:t>
      </w:r>
      <w:r>
        <w:t>mp_out_l = 0, temp_out_h = 0;</w:t>
      </w:r>
    </w:p>
    <w:p w14:paraId="4EB00116" w14:textId="77777777" w:rsidR="00000000" w:rsidRDefault="005A1A19">
      <w:pPr>
        <w:pStyle w:val="CodeExample1"/>
      </w:pPr>
      <w:r>
        <w:t xml:space="preserve">  230     int16_t temp_out = 0;</w:t>
      </w:r>
    </w:p>
    <w:p w14:paraId="5126932A" w14:textId="77777777" w:rsidR="00000000" w:rsidRDefault="005A1A19">
      <w:pPr>
        <w:pStyle w:val="CodeExample1"/>
      </w:pPr>
      <w:r>
        <w:t xml:space="preserve">  231     uint8_t press_out_xl = 0;</w:t>
      </w:r>
    </w:p>
    <w:p w14:paraId="4FE89ADB" w14:textId="77777777" w:rsidR="00000000" w:rsidRDefault="005A1A19">
      <w:pPr>
        <w:pStyle w:val="CodeExample1"/>
      </w:pPr>
      <w:r>
        <w:t xml:space="preserve">  232     uint8_t press_out_l = 0;</w:t>
      </w:r>
    </w:p>
    <w:p w14:paraId="2989B347" w14:textId="77777777" w:rsidR="00000000" w:rsidRDefault="005A1A19">
      <w:pPr>
        <w:pStyle w:val="CodeExample1"/>
      </w:pPr>
      <w:r>
        <w:t xml:space="preserve">  233     uint8_t press_out_h = 0;</w:t>
      </w:r>
    </w:p>
    <w:p w14:paraId="22AF7DF7" w14:textId="77777777" w:rsidR="00000000" w:rsidRDefault="005A1A19">
      <w:pPr>
        <w:pStyle w:val="CodeExample1"/>
      </w:pPr>
      <w:r>
        <w:t xml:space="preserve">  234     int32_t press_out = 0;</w:t>
      </w:r>
    </w:p>
    <w:p w14:paraId="41803809" w14:textId="77777777" w:rsidR="00000000" w:rsidRDefault="005A1A19">
      <w:pPr>
        <w:pStyle w:val="CodeExample1"/>
      </w:pPr>
      <w:r>
        <w:t xml:space="preserve">  235     uint8_t status = 0;</w:t>
      </w:r>
    </w:p>
    <w:p w14:paraId="6EF279CC" w14:textId="77777777" w:rsidR="00000000" w:rsidRDefault="005A1A19">
      <w:pPr>
        <w:pStyle w:val="CodeExample1"/>
      </w:pPr>
      <w:r>
        <w:t xml:space="preserve">  236 </w:t>
      </w:r>
    </w:p>
    <w:p w14:paraId="673780B7" w14:textId="77777777" w:rsidR="00000000" w:rsidRDefault="005A1A19">
      <w:pPr>
        <w:pStyle w:val="CodeExample1"/>
      </w:pPr>
      <w:r>
        <w:t xml:space="preserve">  237     // Power</w:t>
      </w:r>
      <w:r>
        <w:t xml:space="preserve"> down the device (clean start)</w:t>
      </w:r>
    </w:p>
    <w:p w14:paraId="5751E530" w14:textId="77777777" w:rsidR="00000000" w:rsidRDefault="005A1A19">
      <w:pPr>
        <w:pStyle w:val="CodeExample1"/>
      </w:pPr>
      <w:r>
        <w:t xml:space="preserve">  238     wiringPiI2CWriteReg8(LPS25Hfd, CTRL_REG1, 0x00);</w:t>
      </w:r>
    </w:p>
    <w:p w14:paraId="7BD2542D" w14:textId="77777777" w:rsidR="00000000" w:rsidRDefault="005A1A19">
      <w:pPr>
        <w:pStyle w:val="CodeExample1"/>
      </w:pPr>
      <w:r>
        <w:t xml:space="preserve">  239 </w:t>
      </w:r>
    </w:p>
    <w:p w14:paraId="4EF43836" w14:textId="77777777" w:rsidR="00000000" w:rsidRDefault="005A1A19">
      <w:pPr>
        <w:pStyle w:val="CodeExample1"/>
      </w:pPr>
      <w:r>
        <w:t xml:space="preserve">  240     // Turn on the humidity sensor analog front end in single shot mode</w:t>
      </w:r>
    </w:p>
    <w:p w14:paraId="0A1D3ED2" w14:textId="77777777" w:rsidR="00000000" w:rsidRDefault="005A1A19">
      <w:pPr>
        <w:pStyle w:val="CodeExample1"/>
      </w:pPr>
      <w:r>
        <w:t xml:space="preserve">  241     wiringPiI2CWriteReg8(LPS25Hfd, CTRL_REG1, 0x84);</w:t>
      </w:r>
    </w:p>
    <w:p w14:paraId="1EFFB18B" w14:textId="77777777" w:rsidR="00000000" w:rsidRDefault="005A1A19">
      <w:pPr>
        <w:pStyle w:val="CodeExample1"/>
      </w:pPr>
      <w:r>
        <w:t xml:space="preserve">  242 </w:t>
      </w:r>
    </w:p>
    <w:p w14:paraId="524ADE43" w14:textId="77777777" w:rsidR="00000000" w:rsidRDefault="005A1A19">
      <w:pPr>
        <w:pStyle w:val="CodeExample1"/>
      </w:pPr>
      <w:r>
        <w:t xml:space="preserve">  243     // Ru</w:t>
      </w:r>
      <w:r>
        <w:t>n one-shot measurement (temperature and humidity). The set bit will be reset by the</w:t>
      </w:r>
    </w:p>
    <w:p w14:paraId="1D3D9618" w14:textId="77777777" w:rsidR="00000000" w:rsidRDefault="005A1A19">
      <w:pPr>
        <w:pStyle w:val="CodeExample1"/>
      </w:pPr>
      <w:r>
        <w:t xml:space="preserve">  244     // sensor itself after execution (self-clearing bit)</w:t>
      </w:r>
    </w:p>
    <w:p w14:paraId="5EB3E3D2" w14:textId="77777777" w:rsidR="00000000" w:rsidRDefault="005A1A19">
      <w:pPr>
        <w:pStyle w:val="CodeExample1"/>
      </w:pPr>
      <w:r>
        <w:t xml:space="preserve">  245     wiringPiI2CWriteReg8(LPS25Hfd, CTRL_REG2, 0x01);</w:t>
      </w:r>
    </w:p>
    <w:p w14:paraId="3637C59B" w14:textId="77777777" w:rsidR="00000000" w:rsidRDefault="005A1A19">
      <w:pPr>
        <w:pStyle w:val="CodeExample1"/>
      </w:pPr>
      <w:r>
        <w:t xml:space="preserve">  246 </w:t>
      </w:r>
    </w:p>
    <w:p w14:paraId="14A4AEBE" w14:textId="77777777" w:rsidR="00000000" w:rsidRDefault="005A1A19">
      <w:pPr>
        <w:pStyle w:val="CodeExample1"/>
      </w:pPr>
      <w:r>
        <w:t xml:space="preserve">  247     // Wait until the measurement is completed</w:t>
      </w:r>
    </w:p>
    <w:p w14:paraId="0CD063ED" w14:textId="77777777" w:rsidR="00000000" w:rsidRDefault="005A1A19">
      <w:pPr>
        <w:pStyle w:val="CodeExample1"/>
      </w:pPr>
      <w:r>
        <w:t xml:space="preserve">  248     do</w:t>
      </w:r>
    </w:p>
    <w:p w14:paraId="319637B7" w14:textId="77777777" w:rsidR="00000000" w:rsidRDefault="005A1A19">
      <w:pPr>
        <w:pStyle w:val="CodeExample1"/>
      </w:pPr>
      <w:r>
        <w:t xml:space="preserve">  249     {</w:t>
      </w:r>
    </w:p>
    <w:p w14:paraId="6AE43F4B" w14:textId="77777777" w:rsidR="00000000" w:rsidRDefault="005A1A19">
      <w:pPr>
        <w:pStyle w:val="CodeExample1"/>
      </w:pPr>
      <w:r>
        <w:t xml:space="preserve">  250         usleep(HTS221DELAY);    // 25 ms</w:t>
      </w:r>
    </w:p>
    <w:p w14:paraId="515D1BF4" w14:textId="77777777" w:rsidR="00000000" w:rsidRDefault="005A1A19">
      <w:pPr>
        <w:pStyle w:val="CodeExample1"/>
      </w:pPr>
      <w:r>
        <w:t xml:space="preserve">  251         status = wiringPiI2CReadReg8(LPS25Hfd, CTRL_REG2);</w:t>
      </w:r>
    </w:p>
    <w:p w14:paraId="7C063548" w14:textId="77777777" w:rsidR="00000000" w:rsidRDefault="005A1A19">
      <w:pPr>
        <w:pStyle w:val="CodeExample1"/>
      </w:pPr>
      <w:r>
        <w:t xml:space="preserve">  252     }</w:t>
      </w:r>
    </w:p>
    <w:p w14:paraId="1536FC9A" w14:textId="77777777" w:rsidR="00000000" w:rsidRDefault="005A1A19">
      <w:pPr>
        <w:pStyle w:val="CodeExample1"/>
      </w:pPr>
      <w:r>
        <w:t xml:space="preserve">  253     while (status != 0);</w:t>
      </w:r>
    </w:p>
    <w:p w14:paraId="798553B8" w14:textId="77777777" w:rsidR="00000000" w:rsidRDefault="005A1A19">
      <w:pPr>
        <w:pStyle w:val="CodeExample1"/>
      </w:pPr>
      <w:r>
        <w:t xml:space="preserve">  254 </w:t>
      </w:r>
    </w:p>
    <w:p w14:paraId="0AE9A764" w14:textId="77777777" w:rsidR="00000000" w:rsidRDefault="005A1A19">
      <w:pPr>
        <w:pStyle w:val="CodeExample1"/>
      </w:pPr>
      <w:r>
        <w:t xml:space="preserve">  255     /* Rea</w:t>
      </w:r>
      <w:r>
        <w:t>d the temperature measurement (2 bytes to read) */</w:t>
      </w:r>
    </w:p>
    <w:p w14:paraId="40C77062" w14:textId="77777777" w:rsidR="00000000" w:rsidRDefault="005A1A19">
      <w:pPr>
        <w:pStyle w:val="CodeExample1"/>
      </w:pPr>
      <w:r>
        <w:t xml:space="preserve">  256     temp_out_l = wiringPiI2CReadReg8(LPS25Hfd, TEMP_OUT_L);</w:t>
      </w:r>
    </w:p>
    <w:p w14:paraId="3E2F3D43" w14:textId="77777777" w:rsidR="00000000" w:rsidRDefault="005A1A19">
      <w:pPr>
        <w:pStyle w:val="CodeExample1"/>
      </w:pPr>
      <w:r>
        <w:t xml:space="preserve">  257     temp_out_h = wiringPiI2CReadReg8(LPS25Hfd, TEMP_OUT_H);</w:t>
      </w:r>
    </w:p>
    <w:p w14:paraId="354E0F21" w14:textId="77777777" w:rsidR="00000000" w:rsidRDefault="005A1A19">
      <w:pPr>
        <w:pStyle w:val="CodeExample1"/>
      </w:pPr>
      <w:r>
        <w:lastRenderedPageBreak/>
        <w:t xml:space="preserve">  258 </w:t>
      </w:r>
    </w:p>
    <w:p w14:paraId="0EA72C06" w14:textId="77777777" w:rsidR="00000000" w:rsidRDefault="005A1A19">
      <w:pPr>
        <w:pStyle w:val="CodeExample1"/>
      </w:pPr>
      <w:r>
        <w:t xml:space="preserve">  259     /* Read the pressure measurement (3 bytes to read) */</w:t>
      </w:r>
    </w:p>
    <w:p w14:paraId="3E509D26" w14:textId="77777777" w:rsidR="00000000" w:rsidRDefault="005A1A19">
      <w:pPr>
        <w:pStyle w:val="CodeExample1"/>
      </w:pPr>
      <w:r>
        <w:t xml:space="preserve">  </w:t>
      </w:r>
      <w:r>
        <w:t>260     press_out_xl = wiringPiI2CReadReg8(LPS25Hfd, PRESS_OUT_XL);</w:t>
      </w:r>
    </w:p>
    <w:p w14:paraId="35A992C5" w14:textId="77777777" w:rsidR="00000000" w:rsidRDefault="005A1A19">
      <w:pPr>
        <w:pStyle w:val="CodeExample1"/>
      </w:pPr>
      <w:r>
        <w:t xml:space="preserve">  261     press_out_l = wiringPiI2CReadReg8(LPS25Hfd, PRESS_OUT_L);</w:t>
      </w:r>
    </w:p>
    <w:p w14:paraId="457072D9" w14:textId="77777777" w:rsidR="00000000" w:rsidRDefault="005A1A19">
      <w:pPr>
        <w:pStyle w:val="CodeExample1"/>
      </w:pPr>
      <w:r>
        <w:t xml:space="preserve">  262     press_out_h = wiringPiI2CReadReg8(LPS25Hfd, PRESS_OUT_H);</w:t>
      </w:r>
    </w:p>
    <w:p w14:paraId="05F2BC29" w14:textId="77777777" w:rsidR="00000000" w:rsidRDefault="005A1A19">
      <w:pPr>
        <w:pStyle w:val="CodeExample1"/>
      </w:pPr>
      <w:r>
        <w:t xml:space="preserve">  263 </w:t>
      </w:r>
    </w:p>
    <w:p w14:paraId="4C2935C1" w14:textId="77777777" w:rsidR="00000000" w:rsidRDefault="005A1A19">
      <w:pPr>
        <w:pStyle w:val="CodeExample1"/>
      </w:pPr>
      <w:r>
        <w:t xml:space="preserve">  264     /* make 16 and 24 bit values (using</w:t>
      </w:r>
      <w:r>
        <w:t xml:space="preserve"> bit shift) */</w:t>
      </w:r>
    </w:p>
    <w:p w14:paraId="6400042E" w14:textId="77777777" w:rsidR="00000000" w:rsidRDefault="005A1A19">
      <w:pPr>
        <w:pStyle w:val="CodeExample1"/>
      </w:pPr>
      <w:r>
        <w:t xml:space="preserve">  265     temp_out = temp_out_h &lt;&lt; 8 | temp_out_l;</w:t>
      </w:r>
    </w:p>
    <w:p w14:paraId="6FAD3518" w14:textId="77777777" w:rsidR="00000000" w:rsidRDefault="005A1A19">
      <w:pPr>
        <w:pStyle w:val="CodeExample1"/>
      </w:pPr>
      <w:r>
        <w:t xml:space="preserve">  266     press_out = press_out_h &lt;&lt; 16 | press_out_l &lt;&lt; 8 | press_out_xl;</w:t>
      </w:r>
    </w:p>
    <w:p w14:paraId="62DAD87F" w14:textId="77777777" w:rsidR="00000000" w:rsidRDefault="005A1A19">
      <w:pPr>
        <w:pStyle w:val="CodeExample1"/>
      </w:pPr>
      <w:r>
        <w:t xml:space="preserve">  267 </w:t>
      </w:r>
    </w:p>
    <w:p w14:paraId="00B066DE" w14:textId="77777777" w:rsidR="00000000" w:rsidRDefault="005A1A19">
      <w:pPr>
        <w:pStyle w:val="CodeExample1"/>
      </w:pPr>
      <w:r>
        <w:t xml:space="preserve">  268     /* calculate output values */</w:t>
      </w:r>
    </w:p>
    <w:p w14:paraId="0A670740" w14:textId="77777777" w:rsidR="00000000" w:rsidRDefault="005A1A19">
      <w:pPr>
        <w:pStyle w:val="CodeExample1"/>
      </w:pPr>
      <w:r>
        <w:t xml:space="preserve">  269     rd.temperature = 42.5 + (temp_out / 480.0);</w:t>
      </w:r>
    </w:p>
    <w:p w14:paraId="2D8DE95C" w14:textId="77777777" w:rsidR="00000000" w:rsidRDefault="005A1A19">
      <w:pPr>
        <w:pStyle w:val="CodeExample1"/>
      </w:pPr>
      <w:r>
        <w:t xml:space="preserve">  270     rd.p</w:t>
      </w:r>
      <w:r>
        <w:t>ressure = press_out / 4096.0;</w:t>
      </w:r>
    </w:p>
    <w:p w14:paraId="383E3BDC" w14:textId="77777777" w:rsidR="00000000" w:rsidRDefault="005A1A19">
      <w:pPr>
        <w:pStyle w:val="CodeExample1"/>
      </w:pPr>
      <w:r>
        <w:t xml:space="preserve">  271 </w:t>
      </w:r>
    </w:p>
    <w:p w14:paraId="468B496A" w14:textId="77777777" w:rsidR="00000000" w:rsidRDefault="005A1A19">
      <w:pPr>
        <w:pStyle w:val="CodeExample1"/>
      </w:pPr>
      <w:r>
        <w:t xml:space="preserve">  272     // Power down the device</w:t>
      </w:r>
    </w:p>
    <w:p w14:paraId="688C4B9C" w14:textId="77777777" w:rsidR="00000000" w:rsidRDefault="005A1A19">
      <w:pPr>
        <w:pStyle w:val="CodeExample1"/>
      </w:pPr>
      <w:r>
        <w:t xml:space="preserve">  273     wiringPiI2CWriteReg8(LPS25Hfd, CTRL_REG1, 0x00);</w:t>
      </w:r>
    </w:p>
    <w:p w14:paraId="693D9349" w14:textId="77777777" w:rsidR="00000000" w:rsidRDefault="005A1A19">
      <w:pPr>
        <w:pStyle w:val="CodeExample1"/>
      </w:pPr>
      <w:r>
        <w:t xml:space="preserve">  274 #endif</w:t>
      </w:r>
    </w:p>
    <w:p w14:paraId="7A483BC5" w14:textId="77777777" w:rsidR="00000000" w:rsidRDefault="005A1A19">
      <w:pPr>
        <w:pStyle w:val="CodeExample1"/>
      </w:pPr>
      <w:r>
        <w:t xml:space="preserve">  275     return rd;</w:t>
      </w:r>
    </w:p>
    <w:p w14:paraId="4029F61E" w14:textId="77777777" w:rsidR="00000000" w:rsidRDefault="005A1A19">
      <w:pPr>
        <w:pStyle w:val="CodeExample1"/>
      </w:pPr>
      <w:r>
        <w:t xml:space="preserve">  276 }</w:t>
      </w:r>
    </w:p>
    <w:p w14:paraId="24D3B8FD" w14:textId="77777777" w:rsidR="00000000" w:rsidRDefault="005A1A19">
      <w:pPr>
        <w:pStyle w:val="Heading4"/>
      </w:pPr>
      <w:r>
        <w:fldChar w:fldCharType="begin"/>
      </w:r>
      <w:r>
        <w:instrText>xe "ShInit:pisensehat.c"</w:instrText>
      </w:r>
      <w:r>
        <w:fldChar w:fldCharType="end"/>
      </w:r>
      <w:r>
        <w:fldChar w:fldCharType="begin"/>
      </w:r>
      <w:r>
        <w:instrText>xe "pisensehat.c:ShInit"</w:instrText>
      </w:r>
      <w:r>
        <w:fldChar w:fldCharType="end"/>
      </w:r>
      <w:r>
        <w:t>int ShInit (void )</w:t>
      </w:r>
    </w:p>
    <w:p w14:paraId="696C7E73" w14:textId="77777777" w:rsidR="00000000" w:rsidRDefault="005A1A19">
      <w:pPr>
        <w:pStyle w:val="BodyText"/>
        <w:adjustRightInd/>
        <w:ind w:left="360"/>
      </w:pPr>
      <w:bookmarkStart w:id="105" w:name="AAAAAAAADV"/>
      <w:bookmarkEnd w:id="105"/>
      <w:r>
        <w:t xml:space="preserve">Initialize Sensehat </w:t>
      </w:r>
    </w:p>
    <w:p w14:paraId="023BF8FE" w14:textId="77777777" w:rsidR="00000000" w:rsidRDefault="005A1A19">
      <w:pPr>
        <w:pStyle w:val="Heading5"/>
        <w:ind w:left="360"/>
        <w:jc w:val="both"/>
      </w:pPr>
      <w:r>
        <w:t>Author:</w:t>
      </w:r>
    </w:p>
    <w:p w14:paraId="51CBDB60" w14:textId="77777777" w:rsidR="00000000" w:rsidRDefault="005A1A19">
      <w:pPr>
        <w:pStyle w:val="DescContinue2"/>
      </w:pPr>
      <w:r>
        <w:t xml:space="preserve">Paul Moggach </w:t>
      </w:r>
    </w:p>
    <w:p w14:paraId="14ABC713" w14:textId="77777777" w:rsidR="00000000" w:rsidRDefault="005A1A19">
      <w:pPr>
        <w:pStyle w:val="DescContinue2"/>
      </w:pPr>
      <w:r>
        <w:t xml:space="preserve">Kristian Medri </w:t>
      </w:r>
    </w:p>
    <w:p w14:paraId="1D00DC2D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450B6DA2" w14:textId="77777777" w:rsidR="00000000" w:rsidRDefault="005A1A19">
      <w:pPr>
        <w:pStyle w:val="DescContinue2"/>
      </w:pPr>
      <w:r>
        <w:t xml:space="preserve">2020-05-01 </w:t>
      </w:r>
    </w:p>
    <w:p w14:paraId="6279BE09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73CD4FE4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737C4578" w14:textId="77777777" w:rsidR="00000000" w:rsidRDefault="005A1A19">
            <w:r>
              <w:rPr>
                <w:i/>
                <w:iCs/>
              </w:rPr>
              <w:t>void</w:t>
            </w:r>
            <w:r>
              <w:t xml:space="preserve"> </w:t>
            </w:r>
          </w:p>
        </w:tc>
        <w:tc>
          <w:tcPr>
            <w:tcW w:w="6561" w:type="dxa"/>
          </w:tcPr>
          <w:p w14:paraId="01820382" w14:textId="77777777" w:rsidR="00000000" w:rsidRDefault="005A1A19"/>
        </w:tc>
      </w:tr>
    </w:tbl>
    <w:p w14:paraId="267ECA7A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692A77DE" w14:textId="77777777" w:rsidR="00000000" w:rsidRDefault="005A1A19">
      <w:pPr>
        <w:pStyle w:val="DescContinue2"/>
      </w:pPr>
      <w:r>
        <w:t xml:space="preserve">exit status </w:t>
      </w:r>
    </w:p>
    <w:p w14:paraId="1D457FC7" w14:textId="77777777" w:rsidR="00000000" w:rsidRDefault="005A1A19">
      <w:pPr>
        <w:pStyle w:val="CodeExample1"/>
      </w:pPr>
      <w:r>
        <w:t xml:space="preserve">   22 {</w:t>
      </w:r>
    </w:p>
    <w:p w14:paraId="0E43C000" w14:textId="77777777" w:rsidR="00000000" w:rsidRDefault="005A1A19">
      <w:pPr>
        <w:pStyle w:val="CodeExample1"/>
      </w:pPr>
      <w:r>
        <w:t xml:space="preserve">   23 #if EMULATOR</w:t>
      </w:r>
    </w:p>
    <w:p w14:paraId="58297725" w14:textId="77777777" w:rsidR="00000000" w:rsidRDefault="005A1A19">
      <w:pPr>
        <w:pStyle w:val="CodeExample1"/>
      </w:pPr>
      <w:r>
        <w:t xml:space="preserve">   24     Py_Initialize();</w:t>
      </w:r>
    </w:p>
    <w:p w14:paraId="49CCBAA8" w14:textId="77777777" w:rsidR="00000000" w:rsidRDefault="005A1A19">
      <w:pPr>
        <w:pStyle w:val="CodeExample1"/>
      </w:pPr>
      <w:r>
        <w:t xml:space="preserve">   25 #else</w:t>
      </w:r>
    </w:p>
    <w:p w14:paraId="4E218E4E" w14:textId="77777777" w:rsidR="00000000" w:rsidRDefault="005A1A19">
      <w:pPr>
        <w:pStyle w:val="CodeExample1"/>
      </w:pPr>
      <w:r>
        <w:t xml:space="preserve">   26     wiringPiSetup();</w:t>
      </w:r>
    </w:p>
    <w:p w14:paraId="785D26EA" w14:textId="77777777" w:rsidR="00000000" w:rsidRDefault="005A1A19">
      <w:pPr>
        <w:pStyle w:val="CodeExample1"/>
      </w:pPr>
      <w:r>
        <w:t xml:space="preserve">   27     struct fb_fix_screeninfo fix_info;</w:t>
      </w:r>
    </w:p>
    <w:p w14:paraId="28AAE462" w14:textId="77777777" w:rsidR="00000000" w:rsidRDefault="005A1A19">
      <w:pPr>
        <w:pStyle w:val="CodeExample1"/>
      </w:pPr>
      <w:r>
        <w:t xml:space="preserve">   28 </w:t>
      </w:r>
    </w:p>
    <w:p w14:paraId="3F08435E" w14:textId="77777777" w:rsidR="00000000" w:rsidRDefault="005A1A19">
      <w:pPr>
        <w:pStyle w:val="CodeExample1"/>
      </w:pPr>
      <w:r>
        <w:t xml:space="preserve">   29     // Frame Buffer Initialization for 8X8 LED Matrix</w:t>
      </w:r>
    </w:p>
    <w:p w14:paraId="3B0D36BB" w14:textId="77777777" w:rsidR="00000000" w:rsidRDefault="005A1A19">
      <w:pPr>
        <w:pStyle w:val="CodeExample1"/>
      </w:pPr>
      <w:r>
        <w:t xml:space="preserve">   30     /* open the led frame buffer device */</w:t>
      </w:r>
    </w:p>
    <w:p w14:paraId="04F965A6" w14:textId="77777777" w:rsidR="00000000" w:rsidRDefault="005A1A19">
      <w:pPr>
        <w:pStyle w:val="CodeExample1"/>
      </w:pPr>
      <w:r>
        <w:t xml:space="preserve">   31     fbfd = open(FILEPATH, O_RDWR);</w:t>
      </w:r>
    </w:p>
    <w:p w14:paraId="6EBD503E" w14:textId="77777777" w:rsidR="00000000" w:rsidRDefault="005A1A19">
      <w:pPr>
        <w:pStyle w:val="CodeExample1"/>
      </w:pPr>
      <w:r>
        <w:t xml:space="preserve">   32     if (fbfd == -1)</w:t>
      </w:r>
    </w:p>
    <w:p w14:paraId="6FBC4A8A" w14:textId="77777777" w:rsidR="00000000" w:rsidRDefault="005A1A19">
      <w:pPr>
        <w:pStyle w:val="CodeExample1"/>
      </w:pPr>
      <w:r>
        <w:t xml:space="preserve">   33     {</w:t>
      </w:r>
    </w:p>
    <w:p w14:paraId="25847F41" w14:textId="77777777" w:rsidR="00000000" w:rsidRDefault="005A1A19">
      <w:pPr>
        <w:pStyle w:val="CodeExample1"/>
      </w:pPr>
      <w:r>
        <w:t xml:space="preserve">   34         pe</w:t>
      </w:r>
      <w:r>
        <w:t>rror("Error (call to 'open')");</w:t>
      </w:r>
    </w:p>
    <w:p w14:paraId="6712A279" w14:textId="77777777" w:rsidR="00000000" w:rsidRDefault="005A1A19">
      <w:pPr>
        <w:pStyle w:val="CodeExample1"/>
      </w:pPr>
      <w:r>
        <w:t xml:space="preserve">   35         exit(EXIT_FAILURE);</w:t>
      </w:r>
    </w:p>
    <w:p w14:paraId="50EFEF32" w14:textId="77777777" w:rsidR="00000000" w:rsidRDefault="005A1A19">
      <w:pPr>
        <w:pStyle w:val="CodeExample1"/>
      </w:pPr>
      <w:r>
        <w:t xml:space="preserve">   36     }</w:t>
      </w:r>
    </w:p>
    <w:p w14:paraId="1FB838F1" w14:textId="77777777" w:rsidR="00000000" w:rsidRDefault="005A1A19">
      <w:pPr>
        <w:pStyle w:val="CodeExample1"/>
      </w:pPr>
      <w:r>
        <w:t xml:space="preserve">   37 </w:t>
      </w:r>
    </w:p>
    <w:p w14:paraId="796D3EFA" w14:textId="77777777" w:rsidR="00000000" w:rsidRDefault="005A1A19">
      <w:pPr>
        <w:pStyle w:val="CodeExample1"/>
      </w:pPr>
      <w:r>
        <w:t xml:space="preserve">   38     /* read fixed screen info for the open device */</w:t>
      </w:r>
    </w:p>
    <w:p w14:paraId="6F15FD52" w14:textId="77777777" w:rsidR="00000000" w:rsidRDefault="005A1A19">
      <w:pPr>
        <w:pStyle w:val="CodeExample1"/>
      </w:pPr>
      <w:r>
        <w:t xml:space="preserve">   39     if (ioctl(fbfd, FBIOGET_FSCREENINFO, &amp;fix_info) == -1)</w:t>
      </w:r>
    </w:p>
    <w:p w14:paraId="39A42069" w14:textId="77777777" w:rsidR="00000000" w:rsidRDefault="005A1A19">
      <w:pPr>
        <w:pStyle w:val="CodeExample1"/>
      </w:pPr>
      <w:r>
        <w:t xml:space="preserve">   40     {</w:t>
      </w:r>
    </w:p>
    <w:p w14:paraId="687C2C17" w14:textId="77777777" w:rsidR="00000000" w:rsidRDefault="005A1A19">
      <w:pPr>
        <w:pStyle w:val="CodeExample1"/>
      </w:pPr>
      <w:r>
        <w:t xml:space="preserve">   41         perror("Error (call t</w:t>
      </w:r>
      <w:r>
        <w:t>o 'ioctl')");</w:t>
      </w:r>
    </w:p>
    <w:p w14:paraId="7EB46749" w14:textId="77777777" w:rsidR="00000000" w:rsidRDefault="005A1A19">
      <w:pPr>
        <w:pStyle w:val="CodeExample1"/>
      </w:pPr>
      <w:r>
        <w:t xml:space="preserve">   42         close(fbfd);</w:t>
      </w:r>
    </w:p>
    <w:p w14:paraId="69EB622A" w14:textId="77777777" w:rsidR="00000000" w:rsidRDefault="005A1A19">
      <w:pPr>
        <w:pStyle w:val="CodeExample1"/>
      </w:pPr>
      <w:r>
        <w:t xml:space="preserve">   43         exit(EXIT_FAILURE);</w:t>
      </w:r>
    </w:p>
    <w:p w14:paraId="0621CED6" w14:textId="77777777" w:rsidR="00000000" w:rsidRDefault="005A1A19">
      <w:pPr>
        <w:pStyle w:val="CodeExample1"/>
      </w:pPr>
      <w:r>
        <w:t xml:space="preserve">   44     }</w:t>
      </w:r>
    </w:p>
    <w:p w14:paraId="5A089898" w14:textId="77777777" w:rsidR="00000000" w:rsidRDefault="005A1A19">
      <w:pPr>
        <w:pStyle w:val="CodeExample1"/>
      </w:pPr>
      <w:r>
        <w:t xml:space="preserve">   45 </w:t>
      </w:r>
    </w:p>
    <w:p w14:paraId="16D2E98B" w14:textId="77777777" w:rsidR="00000000" w:rsidRDefault="005A1A19">
      <w:pPr>
        <w:pStyle w:val="CodeExample1"/>
      </w:pPr>
      <w:r>
        <w:t xml:space="preserve">   46     /* now check the correct device has been found */</w:t>
      </w:r>
    </w:p>
    <w:p w14:paraId="345649AC" w14:textId="77777777" w:rsidR="00000000" w:rsidRDefault="005A1A19">
      <w:pPr>
        <w:pStyle w:val="CodeExample1"/>
      </w:pPr>
      <w:r>
        <w:t xml:space="preserve">   47     if (strcmp(fix_info.id, "RPi-Sense FB") != 0)</w:t>
      </w:r>
    </w:p>
    <w:p w14:paraId="6D550C98" w14:textId="77777777" w:rsidR="00000000" w:rsidRDefault="005A1A19">
      <w:pPr>
        <w:pStyle w:val="CodeExample1"/>
      </w:pPr>
      <w:r>
        <w:t xml:space="preserve">   48     {</w:t>
      </w:r>
    </w:p>
    <w:p w14:paraId="72D11D80" w14:textId="77777777" w:rsidR="00000000" w:rsidRDefault="005A1A19">
      <w:pPr>
        <w:pStyle w:val="CodeExample1"/>
      </w:pPr>
      <w:r>
        <w:t xml:space="preserve">   49         printf("%s\n", "Erro</w:t>
      </w:r>
      <w:r>
        <w:t>r: RPi-Sense FB not found");</w:t>
      </w:r>
    </w:p>
    <w:p w14:paraId="5B65A21F" w14:textId="77777777" w:rsidR="00000000" w:rsidRDefault="005A1A19">
      <w:pPr>
        <w:pStyle w:val="CodeExample1"/>
      </w:pPr>
      <w:r>
        <w:t xml:space="preserve">   50         close(fbfd);</w:t>
      </w:r>
    </w:p>
    <w:p w14:paraId="65096B62" w14:textId="77777777" w:rsidR="00000000" w:rsidRDefault="005A1A19">
      <w:pPr>
        <w:pStyle w:val="CodeExample1"/>
      </w:pPr>
      <w:r>
        <w:t xml:space="preserve">   51         exit(EXIT_FAILURE);</w:t>
      </w:r>
    </w:p>
    <w:p w14:paraId="35696C90" w14:textId="77777777" w:rsidR="00000000" w:rsidRDefault="005A1A19">
      <w:pPr>
        <w:pStyle w:val="CodeExample1"/>
      </w:pPr>
      <w:r>
        <w:t xml:space="preserve">   52     }</w:t>
      </w:r>
    </w:p>
    <w:p w14:paraId="2876A19D" w14:textId="77777777" w:rsidR="00000000" w:rsidRDefault="005A1A19">
      <w:pPr>
        <w:pStyle w:val="CodeExample1"/>
      </w:pPr>
      <w:r>
        <w:t xml:space="preserve">   53 </w:t>
      </w:r>
    </w:p>
    <w:p w14:paraId="6A22BA95" w14:textId="77777777" w:rsidR="00000000" w:rsidRDefault="005A1A19">
      <w:pPr>
        <w:pStyle w:val="CodeExample1"/>
      </w:pPr>
      <w:r>
        <w:t xml:space="preserve">   54     /* map the led frame buffer device into memory */</w:t>
      </w:r>
    </w:p>
    <w:p w14:paraId="515CC8F5" w14:textId="77777777" w:rsidR="00000000" w:rsidRDefault="005A1A19">
      <w:pPr>
        <w:pStyle w:val="CodeExample1"/>
      </w:pPr>
      <w:r>
        <w:lastRenderedPageBreak/>
        <w:t xml:space="preserve">   55     map = mmap(NULL, FILESIZE, PROT_READ | PROT_WRITE, MAP_SHARED, fbfd, 0);</w:t>
      </w:r>
    </w:p>
    <w:p w14:paraId="6F964F3E" w14:textId="77777777" w:rsidR="00000000" w:rsidRDefault="005A1A19">
      <w:pPr>
        <w:pStyle w:val="CodeExample1"/>
      </w:pPr>
      <w:r>
        <w:t xml:space="preserve">   56     if (map == MAP_FAILED)</w:t>
      </w:r>
    </w:p>
    <w:p w14:paraId="746B0178" w14:textId="77777777" w:rsidR="00000000" w:rsidRDefault="005A1A19">
      <w:pPr>
        <w:pStyle w:val="CodeExample1"/>
      </w:pPr>
      <w:r>
        <w:t xml:space="preserve">   57     {</w:t>
      </w:r>
    </w:p>
    <w:p w14:paraId="482453DA" w14:textId="77777777" w:rsidR="00000000" w:rsidRDefault="005A1A19">
      <w:pPr>
        <w:pStyle w:val="CodeExample1"/>
      </w:pPr>
      <w:r>
        <w:t xml:space="preserve">   58         close(fbfd);</w:t>
      </w:r>
    </w:p>
    <w:p w14:paraId="34B1A465" w14:textId="77777777" w:rsidR="00000000" w:rsidRDefault="005A1A19">
      <w:pPr>
        <w:pStyle w:val="CodeExample1"/>
      </w:pPr>
      <w:r>
        <w:t xml:space="preserve">   59         perror("Error mmapping the file");</w:t>
      </w:r>
    </w:p>
    <w:p w14:paraId="1DFC7423" w14:textId="77777777" w:rsidR="00000000" w:rsidRDefault="005A1A19">
      <w:pPr>
        <w:pStyle w:val="CodeExample1"/>
      </w:pPr>
      <w:r>
        <w:t xml:space="preserve">   60         exit(EXIT_FAILURE);</w:t>
      </w:r>
    </w:p>
    <w:p w14:paraId="79001417" w14:textId="77777777" w:rsidR="00000000" w:rsidRDefault="005A1A19">
      <w:pPr>
        <w:pStyle w:val="CodeExample1"/>
      </w:pPr>
      <w:r>
        <w:t xml:space="preserve">   61     }</w:t>
      </w:r>
    </w:p>
    <w:p w14:paraId="130FAB19" w14:textId="77777777" w:rsidR="00000000" w:rsidRDefault="005A1A19">
      <w:pPr>
        <w:pStyle w:val="CodeExample1"/>
      </w:pPr>
      <w:r>
        <w:t xml:space="preserve">   62 </w:t>
      </w:r>
    </w:p>
    <w:p w14:paraId="5B23918E" w14:textId="77777777" w:rsidR="00000000" w:rsidRDefault="005A1A19">
      <w:pPr>
        <w:pStyle w:val="CodeExample1"/>
      </w:pPr>
      <w:r>
        <w:t xml:space="preserve">   63     // Sensor Initialization</w:t>
      </w:r>
    </w:p>
    <w:p w14:paraId="7E93EC9E" w14:textId="77777777" w:rsidR="00000000" w:rsidRDefault="005A1A19">
      <w:pPr>
        <w:pStyle w:val="CodeExample1"/>
      </w:pPr>
      <w:r>
        <w:t xml:space="preserve">   64     HTS221fd = wiringPiI2CSetup(HTS221I2C</w:t>
      </w:r>
      <w:r>
        <w:t>ADDRESS);</w:t>
      </w:r>
    </w:p>
    <w:p w14:paraId="0BE96928" w14:textId="77777777" w:rsidR="00000000" w:rsidRDefault="005A1A19">
      <w:pPr>
        <w:pStyle w:val="CodeExample1"/>
      </w:pPr>
      <w:r>
        <w:t xml:space="preserve">   65     LPS25Hfd = wiringPiI2CSetup(LPS25HI2CADDRESS);</w:t>
      </w:r>
    </w:p>
    <w:p w14:paraId="1473CB79" w14:textId="77777777" w:rsidR="00000000" w:rsidRDefault="005A1A19">
      <w:pPr>
        <w:pStyle w:val="CodeExample1"/>
      </w:pPr>
      <w:r>
        <w:t xml:space="preserve">   66 </w:t>
      </w:r>
    </w:p>
    <w:p w14:paraId="39518D51" w14:textId="77777777" w:rsidR="00000000" w:rsidRDefault="005A1A19">
      <w:pPr>
        <w:pStyle w:val="CodeExample1"/>
      </w:pPr>
      <w:r>
        <w:t xml:space="preserve">   67     // Power down the device (clean start)</w:t>
      </w:r>
    </w:p>
    <w:p w14:paraId="08A72449" w14:textId="77777777" w:rsidR="00000000" w:rsidRDefault="005A1A19">
      <w:pPr>
        <w:pStyle w:val="CodeExample1"/>
      </w:pPr>
      <w:r>
        <w:t xml:space="preserve">   68     wiringPiI2CWriteReg8(HTS221fd, CTRL_REG1, 0x00);</w:t>
      </w:r>
    </w:p>
    <w:p w14:paraId="0F27BF6B" w14:textId="77777777" w:rsidR="00000000" w:rsidRDefault="005A1A19">
      <w:pPr>
        <w:pStyle w:val="CodeExample1"/>
      </w:pPr>
      <w:r>
        <w:t xml:space="preserve">   69     wiringPiI2CWriteReg8(LPS25Hfd, CTRL_REG1, 0x00);</w:t>
      </w:r>
    </w:p>
    <w:p w14:paraId="02E71682" w14:textId="77777777" w:rsidR="00000000" w:rsidRDefault="005A1A19">
      <w:pPr>
        <w:pStyle w:val="CodeExample1"/>
      </w:pPr>
      <w:r>
        <w:t xml:space="preserve">   70 #endif</w:t>
      </w:r>
    </w:p>
    <w:p w14:paraId="76573A43" w14:textId="77777777" w:rsidR="00000000" w:rsidRDefault="005A1A19">
      <w:pPr>
        <w:pStyle w:val="CodeExample1"/>
      </w:pPr>
      <w:r>
        <w:t xml:space="preserve">  </w:t>
      </w:r>
      <w:r>
        <w:t xml:space="preserve"> 71     return EXIT_SUCCESS;</w:t>
      </w:r>
    </w:p>
    <w:p w14:paraId="0B630FA9" w14:textId="77777777" w:rsidR="00000000" w:rsidRDefault="005A1A19">
      <w:pPr>
        <w:pStyle w:val="CodeExample1"/>
      </w:pPr>
      <w:r>
        <w:t xml:space="preserve">   72 }</w:t>
      </w:r>
    </w:p>
    <w:p w14:paraId="725C7F6A" w14:textId="77777777" w:rsidR="00000000" w:rsidRDefault="005A1A19">
      <w:pPr>
        <w:pStyle w:val="Heading4"/>
      </w:pPr>
      <w:r>
        <w:fldChar w:fldCharType="begin"/>
      </w:r>
      <w:r>
        <w:instrText>xe "ShSetPixel:pisensehat.c"</w:instrText>
      </w:r>
      <w:r>
        <w:fldChar w:fldCharType="end"/>
      </w:r>
      <w:r>
        <w:fldChar w:fldCharType="begin"/>
      </w:r>
      <w:r>
        <w:instrText>xe "pisensehat.c:ShSetPixel"</w:instrText>
      </w:r>
      <w:r>
        <w:fldChar w:fldCharType="end"/>
      </w:r>
      <w:r>
        <w:t xml:space="preserve">uint8_t ShSetPixel (int  </w:t>
      </w:r>
      <w:r>
        <w:rPr>
          <w:i/>
          <w:iCs/>
        </w:rPr>
        <w:t>x</w:t>
      </w:r>
      <w:r>
        <w:t xml:space="preserve">, int  </w:t>
      </w:r>
      <w:r>
        <w:rPr>
          <w:i/>
          <w:iCs/>
        </w:rPr>
        <w:t>y</w:t>
      </w:r>
      <w:r>
        <w:t xml:space="preserve">, fbpixel_s  </w:t>
      </w:r>
      <w:r>
        <w:rPr>
          <w:i/>
          <w:iCs/>
        </w:rPr>
        <w:t>px</w:t>
      </w:r>
      <w:r>
        <w:t>)</w:t>
      </w:r>
    </w:p>
    <w:p w14:paraId="6190E81D" w14:textId="77777777" w:rsidR="00000000" w:rsidRDefault="005A1A19">
      <w:pPr>
        <w:pStyle w:val="BodyText"/>
        <w:adjustRightInd/>
        <w:ind w:left="360"/>
      </w:pPr>
      <w:bookmarkStart w:id="106" w:name="AAAAAAAADW"/>
      <w:bookmarkEnd w:id="106"/>
      <w:r>
        <w:t xml:space="preserve">Sets a pixel on the Sensehat display </w:t>
      </w:r>
    </w:p>
    <w:p w14:paraId="0F257BE0" w14:textId="77777777" w:rsidR="00000000" w:rsidRDefault="005A1A19">
      <w:pPr>
        <w:pStyle w:val="Heading5"/>
        <w:ind w:left="360"/>
        <w:jc w:val="both"/>
      </w:pPr>
      <w:r>
        <w:t>Author:</w:t>
      </w:r>
    </w:p>
    <w:p w14:paraId="2C0E03F6" w14:textId="77777777" w:rsidR="00000000" w:rsidRDefault="005A1A19">
      <w:pPr>
        <w:pStyle w:val="DescContinue2"/>
      </w:pPr>
      <w:r>
        <w:t xml:space="preserve">Paul Moggach </w:t>
      </w:r>
    </w:p>
    <w:p w14:paraId="30BAC810" w14:textId="77777777" w:rsidR="00000000" w:rsidRDefault="005A1A19">
      <w:pPr>
        <w:pStyle w:val="DescContinue2"/>
      </w:pPr>
      <w:r>
        <w:t xml:space="preserve">Kristian Medri </w:t>
      </w:r>
    </w:p>
    <w:p w14:paraId="0899E389" w14:textId="77777777" w:rsidR="00000000" w:rsidRDefault="005A1A19">
      <w:pPr>
        <w:pStyle w:val="Heading5"/>
        <w:ind w:left="360"/>
        <w:jc w:val="both"/>
      </w:pPr>
      <w:r>
        <w:t>Version:</w:t>
      </w:r>
    </w:p>
    <w:p w14:paraId="12BAAA75" w14:textId="77777777" w:rsidR="00000000" w:rsidRDefault="005A1A19">
      <w:pPr>
        <w:pStyle w:val="DescContinue2"/>
      </w:pPr>
      <w:r>
        <w:t>202</w:t>
      </w:r>
      <w:r>
        <w:t xml:space="preserve">0-05-01 </w:t>
      </w:r>
    </w:p>
    <w:p w14:paraId="1E29FA03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267FAEC2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4B68FEB6" w14:textId="77777777" w:rsidR="00000000" w:rsidRDefault="005A1A19">
            <w:r>
              <w:rPr>
                <w:i/>
                <w:iCs/>
              </w:rPr>
              <w:t>x</w:t>
            </w:r>
            <w:r>
              <w:t xml:space="preserve"> </w:t>
            </w:r>
          </w:p>
        </w:tc>
        <w:tc>
          <w:tcPr>
            <w:tcW w:w="6561" w:type="dxa"/>
          </w:tcPr>
          <w:p w14:paraId="160059BF" w14:textId="77777777" w:rsidR="00000000" w:rsidRDefault="005A1A19">
            <w:r>
              <w:t xml:space="preserve">an integer position value </w:t>
            </w:r>
          </w:p>
        </w:tc>
      </w:tr>
      <w:tr w:rsidR="00000000" w14:paraId="3863FD92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0B600F10" w14:textId="77777777" w:rsidR="00000000" w:rsidRDefault="005A1A19">
            <w:r>
              <w:rPr>
                <w:i/>
                <w:iCs/>
              </w:rPr>
              <w:t>y</w:t>
            </w:r>
            <w:r>
              <w:t xml:space="preserve"> </w:t>
            </w:r>
          </w:p>
        </w:tc>
        <w:tc>
          <w:tcPr>
            <w:tcW w:w="6561" w:type="dxa"/>
          </w:tcPr>
          <w:p w14:paraId="7F2E9055" w14:textId="77777777" w:rsidR="00000000" w:rsidRDefault="005A1A19">
            <w:r>
              <w:t xml:space="preserve">an integer position value </w:t>
            </w:r>
          </w:p>
        </w:tc>
      </w:tr>
      <w:tr w:rsidR="00000000" w14:paraId="33F40B30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6F03AB12" w14:textId="77777777" w:rsidR="00000000" w:rsidRDefault="005A1A19">
            <w:r>
              <w:rPr>
                <w:i/>
                <w:iCs/>
              </w:rPr>
              <w:t>fbpixel_s</w:t>
            </w:r>
            <w:r>
              <w:t xml:space="preserve"> </w:t>
            </w:r>
          </w:p>
        </w:tc>
        <w:tc>
          <w:tcPr>
            <w:tcW w:w="6561" w:type="dxa"/>
          </w:tcPr>
          <w:p w14:paraId="7AC6B3FE" w14:textId="77777777" w:rsidR="00000000" w:rsidRDefault="005A1A19">
            <w:r>
              <w:t xml:space="preserve">pixel colour data </w:t>
            </w:r>
          </w:p>
        </w:tc>
      </w:tr>
    </w:tbl>
    <w:p w14:paraId="345E0A47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16BD1778" w14:textId="77777777" w:rsidR="00000000" w:rsidRDefault="005A1A19">
      <w:pPr>
        <w:pStyle w:val="DescContinue2"/>
      </w:pPr>
      <w:r>
        <w:t xml:space="preserve">uint8_t exit status </w:t>
      </w:r>
    </w:p>
    <w:p w14:paraId="6F3A099E" w14:textId="77777777" w:rsidR="00000000" w:rsidRDefault="005A1A19">
      <w:pPr>
        <w:pStyle w:val="CodeExample1"/>
      </w:pPr>
      <w:r>
        <w:t xml:space="preserve">  146 {</w:t>
      </w:r>
    </w:p>
    <w:p w14:paraId="208FE6FD" w14:textId="77777777" w:rsidR="00000000" w:rsidRDefault="005A1A19">
      <w:pPr>
        <w:pStyle w:val="CodeExample1"/>
      </w:pPr>
      <w:r>
        <w:t xml:space="preserve">  147 #if EMULATOR</w:t>
      </w:r>
    </w:p>
    <w:p w14:paraId="4B9D43AA" w14:textId="77777777" w:rsidR="00000000" w:rsidRDefault="005A1A19">
      <w:pPr>
        <w:pStyle w:val="CodeExample1"/>
      </w:pPr>
      <w:r>
        <w:t xml:space="preserve">  148     char ltime [120];</w:t>
      </w:r>
    </w:p>
    <w:p w14:paraId="6B399CBC" w14:textId="77777777" w:rsidR="00000000" w:rsidRDefault="005A1A19">
      <w:pPr>
        <w:pStyle w:val="CodeExample1"/>
      </w:pPr>
      <w:r>
        <w:t xml:space="preserve">  149     sprintf(ltime,</w:t>
      </w:r>
    </w:p>
    <w:p w14:paraId="1C3EB92F" w14:textId="77777777" w:rsidR="00000000" w:rsidRDefault="005A1A19">
      <w:pPr>
        <w:pStyle w:val="CodeExample1"/>
      </w:pPr>
      <w:r>
        <w:t xml:space="preserve">  150         "from sense_emu import SenseHat\n"</w:t>
      </w:r>
    </w:p>
    <w:p w14:paraId="2D52EE4E" w14:textId="77777777" w:rsidR="00000000" w:rsidRDefault="005A1A19">
      <w:pPr>
        <w:pStyle w:val="CodeExample1"/>
      </w:pPr>
      <w:r>
        <w:t xml:space="preserve">  151         "sense=SenseHat()\n"</w:t>
      </w:r>
    </w:p>
    <w:p w14:paraId="618D02F2" w14:textId="77777777" w:rsidR="00000000" w:rsidRDefault="005A1A19">
      <w:pPr>
        <w:pStyle w:val="CodeExample1"/>
      </w:pPr>
      <w:r>
        <w:t xml:space="preserve">  152         "sense.set_pixel(%d,%d,%d,%d,%d)\n"</w:t>
      </w:r>
    </w:p>
    <w:p w14:paraId="79B6EB3B" w14:textId="77777777" w:rsidR="00000000" w:rsidRDefault="005A1A19">
      <w:pPr>
        <w:pStyle w:val="CodeExample1"/>
      </w:pPr>
      <w:r>
        <w:t xml:space="preserve">  153         ,x,y,px.red,px.green,px.blue);</w:t>
      </w:r>
    </w:p>
    <w:p w14:paraId="796B3728" w14:textId="77777777" w:rsidR="00000000" w:rsidRDefault="005A1A19">
      <w:pPr>
        <w:pStyle w:val="CodeExample1"/>
      </w:pPr>
      <w:r>
        <w:t xml:space="preserve">  154     PyRun_SimpleString(ltime);</w:t>
      </w:r>
    </w:p>
    <w:p w14:paraId="212FFC22" w14:textId="77777777" w:rsidR="00000000" w:rsidRDefault="005A1A19">
      <w:pPr>
        <w:pStyle w:val="CodeExample1"/>
      </w:pPr>
      <w:r>
        <w:t xml:space="preserve">  155     return EXIT_SUCCESS;</w:t>
      </w:r>
    </w:p>
    <w:p w14:paraId="48E86EE8" w14:textId="77777777" w:rsidR="00000000" w:rsidRDefault="005A1A19">
      <w:pPr>
        <w:pStyle w:val="CodeExample1"/>
      </w:pPr>
      <w:r>
        <w:t xml:space="preserve">  156 #else</w:t>
      </w:r>
    </w:p>
    <w:p w14:paraId="17F389DC" w14:textId="77777777" w:rsidR="00000000" w:rsidRDefault="005A1A19">
      <w:pPr>
        <w:pStyle w:val="CodeExample1"/>
      </w:pPr>
      <w:r>
        <w:t xml:space="preserve">  157     int i;</w:t>
      </w:r>
    </w:p>
    <w:p w14:paraId="74FC6CA6" w14:textId="77777777" w:rsidR="00000000" w:rsidRDefault="005A1A19">
      <w:pPr>
        <w:pStyle w:val="CodeExample1"/>
      </w:pPr>
      <w:r>
        <w:t xml:space="preserve">  158 </w:t>
      </w:r>
    </w:p>
    <w:p w14:paraId="12E11132" w14:textId="77777777" w:rsidR="00000000" w:rsidRDefault="005A1A19">
      <w:pPr>
        <w:pStyle w:val="CodeExample1"/>
      </w:pPr>
      <w:r>
        <w:t xml:space="preserve">  159     if (x &gt;= 0 &amp;&amp; x &lt; 8 &amp;&amp; y &gt;= 0 &amp;&amp; y &lt; 8)</w:t>
      </w:r>
    </w:p>
    <w:p w14:paraId="5F5D6C6D" w14:textId="77777777" w:rsidR="00000000" w:rsidRDefault="005A1A19">
      <w:pPr>
        <w:pStyle w:val="CodeExample1"/>
      </w:pPr>
      <w:r>
        <w:t xml:space="preserve">  160     {</w:t>
      </w:r>
    </w:p>
    <w:p w14:paraId="1E157375" w14:textId="77777777" w:rsidR="00000000" w:rsidRDefault="005A1A19">
      <w:pPr>
        <w:pStyle w:val="CodeExample1"/>
      </w:pPr>
      <w:r>
        <w:t xml:space="preserve">  161         i = (y*8)+x; // offset into array</w:t>
      </w:r>
    </w:p>
    <w:p w14:paraId="37FB0B86" w14:textId="77777777" w:rsidR="00000000" w:rsidRDefault="005A1A19">
      <w:pPr>
        <w:pStyle w:val="CodeExample1"/>
      </w:pPr>
      <w:r>
        <w:t xml:space="preserve">  162         map[i] = (px.red &lt;&lt; 11) | (px.green &lt;&lt; 5) | (px.blue);</w:t>
      </w:r>
    </w:p>
    <w:p w14:paraId="34F5DA1D" w14:textId="77777777" w:rsidR="00000000" w:rsidRDefault="005A1A19">
      <w:pPr>
        <w:pStyle w:val="CodeExample1"/>
      </w:pPr>
      <w:r>
        <w:t xml:space="preserve">  163         return EXIT_SUCCESS;</w:t>
      </w:r>
    </w:p>
    <w:p w14:paraId="56BD5A7C" w14:textId="77777777" w:rsidR="00000000" w:rsidRDefault="005A1A19">
      <w:pPr>
        <w:pStyle w:val="CodeExample1"/>
      </w:pPr>
      <w:r>
        <w:t xml:space="preserve">  164 </w:t>
      </w:r>
      <w:r>
        <w:t xml:space="preserve">    }</w:t>
      </w:r>
    </w:p>
    <w:p w14:paraId="3945199E" w14:textId="77777777" w:rsidR="00000000" w:rsidRDefault="005A1A19">
      <w:pPr>
        <w:pStyle w:val="CodeExample1"/>
      </w:pPr>
      <w:r>
        <w:t xml:space="preserve">  165 #endif</w:t>
      </w:r>
    </w:p>
    <w:p w14:paraId="2AF4A2AF" w14:textId="77777777" w:rsidR="00000000" w:rsidRDefault="005A1A19">
      <w:pPr>
        <w:pStyle w:val="CodeExample1"/>
      </w:pPr>
      <w:r>
        <w:t xml:space="preserve">  166     return EXIT_FAILURE;</w:t>
      </w:r>
    </w:p>
    <w:p w14:paraId="0611D6B7" w14:textId="77777777" w:rsidR="00000000" w:rsidRDefault="005A1A19">
      <w:pPr>
        <w:pStyle w:val="CodeExample1"/>
      </w:pPr>
      <w:r>
        <w:t xml:space="preserve">  167 }</w:t>
      </w:r>
    </w:p>
    <w:p w14:paraId="7566D45D" w14:textId="77777777" w:rsidR="00000000" w:rsidRDefault="005A1A19">
      <w:pPr>
        <w:pStyle w:val="Heading4"/>
      </w:pPr>
      <w:r>
        <w:fldChar w:fldCharType="begin"/>
      </w:r>
      <w:r>
        <w:instrText>xe "ShSetVerticalBar:pisensehat.c"</w:instrText>
      </w:r>
      <w:r>
        <w:fldChar w:fldCharType="end"/>
      </w:r>
      <w:r>
        <w:fldChar w:fldCharType="begin"/>
      </w:r>
      <w:r>
        <w:instrText>xe "pisensehat.c:ShSetVerticalBar"</w:instrText>
      </w:r>
      <w:r>
        <w:fldChar w:fldCharType="end"/>
      </w:r>
      <w:r>
        <w:t xml:space="preserve">int ShSetVerticalBar (int  </w:t>
      </w:r>
      <w:r>
        <w:rPr>
          <w:i/>
          <w:iCs/>
        </w:rPr>
        <w:t>bar</w:t>
      </w:r>
      <w:r>
        <w:t xml:space="preserve">, fbpixel_s  </w:t>
      </w:r>
      <w:r>
        <w:rPr>
          <w:i/>
          <w:iCs/>
        </w:rPr>
        <w:t>px</w:t>
      </w:r>
      <w:r>
        <w:t xml:space="preserve">, uint8_t  </w:t>
      </w:r>
      <w:r>
        <w:rPr>
          <w:i/>
          <w:iCs/>
        </w:rPr>
        <w:t>value</w:t>
      </w:r>
      <w:r>
        <w:t>)</w:t>
      </w:r>
    </w:p>
    <w:p w14:paraId="04EDE23C" w14:textId="77777777" w:rsidR="00000000" w:rsidRDefault="005A1A19">
      <w:pPr>
        <w:pStyle w:val="BodyText"/>
        <w:adjustRightInd/>
        <w:ind w:left="360"/>
      </w:pPr>
      <w:bookmarkStart w:id="107" w:name="AAAAAAAADX"/>
      <w:bookmarkEnd w:id="107"/>
      <w:r>
        <w:t xml:space="preserve">Sets a vertical bar on the Sensehat display </w:t>
      </w:r>
    </w:p>
    <w:p w14:paraId="350CC162" w14:textId="77777777" w:rsidR="00000000" w:rsidRDefault="005A1A19">
      <w:pPr>
        <w:pStyle w:val="Heading5"/>
        <w:ind w:left="360"/>
        <w:jc w:val="both"/>
      </w:pPr>
      <w:r>
        <w:t>Author:</w:t>
      </w:r>
    </w:p>
    <w:p w14:paraId="45639F2C" w14:textId="77777777" w:rsidR="00000000" w:rsidRDefault="005A1A19">
      <w:pPr>
        <w:pStyle w:val="DescContinue2"/>
      </w:pPr>
      <w:r>
        <w:t xml:space="preserve">Paul Moggach </w:t>
      </w:r>
    </w:p>
    <w:p w14:paraId="19DE3B45" w14:textId="77777777" w:rsidR="00000000" w:rsidRDefault="005A1A19">
      <w:pPr>
        <w:pStyle w:val="DescContinue2"/>
      </w:pPr>
      <w:r>
        <w:t xml:space="preserve">Kristian Medri </w:t>
      </w:r>
    </w:p>
    <w:p w14:paraId="7D948933" w14:textId="77777777" w:rsidR="00000000" w:rsidRDefault="005A1A19">
      <w:pPr>
        <w:pStyle w:val="Heading5"/>
        <w:ind w:left="360"/>
        <w:jc w:val="both"/>
      </w:pPr>
      <w:r>
        <w:lastRenderedPageBreak/>
        <w:t>Version:</w:t>
      </w:r>
    </w:p>
    <w:p w14:paraId="46606024" w14:textId="77777777" w:rsidR="00000000" w:rsidRDefault="005A1A19">
      <w:pPr>
        <w:pStyle w:val="DescContinue2"/>
      </w:pPr>
      <w:r>
        <w:t xml:space="preserve">2020-05-01 </w:t>
      </w:r>
    </w:p>
    <w:p w14:paraId="7A550D3B" w14:textId="77777777" w:rsidR="00000000" w:rsidRDefault="005A1A19">
      <w:pPr>
        <w:pStyle w:val="Heading5"/>
        <w:ind w:left="360"/>
        <w:jc w:val="both"/>
      </w:pPr>
      <w:r>
        <w:t>Parameter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6561"/>
      </w:tblGrid>
      <w:tr w:rsidR="00000000" w14:paraId="2F5B3E14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2BE98D91" w14:textId="77777777" w:rsidR="00000000" w:rsidRDefault="005A1A19">
            <w:r>
              <w:rPr>
                <w:i/>
                <w:iCs/>
              </w:rPr>
              <w:t>int</w:t>
            </w:r>
            <w:r>
              <w:t xml:space="preserve"> </w:t>
            </w:r>
          </w:p>
        </w:tc>
        <w:tc>
          <w:tcPr>
            <w:tcW w:w="6561" w:type="dxa"/>
          </w:tcPr>
          <w:p w14:paraId="39E8B457" w14:textId="77777777" w:rsidR="00000000" w:rsidRDefault="005A1A19">
            <w:r>
              <w:t xml:space="preserve">bar to light </w:t>
            </w:r>
          </w:p>
        </w:tc>
      </w:tr>
      <w:tr w:rsidR="00000000" w14:paraId="3179877B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5A696240" w14:textId="77777777" w:rsidR="00000000" w:rsidRDefault="005A1A19">
            <w:r>
              <w:rPr>
                <w:i/>
                <w:iCs/>
              </w:rPr>
              <w:t>fbpixel_s</w:t>
            </w:r>
            <w:r>
              <w:t xml:space="preserve"> </w:t>
            </w:r>
          </w:p>
        </w:tc>
        <w:tc>
          <w:tcPr>
            <w:tcW w:w="6561" w:type="dxa"/>
          </w:tcPr>
          <w:p w14:paraId="17EB1B0D" w14:textId="77777777" w:rsidR="00000000" w:rsidRDefault="005A1A19">
            <w:r>
              <w:t xml:space="preserve">pixel colour data </w:t>
            </w:r>
          </w:p>
        </w:tc>
      </w:tr>
      <w:tr w:rsidR="00000000" w14:paraId="52E1CF12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E4F57A5" w14:textId="77777777" w:rsidR="00000000" w:rsidRDefault="005A1A19">
            <w:r>
              <w:rPr>
                <w:i/>
                <w:iCs/>
              </w:rPr>
              <w:t>uint8_t</w:t>
            </w:r>
            <w:r>
              <w:t xml:space="preserve"> </w:t>
            </w:r>
          </w:p>
        </w:tc>
        <w:tc>
          <w:tcPr>
            <w:tcW w:w="6561" w:type="dxa"/>
          </w:tcPr>
          <w:p w14:paraId="64E2263D" w14:textId="77777777" w:rsidR="00000000" w:rsidRDefault="005A1A19">
            <w:r>
              <w:t xml:space="preserve">value how many pixels to light in bar </w:t>
            </w:r>
          </w:p>
        </w:tc>
      </w:tr>
    </w:tbl>
    <w:p w14:paraId="3BD1C85F" w14:textId="77777777" w:rsidR="00000000" w:rsidRDefault="005A1A19">
      <w:pPr>
        <w:pStyle w:val="Heading5"/>
        <w:ind w:left="360"/>
        <w:jc w:val="both"/>
      </w:pPr>
      <w:r>
        <w:t>Returns:</w:t>
      </w:r>
    </w:p>
    <w:p w14:paraId="7A00AE63" w14:textId="77777777" w:rsidR="00000000" w:rsidRDefault="005A1A19">
      <w:pPr>
        <w:pStyle w:val="DescContinue2"/>
      </w:pPr>
      <w:r>
        <w:t xml:space="preserve">exit status </w:t>
      </w:r>
    </w:p>
    <w:p w14:paraId="072F0FEB" w14:textId="77777777" w:rsidR="00000000" w:rsidRDefault="005A1A19">
      <w:pPr>
        <w:pStyle w:val="CodeExample1"/>
      </w:pPr>
      <w:r>
        <w:t xml:space="preserve">  179 {</w:t>
      </w:r>
    </w:p>
    <w:p w14:paraId="338258E7" w14:textId="77777777" w:rsidR="00000000" w:rsidRDefault="005A1A19">
      <w:pPr>
        <w:pStyle w:val="CodeExample1"/>
      </w:pPr>
      <w:r>
        <w:t xml:space="preserve">  180     int i;</w:t>
      </w:r>
    </w:p>
    <w:p w14:paraId="2A99680A" w14:textId="77777777" w:rsidR="00000000" w:rsidRDefault="005A1A19">
      <w:pPr>
        <w:pStyle w:val="CodeExample1"/>
      </w:pPr>
      <w:r>
        <w:t xml:space="preserve">  181     if (value&gt;7){</w:t>
      </w:r>
    </w:p>
    <w:p w14:paraId="5A392478" w14:textId="77777777" w:rsidR="00000000" w:rsidRDefault="005A1A19">
      <w:pPr>
        <w:pStyle w:val="CodeExample1"/>
      </w:pPr>
      <w:r>
        <w:t xml:space="preserve">  182         value=7;</w:t>
      </w:r>
    </w:p>
    <w:p w14:paraId="5D38EB74" w14:textId="77777777" w:rsidR="00000000" w:rsidRDefault="005A1A19">
      <w:pPr>
        <w:pStyle w:val="CodeExample1"/>
      </w:pPr>
      <w:r>
        <w:t xml:space="preserve">  183     }</w:t>
      </w:r>
    </w:p>
    <w:p w14:paraId="6BADB580" w14:textId="77777777" w:rsidR="00000000" w:rsidRDefault="005A1A19">
      <w:pPr>
        <w:pStyle w:val="CodeExample1"/>
      </w:pPr>
      <w:r>
        <w:t xml:space="preserve">  184     if (bar &gt;= 0 &amp;&amp; bar &lt; 8 &amp;&amp; value &gt;= 0 &amp;&amp; value &lt; 8)</w:t>
      </w:r>
    </w:p>
    <w:p w14:paraId="0218F314" w14:textId="77777777" w:rsidR="00000000" w:rsidRDefault="005A1A19">
      <w:pPr>
        <w:pStyle w:val="CodeExample1"/>
      </w:pPr>
      <w:r>
        <w:t xml:space="preserve">  185     {</w:t>
      </w:r>
    </w:p>
    <w:p w14:paraId="1231F83F" w14:textId="77777777" w:rsidR="00000000" w:rsidRDefault="005A1A19">
      <w:pPr>
        <w:pStyle w:val="CodeExample1"/>
      </w:pPr>
      <w:r>
        <w:t xml:space="preserve">  186         for(i=0; i&lt;= value; i++)</w:t>
      </w:r>
    </w:p>
    <w:p w14:paraId="220D4249" w14:textId="77777777" w:rsidR="00000000" w:rsidRDefault="005A1A19">
      <w:pPr>
        <w:pStyle w:val="CodeExample1"/>
      </w:pPr>
      <w:r>
        <w:t xml:space="preserve">  187         {</w:t>
      </w:r>
    </w:p>
    <w:p w14:paraId="71B4BA3E" w14:textId="77777777" w:rsidR="00000000" w:rsidRDefault="005A1A19">
      <w:pPr>
        <w:pStyle w:val="CodeExample1"/>
      </w:pPr>
      <w:r>
        <w:t xml:space="preserve">  188             ShSetPixel(bar,i,px);</w:t>
      </w:r>
    </w:p>
    <w:p w14:paraId="3D59C08E" w14:textId="77777777" w:rsidR="00000000" w:rsidRDefault="005A1A19">
      <w:pPr>
        <w:pStyle w:val="CodeExample1"/>
      </w:pPr>
      <w:r>
        <w:t xml:space="preserve">  189      </w:t>
      </w:r>
      <w:r>
        <w:t xml:space="preserve">   }</w:t>
      </w:r>
    </w:p>
    <w:p w14:paraId="373CCDF2" w14:textId="77777777" w:rsidR="00000000" w:rsidRDefault="005A1A19">
      <w:pPr>
        <w:pStyle w:val="CodeExample1"/>
      </w:pPr>
      <w:r>
        <w:t xml:space="preserve">  190         px.red = 0x00;</w:t>
      </w:r>
    </w:p>
    <w:p w14:paraId="32B585E5" w14:textId="77777777" w:rsidR="00000000" w:rsidRDefault="005A1A19">
      <w:pPr>
        <w:pStyle w:val="CodeExample1"/>
      </w:pPr>
      <w:r>
        <w:t xml:space="preserve">  191         px.green = 0x00;</w:t>
      </w:r>
    </w:p>
    <w:p w14:paraId="78DE78E1" w14:textId="77777777" w:rsidR="00000000" w:rsidRDefault="005A1A19">
      <w:pPr>
        <w:pStyle w:val="CodeExample1"/>
      </w:pPr>
      <w:r>
        <w:t xml:space="preserve">  192         px.blue = 0x00;</w:t>
      </w:r>
    </w:p>
    <w:p w14:paraId="09D05603" w14:textId="77777777" w:rsidR="00000000" w:rsidRDefault="005A1A19">
      <w:pPr>
        <w:pStyle w:val="CodeExample1"/>
      </w:pPr>
      <w:r>
        <w:t xml:space="preserve">  193         for(i=value+1; i&lt; 8;i++)</w:t>
      </w:r>
    </w:p>
    <w:p w14:paraId="188077C0" w14:textId="77777777" w:rsidR="00000000" w:rsidRDefault="005A1A19">
      <w:pPr>
        <w:pStyle w:val="CodeExample1"/>
      </w:pPr>
      <w:r>
        <w:t xml:space="preserve">  194         {</w:t>
      </w:r>
    </w:p>
    <w:p w14:paraId="137EBF3E" w14:textId="77777777" w:rsidR="00000000" w:rsidRDefault="005A1A19">
      <w:pPr>
        <w:pStyle w:val="CodeExample1"/>
      </w:pPr>
      <w:r>
        <w:t xml:space="preserve">  195             ShSetPixel(bar,i,px);</w:t>
      </w:r>
    </w:p>
    <w:p w14:paraId="007B73BC" w14:textId="77777777" w:rsidR="00000000" w:rsidRDefault="005A1A19">
      <w:pPr>
        <w:pStyle w:val="CodeExample1"/>
      </w:pPr>
      <w:r>
        <w:t xml:space="preserve">  196         }</w:t>
      </w:r>
    </w:p>
    <w:p w14:paraId="1B13AE58" w14:textId="77777777" w:rsidR="00000000" w:rsidRDefault="005A1A19">
      <w:pPr>
        <w:pStyle w:val="CodeExample1"/>
      </w:pPr>
      <w:r>
        <w:t xml:space="preserve">  197         return EXIT_SUCCESS;</w:t>
      </w:r>
    </w:p>
    <w:p w14:paraId="5D141E8A" w14:textId="77777777" w:rsidR="00000000" w:rsidRDefault="005A1A19">
      <w:pPr>
        <w:pStyle w:val="CodeExample1"/>
      </w:pPr>
      <w:r>
        <w:t xml:space="preserve">  198     }</w:t>
      </w:r>
    </w:p>
    <w:p w14:paraId="67E47ECB" w14:textId="77777777" w:rsidR="00000000" w:rsidRDefault="005A1A19">
      <w:pPr>
        <w:pStyle w:val="CodeExample1"/>
      </w:pPr>
      <w:r>
        <w:t xml:space="preserve">  199     return EXIT_FAILURE;</w:t>
      </w:r>
    </w:p>
    <w:p w14:paraId="43E10E0F" w14:textId="77777777" w:rsidR="00000000" w:rsidRDefault="005A1A19">
      <w:pPr>
        <w:pStyle w:val="CodeExample1"/>
      </w:pPr>
      <w:r>
        <w:t xml:space="preserve">  200 }</w:t>
      </w:r>
    </w:p>
    <w:p w14:paraId="2BE526E6" w14:textId="77777777" w:rsidR="00000000" w:rsidRDefault="005A1A19">
      <w:pPr>
        <w:pBdr>
          <w:bottom w:val="single" w:sz="2" w:space="1" w:color="auto"/>
        </w:pBdr>
        <w:rPr>
          <w:rFonts w:ascii="Arial" w:hAnsi="Arial" w:cs="Arial"/>
          <w:b/>
          <w:bCs/>
        </w:rPr>
      </w:pPr>
    </w:p>
    <w:p w14:paraId="11120A0B" w14:textId="77777777" w:rsidR="00000000" w:rsidRDefault="005A1A19">
      <w:pPr>
        <w:pStyle w:val="Heading3"/>
      </w:pPr>
      <w:r>
        <w:t>Variable Documentation</w:t>
      </w:r>
    </w:p>
    <w:p w14:paraId="7C17FC38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fbfd:pisensehat.c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pisensehat.c:fbfd"</w:instrText>
      </w:r>
      <w:r>
        <w:rPr>
          <w:sz w:val="24"/>
          <w:szCs w:val="24"/>
        </w:rPr>
        <w:fldChar w:fldCharType="end"/>
      </w:r>
      <w:r>
        <w:t>int fbfd</w:t>
      </w:r>
      <w:r>
        <w:rPr>
          <w:rFonts w:ascii="Courier New" w:hAnsi="Courier New" w:cs="Courier New"/>
        </w:rPr>
        <w:t>[static]</w:t>
      </w:r>
    </w:p>
    <w:bookmarkStart w:id="108" w:name="AAAAAAAADY"/>
    <w:bookmarkEnd w:id="108"/>
    <w:p w14:paraId="3F33E156" w14:textId="77777777" w:rsidR="00000000" w:rsidRDefault="005A1A19">
      <w:pPr>
        <w:pStyle w:val="Heading4"/>
      </w:pPr>
      <w:r>
        <w:fldChar w:fldCharType="begin"/>
      </w:r>
      <w:r>
        <w:instrText>xe "HTS221fd:pisensehat.c"</w:instrText>
      </w:r>
      <w:r>
        <w:fldChar w:fldCharType="end"/>
      </w:r>
      <w:r>
        <w:fldChar w:fldCharType="begin"/>
      </w:r>
      <w:r>
        <w:instrText>xe "pisensehat.c:HTS221fd"</w:instrText>
      </w:r>
      <w:r>
        <w:fldChar w:fldCharType="end"/>
      </w:r>
      <w:r>
        <w:t>int H</w:t>
      </w:r>
      <w:r>
        <w:t>TS221fd</w:t>
      </w:r>
      <w:r>
        <w:rPr>
          <w:rFonts w:ascii="Courier New" w:hAnsi="Courier New" w:cs="Courier New"/>
        </w:rPr>
        <w:t>[static]</w:t>
      </w:r>
    </w:p>
    <w:bookmarkStart w:id="109" w:name="AAAAAAAADZ"/>
    <w:bookmarkEnd w:id="109"/>
    <w:p w14:paraId="445876C9" w14:textId="77777777" w:rsidR="00000000" w:rsidRDefault="005A1A19">
      <w:pPr>
        <w:pStyle w:val="Heading4"/>
      </w:pPr>
      <w:r>
        <w:fldChar w:fldCharType="begin"/>
      </w:r>
      <w:r>
        <w:instrText>xe "LPS25Hfd:pisensehat.c"</w:instrText>
      </w:r>
      <w:r>
        <w:fldChar w:fldCharType="end"/>
      </w:r>
      <w:r>
        <w:fldChar w:fldCharType="begin"/>
      </w:r>
      <w:r>
        <w:instrText>xe "pisensehat.c:LPS25Hfd"</w:instrText>
      </w:r>
      <w:r>
        <w:fldChar w:fldCharType="end"/>
      </w:r>
      <w:r>
        <w:t>int LPS25Hfd</w:t>
      </w:r>
      <w:r>
        <w:rPr>
          <w:rFonts w:ascii="Courier New" w:hAnsi="Courier New" w:cs="Courier New"/>
        </w:rPr>
        <w:t>[static]</w:t>
      </w:r>
    </w:p>
    <w:bookmarkStart w:id="110" w:name="AAAAAAAAEA"/>
    <w:bookmarkEnd w:id="110"/>
    <w:p w14:paraId="10D1CEFF" w14:textId="77777777" w:rsidR="00000000" w:rsidRDefault="005A1A19">
      <w:pPr>
        <w:pStyle w:val="Heading4"/>
      </w:pPr>
      <w:r>
        <w:fldChar w:fldCharType="begin"/>
      </w:r>
      <w:r>
        <w:instrText>xe "map:pisensehat.c"</w:instrText>
      </w:r>
      <w:r>
        <w:fldChar w:fldCharType="end"/>
      </w:r>
      <w:r>
        <w:fldChar w:fldCharType="begin"/>
      </w:r>
      <w:r>
        <w:instrText>xe "pisensehat.c:map"</w:instrText>
      </w:r>
      <w:r>
        <w:fldChar w:fldCharType="end"/>
      </w:r>
      <w:r>
        <w:t>uint16_t* map</w:t>
      </w:r>
      <w:r>
        <w:rPr>
          <w:rFonts w:ascii="Courier New" w:hAnsi="Courier New" w:cs="Courier New"/>
        </w:rPr>
        <w:t>[static]</w:t>
      </w:r>
    </w:p>
    <w:bookmarkStart w:id="111" w:name="AAAAAAAAEB"/>
    <w:bookmarkEnd w:id="111"/>
    <w:p w14:paraId="5BFEB52C" w14:textId="77777777" w:rsidR="00000000" w:rsidRDefault="005A1A19">
      <w:pPr>
        <w:pStyle w:val="Heading4"/>
      </w:pPr>
      <w:r>
        <w:fldChar w:fldCharType="begin"/>
      </w:r>
      <w:r>
        <w:instrText>xe "numReadings:pisensehat.c"</w:instrText>
      </w:r>
      <w:r>
        <w:fldChar w:fldCharType="end"/>
      </w:r>
      <w:r>
        <w:fldChar w:fldCharType="begin"/>
      </w:r>
      <w:r>
        <w:instrText>xe "</w:instrText>
      </w:r>
      <w:r>
        <w:instrText>pisensehat.c:numReadings"</w:instrText>
      </w:r>
      <w:r>
        <w:fldChar w:fldCharType="end"/>
      </w:r>
      <w:r>
        <w:t>int numReadings =0</w:t>
      </w:r>
    </w:p>
    <w:p w14:paraId="55793D16" w14:textId="77777777" w:rsidR="00000000" w:rsidRDefault="005A1A19">
      <w:pPr>
        <w:pStyle w:val="Heading4"/>
      </w:pPr>
      <w:bookmarkStart w:id="112" w:name="AAAAAAAAEC"/>
      <w:bookmarkEnd w:id="112"/>
    </w:p>
    <w:p w14:paraId="2729689C" w14:textId="77777777" w:rsidR="00000000" w:rsidRDefault="005A1A19">
      <w:pPr>
        <w:widowControl w:val="0"/>
        <w:adjustRightInd w:val="0"/>
        <w:rPr>
          <w:sz w:val="24"/>
          <w:szCs w:val="24"/>
        </w:rPr>
        <w:sectPr w:rsidR="00000000">
          <w:type w:val="continuous"/>
          <w:pgSz w:w="12240" w:h="15840"/>
          <w:pgMar w:top="1440" w:right="1800" w:bottom="1440" w:left="1800" w:header="720" w:footer="720" w:gutter="0"/>
          <w:cols w:space="720"/>
          <w:noEndnote/>
        </w:sectPr>
      </w:pPr>
    </w:p>
    <w:p w14:paraId="7A9EE68F" w14:textId="77777777" w:rsidR="00000000" w:rsidRDefault="005A1A19">
      <w:pPr>
        <w:pBdr>
          <w:bottom w:val="threeDEmboss" w:sz="6" w:space="1" w:color="auto"/>
        </w:pBdr>
        <w:rPr>
          <w:sz w:val="24"/>
          <w:szCs w:val="24"/>
        </w:rPr>
      </w:pPr>
    </w:p>
    <w:p w14:paraId="3CFFFD80" w14:textId="77777777" w:rsidR="00000000" w:rsidRDefault="005A1A19">
      <w:pPr>
        <w:pStyle w:val="Heading2"/>
      </w:pPr>
      <w:r>
        <w:t>pisensehat.h File Reference</w:t>
      </w:r>
    </w:p>
    <w:p w14:paraId="43ACF396" w14:textId="77777777" w:rsidR="00000000" w:rsidRDefault="005A1A19">
      <w:pPr>
        <w:pStyle w:val="DenseText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tc </w:instrText>
      </w:r>
      <w:r>
        <w:rPr>
          <w:sz w:val="24"/>
          <w:szCs w:val="24"/>
        </w:rPr>
        <w:instrText xml:space="preserve"> \l 2 </w:instrText>
      </w:r>
      <w:r>
        <w:rPr>
          <w:sz w:val="24"/>
          <w:szCs w:val="24"/>
        </w:rPr>
        <w:instrText>"</w:instrText>
      </w:r>
      <w:bookmarkStart w:id="113" w:name="_Toc48081734"/>
      <w:r>
        <w:rPr>
          <w:sz w:val="24"/>
          <w:szCs w:val="24"/>
        </w:rPr>
        <w:instrText>pisensehat.h</w:instrText>
      </w:r>
      <w:bookmarkEnd w:id="113"/>
      <w:r>
        <w:rPr>
          <w:sz w:val="24"/>
          <w:szCs w:val="24"/>
        </w:rPr>
        <w:instrText>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pisensehat.h"</w:instrText>
      </w:r>
      <w:r>
        <w:rPr>
          <w:sz w:val="24"/>
          <w:szCs w:val="24"/>
        </w:rPr>
        <w:fldChar w:fldCharType="end"/>
      </w:r>
      <w:bookmarkStart w:id="114" w:name="AAAAAAAAED"/>
      <w:bookmarkEnd w:id="114"/>
      <w:r>
        <w:rPr>
          <w:rFonts w:ascii="Courier New" w:hAnsi="Courier New" w:cs="Courier New"/>
        </w:rPr>
        <w:t>#include &lt;stdlib.h&gt;</w:t>
      </w:r>
    </w:p>
    <w:p w14:paraId="5D09A465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stdint.h&gt;</w:t>
      </w:r>
    </w:p>
    <w:p w14:paraId="55F4ADE7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unistd.h&gt;</w:t>
      </w:r>
    </w:p>
    <w:p w14:paraId="26C05062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stdio.h&gt;</w:t>
      </w:r>
    </w:p>
    <w:p w14:paraId="3AD894CC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sys/types.h&gt;</w:t>
      </w:r>
    </w:p>
    <w:p w14:paraId="21D11DBE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sys/stat.h&gt;</w:t>
      </w:r>
    </w:p>
    <w:p w14:paraId="6E6ECE5F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fcntl.h&gt;</w:t>
      </w:r>
    </w:p>
    <w:p w14:paraId="2BF0163D" w14:textId="77777777" w:rsidR="00000000" w:rsidRDefault="005A1A19">
      <w:pPr>
        <w:pStyle w:val="DenseText"/>
      </w:pPr>
      <w:r>
        <w:rPr>
          <w:rFonts w:ascii="Courier New" w:hAnsi="Courier New" w:cs="Courier New"/>
        </w:rPr>
        <w:lastRenderedPageBreak/>
        <w:t>#include &lt;sys/mman.h&gt;</w:t>
      </w:r>
    </w:p>
    <w:p w14:paraId="3491E23A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string.h&gt;</w:t>
      </w:r>
    </w:p>
    <w:p w14:paraId="5BA08A29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linux/fb.h&gt;</w:t>
      </w:r>
    </w:p>
    <w:p w14:paraId="38E11E7D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sys/ioctl.h&gt;</w:t>
      </w:r>
    </w:p>
    <w:p w14:paraId="2F5B61DA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poll.h&gt;</w:t>
      </w:r>
    </w:p>
    <w:p w14:paraId="5FC5A3C3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dirent.h&gt;</w:t>
      </w:r>
    </w:p>
    <w:p w14:paraId="3C285931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linux/input.h&gt;</w:t>
      </w:r>
    </w:p>
    <w:p w14:paraId="72F26F1C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time.h&gt;</w:t>
      </w:r>
    </w:p>
    <w:p w14:paraId="599D7BDB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nclude &lt;wiringPi.h&gt;</w:t>
      </w:r>
    </w:p>
    <w:p w14:paraId="09A575FA" w14:textId="77777777" w:rsidR="00000000" w:rsidRDefault="005A1A19">
      <w:pPr>
        <w:pStyle w:val="DenseText"/>
      </w:pPr>
      <w:r>
        <w:rPr>
          <w:rFonts w:ascii="Courier New" w:hAnsi="Courier New" w:cs="Courier New"/>
        </w:rPr>
        <w:t>#i</w:t>
      </w:r>
      <w:r>
        <w:rPr>
          <w:rFonts w:ascii="Courier New" w:hAnsi="Courier New" w:cs="Courier New"/>
        </w:rPr>
        <w:t>nclude &lt;wiringPiI2C.h&gt;</w:t>
      </w:r>
    </w:p>
    <w:p w14:paraId="2BAB9D23" w14:textId="77777777" w:rsidR="00000000" w:rsidRDefault="005A1A19">
      <w:pPr>
        <w:pStyle w:val="Heading3"/>
      </w:pPr>
      <w:r>
        <w:t>Data Structures</w:t>
      </w:r>
    </w:p>
    <w:p w14:paraId="71B80CB9" w14:textId="77777777" w:rsidR="00000000" w:rsidRDefault="005A1A19">
      <w:pPr>
        <w:pStyle w:val="ListBullet0"/>
      </w:pPr>
      <w:r>
        <w:t xml:space="preserve">struct </w:t>
      </w:r>
      <w:r>
        <w:rPr>
          <w:b/>
          <w:bCs/>
        </w:rPr>
        <w:t>fbpixel</w:t>
      </w:r>
    </w:p>
    <w:p w14:paraId="3CCCFA36" w14:textId="77777777" w:rsidR="00000000" w:rsidRDefault="005A1A19">
      <w:pPr>
        <w:pStyle w:val="ListBullet0"/>
      </w:pPr>
      <w:r>
        <w:t xml:space="preserve">struct </w:t>
      </w:r>
      <w:r>
        <w:rPr>
          <w:b/>
          <w:bCs/>
        </w:rPr>
        <w:t>lps25hData</w:t>
      </w:r>
    </w:p>
    <w:p w14:paraId="1EA7BDC4" w14:textId="77777777" w:rsidR="00000000" w:rsidRDefault="005A1A19">
      <w:pPr>
        <w:pStyle w:val="ListBullet0"/>
      </w:pPr>
      <w:r>
        <w:t xml:space="preserve">struct </w:t>
      </w:r>
      <w:r>
        <w:rPr>
          <w:b/>
          <w:bCs/>
        </w:rPr>
        <w:t>ht221sData</w:t>
      </w:r>
    </w:p>
    <w:p w14:paraId="2427BB02" w14:textId="77777777" w:rsidR="00000000" w:rsidRDefault="005A1A19">
      <w:pPr>
        <w:pStyle w:val="Heading3"/>
      </w:pPr>
      <w:r>
        <w:t>Macros</w:t>
      </w:r>
    </w:p>
    <w:p w14:paraId="233DF50C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EMULATOR</w:t>
      </w:r>
      <w:r>
        <w:t>  0</w:t>
      </w:r>
    </w:p>
    <w:p w14:paraId="1AEEA57A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LPS25HI2CADDRESS</w:t>
      </w:r>
      <w:r>
        <w:t>  0x5c</w:t>
      </w:r>
    </w:p>
    <w:p w14:paraId="504F042C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PRESS_OUT_XL</w:t>
      </w:r>
      <w:r>
        <w:t>  0x28</w:t>
      </w:r>
    </w:p>
    <w:p w14:paraId="025FF770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PRESS_OUT_L</w:t>
      </w:r>
      <w:r>
        <w:t>  0x29</w:t>
      </w:r>
    </w:p>
    <w:p w14:paraId="36A422EF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PRESS_OUT_H</w:t>
      </w:r>
      <w:r>
        <w:t>  0x2A</w:t>
      </w:r>
    </w:p>
    <w:p w14:paraId="51DCFAD9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TS221I2CADDRESS</w:t>
      </w:r>
      <w:r>
        <w:t>  0x5F</w:t>
      </w:r>
    </w:p>
    <w:p w14:paraId="25904760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TS221DELAY</w:t>
      </w:r>
      <w:r>
        <w:t>  25000</w:t>
      </w:r>
    </w:p>
    <w:p w14:paraId="2B0F00F9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WHO_AM_I</w:t>
      </w:r>
      <w:r>
        <w:t>  0x0F</w:t>
      </w:r>
    </w:p>
    <w:p w14:paraId="79A514CA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CTRL_REG1</w:t>
      </w:r>
      <w:r>
        <w:t>  0x20</w:t>
      </w:r>
    </w:p>
    <w:p w14:paraId="4D1B7C66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CTRL_REG2</w:t>
      </w:r>
      <w:r>
        <w:t>  0x21</w:t>
      </w:r>
    </w:p>
    <w:p w14:paraId="32802800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0_OUT_L</w:t>
      </w:r>
      <w:r>
        <w:t>  0x3C</w:t>
      </w:r>
    </w:p>
    <w:p w14:paraId="798B64C2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0_OUT_H</w:t>
      </w:r>
      <w:r>
        <w:t>  0x3D</w:t>
      </w:r>
    </w:p>
    <w:p w14:paraId="73A561BB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1_OUT_L</w:t>
      </w:r>
      <w:r>
        <w:t>  0x3E</w:t>
      </w:r>
    </w:p>
    <w:p w14:paraId="2AA33B7F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1_OUT_H</w:t>
      </w:r>
      <w:r>
        <w:t>  0x3F</w:t>
      </w:r>
    </w:p>
    <w:p w14:paraId="532E34A7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0_degC_x8</w:t>
      </w:r>
      <w:r>
        <w:t>  0x32</w:t>
      </w:r>
    </w:p>
    <w:p w14:paraId="2EA6C961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1_degC_x8</w:t>
      </w:r>
      <w:r>
        <w:t>  0x33</w:t>
      </w:r>
    </w:p>
    <w:p w14:paraId="4F88587E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1_T0_MSB</w:t>
      </w:r>
      <w:r>
        <w:t>  0x35</w:t>
      </w:r>
    </w:p>
    <w:p w14:paraId="3CB7B3D6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EMP_OUT_L</w:t>
      </w:r>
      <w:r>
        <w:t>  0x2A</w:t>
      </w:r>
    </w:p>
    <w:p w14:paraId="6E7AFF51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TEMP_OUT_H</w:t>
      </w:r>
      <w:r>
        <w:t>  0x2B</w:t>
      </w:r>
    </w:p>
    <w:p w14:paraId="7FA1B9D0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0_T0_OUT_L</w:t>
      </w:r>
      <w:r>
        <w:t>  0x36</w:t>
      </w:r>
    </w:p>
    <w:p w14:paraId="7A625646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0_T0_OUT_H</w:t>
      </w:r>
      <w:r>
        <w:t>  0x37</w:t>
      </w:r>
    </w:p>
    <w:p w14:paraId="2994A30F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1_T0_OUT_L</w:t>
      </w:r>
      <w:r>
        <w:t>  0x3A</w:t>
      </w:r>
    </w:p>
    <w:p w14:paraId="46403204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1_T0_OUT_H</w:t>
      </w:r>
      <w:r>
        <w:t>  0x3B</w:t>
      </w:r>
    </w:p>
    <w:p w14:paraId="27CBACCE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0_rH_x2</w:t>
      </w:r>
      <w:r>
        <w:t>  0x30</w:t>
      </w:r>
    </w:p>
    <w:p w14:paraId="4BB11D26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1_rH_x2</w:t>
      </w:r>
      <w:r>
        <w:t>  0x31</w:t>
      </w:r>
    </w:p>
    <w:p w14:paraId="64B80B20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_T_OUT</w:t>
      </w:r>
      <w:r>
        <w:rPr>
          <w:b/>
          <w:bCs/>
        </w:rPr>
        <w:t>_L</w:t>
      </w:r>
      <w:r>
        <w:t>  0x28</w:t>
      </w:r>
    </w:p>
    <w:p w14:paraId="038FC00B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H_T_OUT_H</w:t>
      </w:r>
      <w:r>
        <w:t>  0x29</w:t>
      </w:r>
    </w:p>
    <w:p w14:paraId="3CC70B50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FILEPATH</w:t>
      </w:r>
      <w:r>
        <w:t>  "/dev/fb1"</w:t>
      </w:r>
    </w:p>
    <w:p w14:paraId="3B09C112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NUM_WORDS</w:t>
      </w:r>
      <w:r>
        <w:t>  64</w:t>
      </w:r>
    </w:p>
    <w:p w14:paraId="0040B48C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FILESIZE</w:t>
      </w:r>
      <w:r>
        <w:t>  (</w:t>
      </w:r>
      <w:r>
        <w:rPr>
          <w:b/>
          <w:bCs/>
        </w:rPr>
        <w:t>NUM_WORDS</w:t>
      </w:r>
      <w:r>
        <w:t xml:space="preserve"> * sizeof(uint16_t))</w:t>
      </w:r>
    </w:p>
    <w:p w14:paraId="4D5B0CA4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RGB565_RED</w:t>
      </w:r>
      <w:r>
        <w:t>  0xF800</w:t>
      </w:r>
    </w:p>
    <w:p w14:paraId="3900C8BF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RGB565_GREEN</w:t>
      </w:r>
      <w:r>
        <w:t>  0x07E0</w:t>
      </w:r>
    </w:p>
    <w:p w14:paraId="6E220F17" w14:textId="77777777" w:rsidR="00000000" w:rsidRDefault="005A1A19">
      <w:pPr>
        <w:pStyle w:val="ListBullet0"/>
      </w:pPr>
      <w:r>
        <w:t xml:space="preserve">#define </w:t>
      </w:r>
      <w:r>
        <w:rPr>
          <w:b/>
          <w:bCs/>
        </w:rPr>
        <w:t>RGB565_BLUE</w:t>
      </w:r>
      <w:r>
        <w:t>  0x001F</w:t>
      </w:r>
    </w:p>
    <w:p w14:paraId="2BA9DF0A" w14:textId="77777777" w:rsidR="00000000" w:rsidRDefault="005A1A19">
      <w:pPr>
        <w:pStyle w:val="Heading3"/>
      </w:pPr>
      <w:r>
        <w:lastRenderedPageBreak/>
        <w:t>Typedefs</w:t>
      </w:r>
    </w:p>
    <w:p w14:paraId="2EDE5BE0" w14:textId="77777777" w:rsidR="00000000" w:rsidRDefault="005A1A19">
      <w:pPr>
        <w:pStyle w:val="ListBullet0"/>
      </w:pPr>
      <w:r>
        <w:t xml:space="preserve">typedef struct </w:t>
      </w:r>
      <w:r>
        <w:rPr>
          <w:b/>
          <w:bCs/>
        </w:rPr>
        <w:t>fbpixel</w:t>
      </w:r>
      <w:r>
        <w:t xml:space="preserve"> </w:t>
      </w:r>
      <w:r>
        <w:rPr>
          <w:b/>
          <w:bCs/>
        </w:rPr>
        <w:t>fbpixel</w:t>
      </w:r>
      <w:r>
        <w:rPr>
          <w:b/>
          <w:bCs/>
        </w:rPr>
        <w:t>_s</w:t>
      </w:r>
    </w:p>
    <w:p w14:paraId="237760AA" w14:textId="77777777" w:rsidR="00000000" w:rsidRDefault="005A1A19">
      <w:pPr>
        <w:pStyle w:val="ListBullet0"/>
      </w:pPr>
      <w:r>
        <w:t xml:space="preserve">typedef struct </w:t>
      </w:r>
      <w:r>
        <w:rPr>
          <w:b/>
          <w:bCs/>
        </w:rPr>
        <w:t>lps25hData</w:t>
      </w:r>
      <w:r>
        <w:t xml:space="preserve"> </w:t>
      </w:r>
      <w:r>
        <w:rPr>
          <w:b/>
          <w:bCs/>
        </w:rPr>
        <w:t>lps25hData_s</w:t>
      </w:r>
    </w:p>
    <w:p w14:paraId="35C42DC1" w14:textId="77777777" w:rsidR="00000000" w:rsidRDefault="005A1A19">
      <w:pPr>
        <w:pStyle w:val="ListBullet0"/>
      </w:pPr>
      <w:r>
        <w:t xml:space="preserve">typedef struct </w:t>
      </w:r>
      <w:r>
        <w:rPr>
          <w:b/>
          <w:bCs/>
        </w:rPr>
        <w:t>ht221sData</w:t>
      </w:r>
      <w:r>
        <w:t xml:space="preserve"> </w:t>
      </w:r>
      <w:r>
        <w:rPr>
          <w:b/>
          <w:bCs/>
        </w:rPr>
        <w:t>ht221sData_s</w:t>
      </w:r>
    </w:p>
    <w:p w14:paraId="421C1057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49ABC188" w14:textId="77777777" w:rsidR="00000000" w:rsidRDefault="005A1A19">
      <w:pPr>
        <w:pStyle w:val="Heading3"/>
      </w:pPr>
      <w:r>
        <w:t>Detailed Description</w:t>
      </w:r>
    </w:p>
    <w:p w14:paraId="5D2C55C5" w14:textId="77777777" w:rsidR="00000000" w:rsidRDefault="005A1A19">
      <w:pPr>
        <w:pStyle w:val="BodyText"/>
      </w:pPr>
      <w:r>
        <w:t>RPi Sensehat constants, structures, function prototypes</w:t>
      </w:r>
    </w:p>
    <w:p w14:paraId="08E35ED4" w14:textId="77777777" w:rsidR="00000000" w:rsidRDefault="005A1A19">
      <w:pPr>
        <w:pStyle w:val="Heading5"/>
        <w:jc w:val="both"/>
      </w:pPr>
      <w:r>
        <w:t>Version:</w:t>
      </w:r>
    </w:p>
    <w:p w14:paraId="15B9B2F3" w14:textId="77777777" w:rsidR="00000000" w:rsidRDefault="005A1A19">
      <w:pPr>
        <w:pStyle w:val="DescContinue1"/>
      </w:pPr>
      <w:r>
        <w:t xml:space="preserve">2020-05-03 </w:t>
      </w:r>
    </w:p>
    <w:p w14:paraId="1012D624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3DADEFF4" w14:textId="77777777" w:rsidR="00000000" w:rsidRDefault="005A1A19">
      <w:pPr>
        <w:pStyle w:val="Heading3"/>
      </w:pPr>
      <w:r>
        <w:t>Data Structure Documentation</w:t>
      </w:r>
    </w:p>
    <w:p w14:paraId="54DB4B6A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fbpixel"</w:instrText>
      </w:r>
      <w:r>
        <w:rPr>
          <w:sz w:val="24"/>
          <w:szCs w:val="24"/>
        </w:rPr>
        <w:fldChar w:fldCharType="end"/>
      </w:r>
      <w:bookmarkStart w:id="115" w:name="AAAAAAAAEE"/>
      <w:bookmarkEnd w:id="115"/>
      <w:r>
        <w:t>struct fbpixel</w:t>
      </w:r>
    </w:p>
    <w:p w14:paraId="7BE9114C" w14:textId="77777777" w:rsidR="00000000" w:rsidRDefault="005A1A19">
      <w:pPr>
        <w:widowControl w:val="0"/>
        <w:adjustRightInd w:val="0"/>
        <w:rPr>
          <w:sz w:val="24"/>
          <w:szCs w:val="24"/>
        </w:rPr>
      </w:pPr>
    </w:p>
    <w:p w14:paraId="3749911D" w14:textId="77777777" w:rsidR="00000000" w:rsidRDefault="005A1A19">
      <w:pPr>
        <w:pStyle w:val="Heading5"/>
      </w:pPr>
      <w:r>
        <w:t>Data Field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2187"/>
        <w:gridCol w:w="4374"/>
      </w:tblGrid>
      <w:tr w:rsidR="00000000" w14:paraId="7C76E630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C50CCCB" w14:textId="77777777" w:rsidR="00000000" w:rsidRDefault="005A1A19">
            <w:pPr>
              <w:jc w:val="right"/>
            </w:pPr>
            <w:r>
              <w:t>uint8_t</w:t>
            </w:r>
            <w:bookmarkStart w:id="116" w:name="AAAAAAAAEF"/>
            <w:bookmarkEnd w:id="116"/>
          </w:p>
        </w:tc>
        <w:tc>
          <w:tcPr>
            <w:tcW w:w="2187" w:type="dxa"/>
          </w:tcPr>
          <w:p w14:paraId="62CD579E" w14:textId="77777777" w:rsidR="00000000" w:rsidRDefault="005A1A19">
            <w:r>
              <w:t>blue</w:t>
            </w:r>
          </w:p>
        </w:tc>
        <w:tc>
          <w:tcPr>
            <w:tcW w:w="4374" w:type="dxa"/>
          </w:tcPr>
          <w:p w14:paraId="7AA73A5C" w14:textId="77777777" w:rsidR="00000000" w:rsidRDefault="005A1A19"/>
        </w:tc>
      </w:tr>
      <w:tr w:rsidR="00000000" w14:paraId="689AE51C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7869A88F" w14:textId="77777777" w:rsidR="00000000" w:rsidRDefault="005A1A19">
            <w:pPr>
              <w:jc w:val="right"/>
            </w:pPr>
            <w:r>
              <w:t>uint8_t</w:t>
            </w:r>
            <w:bookmarkStart w:id="117" w:name="AAAAAAAAEG"/>
            <w:bookmarkEnd w:id="117"/>
          </w:p>
        </w:tc>
        <w:tc>
          <w:tcPr>
            <w:tcW w:w="2187" w:type="dxa"/>
          </w:tcPr>
          <w:p w14:paraId="08747029" w14:textId="77777777" w:rsidR="00000000" w:rsidRDefault="005A1A19">
            <w:r>
              <w:t>green</w:t>
            </w:r>
          </w:p>
        </w:tc>
        <w:tc>
          <w:tcPr>
            <w:tcW w:w="4374" w:type="dxa"/>
          </w:tcPr>
          <w:p w14:paraId="75FF9242" w14:textId="77777777" w:rsidR="00000000" w:rsidRDefault="005A1A19"/>
        </w:tc>
      </w:tr>
      <w:tr w:rsidR="00000000" w14:paraId="6DF81902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9545C2F" w14:textId="77777777" w:rsidR="00000000" w:rsidRDefault="005A1A19">
            <w:pPr>
              <w:jc w:val="right"/>
            </w:pPr>
            <w:r>
              <w:t>uint8_t</w:t>
            </w:r>
            <w:bookmarkStart w:id="118" w:name="AAAAAAAAEH"/>
            <w:bookmarkEnd w:id="118"/>
          </w:p>
        </w:tc>
        <w:tc>
          <w:tcPr>
            <w:tcW w:w="2187" w:type="dxa"/>
          </w:tcPr>
          <w:p w14:paraId="546137F6" w14:textId="77777777" w:rsidR="00000000" w:rsidRDefault="005A1A19">
            <w:r>
              <w:t>red</w:t>
            </w:r>
          </w:p>
        </w:tc>
        <w:tc>
          <w:tcPr>
            <w:tcW w:w="4374" w:type="dxa"/>
          </w:tcPr>
          <w:p w14:paraId="30ACBDBF" w14:textId="77777777" w:rsidR="00000000" w:rsidRDefault="005A1A19"/>
        </w:tc>
      </w:tr>
    </w:tbl>
    <w:p w14:paraId="61E44CA6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lps25hData"</w:instrText>
      </w:r>
      <w:r>
        <w:rPr>
          <w:sz w:val="24"/>
          <w:szCs w:val="24"/>
        </w:rPr>
        <w:fldChar w:fldCharType="end"/>
      </w:r>
      <w:bookmarkStart w:id="119" w:name="AAAAAAAAEI"/>
      <w:bookmarkEnd w:id="119"/>
      <w:r>
        <w:t>struct lps25hData</w:t>
      </w:r>
    </w:p>
    <w:p w14:paraId="0E5D5DF1" w14:textId="77777777" w:rsidR="00000000" w:rsidRDefault="005A1A19">
      <w:pPr>
        <w:widowControl w:val="0"/>
        <w:adjustRightInd w:val="0"/>
        <w:rPr>
          <w:sz w:val="24"/>
          <w:szCs w:val="24"/>
        </w:rPr>
      </w:pPr>
    </w:p>
    <w:p w14:paraId="2EE98DAA" w14:textId="77777777" w:rsidR="00000000" w:rsidRDefault="005A1A19">
      <w:pPr>
        <w:pStyle w:val="Heading5"/>
      </w:pPr>
      <w:r>
        <w:t>Data Field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2187"/>
        <w:gridCol w:w="4374"/>
      </w:tblGrid>
      <w:tr w:rsidR="00000000" w14:paraId="10B90F88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50EC858E" w14:textId="77777777" w:rsidR="00000000" w:rsidRDefault="005A1A19">
            <w:pPr>
              <w:jc w:val="right"/>
            </w:pPr>
            <w:r>
              <w:t>double</w:t>
            </w:r>
            <w:bookmarkStart w:id="120" w:name="AAAAAAAAEJ"/>
            <w:bookmarkEnd w:id="120"/>
          </w:p>
        </w:tc>
        <w:tc>
          <w:tcPr>
            <w:tcW w:w="2187" w:type="dxa"/>
          </w:tcPr>
          <w:p w14:paraId="1CCC676A" w14:textId="77777777" w:rsidR="00000000" w:rsidRDefault="005A1A19">
            <w:r>
              <w:t>pressure</w:t>
            </w:r>
          </w:p>
        </w:tc>
        <w:tc>
          <w:tcPr>
            <w:tcW w:w="4374" w:type="dxa"/>
          </w:tcPr>
          <w:p w14:paraId="68A80447" w14:textId="77777777" w:rsidR="00000000" w:rsidRDefault="005A1A19"/>
        </w:tc>
      </w:tr>
      <w:tr w:rsidR="00000000" w14:paraId="3A796E30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269591ED" w14:textId="77777777" w:rsidR="00000000" w:rsidRDefault="005A1A19">
            <w:pPr>
              <w:jc w:val="right"/>
            </w:pPr>
            <w:r>
              <w:t>double</w:t>
            </w:r>
            <w:bookmarkStart w:id="121" w:name="AAAAAAAAEK"/>
            <w:bookmarkEnd w:id="121"/>
          </w:p>
        </w:tc>
        <w:tc>
          <w:tcPr>
            <w:tcW w:w="2187" w:type="dxa"/>
          </w:tcPr>
          <w:p w14:paraId="530BE971" w14:textId="77777777" w:rsidR="00000000" w:rsidRDefault="005A1A19">
            <w:r>
              <w:t>temperature</w:t>
            </w:r>
          </w:p>
        </w:tc>
        <w:tc>
          <w:tcPr>
            <w:tcW w:w="4374" w:type="dxa"/>
          </w:tcPr>
          <w:p w14:paraId="0B0784AC" w14:textId="77777777" w:rsidR="00000000" w:rsidRDefault="005A1A19"/>
        </w:tc>
      </w:tr>
    </w:tbl>
    <w:p w14:paraId="5F84E7A6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ht221sData"</w:instrText>
      </w:r>
      <w:r>
        <w:rPr>
          <w:sz w:val="24"/>
          <w:szCs w:val="24"/>
        </w:rPr>
        <w:fldChar w:fldCharType="end"/>
      </w:r>
      <w:bookmarkStart w:id="122" w:name="AAAAAAAAEL"/>
      <w:bookmarkEnd w:id="122"/>
      <w:r>
        <w:t>struct ht221sData</w:t>
      </w:r>
    </w:p>
    <w:p w14:paraId="08B7BEB3" w14:textId="77777777" w:rsidR="00000000" w:rsidRDefault="005A1A19">
      <w:pPr>
        <w:widowControl w:val="0"/>
        <w:adjustRightInd w:val="0"/>
        <w:rPr>
          <w:sz w:val="24"/>
          <w:szCs w:val="24"/>
        </w:rPr>
      </w:pPr>
    </w:p>
    <w:p w14:paraId="0C1B8204" w14:textId="77777777" w:rsidR="00000000" w:rsidRDefault="005A1A19">
      <w:pPr>
        <w:pStyle w:val="Heading5"/>
      </w:pPr>
      <w:r>
        <w:t>Data Fields:</w:t>
      </w:r>
    </w:p>
    <w:tbl>
      <w:tblPr>
        <w:tblW w:w="0" w:type="auto"/>
        <w:tblInd w:w="534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761"/>
        <w:gridCol w:w="2187"/>
        <w:gridCol w:w="4374"/>
      </w:tblGrid>
      <w:tr w:rsidR="00000000" w14:paraId="6104235A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165794A5" w14:textId="77777777" w:rsidR="00000000" w:rsidRDefault="005A1A19">
            <w:pPr>
              <w:jc w:val="right"/>
            </w:pPr>
            <w:r>
              <w:t>double</w:t>
            </w:r>
            <w:bookmarkStart w:id="123" w:name="AAAAAAAAEM"/>
            <w:bookmarkEnd w:id="123"/>
          </w:p>
        </w:tc>
        <w:tc>
          <w:tcPr>
            <w:tcW w:w="2187" w:type="dxa"/>
          </w:tcPr>
          <w:p w14:paraId="38EE3278" w14:textId="77777777" w:rsidR="00000000" w:rsidRDefault="005A1A19">
            <w:r>
              <w:t>humidity</w:t>
            </w:r>
          </w:p>
        </w:tc>
        <w:tc>
          <w:tcPr>
            <w:tcW w:w="4374" w:type="dxa"/>
          </w:tcPr>
          <w:p w14:paraId="2512E5BC" w14:textId="77777777" w:rsidR="00000000" w:rsidRDefault="005A1A19"/>
        </w:tc>
      </w:tr>
      <w:tr w:rsidR="00000000" w14:paraId="6EF92DBA" w14:textId="77777777">
        <w:tblPrEx>
          <w:tblCellMar>
            <w:top w:w="0" w:type="dxa"/>
            <w:bottom w:w="0" w:type="dxa"/>
          </w:tblCellMar>
        </w:tblPrEx>
        <w:tc>
          <w:tcPr>
            <w:tcW w:w="1761" w:type="dxa"/>
          </w:tcPr>
          <w:p w14:paraId="76CD2D87" w14:textId="77777777" w:rsidR="00000000" w:rsidRDefault="005A1A19">
            <w:pPr>
              <w:jc w:val="right"/>
            </w:pPr>
            <w:r>
              <w:t>double</w:t>
            </w:r>
            <w:bookmarkStart w:id="124" w:name="AAAAAAAAEN"/>
            <w:bookmarkEnd w:id="124"/>
          </w:p>
        </w:tc>
        <w:tc>
          <w:tcPr>
            <w:tcW w:w="2187" w:type="dxa"/>
          </w:tcPr>
          <w:p w14:paraId="38587B38" w14:textId="77777777" w:rsidR="00000000" w:rsidRDefault="005A1A19">
            <w:r>
              <w:t>temperature</w:t>
            </w:r>
          </w:p>
        </w:tc>
        <w:tc>
          <w:tcPr>
            <w:tcW w:w="4374" w:type="dxa"/>
          </w:tcPr>
          <w:p w14:paraId="357BF1D4" w14:textId="77777777" w:rsidR="00000000" w:rsidRDefault="005A1A19"/>
        </w:tc>
      </w:tr>
    </w:tbl>
    <w:p w14:paraId="685C1EFF" w14:textId="77777777" w:rsidR="00000000" w:rsidRDefault="005A1A19">
      <w:pPr>
        <w:pBdr>
          <w:bottom w:val="single" w:sz="2" w:space="1" w:color="auto"/>
        </w:pBdr>
        <w:rPr>
          <w:sz w:val="24"/>
          <w:szCs w:val="24"/>
        </w:rPr>
      </w:pPr>
    </w:p>
    <w:p w14:paraId="311E022A" w14:textId="77777777" w:rsidR="00000000" w:rsidRDefault="005A1A19">
      <w:pPr>
        <w:pStyle w:val="Heading3"/>
      </w:pPr>
      <w:r>
        <w:lastRenderedPageBreak/>
        <w:t>Macro Definition Documentation</w:t>
      </w:r>
    </w:p>
    <w:p w14:paraId="6745E3D1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CTRL_REG1:pisensehat.h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</w:instrText>
      </w:r>
      <w:r>
        <w:rPr>
          <w:sz w:val="24"/>
          <w:szCs w:val="24"/>
        </w:rPr>
        <w:instrText>pisensehat.h:CTRL_REG1"</w:instrText>
      </w:r>
      <w:r>
        <w:rPr>
          <w:sz w:val="24"/>
          <w:szCs w:val="24"/>
        </w:rPr>
        <w:fldChar w:fldCharType="end"/>
      </w:r>
      <w:r>
        <w:t>#define CTRL_REG1  0x20</w:t>
      </w:r>
    </w:p>
    <w:bookmarkStart w:id="125" w:name="AAAAAAAAEO"/>
    <w:bookmarkEnd w:id="125"/>
    <w:p w14:paraId="7F41AB9A" w14:textId="77777777" w:rsidR="00000000" w:rsidRDefault="005A1A19">
      <w:pPr>
        <w:pStyle w:val="Heading4"/>
      </w:pPr>
      <w:r>
        <w:fldChar w:fldCharType="begin"/>
      </w:r>
      <w:r>
        <w:instrText>xe "CTRL_REG2:pisensehat.h"</w:instrText>
      </w:r>
      <w:r>
        <w:fldChar w:fldCharType="end"/>
      </w:r>
      <w:r>
        <w:fldChar w:fldCharType="begin"/>
      </w:r>
      <w:r>
        <w:instrText>xe "pisensehat.h:CTRL_REG2"</w:instrText>
      </w:r>
      <w:r>
        <w:fldChar w:fldCharType="end"/>
      </w:r>
      <w:r>
        <w:t>#define CTRL_REG2  0x21</w:t>
      </w:r>
    </w:p>
    <w:bookmarkStart w:id="126" w:name="AAAAAAAAEP"/>
    <w:bookmarkEnd w:id="126"/>
    <w:p w14:paraId="15613B9E" w14:textId="77777777" w:rsidR="00000000" w:rsidRDefault="005A1A19">
      <w:pPr>
        <w:pStyle w:val="Heading4"/>
      </w:pPr>
      <w:r>
        <w:fldChar w:fldCharType="begin"/>
      </w:r>
      <w:r>
        <w:instrText>xe "EMULATOR:pisensehat.h"</w:instrText>
      </w:r>
      <w:r>
        <w:fldChar w:fldCharType="end"/>
      </w:r>
      <w:r>
        <w:fldChar w:fldCharType="begin"/>
      </w:r>
      <w:r>
        <w:instrText>xe "pisensehat.h:EMULATOR"</w:instrText>
      </w:r>
      <w:r>
        <w:fldChar w:fldCharType="end"/>
      </w:r>
      <w:r>
        <w:t>#define EMULATOR  0</w:t>
      </w:r>
    </w:p>
    <w:bookmarkStart w:id="127" w:name="AAAAAAAAEQ"/>
    <w:bookmarkEnd w:id="127"/>
    <w:p w14:paraId="4E38DBDD" w14:textId="77777777" w:rsidR="00000000" w:rsidRDefault="005A1A19">
      <w:pPr>
        <w:pStyle w:val="Heading4"/>
      </w:pPr>
      <w:r>
        <w:fldChar w:fldCharType="begin"/>
      </w:r>
      <w:r>
        <w:instrText>xe "FILEPATH:pisensehat.h"</w:instrText>
      </w:r>
      <w:r>
        <w:fldChar w:fldCharType="end"/>
      </w:r>
      <w:r>
        <w:fldChar w:fldCharType="begin"/>
      </w:r>
      <w:r>
        <w:instrText>xe "pisensehat.h:FILEPATH"</w:instrText>
      </w:r>
      <w:r>
        <w:fldChar w:fldCharType="end"/>
      </w:r>
      <w:r>
        <w:t>#define FILEPATH  "/dev/fb1"</w:t>
      </w:r>
    </w:p>
    <w:bookmarkStart w:id="128" w:name="AAAAAAAAER"/>
    <w:bookmarkEnd w:id="128"/>
    <w:p w14:paraId="7657815A" w14:textId="77777777" w:rsidR="00000000" w:rsidRDefault="005A1A19">
      <w:pPr>
        <w:pStyle w:val="Heading4"/>
      </w:pPr>
      <w:r>
        <w:fldChar w:fldCharType="begin"/>
      </w:r>
      <w:r>
        <w:instrText>xe "FILESIZE:pisensehat.h"</w:instrText>
      </w:r>
      <w:r>
        <w:fldChar w:fldCharType="end"/>
      </w:r>
      <w:r>
        <w:fldChar w:fldCharType="begin"/>
      </w:r>
      <w:r>
        <w:instrText>xe "pisensehat.h:FILESIZE"</w:instrText>
      </w:r>
      <w:r>
        <w:fldChar w:fldCharType="end"/>
      </w:r>
      <w:r>
        <w:t>#define FILESIZE  (NUM_WORDS * sizeof(uint16_t))</w:t>
      </w:r>
    </w:p>
    <w:bookmarkStart w:id="129" w:name="AAAAAAAAES"/>
    <w:bookmarkEnd w:id="129"/>
    <w:p w14:paraId="160A5242" w14:textId="77777777" w:rsidR="00000000" w:rsidRDefault="005A1A19">
      <w:pPr>
        <w:pStyle w:val="Heading4"/>
      </w:pPr>
      <w:r>
        <w:fldChar w:fldCharType="begin"/>
      </w:r>
      <w:r>
        <w:instrText>xe "H0_rH_x2:pi</w:instrText>
      </w:r>
      <w:r>
        <w:instrText>sensehat.h"</w:instrText>
      </w:r>
      <w:r>
        <w:fldChar w:fldCharType="end"/>
      </w:r>
      <w:r>
        <w:fldChar w:fldCharType="begin"/>
      </w:r>
      <w:r>
        <w:instrText>xe "pisensehat.h:H0_rH_x2"</w:instrText>
      </w:r>
      <w:r>
        <w:fldChar w:fldCharType="end"/>
      </w:r>
      <w:r>
        <w:t>#define H0_rH_x2  0x30</w:t>
      </w:r>
    </w:p>
    <w:bookmarkStart w:id="130" w:name="AAAAAAAAET"/>
    <w:bookmarkEnd w:id="130"/>
    <w:p w14:paraId="25026B7F" w14:textId="77777777" w:rsidR="00000000" w:rsidRDefault="005A1A19">
      <w:pPr>
        <w:pStyle w:val="Heading4"/>
      </w:pPr>
      <w:r>
        <w:fldChar w:fldCharType="begin"/>
      </w:r>
      <w:r>
        <w:instrText>xe "H0_T0_OUT_H:pisensehat.h"</w:instrText>
      </w:r>
      <w:r>
        <w:fldChar w:fldCharType="end"/>
      </w:r>
      <w:r>
        <w:fldChar w:fldCharType="begin"/>
      </w:r>
      <w:r>
        <w:instrText>xe "pisensehat.h:H0_T0_OUT_H"</w:instrText>
      </w:r>
      <w:r>
        <w:fldChar w:fldCharType="end"/>
      </w:r>
      <w:r>
        <w:t>#define H0_T0_OUT_H  0x37</w:t>
      </w:r>
    </w:p>
    <w:bookmarkStart w:id="131" w:name="AAAAAAAAEU"/>
    <w:bookmarkEnd w:id="131"/>
    <w:p w14:paraId="68E29F7B" w14:textId="77777777" w:rsidR="00000000" w:rsidRDefault="005A1A19">
      <w:pPr>
        <w:pStyle w:val="Heading4"/>
      </w:pPr>
      <w:r>
        <w:fldChar w:fldCharType="begin"/>
      </w:r>
      <w:r>
        <w:instrText>xe "H0_T0_OUT_L:pisensehat.h"</w:instrText>
      </w:r>
      <w:r>
        <w:fldChar w:fldCharType="end"/>
      </w:r>
      <w:r>
        <w:fldChar w:fldCharType="begin"/>
      </w:r>
      <w:r>
        <w:instrText>xe "pisensehat.h:H0_T0_OUT_L"</w:instrText>
      </w:r>
      <w:r>
        <w:fldChar w:fldCharType="end"/>
      </w:r>
      <w:r>
        <w:t>#d</w:t>
      </w:r>
      <w:r>
        <w:t>efine H0_T0_OUT_L  0x36</w:t>
      </w:r>
    </w:p>
    <w:bookmarkStart w:id="132" w:name="AAAAAAAAEV"/>
    <w:bookmarkEnd w:id="132"/>
    <w:p w14:paraId="590D224D" w14:textId="77777777" w:rsidR="00000000" w:rsidRDefault="005A1A19">
      <w:pPr>
        <w:pStyle w:val="Heading4"/>
      </w:pPr>
      <w:r>
        <w:fldChar w:fldCharType="begin"/>
      </w:r>
      <w:r>
        <w:instrText>xe "H1_rH_x2:pisensehat.h"</w:instrText>
      </w:r>
      <w:r>
        <w:fldChar w:fldCharType="end"/>
      </w:r>
      <w:r>
        <w:fldChar w:fldCharType="begin"/>
      </w:r>
      <w:r>
        <w:instrText>xe "pisensehat.h:H1_rH_x2"</w:instrText>
      </w:r>
      <w:r>
        <w:fldChar w:fldCharType="end"/>
      </w:r>
      <w:r>
        <w:t>#define H1_rH_x2  0x31</w:t>
      </w:r>
    </w:p>
    <w:bookmarkStart w:id="133" w:name="AAAAAAAAEW"/>
    <w:bookmarkEnd w:id="133"/>
    <w:p w14:paraId="67E9BE09" w14:textId="77777777" w:rsidR="00000000" w:rsidRDefault="005A1A19">
      <w:pPr>
        <w:pStyle w:val="Heading4"/>
      </w:pPr>
      <w:r>
        <w:fldChar w:fldCharType="begin"/>
      </w:r>
      <w:r>
        <w:instrText>xe "H1_T0_OUT_H:pisensehat.h"</w:instrText>
      </w:r>
      <w:r>
        <w:fldChar w:fldCharType="end"/>
      </w:r>
      <w:r>
        <w:fldChar w:fldCharType="begin"/>
      </w:r>
      <w:r>
        <w:instrText>xe "pisensehat.h:H1_T0_OUT_H"</w:instrText>
      </w:r>
      <w:r>
        <w:fldChar w:fldCharType="end"/>
      </w:r>
      <w:r>
        <w:t>#define H1_T0_OUT_H  0x3B</w:t>
      </w:r>
    </w:p>
    <w:bookmarkStart w:id="134" w:name="AAAAAAAAEX"/>
    <w:bookmarkEnd w:id="134"/>
    <w:p w14:paraId="0D2C45DA" w14:textId="77777777" w:rsidR="00000000" w:rsidRDefault="005A1A19">
      <w:pPr>
        <w:pStyle w:val="Heading4"/>
      </w:pPr>
      <w:r>
        <w:fldChar w:fldCharType="begin"/>
      </w:r>
      <w:r>
        <w:instrText>xe "H1_T0_OUT_L:pisensehat.h"</w:instrText>
      </w:r>
      <w:r>
        <w:fldChar w:fldCharType="end"/>
      </w:r>
      <w:r>
        <w:fldChar w:fldCharType="begin"/>
      </w:r>
      <w:r>
        <w:instrText>xe "pisensehat.h:H1_T0_OUT_L"</w:instrText>
      </w:r>
      <w:r>
        <w:fldChar w:fldCharType="end"/>
      </w:r>
      <w:r>
        <w:t>#define H1_T0_OUT_L  0x3A</w:t>
      </w:r>
    </w:p>
    <w:bookmarkStart w:id="135" w:name="AAAAAAAAEY"/>
    <w:bookmarkEnd w:id="135"/>
    <w:p w14:paraId="768062DB" w14:textId="77777777" w:rsidR="00000000" w:rsidRDefault="005A1A19">
      <w:pPr>
        <w:pStyle w:val="Heading4"/>
      </w:pPr>
      <w:r>
        <w:fldChar w:fldCharType="begin"/>
      </w:r>
      <w:r>
        <w:instrText>xe "H_T_OUT_H:pisensehat.h"</w:instrText>
      </w:r>
      <w:r>
        <w:fldChar w:fldCharType="end"/>
      </w:r>
      <w:r>
        <w:fldChar w:fldCharType="begin"/>
      </w:r>
      <w:r>
        <w:instrText>xe "pisensehat.h:H_T_OUT_H"</w:instrText>
      </w:r>
      <w:r>
        <w:fldChar w:fldCharType="end"/>
      </w:r>
      <w:r>
        <w:t>#define H_T_OUT_H  0x29</w:t>
      </w:r>
    </w:p>
    <w:bookmarkStart w:id="136" w:name="AAAAAAAAEZ"/>
    <w:bookmarkEnd w:id="136"/>
    <w:p w14:paraId="365D6146" w14:textId="77777777" w:rsidR="00000000" w:rsidRDefault="005A1A19">
      <w:pPr>
        <w:pStyle w:val="Heading4"/>
      </w:pPr>
      <w:r>
        <w:fldChar w:fldCharType="begin"/>
      </w:r>
      <w:r>
        <w:instrText>xe "H_T_OUT_L:pisensehat.h"</w:instrText>
      </w:r>
      <w:r>
        <w:fldChar w:fldCharType="end"/>
      </w:r>
      <w:r>
        <w:fldChar w:fldCharType="begin"/>
      </w:r>
      <w:r>
        <w:instrText>xe "pis</w:instrText>
      </w:r>
      <w:r>
        <w:instrText>ensehat.h:H_T_OUT_L"</w:instrText>
      </w:r>
      <w:r>
        <w:fldChar w:fldCharType="end"/>
      </w:r>
      <w:r>
        <w:t>#define H_T_OUT_L  0x28</w:t>
      </w:r>
    </w:p>
    <w:bookmarkStart w:id="137" w:name="AAAAAAAAFA"/>
    <w:bookmarkEnd w:id="137"/>
    <w:p w14:paraId="37697BB1" w14:textId="77777777" w:rsidR="00000000" w:rsidRDefault="005A1A19">
      <w:pPr>
        <w:pStyle w:val="Heading4"/>
      </w:pPr>
      <w:r>
        <w:fldChar w:fldCharType="begin"/>
      </w:r>
      <w:r>
        <w:instrText>xe "HTS221DELAY:pisensehat.h"</w:instrText>
      </w:r>
      <w:r>
        <w:fldChar w:fldCharType="end"/>
      </w:r>
      <w:r>
        <w:fldChar w:fldCharType="begin"/>
      </w:r>
      <w:r>
        <w:instrText>xe "pisensehat.h:HTS221DELAY"</w:instrText>
      </w:r>
      <w:r>
        <w:fldChar w:fldCharType="end"/>
      </w:r>
      <w:r>
        <w:t>#define HTS221DELAY  25000</w:t>
      </w:r>
    </w:p>
    <w:bookmarkStart w:id="138" w:name="AAAAAAAAFB"/>
    <w:bookmarkEnd w:id="138"/>
    <w:p w14:paraId="64BB1728" w14:textId="77777777" w:rsidR="00000000" w:rsidRDefault="005A1A19">
      <w:pPr>
        <w:pStyle w:val="Heading4"/>
      </w:pPr>
      <w:r>
        <w:fldChar w:fldCharType="begin"/>
      </w:r>
      <w:r>
        <w:instrText>xe "HTS221I2CADDRESS:pisensehat.h"</w:instrText>
      </w:r>
      <w:r>
        <w:fldChar w:fldCharType="end"/>
      </w:r>
      <w:r>
        <w:fldChar w:fldCharType="begin"/>
      </w:r>
      <w:r>
        <w:instrText>xe "pisensehat.h:HTS221I2CADDRESS"</w:instrText>
      </w:r>
      <w:r>
        <w:fldChar w:fldCharType="end"/>
      </w:r>
      <w:r>
        <w:t>#define H</w:t>
      </w:r>
      <w:r>
        <w:t>TS221I2CADDRESS  0x5F</w:t>
      </w:r>
    </w:p>
    <w:bookmarkStart w:id="139" w:name="AAAAAAAAFC"/>
    <w:bookmarkEnd w:id="139"/>
    <w:p w14:paraId="78743BE9" w14:textId="77777777" w:rsidR="00000000" w:rsidRDefault="005A1A19">
      <w:pPr>
        <w:pStyle w:val="Heading4"/>
      </w:pPr>
      <w:r>
        <w:fldChar w:fldCharType="begin"/>
      </w:r>
      <w:r>
        <w:instrText>xe "LPS25HI2CADDRESS:pisensehat.h"</w:instrText>
      </w:r>
      <w:r>
        <w:fldChar w:fldCharType="end"/>
      </w:r>
      <w:r>
        <w:fldChar w:fldCharType="begin"/>
      </w:r>
      <w:r>
        <w:instrText>xe "pisensehat.h:LPS25HI2CADDRESS"</w:instrText>
      </w:r>
      <w:r>
        <w:fldChar w:fldCharType="end"/>
      </w:r>
      <w:r>
        <w:t>#define LPS25HI2CADDRESS  0x5c</w:t>
      </w:r>
    </w:p>
    <w:bookmarkStart w:id="140" w:name="AAAAAAAAFD"/>
    <w:bookmarkEnd w:id="140"/>
    <w:p w14:paraId="1E2B4671" w14:textId="77777777" w:rsidR="00000000" w:rsidRDefault="005A1A19">
      <w:pPr>
        <w:pStyle w:val="Heading4"/>
      </w:pPr>
      <w:r>
        <w:fldChar w:fldCharType="begin"/>
      </w:r>
      <w:r>
        <w:instrText>xe "NUM_WORDS:pisensehat.h"</w:instrText>
      </w:r>
      <w:r>
        <w:fldChar w:fldCharType="end"/>
      </w:r>
      <w:r>
        <w:fldChar w:fldCharType="begin"/>
      </w:r>
      <w:r>
        <w:instrText>xe "pisensehat.h:NUM_WORDS"</w:instrText>
      </w:r>
      <w:r>
        <w:fldChar w:fldCharType="end"/>
      </w:r>
      <w:r>
        <w:t>#define NUM_WORDS  64</w:t>
      </w:r>
    </w:p>
    <w:bookmarkStart w:id="141" w:name="AAAAAAAAFE"/>
    <w:bookmarkEnd w:id="141"/>
    <w:p w14:paraId="7D3A2CFF" w14:textId="77777777" w:rsidR="00000000" w:rsidRDefault="005A1A19">
      <w:pPr>
        <w:pStyle w:val="Heading4"/>
      </w:pPr>
      <w:r>
        <w:fldChar w:fldCharType="begin"/>
      </w:r>
      <w:r>
        <w:instrText>xe "PRESS_OUT_H:pisensehat.h"</w:instrText>
      </w:r>
      <w:r>
        <w:fldChar w:fldCharType="end"/>
      </w:r>
      <w:r>
        <w:fldChar w:fldCharType="begin"/>
      </w:r>
      <w:r>
        <w:instrText>xe "pisensehat.h:PRESS_OUT_H"</w:instrText>
      </w:r>
      <w:r>
        <w:fldChar w:fldCharType="end"/>
      </w:r>
      <w:r>
        <w:t>#define PRESS_OUT_H  0x2A</w:t>
      </w:r>
    </w:p>
    <w:bookmarkStart w:id="142" w:name="AAAAAAAAFF"/>
    <w:bookmarkEnd w:id="142"/>
    <w:p w14:paraId="3BDD2B92" w14:textId="77777777" w:rsidR="00000000" w:rsidRDefault="005A1A19">
      <w:pPr>
        <w:pStyle w:val="Heading4"/>
      </w:pPr>
      <w:r>
        <w:fldChar w:fldCharType="begin"/>
      </w:r>
      <w:r>
        <w:instrText>xe "PRESS_OUT_L:pisensehat.h"</w:instrText>
      </w:r>
      <w:r>
        <w:fldChar w:fldCharType="end"/>
      </w:r>
      <w:r>
        <w:fldChar w:fldCharType="begin"/>
      </w:r>
      <w:r>
        <w:instrText>xe "pisensehat.h:PRESS_OUT_L"</w:instrText>
      </w:r>
      <w:r>
        <w:fldChar w:fldCharType="end"/>
      </w:r>
      <w:r>
        <w:t>#define PRESS_OUT_L  0x29</w:t>
      </w:r>
    </w:p>
    <w:bookmarkStart w:id="143" w:name="AAAAAAAAFG"/>
    <w:bookmarkEnd w:id="143"/>
    <w:p w14:paraId="2EDD6079" w14:textId="77777777" w:rsidR="00000000" w:rsidRDefault="005A1A19">
      <w:pPr>
        <w:pStyle w:val="Heading4"/>
      </w:pPr>
      <w:r>
        <w:fldChar w:fldCharType="begin"/>
      </w:r>
      <w:r>
        <w:instrText>xe "PRESS_OUT_XL:pisensehat.h"</w:instrText>
      </w:r>
      <w:r>
        <w:fldChar w:fldCharType="end"/>
      </w:r>
      <w:r>
        <w:fldChar w:fldCharType="begin"/>
      </w:r>
      <w:r>
        <w:instrText>xe "pisensehat.h:PRESS_OUT_XL"</w:instrText>
      </w:r>
      <w:r>
        <w:fldChar w:fldCharType="end"/>
      </w:r>
      <w:r>
        <w:t>#define PRESS_OUT_XL  0x28</w:t>
      </w:r>
    </w:p>
    <w:bookmarkStart w:id="144" w:name="AAAAAAAAFH"/>
    <w:bookmarkEnd w:id="144"/>
    <w:p w14:paraId="7DCAD307" w14:textId="77777777" w:rsidR="00000000" w:rsidRDefault="005A1A19">
      <w:pPr>
        <w:pStyle w:val="Heading4"/>
      </w:pPr>
      <w:r>
        <w:fldChar w:fldCharType="begin"/>
      </w:r>
      <w:r>
        <w:instrText>xe "RGB565_BLUE:pisensehat.h"</w:instrText>
      </w:r>
      <w:r>
        <w:fldChar w:fldCharType="end"/>
      </w:r>
      <w:r>
        <w:fldChar w:fldCharType="begin"/>
      </w:r>
      <w:r>
        <w:instrText>xe "pisensehat.h:RGB565_BLUE"</w:instrText>
      </w:r>
      <w:r>
        <w:fldChar w:fldCharType="end"/>
      </w:r>
      <w:r>
        <w:t>#define RGB565_BLUE  0x001F</w:t>
      </w:r>
    </w:p>
    <w:bookmarkStart w:id="145" w:name="AAAAAAAAFI"/>
    <w:bookmarkEnd w:id="145"/>
    <w:p w14:paraId="690EA1E9" w14:textId="77777777" w:rsidR="00000000" w:rsidRDefault="005A1A19">
      <w:pPr>
        <w:pStyle w:val="Heading4"/>
      </w:pPr>
      <w:r>
        <w:fldChar w:fldCharType="begin"/>
      </w:r>
      <w:r>
        <w:instrText>xe "RGB565_GREEN:pisensehat.h"</w:instrText>
      </w:r>
      <w:r>
        <w:fldChar w:fldCharType="end"/>
      </w:r>
      <w:r>
        <w:fldChar w:fldCharType="begin"/>
      </w:r>
      <w:r>
        <w:instrText>xe "pisensehat.h:</w:instrText>
      </w:r>
      <w:r>
        <w:instrText>RGB565_GREEN"</w:instrText>
      </w:r>
      <w:r>
        <w:fldChar w:fldCharType="end"/>
      </w:r>
      <w:r>
        <w:t>#define RGB565_GREEN  0x07E0</w:t>
      </w:r>
    </w:p>
    <w:bookmarkStart w:id="146" w:name="AAAAAAAAFJ"/>
    <w:bookmarkEnd w:id="146"/>
    <w:p w14:paraId="716656E9" w14:textId="77777777" w:rsidR="00000000" w:rsidRDefault="005A1A19">
      <w:pPr>
        <w:pStyle w:val="Heading4"/>
      </w:pPr>
      <w:r>
        <w:fldChar w:fldCharType="begin"/>
      </w:r>
      <w:r>
        <w:instrText>xe "RGB565_RED:pisensehat.h"</w:instrText>
      </w:r>
      <w:r>
        <w:fldChar w:fldCharType="end"/>
      </w:r>
      <w:r>
        <w:fldChar w:fldCharType="begin"/>
      </w:r>
      <w:r>
        <w:instrText>xe "pisensehat.h:RGB565_RED"</w:instrText>
      </w:r>
      <w:r>
        <w:fldChar w:fldCharType="end"/>
      </w:r>
      <w:r>
        <w:t>#define RGB565_RED  0xF800</w:t>
      </w:r>
    </w:p>
    <w:bookmarkStart w:id="147" w:name="AAAAAAAAFK"/>
    <w:bookmarkEnd w:id="147"/>
    <w:p w14:paraId="7E211EBA" w14:textId="77777777" w:rsidR="00000000" w:rsidRDefault="005A1A19">
      <w:pPr>
        <w:pStyle w:val="Heading4"/>
      </w:pPr>
      <w:r>
        <w:lastRenderedPageBreak/>
        <w:fldChar w:fldCharType="begin"/>
      </w:r>
      <w:r>
        <w:instrText>xe "T0_degC_x8:pisensehat.h"</w:instrText>
      </w:r>
      <w:r>
        <w:fldChar w:fldCharType="end"/>
      </w:r>
      <w:r>
        <w:fldChar w:fldCharType="begin"/>
      </w:r>
      <w:r>
        <w:instrText>xe "pisensehat.h:T0_degC_x8"</w:instrText>
      </w:r>
      <w:r>
        <w:fldChar w:fldCharType="end"/>
      </w:r>
      <w:r>
        <w:t>#define T0_degC_x8  0x32</w:t>
      </w:r>
    </w:p>
    <w:bookmarkStart w:id="148" w:name="AAAAAAAAFL"/>
    <w:bookmarkEnd w:id="148"/>
    <w:p w14:paraId="57A4CFF6" w14:textId="77777777" w:rsidR="00000000" w:rsidRDefault="005A1A19">
      <w:pPr>
        <w:pStyle w:val="Heading4"/>
      </w:pPr>
      <w:r>
        <w:fldChar w:fldCharType="begin"/>
      </w:r>
      <w:r>
        <w:instrText>xe "T0_OUT_H:pisensehat.h"</w:instrText>
      </w:r>
      <w:r>
        <w:fldChar w:fldCharType="end"/>
      </w:r>
      <w:r>
        <w:fldChar w:fldCharType="begin"/>
      </w:r>
      <w:r>
        <w:instrText>xe "pisensehat.h:T0_OUT_H"</w:instrText>
      </w:r>
      <w:r>
        <w:fldChar w:fldCharType="end"/>
      </w:r>
      <w:r>
        <w:t>#define T0_OUT_H  0x3D</w:t>
      </w:r>
    </w:p>
    <w:bookmarkStart w:id="149" w:name="AAAAAAAAFM"/>
    <w:bookmarkEnd w:id="149"/>
    <w:p w14:paraId="68CAFD16" w14:textId="77777777" w:rsidR="00000000" w:rsidRDefault="005A1A19">
      <w:pPr>
        <w:pStyle w:val="Heading4"/>
      </w:pPr>
      <w:r>
        <w:fldChar w:fldCharType="begin"/>
      </w:r>
      <w:r>
        <w:instrText>xe "T0_OUT_L:pisensehat.h"</w:instrText>
      </w:r>
      <w:r>
        <w:fldChar w:fldCharType="end"/>
      </w:r>
      <w:r>
        <w:fldChar w:fldCharType="begin"/>
      </w:r>
      <w:r>
        <w:instrText>xe "pisensehat.h:T0_OUT_L"</w:instrText>
      </w:r>
      <w:r>
        <w:fldChar w:fldCharType="end"/>
      </w:r>
      <w:r>
        <w:t>#define T0_OUT_L  0x3C</w:t>
      </w:r>
    </w:p>
    <w:bookmarkStart w:id="150" w:name="AAAAAAAAFN"/>
    <w:bookmarkEnd w:id="150"/>
    <w:p w14:paraId="4E5C2456" w14:textId="77777777" w:rsidR="00000000" w:rsidRDefault="005A1A19">
      <w:pPr>
        <w:pStyle w:val="Heading4"/>
      </w:pPr>
      <w:r>
        <w:fldChar w:fldCharType="begin"/>
      </w:r>
      <w:r>
        <w:instrText>xe "T1_degC_x8:pisensehat.h"</w:instrText>
      </w:r>
      <w:r>
        <w:fldChar w:fldCharType="end"/>
      </w:r>
      <w:r>
        <w:fldChar w:fldCharType="begin"/>
      </w:r>
      <w:r>
        <w:instrText>xe "pise</w:instrText>
      </w:r>
      <w:r>
        <w:instrText>nsehat.h:T1_degC_x8"</w:instrText>
      </w:r>
      <w:r>
        <w:fldChar w:fldCharType="end"/>
      </w:r>
      <w:r>
        <w:t>#define T1_degC_x8  0x33</w:t>
      </w:r>
    </w:p>
    <w:bookmarkStart w:id="151" w:name="AAAAAAAAFO"/>
    <w:bookmarkEnd w:id="151"/>
    <w:p w14:paraId="3FEACDEF" w14:textId="77777777" w:rsidR="00000000" w:rsidRDefault="005A1A19">
      <w:pPr>
        <w:pStyle w:val="Heading4"/>
      </w:pPr>
      <w:r>
        <w:fldChar w:fldCharType="begin"/>
      </w:r>
      <w:r>
        <w:instrText>xe "T1_OUT_H:pisensehat.h"</w:instrText>
      </w:r>
      <w:r>
        <w:fldChar w:fldCharType="end"/>
      </w:r>
      <w:r>
        <w:fldChar w:fldCharType="begin"/>
      </w:r>
      <w:r>
        <w:instrText>xe "pisensehat.h:T1_OUT_H"</w:instrText>
      </w:r>
      <w:r>
        <w:fldChar w:fldCharType="end"/>
      </w:r>
      <w:r>
        <w:t>#define T1_OUT_H  0x3F</w:t>
      </w:r>
    </w:p>
    <w:bookmarkStart w:id="152" w:name="AAAAAAAAFP"/>
    <w:bookmarkEnd w:id="152"/>
    <w:p w14:paraId="2DEB29BC" w14:textId="77777777" w:rsidR="00000000" w:rsidRDefault="005A1A19">
      <w:pPr>
        <w:pStyle w:val="Heading4"/>
      </w:pPr>
      <w:r>
        <w:fldChar w:fldCharType="begin"/>
      </w:r>
      <w:r>
        <w:instrText>xe "T1_OUT_L:pisensehat.h"</w:instrText>
      </w:r>
      <w:r>
        <w:fldChar w:fldCharType="end"/>
      </w:r>
      <w:r>
        <w:fldChar w:fldCharType="begin"/>
      </w:r>
      <w:r>
        <w:instrText>xe "pisensehat.h:T1_OUT_L"</w:instrText>
      </w:r>
      <w:r>
        <w:fldChar w:fldCharType="end"/>
      </w:r>
      <w:r>
        <w:t>#define T1_OUT_L  0x3E</w:t>
      </w:r>
    </w:p>
    <w:bookmarkStart w:id="153" w:name="AAAAAAAAFQ"/>
    <w:bookmarkEnd w:id="153"/>
    <w:p w14:paraId="31ACD7F5" w14:textId="77777777" w:rsidR="00000000" w:rsidRDefault="005A1A19">
      <w:pPr>
        <w:pStyle w:val="Heading4"/>
      </w:pPr>
      <w:r>
        <w:fldChar w:fldCharType="begin"/>
      </w:r>
      <w:r>
        <w:instrText>xe "T1_T0_MSB:pisensehat.h"</w:instrText>
      </w:r>
      <w:r>
        <w:fldChar w:fldCharType="end"/>
      </w:r>
      <w:r>
        <w:fldChar w:fldCharType="begin"/>
      </w:r>
      <w:r>
        <w:instrText>xe "pisensehat.h:T1_T0_MSB"</w:instrText>
      </w:r>
      <w:r>
        <w:fldChar w:fldCharType="end"/>
      </w:r>
      <w:r>
        <w:t>#define T1_T0_MSB  0x35</w:t>
      </w:r>
    </w:p>
    <w:bookmarkStart w:id="154" w:name="AAAAAAAAFR"/>
    <w:bookmarkEnd w:id="154"/>
    <w:p w14:paraId="4EE5907E" w14:textId="77777777" w:rsidR="00000000" w:rsidRDefault="005A1A19">
      <w:pPr>
        <w:pStyle w:val="Heading4"/>
      </w:pPr>
      <w:r>
        <w:fldChar w:fldCharType="begin"/>
      </w:r>
      <w:r>
        <w:instrText>xe "TEMP_OUT_H:pisensehat.h"</w:instrText>
      </w:r>
      <w:r>
        <w:fldChar w:fldCharType="end"/>
      </w:r>
      <w:r>
        <w:fldChar w:fldCharType="begin"/>
      </w:r>
      <w:r>
        <w:instrText>xe "pisensehat.h:TEMP_OUT_H"</w:instrText>
      </w:r>
      <w:r>
        <w:fldChar w:fldCharType="end"/>
      </w:r>
      <w:r>
        <w:t>#define TEMP_OUT_H  0x2B</w:t>
      </w:r>
    </w:p>
    <w:bookmarkStart w:id="155" w:name="AAAAAAAAFS"/>
    <w:bookmarkEnd w:id="155"/>
    <w:p w14:paraId="57E51E58" w14:textId="77777777" w:rsidR="00000000" w:rsidRDefault="005A1A19">
      <w:pPr>
        <w:pStyle w:val="Heading4"/>
      </w:pPr>
      <w:r>
        <w:fldChar w:fldCharType="begin"/>
      </w:r>
      <w:r>
        <w:instrText>xe "TEMP_OUT_L:pisensehat.h"</w:instrText>
      </w:r>
      <w:r>
        <w:fldChar w:fldCharType="end"/>
      </w:r>
      <w:r>
        <w:fldChar w:fldCharType="begin"/>
      </w:r>
      <w:r>
        <w:instrText>xe "pisens</w:instrText>
      </w:r>
      <w:r>
        <w:instrText>ehat.h:TEMP_OUT_L"</w:instrText>
      </w:r>
      <w:r>
        <w:fldChar w:fldCharType="end"/>
      </w:r>
      <w:r>
        <w:t>#define TEMP_OUT_L  0x2A</w:t>
      </w:r>
    </w:p>
    <w:bookmarkStart w:id="156" w:name="AAAAAAAAFT"/>
    <w:bookmarkEnd w:id="156"/>
    <w:p w14:paraId="0BC9F761" w14:textId="77777777" w:rsidR="00000000" w:rsidRDefault="005A1A19">
      <w:pPr>
        <w:pStyle w:val="Heading4"/>
      </w:pPr>
      <w:r>
        <w:fldChar w:fldCharType="begin"/>
      </w:r>
      <w:r>
        <w:instrText>xe "WHO_AM_I:pisensehat.h"</w:instrText>
      </w:r>
      <w:r>
        <w:fldChar w:fldCharType="end"/>
      </w:r>
      <w:r>
        <w:fldChar w:fldCharType="begin"/>
      </w:r>
      <w:r>
        <w:instrText>xe "pisensehat.h:WHO_AM_I"</w:instrText>
      </w:r>
      <w:r>
        <w:fldChar w:fldCharType="end"/>
      </w:r>
      <w:r>
        <w:t>#define WHO_AM_I  0x0F</w:t>
      </w:r>
    </w:p>
    <w:p w14:paraId="5E23FCCF" w14:textId="77777777" w:rsidR="00000000" w:rsidRDefault="005A1A19">
      <w:pPr>
        <w:pBdr>
          <w:bottom w:val="single" w:sz="2" w:space="1" w:color="auto"/>
        </w:pBdr>
        <w:rPr>
          <w:rFonts w:ascii="Arial" w:hAnsi="Arial" w:cs="Arial"/>
          <w:b/>
          <w:bCs/>
        </w:rPr>
      </w:pPr>
      <w:bookmarkStart w:id="157" w:name="AAAAAAAAFU"/>
      <w:bookmarkEnd w:id="157"/>
    </w:p>
    <w:p w14:paraId="25A6705C" w14:textId="77777777" w:rsidR="00000000" w:rsidRDefault="005A1A19">
      <w:pPr>
        <w:pStyle w:val="Heading3"/>
      </w:pPr>
      <w:r>
        <w:t>Typedef Documentation</w:t>
      </w:r>
    </w:p>
    <w:p w14:paraId="7D31471E" w14:textId="77777777" w:rsidR="00000000" w:rsidRDefault="005A1A19">
      <w:pPr>
        <w:pStyle w:val="Heading4"/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fbpixel_s:pisensehat.h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xe "pisensehat.h:fbpixel_s"</w:instrText>
      </w:r>
      <w:r>
        <w:rPr>
          <w:sz w:val="24"/>
          <w:szCs w:val="24"/>
        </w:rPr>
        <w:fldChar w:fldCharType="end"/>
      </w:r>
      <w:r>
        <w:t>typedef struct fbpixel  fbpixel_s</w:t>
      </w:r>
    </w:p>
    <w:bookmarkStart w:id="158" w:name="AAAAAAAAFV"/>
    <w:bookmarkEnd w:id="158"/>
    <w:p w14:paraId="668257F6" w14:textId="77777777" w:rsidR="00000000" w:rsidRDefault="005A1A19">
      <w:pPr>
        <w:pStyle w:val="Heading4"/>
      </w:pPr>
      <w:r>
        <w:fldChar w:fldCharType="begin"/>
      </w:r>
      <w:r>
        <w:instrText>xe "ht221sData_s:pisensehat.h"</w:instrText>
      </w:r>
      <w:r>
        <w:fldChar w:fldCharType="end"/>
      </w:r>
      <w:r>
        <w:fldChar w:fldCharType="begin"/>
      </w:r>
      <w:r>
        <w:instrText>xe "pisensehat.h:ht221sData_s"</w:instrText>
      </w:r>
      <w:r>
        <w:fldChar w:fldCharType="end"/>
      </w:r>
      <w:r>
        <w:t>typedef struct ht221sData  ht221sData_s</w:t>
      </w:r>
    </w:p>
    <w:bookmarkStart w:id="159" w:name="AAAAAAAAFW"/>
    <w:bookmarkEnd w:id="159"/>
    <w:p w14:paraId="31756131" w14:textId="77777777" w:rsidR="00000000" w:rsidRDefault="005A1A19">
      <w:pPr>
        <w:pStyle w:val="Heading4"/>
      </w:pPr>
      <w:r>
        <w:fldChar w:fldCharType="begin"/>
      </w:r>
      <w:r>
        <w:instrText>xe "lps25hData_s:pisensehat.h"</w:instrText>
      </w:r>
      <w:r>
        <w:fldChar w:fldCharType="end"/>
      </w:r>
      <w:r>
        <w:fldChar w:fldCharType="begin"/>
      </w:r>
      <w:r>
        <w:instrText>xe "pisensehat.h:lps25hData_s"</w:instrText>
      </w:r>
      <w:r>
        <w:fldChar w:fldCharType="end"/>
      </w:r>
      <w:r>
        <w:t>typedef struct</w:t>
      </w:r>
      <w:r>
        <w:t xml:space="preserve"> lps25hData  lps25hData_s</w:t>
      </w:r>
    </w:p>
    <w:p w14:paraId="7F1E730F" w14:textId="77777777" w:rsidR="00000000" w:rsidRDefault="005A1A19">
      <w:pPr>
        <w:widowControl w:val="0"/>
        <w:adjustRightInd w:val="0"/>
        <w:rPr>
          <w:sz w:val="24"/>
          <w:szCs w:val="24"/>
        </w:rPr>
        <w:sectPr w:rsidR="00000000">
          <w:type w:val="continuous"/>
          <w:pgSz w:w="12240" w:h="15840"/>
          <w:pgMar w:top="1440" w:right="1800" w:bottom="1440" w:left="1800" w:header="720" w:footer="720" w:gutter="0"/>
          <w:cols w:space="720"/>
          <w:noEndnote/>
        </w:sectPr>
      </w:pPr>
      <w:bookmarkStart w:id="160" w:name="AAAAAAAAFX"/>
      <w:bookmarkEnd w:id="160"/>
    </w:p>
    <w:p w14:paraId="4E30F39F" w14:textId="77777777" w:rsidR="00000000" w:rsidRDefault="005A1A19">
      <w:pPr>
        <w:pBdr>
          <w:bottom w:val="single" w:sz="30" w:space="1" w:color="auto"/>
        </w:pBdr>
        <w:rPr>
          <w:sz w:val="24"/>
          <w:szCs w:val="24"/>
        </w:rPr>
      </w:pPr>
    </w:p>
    <w:p w14:paraId="46FEE743" w14:textId="77777777" w:rsidR="00000000" w:rsidRDefault="005A1A19">
      <w:pPr>
        <w:pStyle w:val="Heading1"/>
      </w:pPr>
      <w:r>
        <w:t>Index</w:t>
      </w:r>
    </w:p>
    <w:p w14:paraId="339ED0AF" w14:textId="77777777" w:rsidR="008C24AB" w:rsidRDefault="005A1A19">
      <w:pPr>
        <w:widowControl w:val="0"/>
        <w:adjustRightInd w:val="0"/>
        <w:rPr>
          <w:noProof/>
        </w:rPr>
      </w:pP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tc "</w:instrText>
      </w:r>
      <w:bookmarkStart w:id="161" w:name="_Toc48081735"/>
      <w:r>
        <w:rPr>
          <w:sz w:val="24"/>
          <w:szCs w:val="24"/>
        </w:rPr>
        <w:instrText>Index</w:instrText>
      </w:r>
      <w:bookmarkEnd w:id="161"/>
      <w:r>
        <w:rPr>
          <w:sz w:val="24"/>
          <w:szCs w:val="24"/>
        </w:rPr>
        <w:instrText>"</w:instrTex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>INDEX \c2 \*MERGEFORMAT</w:instrText>
      </w:r>
      <w:r>
        <w:rPr>
          <w:sz w:val="24"/>
          <w:szCs w:val="24"/>
        </w:rPr>
        <w:fldChar w:fldCharType="separate"/>
      </w:r>
    </w:p>
    <w:p w14:paraId="422101D5" w14:textId="77777777" w:rsidR="008C24AB" w:rsidRDefault="008C24AB">
      <w:pPr>
        <w:widowControl w:val="0"/>
        <w:adjustRightInd w:val="0"/>
        <w:rPr>
          <w:noProof/>
          <w:sz w:val="24"/>
          <w:szCs w:val="24"/>
        </w:rPr>
        <w:sectPr w:rsidR="008C24AB" w:rsidSect="008C24AB">
          <w:type w:val="continuous"/>
          <w:pgSz w:w="12240" w:h="15840"/>
          <w:pgMar w:top="1440" w:right="1800" w:bottom="1440" w:left="1800" w:header="720" w:footer="720" w:gutter="0"/>
          <w:cols w:space="720"/>
          <w:noEndnote/>
        </w:sectPr>
      </w:pPr>
    </w:p>
    <w:p w14:paraId="07501DE0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alarm_e</w:t>
      </w:r>
    </w:p>
    <w:p w14:paraId="2796D78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60D6C52F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alarm_s</w:t>
      </w:r>
    </w:p>
    <w:p w14:paraId="2A577AE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7913FB0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alarmlimit_s</w:t>
      </w:r>
    </w:p>
    <w:p w14:paraId="0E919A4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02D856C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alarmlimits, 14</w:t>
      </w:r>
    </w:p>
    <w:p w14:paraId="40851676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alarmnames</w:t>
      </w:r>
    </w:p>
    <w:p w14:paraId="4CBB795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13</w:t>
      </w:r>
    </w:p>
    <w:p w14:paraId="4F2C0D7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ALARMNMSZ</w:t>
      </w:r>
    </w:p>
    <w:p w14:paraId="680CC9B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4DA47D7A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alarms, 14</w:t>
      </w:r>
    </w:p>
    <w:p w14:paraId="3A6E8A09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control_s</w:t>
      </w:r>
    </w:p>
    <w:p w14:paraId="3DB2578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7DD3E0B4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controls, 14</w:t>
      </w:r>
    </w:p>
    <w:p w14:paraId="4460485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CTRL_REG1</w:t>
      </w:r>
    </w:p>
    <w:p w14:paraId="3CC4CBB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64C7DA3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CTRL_REG2</w:t>
      </w:r>
    </w:p>
    <w:p w14:paraId="620C16D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04D46D21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EMULATOR</w:t>
      </w:r>
    </w:p>
    <w:p w14:paraId="646B419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01C0E77A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fbfd</w:t>
      </w:r>
    </w:p>
    <w:p w14:paraId="607CD2B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25</w:t>
      </w:r>
    </w:p>
    <w:p w14:paraId="2FAC9472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fbpixel, 27</w:t>
      </w:r>
    </w:p>
    <w:p w14:paraId="0AC79B5B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fbpixel_s</w:t>
      </w:r>
    </w:p>
    <w:p w14:paraId="269F9F8B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54B854C9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FILEPATH</w:t>
      </w:r>
    </w:p>
    <w:p w14:paraId="3E99933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24B06F0E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FILESIZE</w:t>
      </w:r>
    </w:p>
    <w:p w14:paraId="1FA1450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08E1E85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c.c, 1</w:t>
      </w:r>
    </w:p>
    <w:p w14:paraId="5D9A764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main, 1</w:t>
      </w:r>
    </w:p>
    <w:p w14:paraId="09B7FECD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control.c, 2</w:t>
      </w:r>
    </w:p>
    <w:p w14:paraId="72B6A7C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alarmnames, 13</w:t>
      </w:r>
    </w:p>
    <w:p w14:paraId="644E9A8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lerInit, 3</w:t>
      </w:r>
    </w:p>
    <w:p w14:paraId="368B6AB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Delay, 3</w:t>
      </w:r>
    </w:p>
    <w:p w14:paraId="1D88B18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lastRenderedPageBreak/>
        <w:t>GhDisplayAlarms, 4</w:t>
      </w:r>
    </w:p>
    <w:p w14:paraId="200EC4A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DisplayAll, 4</w:t>
      </w:r>
    </w:p>
    <w:p w14:paraId="719C3C1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DisplayControls, 5</w:t>
      </w:r>
    </w:p>
    <w:p w14:paraId="11BA72B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DisplayHeader, 5</w:t>
      </w:r>
    </w:p>
    <w:p w14:paraId="38CF6BB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DisplayReadings, 6</w:t>
      </w:r>
    </w:p>
    <w:p w14:paraId="086301E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DisplaySetpoints, 6</w:t>
      </w:r>
    </w:p>
    <w:p w14:paraId="594DA36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DisplayTargets, 6</w:t>
      </w:r>
    </w:p>
    <w:p w14:paraId="1282C37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GetHumidity, 7</w:t>
      </w:r>
    </w:p>
    <w:p w14:paraId="3D91A1A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GetPressure, 7</w:t>
      </w:r>
    </w:p>
    <w:p w14:paraId="16F3029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GetRandom, 7</w:t>
      </w:r>
    </w:p>
    <w:p w14:paraId="03B852C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GetReadings, 8</w:t>
      </w:r>
    </w:p>
    <w:p w14:paraId="514C349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GetTemperature, 8</w:t>
      </w:r>
    </w:p>
    <w:p w14:paraId="7389992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LogData, 9</w:t>
      </w:r>
    </w:p>
    <w:p w14:paraId="00C6793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RetrieveSetpoints, 9</w:t>
      </w:r>
    </w:p>
    <w:p w14:paraId="5925F8F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SaveSetpoints, 10</w:t>
      </w:r>
    </w:p>
    <w:p w14:paraId="20CE0E5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SetAlarmLimits, 10</w:t>
      </w:r>
    </w:p>
    <w:p w14:paraId="1C087A9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SetAlarms, 10</w:t>
      </w:r>
    </w:p>
    <w:p w14:paraId="0C53D70A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SetControls, 11</w:t>
      </w:r>
    </w:p>
    <w:p w14:paraId="076D487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SetTargets, 12</w:t>
      </w:r>
    </w:p>
    <w:p w14:paraId="0682C38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control.h, 13</w:t>
      </w:r>
    </w:p>
    <w:p w14:paraId="6194870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alarm_e, 17</w:t>
      </w:r>
    </w:p>
    <w:p w14:paraId="1A0E22F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alarm_s, 17</w:t>
      </w:r>
    </w:p>
    <w:p w14:paraId="2B5F3EE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alarmlimit_s, 17</w:t>
      </w:r>
    </w:p>
    <w:p w14:paraId="7FFC3AF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ALARMNMSZ, 16</w:t>
      </w:r>
    </w:p>
    <w:p w14:paraId="0A6E1D6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control_s, 17</w:t>
      </w:r>
    </w:p>
    <w:p w14:paraId="3D6A909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UPDATE, 16</w:t>
      </w:r>
    </w:p>
    <w:p w14:paraId="3C3AF0F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BAR, 16</w:t>
      </w:r>
    </w:p>
    <w:p w14:paraId="3C3A047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HUMID, 17</w:t>
      </w:r>
    </w:p>
    <w:p w14:paraId="18CA754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PRESS, 17</w:t>
      </w:r>
    </w:p>
    <w:p w14:paraId="2A018D5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TEMP, 17</w:t>
      </w:r>
    </w:p>
    <w:p w14:paraId="1898221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UMIDITY, 16</w:t>
      </w:r>
    </w:p>
    <w:p w14:paraId="1F5FA96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HUMID, 17</w:t>
      </w:r>
    </w:p>
    <w:p w14:paraId="33F2122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OWERAHUMID, 16</w:t>
      </w:r>
    </w:p>
    <w:p w14:paraId="68B0590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OWERAPRESS, 16</w:t>
      </w:r>
    </w:p>
    <w:p w14:paraId="50547E7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OWERATEMP, 16</w:t>
      </w:r>
    </w:p>
    <w:p w14:paraId="54839C8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PRESS, 17</w:t>
      </w:r>
    </w:p>
    <w:p w14:paraId="5818BAF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SHUMID, 16</w:t>
      </w:r>
    </w:p>
    <w:p w14:paraId="47C959F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SPRESS, 16</w:t>
      </w:r>
    </w:p>
    <w:p w14:paraId="128E2AF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STEMP, 16</w:t>
      </w:r>
    </w:p>
    <w:p w14:paraId="7312CFF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TEMP, 17</w:t>
      </w:r>
    </w:p>
    <w:p w14:paraId="33C23F0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NALARMS, 16</w:t>
      </w:r>
    </w:p>
    <w:p w14:paraId="3DF9D89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NOALARM, 17</w:t>
      </w:r>
    </w:p>
    <w:p w14:paraId="34F8321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NUMBARS, 16</w:t>
      </w:r>
    </w:p>
    <w:p w14:paraId="30A7610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NUMPTS, 16</w:t>
      </w:r>
    </w:p>
    <w:p w14:paraId="2041D88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OFF, 16</w:t>
      </w:r>
    </w:p>
    <w:p w14:paraId="191C997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ON, 16</w:t>
      </w:r>
    </w:p>
    <w:p w14:paraId="7938760B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BAR, 16</w:t>
      </w:r>
    </w:p>
    <w:p w14:paraId="061581F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RESSURE, 16</w:t>
      </w:r>
    </w:p>
    <w:p w14:paraId="02272E2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reading_s, 17</w:t>
      </w:r>
    </w:p>
    <w:p w14:paraId="3422771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ENSEHAT, 16</w:t>
      </w:r>
    </w:p>
    <w:p w14:paraId="293EAC6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ENSORS, 16</w:t>
      </w:r>
    </w:p>
    <w:p w14:paraId="6468EB7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etpoint_s, 17</w:t>
      </w:r>
    </w:p>
    <w:p w14:paraId="281E44B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HUMID, 16</w:t>
      </w:r>
    </w:p>
    <w:p w14:paraId="2C3E1BE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IMHUMIDITY, 16</w:t>
      </w:r>
    </w:p>
    <w:p w14:paraId="65C26D4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IMPRESSURE, 16</w:t>
      </w:r>
    </w:p>
    <w:p w14:paraId="6EE7F5C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IMTEMPERATURE, 16</w:t>
      </w:r>
    </w:p>
    <w:p w14:paraId="53CC556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IMULATE, 17</w:t>
      </w:r>
    </w:p>
    <w:p w14:paraId="60F4BA7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TEMP, 17</w:t>
      </w:r>
    </w:p>
    <w:p w14:paraId="27A2389B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BAR, 17</w:t>
      </w:r>
    </w:p>
    <w:p w14:paraId="15624FD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EMPERATURE, 17</w:t>
      </w:r>
    </w:p>
    <w:p w14:paraId="779D305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UPPERAHUMID, 17</w:t>
      </w:r>
    </w:p>
    <w:p w14:paraId="64552A0A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UPPERAPRESS, 17</w:t>
      </w:r>
    </w:p>
    <w:p w14:paraId="323A9BC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UPPERATEMP, 17</w:t>
      </w:r>
    </w:p>
    <w:p w14:paraId="0D76C21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USHUMID, 17</w:t>
      </w:r>
    </w:p>
    <w:p w14:paraId="20019B7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USPRESS, 17</w:t>
      </w:r>
    </w:p>
    <w:p w14:paraId="78B50DC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USTEMP, 17</w:t>
      </w:r>
    </w:p>
    <w:p w14:paraId="54DE48F5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ControllerInit</w:t>
      </w:r>
    </w:p>
    <w:p w14:paraId="6EA1CBB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3</w:t>
      </w:r>
    </w:p>
    <w:p w14:paraId="5011678D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Delay</w:t>
      </w:r>
    </w:p>
    <w:p w14:paraId="46BE631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3</w:t>
      </w:r>
    </w:p>
    <w:p w14:paraId="10EB4AA9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DisplayAlarms</w:t>
      </w:r>
    </w:p>
    <w:p w14:paraId="2D9BF3D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4</w:t>
      </w:r>
    </w:p>
    <w:p w14:paraId="52E531CD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DisplayAll</w:t>
      </w:r>
    </w:p>
    <w:p w14:paraId="3DB46B0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4</w:t>
      </w:r>
    </w:p>
    <w:p w14:paraId="4D79BD8F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DisplayControls</w:t>
      </w:r>
    </w:p>
    <w:p w14:paraId="5269F9A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5</w:t>
      </w:r>
    </w:p>
    <w:p w14:paraId="469A77CB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DisplayHeader</w:t>
      </w:r>
    </w:p>
    <w:p w14:paraId="2EF28C9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5</w:t>
      </w:r>
    </w:p>
    <w:p w14:paraId="2A07B779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DisplayReadings</w:t>
      </w:r>
    </w:p>
    <w:p w14:paraId="05166F2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6</w:t>
      </w:r>
    </w:p>
    <w:p w14:paraId="48B30EF9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DisplaySetpoints</w:t>
      </w:r>
    </w:p>
    <w:p w14:paraId="18523E3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6</w:t>
      </w:r>
    </w:p>
    <w:p w14:paraId="2628F8E7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DisplayTargets</w:t>
      </w:r>
    </w:p>
    <w:p w14:paraId="0CE18F9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6</w:t>
      </w:r>
    </w:p>
    <w:p w14:paraId="444F1768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GetHumidity</w:t>
      </w:r>
    </w:p>
    <w:p w14:paraId="2941D26A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7</w:t>
      </w:r>
    </w:p>
    <w:p w14:paraId="5D31F9FB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GetPressure</w:t>
      </w:r>
    </w:p>
    <w:p w14:paraId="61500B5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7</w:t>
      </w:r>
    </w:p>
    <w:p w14:paraId="56CFFDCB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GetRandom</w:t>
      </w:r>
    </w:p>
    <w:p w14:paraId="044831E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7</w:t>
      </w:r>
    </w:p>
    <w:p w14:paraId="60AE7C79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GetReadings</w:t>
      </w:r>
    </w:p>
    <w:p w14:paraId="20EA11D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8</w:t>
      </w:r>
    </w:p>
    <w:p w14:paraId="4EBB1D7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GetTemperature</w:t>
      </w:r>
    </w:p>
    <w:p w14:paraId="7B65B56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8</w:t>
      </w:r>
    </w:p>
    <w:p w14:paraId="07ECBDC2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LogData</w:t>
      </w:r>
    </w:p>
    <w:p w14:paraId="20387BD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9</w:t>
      </w:r>
    </w:p>
    <w:p w14:paraId="31F3C212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RetrieveSetpoints</w:t>
      </w:r>
    </w:p>
    <w:p w14:paraId="6F68F3A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9</w:t>
      </w:r>
    </w:p>
    <w:p w14:paraId="2857E93E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SaveSetpoints</w:t>
      </w:r>
    </w:p>
    <w:p w14:paraId="4F9BC35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10</w:t>
      </w:r>
    </w:p>
    <w:p w14:paraId="25A2D0CE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SetAlarmLimits</w:t>
      </w:r>
    </w:p>
    <w:p w14:paraId="723138A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10</w:t>
      </w:r>
    </w:p>
    <w:p w14:paraId="6556C231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SetAlarms</w:t>
      </w:r>
    </w:p>
    <w:p w14:paraId="4C64D11A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10</w:t>
      </w:r>
    </w:p>
    <w:p w14:paraId="52B6C396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SetControls</w:t>
      </w:r>
    </w:p>
    <w:p w14:paraId="487A35F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11</w:t>
      </w:r>
    </w:p>
    <w:p w14:paraId="13755B31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SetTargets</w:t>
      </w:r>
    </w:p>
    <w:p w14:paraId="1838101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c, 12</w:t>
      </w:r>
    </w:p>
    <w:p w14:paraId="39CDF90E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GHUPDATE</w:t>
      </w:r>
    </w:p>
    <w:p w14:paraId="2DD8587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5FC79B69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_T_OUT_H</w:t>
      </w:r>
    </w:p>
    <w:p w14:paraId="07A1E97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6986E175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lastRenderedPageBreak/>
        <w:t>H_T_OUT_L</w:t>
      </w:r>
    </w:p>
    <w:p w14:paraId="7684342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48D260B0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0_rH_x2</w:t>
      </w:r>
    </w:p>
    <w:p w14:paraId="49D41E9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69A5B0B0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0_T0_OUT_H</w:t>
      </w:r>
    </w:p>
    <w:p w14:paraId="14782E2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618E4176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0_T0_OUT_L</w:t>
      </w:r>
    </w:p>
    <w:p w14:paraId="297242C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1F78B040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1_rH_x2</w:t>
      </w:r>
    </w:p>
    <w:p w14:paraId="740E469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62B5EECF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1_T0_OUT_H</w:t>
      </w:r>
    </w:p>
    <w:p w14:paraId="789755A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60BD3145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1_T0_OUT_L</w:t>
      </w:r>
    </w:p>
    <w:p w14:paraId="5518030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1537F629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BAR</w:t>
      </w:r>
    </w:p>
    <w:p w14:paraId="1EEB509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447FBEEB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HUMID</w:t>
      </w:r>
    </w:p>
    <w:p w14:paraId="73CC263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79E22A6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PRESS</w:t>
      </w:r>
    </w:p>
    <w:p w14:paraId="74825E8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48724806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t221sData, 27</w:t>
      </w:r>
    </w:p>
    <w:p w14:paraId="6341F14F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t221sData_s</w:t>
      </w:r>
    </w:p>
    <w:p w14:paraId="73D3497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0BB5B43F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TEMP</w:t>
      </w:r>
    </w:p>
    <w:p w14:paraId="54D084EA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5E87EF68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TS221DELAY</w:t>
      </w:r>
    </w:p>
    <w:p w14:paraId="1FF83FE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11B92418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TS221fd</w:t>
      </w:r>
    </w:p>
    <w:p w14:paraId="06AA5AA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25</w:t>
      </w:r>
    </w:p>
    <w:p w14:paraId="50647968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TS221I2CADDRESS</w:t>
      </w:r>
    </w:p>
    <w:p w14:paraId="3992623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3FCEFD9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HUMIDITY</w:t>
      </w:r>
    </w:p>
    <w:p w14:paraId="02E2B43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4E286437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HUMID</w:t>
      </w:r>
    </w:p>
    <w:p w14:paraId="7E9981B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62119A3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OWERAHUMID</w:t>
      </w:r>
    </w:p>
    <w:p w14:paraId="58557F3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62FDBE36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OWERAPRESS</w:t>
      </w:r>
    </w:p>
    <w:p w14:paraId="3B77130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6221E595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OWERATEMP</w:t>
      </w:r>
    </w:p>
    <w:p w14:paraId="4971708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1FF5C381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PRESS</w:t>
      </w:r>
    </w:p>
    <w:p w14:paraId="325A000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41BF25E4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ps25hData, 27</w:t>
      </w:r>
    </w:p>
    <w:p w14:paraId="5D1D7B8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ps25hData_s</w:t>
      </w:r>
    </w:p>
    <w:p w14:paraId="4F1828B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6CDE729B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PS25Hfd</w:t>
      </w:r>
    </w:p>
    <w:p w14:paraId="2CDF8FC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25</w:t>
      </w:r>
    </w:p>
    <w:p w14:paraId="179ACB3D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PS25HI2CADDRESS</w:t>
      </w:r>
    </w:p>
    <w:p w14:paraId="28739AC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7604D5C5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SHUMID</w:t>
      </w:r>
    </w:p>
    <w:p w14:paraId="3289E9D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6FDCBFEF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SPRESS</w:t>
      </w:r>
    </w:p>
    <w:p w14:paraId="02BC241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06C07DEA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STEMP</w:t>
      </w:r>
    </w:p>
    <w:p w14:paraId="21AB366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4052E75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LTEMP</w:t>
      </w:r>
    </w:p>
    <w:p w14:paraId="4781248B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4063D24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main</w:t>
      </w:r>
    </w:p>
    <w:p w14:paraId="5087735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.c, 1</w:t>
      </w:r>
    </w:p>
    <w:p w14:paraId="7761BB1B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map</w:t>
      </w:r>
    </w:p>
    <w:p w14:paraId="7B53F27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25</w:t>
      </w:r>
    </w:p>
    <w:p w14:paraId="5E89C294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NALARMS</w:t>
      </w:r>
    </w:p>
    <w:p w14:paraId="65FA91A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58B20D4E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NOALARM</w:t>
      </w:r>
    </w:p>
    <w:p w14:paraId="41B5432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61DEE705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NUM_WORDS</w:t>
      </w:r>
    </w:p>
    <w:p w14:paraId="3F51843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3549B37B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NUMBARS</w:t>
      </w:r>
    </w:p>
    <w:p w14:paraId="6777416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651631AA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NUMPTS</w:t>
      </w:r>
    </w:p>
    <w:p w14:paraId="1F7C27A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79099318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numReadings</w:t>
      </w:r>
    </w:p>
    <w:p w14:paraId="7F5CFBB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25</w:t>
      </w:r>
    </w:p>
    <w:p w14:paraId="2D31D9BA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OFF</w:t>
      </w:r>
    </w:p>
    <w:p w14:paraId="6C7A6F3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300A599E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ON</w:t>
      </w:r>
    </w:p>
    <w:p w14:paraId="181CCFF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2462770B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PBAR</w:t>
      </w:r>
    </w:p>
    <w:p w14:paraId="707DABB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2030CF8A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pisensehat.c, 18</w:t>
      </w:r>
    </w:p>
    <w:p w14:paraId="0B96AEF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fbfd, 25</w:t>
      </w:r>
    </w:p>
    <w:p w14:paraId="2EC3C8D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TS221fd, 25</w:t>
      </w:r>
    </w:p>
    <w:p w14:paraId="27FC00E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PS25Hfd, 25</w:t>
      </w:r>
    </w:p>
    <w:p w14:paraId="09BA4A0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map, 25</w:t>
      </w:r>
    </w:p>
    <w:p w14:paraId="4AB687F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numReadings, 25</w:t>
      </w:r>
    </w:p>
    <w:p w14:paraId="578A187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hClearMatrix, 18</w:t>
      </w:r>
    </w:p>
    <w:p w14:paraId="67DA81D9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hExit, 19</w:t>
      </w:r>
    </w:p>
    <w:p w14:paraId="44B4472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hGetHT221SData, 19</w:t>
      </w:r>
    </w:p>
    <w:p w14:paraId="5319D35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hGetLPS25HData, 22</w:t>
      </w:r>
    </w:p>
    <w:p w14:paraId="20CEAC3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hInit, 23</w:t>
      </w:r>
    </w:p>
    <w:p w14:paraId="33B0B4F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hSetPixel, 24</w:t>
      </w:r>
    </w:p>
    <w:p w14:paraId="1D1BF19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ShSetVerticalBar, 24</w:t>
      </w:r>
    </w:p>
    <w:p w14:paraId="540F7FE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pisensehat.h, 25</w:t>
      </w:r>
    </w:p>
    <w:p w14:paraId="71AB73A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CTRL_REG1, 28</w:t>
      </w:r>
    </w:p>
    <w:p w14:paraId="59817FC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CTRL_REG2, 28</w:t>
      </w:r>
    </w:p>
    <w:p w14:paraId="580EC2B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EMULATOR, 28</w:t>
      </w:r>
    </w:p>
    <w:p w14:paraId="4951AC4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fbpixel_s, 29</w:t>
      </w:r>
    </w:p>
    <w:p w14:paraId="5D4AA43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FILEPATH, 28</w:t>
      </w:r>
    </w:p>
    <w:p w14:paraId="138AA0F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FILESIZE, 28</w:t>
      </w:r>
    </w:p>
    <w:p w14:paraId="484D9BB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_T_OUT_H, 28</w:t>
      </w:r>
    </w:p>
    <w:p w14:paraId="645B849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_T_OUT_L, 28</w:t>
      </w:r>
    </w:p>
    <w:p w14:paraId="25FB394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0_rH_x2, 28</w:t>
      </w:r>
    </w:p>
    <w:p w14:paraId="31D216A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0_T0_OUT_H, 28</w:t>
      </w:r>
    </w:p>
    <w:p w14:paraId="63BB58F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0_T0_OUT_L, 28</w:t>
      </w:r>
    </w:p>
    <w:p w14:paraId="2551995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1_rH_x2, 28</w:t>
      </w:r>
    </w:p>
    <w:p w14:paraId="467521C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1_T0_OUT_H, 28</w:t>
      </w:r>
    </w:p>
    <w:p w14:paraId="169DDAD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1_T0_OUT_L, 28</w:t>
      </w:r>
    </w:p>
    <w:p w14:paraId="40E0194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t221sData_s, 29</w:t>
      </w:r>
    </w:p>
    <w:p w14:paraId="7036B01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TS221DELAY, 28</w:t>
      </w:r>
    </w:p>
    <w:p w14:paraId="7D0DCFB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HTS221I2CADDRESS, 28</w:t>
      </w:r>
    </w:p>
    <w:p w14:paraId="15E5D72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lps25hData_s, 29</w:t>
      </w:r>
    </w:p>
    <w:p w14:paraId="2D7CA86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lastRenderedPageBreak/>
        <w:t>LPS25HI2CADDRESS, 28</w:t>
      </w:r>
    </w:p>
    <w:p w14:paraId="22551CB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NUM_WORDS, 28</w:t>
      </w:r>
    </w:p>
    <w:p w14:paraId="363C1D4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RESS_OUT_H, 28</w:t>
      </w:r>
    </w:p>
    <w:p w14:paraId="3B3D1E5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RESS_OUT_L, 28</w:t>
      </w:r>
    </w:p>
    <w:p w14:paraId="32C1C3C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RESS_OUT_XL, 28</w:t>
      </w:r>
    </w:p>
    <w:p w14:paraId="4E7F75EA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RGB565_BLUE, 28</w:t>
      </w:r>
    </w:p>
    <w:p w14:paraId="0ADB71B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RGB565_GREEN, 28</w:t>
      </w:r>
    </w:p>
    <w:p w14:paraId="1FA56B6B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RGB565_RED, 28</w:t>
      </w:r>
    </w:p>
    <w:p w14:paraId="2816B2BA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0_degC_x8, 29</w:t>
      </w:r>
    </w:p>
    <w:p w14:paraId="09D34EA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0_OUT_H, 29</w:t>
      </w:r>
    </w:p>
    <w:p w14:paraId="0A7D48A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0_OUT_L, 29</w:t>
      </w:r>
    </w:p>
    <w:p w14:paraId="03588B9B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1_degC_x8, 29</w:t>
      </w:r>
    </w:p>
    <w:p w14:paraId="76F06C7B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1_OUT_H, 29</w:t>
      </w:r>
    </w:p>
    <w:p w14:paraId="007EAD3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1_OUT_L, 29</w:t>
      </w:r>
    </w:p>
    <w:p w14:paraId="16C7B44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1_T0_MSB, 29</w:t>
      </w:r>
    </w:p>
    <w:p w14:paraId="065BE27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EMP_OUT_H, 29</w:t>
      </w:r>
    </w:p>
    <w:p w14:paraId="0E0B7F9B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TEMP_OUT_L, 29</w:t>
      </w:r>
    </w:p>
    <w:p w14:paraId="6A2B180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WHO_AM_I, 29</w:t>
      </w:r>
    </w:p>
    <w:p w14:paraId="12452437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PRESS_OUT_H</w:t>
      </w:r>
    </w:p>
    <w:p w14:paraId="018B0A2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4E124307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PRESS_OUT_L</w:t>
      </w:r>
    </w:p>
    <w:p w14:paraId="2DA245DA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455E8720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PRESS_OUT_XL</w:t>
      </w:r>
    </w:p>
    <w:p w14:paraId="5672A2A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06D7AEB4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PRESSURE</w:t>
      </w:r>
    </w:p>
    <w:p w14:paraId="1B55D96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4783009D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reading_s</w:t>
      </w:r>
    </w:p>
    <w:p w14:paraId="07BB74F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3D82A06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readings, 15</w:t>
      </w:r>
    </w:p>
    <w:p w14:paraId="574FD772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RGB565_BLUE</w:t>
      </w:r>
    </w:p>
    <w:p w14:paraId="2D09165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50A9FC77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RGB565_GREEN</w:t>
      </w:r>
    </w:p>
    <w:p w14:paraId="24472F4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59EEA784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RGB565_RED</w:t>
      </w:r>
    </w:p>
    <w:p w14:paraId="339D472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8</w:t>
      </w:r>
    </w:p>
    <w:p w14:paraId="33C0431E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ENSEHAT</w:t>
      </w:r>
    </w:p>
    <w:p w14:paraId="71DBB17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1433D45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ENSORS</w:t>
      </w:r>
    </w:p>
    <w:p w14:paraId="236694D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316866D4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etpoint_s</w:t>
      </w:r>
    </w:p>
    <w:p w14:paraId="0D3D966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0EBEC608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etpoints, 15</w:t>
      </w:r>
    </w:p>
    <w:p w14:paraId="47BFDCA0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hClearMatrix</w:t>
      </w:r>
    </w:p>
    <w:p w14:paraId="267FB70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18</w:t>
      </w:r>
    </w:p>
    <w:p w14:paraId="0C9E27C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hExit</w:t>
      </w:r>
    </w:p>
    <w:p w14:paraId="2A6967D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19</w:t>
      </w:r>
    </w:p>
    <w:p w14:paraId="28C0AB4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hGetHT221SData</w:t>
      </w:r>
    </w:p>
    <w:p w14:paraId="02784B7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19</w:t>
      </w:r>
    </w:p>
    <w:p w14:paraId="5BF2F6CE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hGetLPS25HData</w:t>
      </w:r>
    </w:p>
    <w:p w14:paraId="12F324F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22</w:t>
      </w:r>
    </w:p>
    <w:p w14:paraId="14DEDAD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hInit</w:t>
      </w:r>
    </w:p>
    <w:p w14:paraId="447D8D1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23</w:t>
      </w:r>
    </w:p>
    <w:p w14:paraId="1F9BA825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hSetPixel</w:t>
      </w:r>
    </w:p>
    <w:p w14:paraId="318E4AAA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24</w:t>
      </w:r>
    </w:p>
    <w:p w14:paraId="3AD33094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hSetVerticalBar</w:t>
      </w:r>
    </w:p>
    <w:p w14:paraId="52FB68EB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c, 24</w:t>
      </w:r>
    </w:p>
    <w:p w14:paraId="11F4E055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HUMID</w:t>
      </w:r>
    </w:p>
    <w:p w14:paraId="7A4ED20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3CDB41E3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IMHUMIDITY</w:t>
      </w:r>
    </w:p>
    <w:p w14:paraId="427B6CEB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140E49D7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IMPRESSURE</w:t>
      </w:r>
    </w:p>
    <w:p w14:paraId="0333881D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6AF96D31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IMTEMPERATURE</w:t>
      </w:r>
    </w:p>
    <w:p w14:paraId="7DDED48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6</w:t>
      </w:r>
    </w:p>
    <w:p w14:paraId="688C4D2E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IMULATE</w:t>
      </w:r>
    </w:p>
    <w:p w14:paraId="6979CD9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00D087E0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STEMP</w:t>
      </w:r>
    </w:p>
    <w:p w14:paraId="5AF95F6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2BCF14F8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0_degC_x8</w:t>
      </w:r>
    </w:p>
    <w:p w14:paraId="426445C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1BD51140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0_OUT_H</w:t>
      </w:r>
    </w:p>
    <w:p w14:paraId="58037BB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18AD4564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0_OUT_L</w:t>
      </w:r>
    </w:p>
    <w:p w14:paraId="4A4BCC1E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58E27CFA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1_degC_x8</w:t>
      </w:r>
    </w:p>
    <w:p w14:paraId="03E17A1C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7C163E3D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1_OUT_H</w:t>
      </w:r>
    </w:p>
    <w:p w14:paraId="7C5EA19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556A32BD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1_OUT_L</w:t>
      </w:r>
    </w:p>
    <w:p w14:paraId="6629538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5A754358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1_T0_MSB</w:t>
      </w:r>
    </w:p>
    <w:p w14:paraId="5FA56BBF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682363FD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BAR</w:t>
      </w:r>
    </w:p>
    <w:p w14:paraId="30BFC670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482C953F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EMP_OUT_H</w:t>
      </w:r>
    </w:p>
    <w:p w14:paraId="71667491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0292C0F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EMP_OUT_L</w:t>
      </w:r>
    </w:p>
    <w:p w14:paraId="5302430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18D19E2A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TEMPERATURE</w:t>
      </w:r>
    </w:p>
    <w:p w14:paraId="3CAD741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654B9774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UPPERAHUMID</w:t>
      </w:r>
    </w:p>
    <w:p w14:paraId="1FFE3C12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77534CD6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UPPERAPRESS</w:t>
      </w:r>
    </w:p>
    <w:p w14:paraId="51B7A6D3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0D87DAE0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UPPERATEMP</w:t>
      </w:r>
    </w:p>
    <w:p w14:paraId="2FE47E45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6BCCEE10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USHUMID</w:t>
      </w:r>
    </w:p>
    <w:p w14:paraId="2FD5C337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36AEE1EF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USPRESS</w:t>
      </w:r>
    </w:p>
    <w:p w14:paraId="6E1E5634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1CDDF491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USTEMP</w:t>
      </w:r>
    </w:p>
    <w:p w14:paraId="09FC12E8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ghcontrol.h, 17</w:t>
      </w:r>
    </w:p>
    <w:p w14:paraId="266DF28C" w14:textId="77777777" w:rsidR="008C24AB" w:rsidRDefault="008C24AB">
      <w:pPr>
        <w:pStyle w:val="Index1"/>
        <w:tabs>
          <w:tab w:val="right" w:leader="dot" w:pos="3950"/>
        </w:tabs>
        <w:rPr>
          <w:noProof/>
        </w:rPr>
      </w:pPr>
      <w:r>
        <w:rPr>
          <w:noProof/>
        </w:rPr>
        <w:t>WHO_AM_I</w:t>
      </w:r>
    </w:p>
    <w:p w14:paraId="62FEBB66" w14:textId="77777777" w:rsidR="008C24AB" w:rsidRDefault="008C24AB">
      <w:pPr>
        <w:pStyle w:val="Index2"/>
        <w:tabs>
          <w:tab w:val="right" w:leader="dot" w:pos="3950"/>
        </w:tabs>
        <w:rPr>
          <w:noProof/>
        </w:rPr>
      </w:pPr>
      <w:r>
        <w:rPr>
          <w:noProof/>
        </w:rPr>
        <w:t>pisensehat.h, 29</w:t>
      </w:r>
    </w:p>
    <w:p w14:paraId="3D8FBD9A" w14:textId="4E698BB2" w:rsidR="008C24AB" w:rsidRDefault="008C24AB">
      <w:pPr>
        <w:widowControl w:val="0"/>
        <w:adjustRightInd w:val="0"/>
        <w:rPr>
          <w:noProof/>
          <w:sz w:val="24"/>
          <w:szCs w:val="24"/>
        </w:rPr>
        <w:sectPr w:rsidR="008C24AB" w:rsidSect="008C24AB">
          <w:type w:val="continuous"/>
          <w:pgSz w:w="12240" w:h="15840"/>
          <w:pgMar w:top="1440" w:right="1800" w:bottom="1440" w:left="1800" w:header="720" w:footer="720" w:gutter="0"/>
          <w:cols w:num="2" w:space="720"/>
          <w:noEndnote/>
        </w:sectPr>
      </w:pPr>
    </w:p>
    <w:p w14:paraId="3BFAE0A3" w14:textId="6EB8AB47" w:rsidR="005A1A19" w:rsidRDefault="005A1A19">
      <w:pPr>
        <w:widowControl w:val="0"/>
        <w:adjustRightInd w:val="0"/>
      </w:pPr>
      <w:r>
        <w:rPr>
          <w:sz w:val="24"/>
          <w:szCs w:val="24"/>
        </w:rPr>
        <w:fldChar w:fldCharType="end"/>
      </w:r>
    </w:p>
    <w:sectPr w:rsidR="005A1A19" w:rsidSect="008C24AB">
      <w:type w:val="continuous"/>
      <w:pgSz w:w="12240" w:h="15840"/>
      <w:pgMar w:top="1440" w:right="1800" w:bottom="1440" w:left="180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25D112" w14:textId="77777777" w:rsidR="005A1A19" w:rsidRDefault="005A1A19">
      <w:r>
        <w:separator/>
      </w:r>
    </w:p>
  </w:endnote>
  <w:endnote w:type="continuationSeparator" w:id="0">
    <w:p w14:paraId="7613A70A" w14:textId="77777777" w:rsidR="005A1A19" w:rsidRDefault="005A1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7DDFE" w14:textId="77777777" w:rsidR="00000000" w:rsidRDefault="005A1A19">
    <w:pPr>
      <w:pStyle w:val="Footer"/>
    </w:pPr>
    <w:r>
      <w:pgNum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3EC6EF" w14:textId="77777777" w:rsidR="00000000" w:rsidRDefault="005A1A19">
    <w:pPr>
      <w:pStyle w:val="Footer"/>
    </w:pPr>
    <w: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9134AB" w14:textId="77777777" w:rsidR="005A1A19" w:rsidRDefault="005A1A19">
      <w:r>
        <w:separator/>
      </w:r>
    </w:p>
  </w:footnote>
  <w:footnote w:type="continuationSeparator" w:id="0">
    <w:p w14:paraId="1184982C" w14:textId="77777777" w:rsidR="005A1A19" w:rsidRDefault="005A1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3F503BB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C56481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F5BA95B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A1804B48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NzeyNLM0MTAzNTBU0lEKTi0uzszPAykwrAUAJueSXSwAAAA="/>
  </w:docVars>
  <w:rsids>
    <w:rsidRoot w:val="008C24AB"/>
    <w:rsid w:val="005A1A19"/>
    <w:rsid w:val="008C24AB"/>
    <w:rsid w:val="00B73A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6DAAA93"/>
  <w14:defaultImageDpi w14:val="0"/>
  <w15:docId w15:val="{54C98CE8-F5BE-4B54-99B7-EB09896CC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autoSpaceDE w:val="0"/>
      <w:autoSpaceDN w:val="0"/>
      <w:spacing w:after="0" w:line="240" w:lineRule="auto"/>
    </w:pPr>
    <w:rPr>
      <w:rFonts w:ascii="Times New Roman" w:hAnsi="Times New Roman" w:cs="Times New Roman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spacing w:before="240" w:after="60"/>
      <w:outlineLvl w:val="0"/>
    </w:pPr>
    <w:rPr>
      <w:rFonts w:ascii="Arial" w:hAnsi="Arial" w:cs="Arial"/>
      <w:b/>
      <w:bCs/>
      <w:kern w:val="36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spacing w:before="240" w:after="60"/>
      <w:outlineLvl w:val="1"/>
    </w:pPr>
    <w:rPr>
      <w:rFonts w:ascii="Arial" w:hAnsi="Arial" w:cs="Arial"/>
      <w:b/>
      <w:bCs/>
      <w:kern w:val="28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spacing w:before="240" w:after="60"/>
      <w:outlineLvl w:val="2"/>
    </w:pPr>
    <w:rPr>
      <w:rFonts w:ascii="Arial" w:hAnsi="Arial" w:cs="Arial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spacing w:before="240" w:after="60"/>
      <w:outlineLvl w:val="3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spacing w:before="90" w:after="30"/>
      <w:outlineLvl w:val="4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9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b/>
      <w:bCs/>
      <w:i/>
      <w:iCs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b/>
      <w:bCs/>
      <w:sz w:val="28"/>
      <w:szCs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b/>
      <w:bCs/>
      <w:i/>
      <w:iCs/>
      <w:sz w:val="26"/>
      <w:szCs w:val="26"/>
      <w:lang w:val="en-US"/>
    </w:rPr>
  </w:style>
  <w:style w:type="paragraph" w:styleId="Title">
    <w:name w:val="Title"/>
    <w:basedOn w:val="Normal"/>
    <w:link w:val="TitleChar"/>
    <w:uiPriority w:val="99"/>
    <w:qFormat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Subtitle">
    <w:name w:val="Subtitle"/>
    <w:basedOn w:val="Normal"/>
    <w:link w:val="SubtitleChar"/>
    <w:uiPriority w:val="99"/>
    <w:qFormat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sz w:val="24"/>
      <w:szCs w:val="24"/>
      <w:lang w:val="en-US"/>
    </w:rPr>
  </w:style>
  <w:style w:type="paragraph" w:customStyle="1" w:styleId="BodyText">
    <w:name w:val="BodyText"/>
    <w:basedOn w:val="Normal"/>
    <w:uiPriority w:val="99"/>
    <w:pPr>
      <w:adjustRightInd w:val="0"/>
      <w:spacing w:before="30" w:after="60"/>
      <w:jc w:val="both"/>
    </w:pPr>
    <w:rPr>
      <w:sz w:val="22"/>
      <w:szCs w:val="22"/>
    </w:rPr>
  </w:style>
  <w:style w:type="paragraph" w:customStyle="1" w:styleId="DenseText">
    <w:name w:val="DenseText"/>
    <w:basedOn w:val="Normal"/>
    <w:uiPriority w:val="99"/>
    <w:pPr>
      <w:adjustRightInd w:val="0"/>
    </w:pPr>
    <w:rPr>
      <w:sz w:val="22"/>
      <w:szCs w:val="22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Pr>
      <w:rFonts w:ascii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semiHidden/>
    <w:rPr>
      <w:rFonts w:ascii="Times New Roman" w:hAnsi="Times New Roman" w:cs="Times New Roman"/>
      <w:sz w:val="20"/>
      <w:szCs w:val="20"/>
      <w:lang w:val="en-US"/>
    </w:rPr>
  </w:style>
  <w:style w:type="paragraph" w:customStyle="1" w:styleId="GroupHeader">
    <w:name w:val="GroupHeader"/>
    <w:basedOn w:val="Normal"/>
    <w:uiPriority w:val="99"/>
    <w:pPr>
      <w:keepNext/>
      <w:spacing w:before="120" w:after="60"/>
      <w:ind w:left="360"/>
    </w:pPr>
    <w:rPr>
      <w:rFonts w:ascii="Arial" w:hAnsi="Arial" w:cs="Arial"/>
      <w:b/>
      <w:bCs/>
    </w:rPr>
  </w:style>
  <w:style w:type="paragraph" w:customStyle="1" w:styleId="CodeExample0">
    <w:name w:val="Code Example 0"/>
    <w:basedOn w:val="Normal"/>
    <w:next w:val="CodeExample1"/>
    <w:uiPriority w:val="99"/>
    <w:pPr>
      <w:shd w:val="pct10" w:color="auto" w:fill="FFFFFF"/>
    </w:pPr>
    <w:rPr>
      <w:rFonts w:ascii="Courier New" w:hAnsi="Courier New" w:cs="Courier New"/>
      <w:sz w:val="16"/>
      <w:szCs w:val="16"/>
    </w:rPr>
  </w:style>
  <w:style w:type="paragraph" w:customStyle="1" w:styleId="CodeExample1">
    <w:name w:val="Code Example 1"/>
    <w:basedOn w:val="Normal"/>
    <w:next w:val="CodeExample2"/>
    <w:uiPriority w:val="99"/>
    <w:pPr>
      <w:shd w:val="pct10" w:color="auto" w:fill="FFFFFF"/>
      <w:ind w:left="360"/>
    </w:pPr>
    <w:rPr>
      <w:rFonts w:ascii="Courier New" w:hAnsi="Courier New" w:cs="Courier New"/>
      <w:sz w:val="16"/>
      <w:szCs w:val="16"/>
    </w:rPr>
  </w:style>
  <w:style w:type="paragraph" w:customStyle="1" w:styleId="CodeExample2">
    <w:name w:val="Code Example 2"/>
    <w:basedOn w:val="Normal"/>
    <w:next w:val="CodeExample3"/>
    <w:uiPriority w:val="99"/>
    <w:pPr>
      <w:shd w:val="pct10" w:color="auto" w:fill="FFFFFF"/>
      <w:ind w:left="720"/>
    </w:pPr>
    <w:rPr>
      <w:rFonts w:ascii="Courier New" w:hAnsi="Courier New" w:cs="Courier New"/>
      <w:sz w:val="16"/>
      <w:szCs w:val="16"/>
    </w:rPr>
  </w:style>
  <w:style w:type="paragraph" w:customStyle="1" w:styleId="CodeExample3">
    <w:name w:val="Code Example 3"/>
    <w:basedOn w:val="Normal"/>
    <w:next w:val="CodeExample4"/>
    <w:uiPriority w:val="99"/>
    <w:pPr>
      <w:shd w:val="pct10" w:color="auto" w:fill="FFFFFF"/>
      <w:ind w:left="1080"/>
    </w:pPr>
    <w:rPr>
      <w:rFonts w:ascii="Courier New" w:hAnsi="Courier New" w:cs="Courier New"/>
      <w:sz w:val="16"/>
      <w:szCs w:val="16"/>
    </w:rPr>
  </w:style>
  <w:style w:type="paragraph" w:customStyle="1" w:styleId="CodeExample4">
    <w:name w:val="Code Example 4"/>
    <w:basedOn w:val="Normal"/>
    <w:next w:val="CodeExample5"/>
    <w:uiPriority w:val="99"/>
    <w:pPr>
      <w:shd w:val="pct10" w:color="auto" w:fill="FFFFFF"/>
      <w:ind w:left="1440"/>
    </w:pPr>
    <w:rPr>
      <w:rFonts w:ascii="Courier New" w:hAnsi="Courier New" w:cs="Courier New"/>
      <w:sz w:val="16"/>
      <w:szCs w:val="16"/>
    </w:rPr>
  </w:style>
  <w:style w:type="paragraph" w:customStyle="1" w:styleId="CodeExample5">
    <w:name w:val="Code Example 5"/>
    <w:basedOn w:val="Normal"/>
    <w:next w:val="CodeExample6"/>
    <w:uiPriority w:val="99"/>
    <w:pPr>
      <w:shd w:val="pct10" w:color="auto" w:fill="FFFFFF"/>
      <w:ind w:left="1800"/>
    </w:pPr>
    <w:rPr>
      <w:rFonts w:ascii="Courier New" w:hAnsi="Courier New" w:cs="Courier New"/>
      <w:sz w:val="16"/>
      <w:szCs w:val="16"/>
    </w:rPr>
  </w:style>
  <w:style w:type="paragraph" w:customStyle="1" w:styleId="CodeExample6">
    <w:name w:val="Code Example 6"/>
    <w:basedOn w:val="Normal"/>
    <w:next w:val="CodeExample7"/>
    <w:uiPriority w:val="99"/>
    <w:pPr>
      <w:shd w:val="pct10" w:color="auto" w:fill="FFFFFF"/>
      <w:ind w:left="2160"/>
    </w:pPr>
    <w:rPr>
      <w:rFonts w:ascii="Courier New" w:hAnsi="Courier New" w:cs="Courier New"/>
      <w:sz w:val="16"/>
      <w:szCs w:val="16"/>
    </w:rPr>
  </w:style>
  <w:style w:type="paragraph" w:customStyle="1" w:styleId="CodeExample7">
    <w:name w:val="Code Example 7"/>
    <w:basedOn w:val="Normal"/>
    <w:next w:val="CodeExample8"/>
    <w:uiPriority w:val="99"/>
    <w:pPr>
      <w:shd w:val="pct10" w:color="auto" w:fill="FFFFFF"/>
      <w:ind w:left="2520"/>
    </w:pPr>
    <w:rPr>
      <w:rFonts w:ascii="Courier New" w:hAnsi="Courier New" w:cs="Courier New"/>
      <w:sz w:val="16"/>
      <w:szCs w:val="16"/>
    </w:rPr>
  </w:style>
  <w:style w:type="paragraph" w:customStyle="1" w:styleId="CodeExample8">
    <w:name w:val="Code Example 8"/>
    <w:basedOn w:val="Normal"/>
    <w:next w:val="CodeExample9"/>
    <w:uiPriority w:val="99"/>
    <w:pPr>
      <w:shd w:val="pct10" w:color="auto" w:fill="FFFFFF"/>
      <w:ind w:left="2880"/>
    </w:pPr>
    <w:rPr>
      <w:rFonts w:ascii="Courier New" w:hAnsi="Courier New" w:cs="Courier New"/>
      <w:sz w:val="16"/>
      <w:szCs w:val="16"/>
    </w:rPr>
  </w:style>
  <w:style w:type="paragraph" w:customStyle="1" w:styleId="CodeExample9">
    <w:name w:val="Code Example 9"/>
    <w:basedOn w:val="Normal"/>
    <w:uiPriority w:val="99"/>
    <w:pPr>
      <w:shd w:val="pct10" w:color="auto" w:fill="FFFFFF"/>
      <w:ind w:left="3240"/>
    </w:pPr>
    <w:rPr>
      <w:rFonts w:ascii="Courier New" w:hAnsi="Courier New" w:cs="Courier New"/>
      <w:sz w:val="16"/>
      <w:szCs w:val="16"/>
    </w:rPr>
  </w:style>
  <w:style w:type="paragraph" w:customStyle="1" w:styleId="ListContinue0">
    <w:name w:val="List Continue 0"/>
    <w:basedOn w:val="Normal"/>
    <w:next w:val="ListContinue1"/>
    <w:uiPriority w:val="99"/>
    <w:pPr>
      <w:spacing w:before="30" w:after="60"/>
      <w:jc w:val="both"/>
    </w:pPr>
  </w:style>
  <w:style w:type="paragraph" w:customStyle="1" w:styleId="ListContinue1">
    <w:name w:val="List Continue 1"/>
    <w:basedOn w:val="Normal"/>
    <w:next w:val="ListContinue2"/>
    <w:uiPriority w:val="99"/>
    <w:pPr>
      <w:spacing w:before="30" w:after="60"/>
      <w:ind w:left="360"/>
      <w:jc w:val="both"/>
    </w:pPr>
  </w:style>
  <w:style w:type="paragraph" w:styleId="ListContinue2">
    <w:name w:val="List Continue 2"/>
    <w:basedOn w:val="Normal"/>
    <w:next w:val="ListContinue3"/>
    <w:uiPriority w:val="99"/>
    <w:pPr>
      <w:spacing w:before="30" w:after="60"/>
      <w:ind w:left="720"/>
      <w:jc w:val="both"/>
    </w:pPr>
  </w:style>
  <w:style w:type="paragraph" w:styleId="ListContinue3">
    <w:name w:val="List Continue 3"/>
    <w:basedOn w:val="Normal"/>
    <w:next w:val="ListContinue4"/>
    <w:uiPriority w:val="99"/>
    <w:pPr>
      <w:spacing w:before="30" w:after="60"/>
      <w:ind w:left="1080"/>
      <w:jc w:val="both"/>
    </w:pPr>
  </w:style>
  <w:style w:type="paragraph" w:styleId="ListContinue4">
    <w:name w:val="List Continue 4"/>
    <w:basedOn w:val="Normal"/>
    <w:next w:val="ListContinue5"/>
    <w:uiPriority w:val="99"/>
    <w:pPr>
      <w:spacing w:before="30" w:after="60"/>
      <w:ind w:left="1440"/>
      <w:jc w:val="both"/>
    </w:pPr>
  </w:style>
  <w:style w:type="paragraph" w:styleId="ListContinue5">
    <w:name w:val="List Continue 5"/>
    <w:basedOn w:val="Normal"/>
    <w:next w:val="ListContinue6"/>
    <w:uiPriority w:val="99"/>
    <w:pPr>
      <w:spacing w:before="30" w:after="60"/>
      <w:ind w:left="1800"/>
      <w:jc w:val="both"/>
    </w:pPr>
  </w:style>
  <w:style w:type="paragraph" w:customStyle="1" w:styleId="ListContinue6">
    <w:name w:val="List Continue 6"/>
    <w:basedOn w:val="Normal"/>
    <w:next w:val="ListContinue7"/>
    <w:uiPriority w:val="99"/>
    <w:pPr>
      <w:spacing w:before="30" w:after="60"/>
      <w:ind w:left="2160"/>
      <w:jc w:val="both"/>
    </w:pPr>
  </w:style>
  <w:style w:type="paragraph" w:customStyle="1" w:styleId="ListContinue7">
    <w:name w:val="List Continue 7"/>
    <w:basedOn w:val="Normal"/>
    <w:next w:val="ListContinue8"/>
    <w:uiPriority w:val="99"/>
    <w:pPr>
      <w:spacing w:before="30" w:after="60"/>
      <w:ind w:left="2520"/>
      <w:jc w:val="both"/>
    </w:pPr>
  </w:style>
  <w:style w:type="paragraph" w:customStyle="1" w:styleId="ListContinue8">
    <w:name w:val="List Continue 8"/>
    <w:basedOn w:val="Normal"/>
    <w:next w:val="ListContinue9"/>
    <w:uiPriority w:val="99"/>
    <w:pPr>
      <w:spacing w:before="30" w:after="60"/>
      <w:ind w:left="2880"/>
      <w:jc w:val="both"/>
    </w:pPr>
  </w:style>
  <w:style w:type="paragraph" w:customStyle="1" w:styleId="ListContinue9">
    <w:name w:val="List Continue 9"/>
    <w:basedOn w:val="Normal"/>
    <w:uiPriority w:val="99"/>
    <w:pPr>
      <w:spacing w:before="30" w:after="60"/>
      <w:ind w:left="3240"/>
      <w:jc w:val="both"/>
    </w:pPr>
  </w:style>
  <w:style w:type="paragraph" w:customStyle="1" w:styleId="DescContinue0">
    <w:name w:val="DescContinue 0"/>
    <w:basedOn w:val="Normal"/>
    <w:next w:val="DescContinue1"/>
    <w:uiPriority w:val="99"/>
  </w:style>
  <w:style w:type="paragraph" w:customStyle="1" w:styleId="DescContinue1">
    <w:name w:val="DescContinue 1"/>
    <w:basedOn w:val="Normal"/>
    <w:next w:val="DescContinue2"/>
    <w:uiPriority w:val="99"/>
    <w:pPr>
      <w:ind w:left="360"/>
    </w:pPr>
  </w:style>
  <w:style w:type="paragraph" w:customStyle="1" w:styleId="DescContinue2">
    <w:name w:val="DescContinue 2"/>
    <w:basedOn w:val="Normal"/>
    <w:next w:val="DescContinue3"/>
    <w:uiPriority w:val="99"/>
    <w:pPr>
      <w:ind w:left="720"/>
    </w:pPr>
  </w:style>
  <w:style w:type="paragraph" w:customStyle="1" w:styleId="DescContinue3">
    <w:name w:val="DescContinue 3"/>
    <w:basedOn w:val="Normal"/>
    <w:next w:val="DescContinue4"/>
    <w:uiPriority w:val="99"/>
    <w:pPr>
      <w:ind w:left="1080"/>
    </w:pPr>
  </w:style>
  <w:style w:type="paragraph" w:customStyle="1" w:styleId="DescContinue4">
    <w:name w:val="DescContinue 4"/>
    <w:basedOn w:val="Normal"/>
    <w:next w:val="DescContinue5"/>
    <w:uiPriority w:val="99"/>
    <w:pPr>
      <w:ind w:left="1440"/>
    </w:pPr>
  </w:style>
  <w:style w:type="paragraph" w:customStyle="1" w:styleId="DescContinue5">
    <w:name w:val="DescContinue 5"/>
    <w:basedOn w:val="Normal"/>
    <w:next w:val="DescContinue6"/>
    <w:uiPriority w:val="99"/>
    <w:pPr>
      <w:ind w:left="1800"/>
    </w:pPr>
  </w:style>
  <w:style w:type="paragraph" w:customStyle="1" w:styleId="DescContinue6">
    <w:name w:val="DescContinue 6"/>
    <w:basedOn w:val="Normal"/>
    <w:next w:val="DescContinue7"/>
    <w:uiPriority w:val="99"/>
    <w:pPr>
      <w:ind w:left="2160"/>
    </w:pPr>
  </w:style>
  <w:style w:type="paragraph" w:customStyle="1" w:styleId="DescContinue7">
    <w:name w:val="DescContinue 7"/>
    <w:basedOn w:val="Normal"/>
    <w:next w:val="DescContinue8"/>
    <w:uiPriority w:val="99"/>
    <w:pPr>
      <w:ind w:left="2520"/>
    </w:pPr>
  </w:style>
  <w:style w:type="paragraph" w:customStyle="1" w:styleId="DescContinue8">
    <w:name w:val="DescContinue 8"/>
    <w:basedOn w:val="Normal"/>
    <w:next w:val="DescContinue9"/>
    <w:uiPriority w:val="99"/>
    <w:pPr>
      <w:ind w:left="2880"/>
    </w:pPr>
  </w:style>
  <w:style w:type="paragraph" w:customStyle="1" w:styleId="DescContinue9">
    <w:name w:val="DescContinue 9"/>
    <w:basedOn w:val="Normal"/>
    <w:uiPriority w:val="99"/>
    <w:pPr>
      <w:ind w:left="3240"/>
    </w:pPr>
  </w:style>
  <w:style w:type="paragraph" w:customStyle="1" w:styleId="LatexTOC0">
    <w:name w:val="LatexTOC 0"/>
    <w:basedOn w:val="Normal"/>
    <w:next w:val="ListBullet1"/>
    <w:uiPriority w:val="99"/>
    <w:pPr>
      <w:tabs>
        <w:tab w:val="right" w:leader="dot" w:pos="8640"/>
      </w:tabs>
      <w:spacing w:before="30" w:after="30"/>
    </w:pPr>
  </w:style>
  <w:style w:type="paragraph" w:customStyle="1" w:styleId="LatexTOC1">
    <w:name w:val="LatexTOC 1"/>
    <w:basedOn w:val="Normal"/>
    <w:next w:val="ListBullet2"/>
    <w:uiPriority w:val="99"/>
    <w:pPr>
      <w:tabs>
        <w:tab w:val="right" w:leader="dot" w:pos="8640"/>
      </w:tabs>
      <w:spacing w:before="27" w:after="27"/>
      <w:ind w:left="360"/>
    </w:pPr>
  </w:style>
  <w:style w:type="paragraph" w:customStyle="1" w:styleId="LatexTOC2">
    <w:name w:val="LatexTOC 2"/>
    <w:basedOn w:val="Normal"/>
    <w:next w:val="ListBullet3"/>
    <w:uiPriority w:val="99"/>
    <w:pPr>
      <w:tabs>
        <w:tab w:val="right" w:leader="dot" w:pos="8640"/>
      </w:tabs>
      <w:spacing w:before="24" w:after="24"/>
      <w:ind w:left="720"/>
    </w:pPr>
  </w:style>
  <w:style w:type="paragraph" w:customStyle="1" w:styleId="LatexTOC3">
    <w:name w:val="LatexTOC 3"/>
    <w:basedOn w:val="Normal"/>
    <w:next w:val="ListBullet4"/>
    <w:uiPriority w:val="99"/>
    <w:pPr>
      <w:tabs>
        <w:tab w:val="right" w:leader="dot" w:pos="8640"/>
      </w:tabs>
      <w:spacing w:before="21" w:after="21"/>
      <w:ind w:left="1080"/>
    </w:pPr>
  </w:style>
  <w:style w:type="paragraph" w:customStyle="1" w:styleId="LatexTOC4">
    <w:name w:val="LatexTOC 4"/>
    <w:basedOn w:val="Normal"/>
    <w:next w:val="ListBullet5"/>
    <w:uiPriority w:val="99"/>
    <w:pPr>
      <w:tabs>
        <w:tab w:val="right" w:leader="dot" w:pos="8640"/>
      </w:tabs>
      <w:spacing w:before="18" w:after="18"/>
      <w:ind w:left="1440"/>
    </w:pPr>
  </w:style>
  <w:style w:type="paragraph" w:customStyle="1" w:styleId="LatexTOC5">
    <w:name w:val="LatexTOC 5"/>
    <w:basedOn w:val="Normal"/>
    <w:next w:val="ListBullet6"/>
    <w:uiPriority w:val="99"/>
    <w:pPr>
      <w:tabs>
        <w:tab w:val="right" w:leader="dot" w:pos="8640"/>
      </w:tabs>
      <w:spacing w:before="15" w:after="15"/>
      <w:ind w:left="1800"/>
    </w:pPr>
  </w:style>
  <w:style w:type="paragraph" w:customStyle="1" w:styleId="LatexTOC6">
    <w:name w:val="LatexTOC 6"/>
    <w:basedOn w:val="Normal"/>
    <w:next w:val="ListBullet7"/>
    <w:uiPriority w:val="99"/>
    <w:pPr>
      <w:tabs>
        <w:tab w:val="right" w:leader="dot" w:pos="8640"/>
      </w:tabs>
      <w:spacing w:before="12" w:after="12"/>
      <w:ind w:left="2160"/>
    </w:pPr>
  </w:style>
  <w:style w:type="paragraph" w:customStyle="1" w:styleId="LatexTOC7">
    <w:name w:val="LatexTOC 7"/>
    <w:basedOn w:val="Normal"/>
    <w:next w:val="ListBullet8"/>
    <w:uiPriority w:val="99"/>
    <w:pPr>
      <w:tabs>
        <w:tab w:val="right" w:leader="dot" w:pos="8640"/>
      </w:tabs>
      <w:spacing w:before="9" w:after="9"/>
      <w:ind w:left="2520"/>
    </w:pPr>
  </w:style>
  <w:style w:type="paragraph" w:customStyle="1" w:styleId="LatexTOC8">
    <w:name w:val="LatexTOC 8"/>
    <w:basedOn w:val="Normal"/>
    <w:next w:val="ListBullet9"/>
    <w:uiPriority w:val="99"/>
    <w:pPr>
      <w:tabs>
        <w:tab w:val="right" w:leader="dot" w:pos="8640"/>
      </w:tabs>
      <w:spacing w:before="6" w:after="6"/>
      <w:ind w:left="2880"/>
    </w:pPr>
  </w:style>
  <w:style w:type="paragraph" w:customStyle="1" w:styleId="LatexTOC9">
    <w:name w:val="LatexTOC 9"/>
    <w:basedOn w:val="Normal"/>
    <w:next w:val="ListBullet9"/>
    <w:uiPriority w:val="99"/>
    <w:pPr>
      <w:tabs>
        <w:tab w:val="right" w:leader="dot" w:pos="8640"/>
      </w:tabs>
      <w:spacing w:before="3" w:after="3"/>
      <w:ind w:left="3240"/>
    </w:pPr>
  </w:style>
  <w:style w:type="paragraph" w:customStyle="1" w:styleId="ListBullet0">
    <w:name w:val="List Bullet 0"/>
    <w:basedOn w:val="Normal"/>
    <w:next w:val="ListBullet1"/>
    <w:autoRedefine/>
    <w:uiPriority w:val="99"/>
    <w:pPr>
      <w:numPr>
        <w:numId w:val="1"/>
      </w:numPr>
      <w:tabs>
        <w:tab w:val="clear" w:pos="643"/>
        <w:tab w:val="num" w:pos="360"/>
      </w:tabs>
      <w:ind w:left="360"/>
    </w:pPr>
  </w:style>
  <w:style w:type="paragraph" w:customStyle="1" w:styleId="ListBullet1">
    <w:name w:val="List Bullet 1"/>
    <w:basedOn w:val="Normal"/>
    <w:next w:val="ListBullet2"/>
    <w:autoRedefine/>
    <w:uiPriority w:val="99"/>
    <w:pPr>
      <w:numPr>
        <w:numId w:val="2"/>
      </w:numPr>
      <w:tabs>
        <w:tab w:val="clear" w:pos="926"/>
        <w:tab w:val="num" w:pos="720"/>
      </w:tabs>
      <w:ind w:left="720"/>
    </w:pPr>
  </w:style>
  <w:style w:type="paragraph" w:styleId="ListBullet2">
    <w:name w:val="List Bullet 2"/>
    <w:basedOn w:val="Normal"/>
    <w:next w:val="ListBullet3"/>
    <w:autoRedefine/>
    <w:uiPriority w:val="99"/>
    <w:pPr>
      <w:numPr>
        <w:numId w:val="3"/>
      </w:numPr>
      <w:tabs>
        <w:tab w:val="clear" w:pos="1209"/>
        <w:tab w:val="num" w:pos="1080"/>
      </w:tabs>
      <w:ind w:left="1080"/>
    </w:pPr>
  </w:style>
  <w:style w:type="paragraph" w:styleId="ListBullet3">
    <w:name w:val="List Bullet 3"/>
    <w:basedOn w:val="Normal"/>
    <w:next w:val="ListBullet4"/>
    <w:autoRedefine/>
    <w:uiPriority w:val="99"/>
    <w:pPr>
      <w:numPr>
        <w:numId w:val="4"/>
      </w:numPr>
      <w:tabs>
        <w:tab w:val="clear" w:pos="1492"/>
        <w:tab w:val="num" w:pos="1440"/>
      </w:tabs>
      <w:ind w:left="1440"/>
    </w:pPr>
  </w:style>
  <w:style w:type="paragraph" w:styleId="ListBullet4">
    <w:name w:val="List Bullet 4"/>
    <w:basedOn w:val="Normal"/>
    <w:next w:val="ListBullet5"/>
    <w:autoRedefine/>
    <w:uiPriority w:val="99"/>
    <w:pPr>
      <w:numPr>
        <w:numId w:val="5"/>
      </w:numPr>
      <w:tabs>
        <w:tab w:val="clear" w:pos="360"/>
        <w:tab w:val="num" w:pos="1800"/>
      </w:tabs>
      <w:ind w:left="1800" w:hanging="360"/>
    </w:pPr>
  </w:style>
  <w:style w:type="paragraph" w:styleId="ListBullet5">
    <w:name w:val="List Bullet 5"/>
    <w:basedOn w:val="Normal"/>
    <w:next w:val="ListBullet6"/>
    <w:autoRedefine/>
    <w:uiPriority w:val="99"/>
    <w:pPr>
      <w:numPr>
        <w:numId w:val="6"/>
      </w:numPr>
      <w:tabs>
        <w:tab w:val="clear" w:pos="360"/>
        <w:tab w:val="num" w:pos="2160"/>
      </w:tabs>
      <w:ind w:left="2160" w:hanging="360"/>
    </w:pPr>
  </w:style>
  <w:style w:type="paragraph" w:customStyle="1" w:styleId="ListBullet6">
    <w:name w:val="List Bullet 6"/>
    <w:basedOn w:val="Normal"/>
    <w:next w:val="ListBullet7"/>
    <w:autoRedefine/>
    <w:uiPriority w:val="99"/>
    <w:pPr>
      <w:numPr>
        <w:numId w:val="7"/>
      </w:numPr>
      <w:tabs>
        <w:tab w:val="clear" w:pos="360"/>
        <w:tab w:val="num" w:pos="2520"/>
      </w:tabs>
      <w:ind w:left="2520" w:hanging="360"/>
    </w:pPr>
  </w:style>
  <w:style w:type="paragraph" w:customStyle="1" w:styleId="ListBullet7">
    <w:name w:val="List Bullet 7"/>
    <w:basedOn w:val="Normal"/>
    <w:next w:val="ListBullet8"/>
    <w:autoRedefine/>
    <w:uiPriority w:val="99"/>
    <w:pPr>
      <w:numPr>
        <w:numId w:val="8"/>
      </w:numPr>
      <w:tabs>
        <w:tab w:val="clear" w:pos="360"/>
        <w:tab w:val="num" w:pos="2880"/>
      </w:tabs>
      <w:ind w:left="2880" w:hanging="360"/>
    </w:pPr>
  </w:style>
  <w:style w:type="paragraph" w:customStyle="1" w:styleId="ListBullet8">
    <w:name w:val="List Bullet 8"/>
    <w:basedOn w:val="Normal"/>
    <w:next w:val="ListBullet9"/>
    <w:autoRedefine/>
    <w:uiPriority w:val="99"/>
    <w:pPr>
      <w:numPr>
        <w:numId w:val="9"/>
      </w:numPr>
      <w:tabs>
        <w:tab w:val="clear" w:pos="360"/>
        <w:tab w:val="num" w:pos="3240"/>
      </w:tabs>
      <w:ind w:left="3240" w:hanging="360"/>
    </w:pPr>
  </w:style>
  <w:style w:type="paragraph" w:customStyle="1" w:styleId="ListBullet9">
    <w:name w:val="List Bullet 9"/>
    <w:basedOn w:val="Normal"/>
    <w:autoRedefine/>
    <w:uiPriority w:val="99"/>
    <w:pPr>
      <w:numPr>
        <w:numId w:val="10"/>
      </w:numPr>
      <w:tabs>
        <w:tab w:val="clear" w:pos="360"/>
        <w:tab w:val="num" w:pos="3600"/>
      </w:tabs>
      <w:ind w:left="3600" w:hanging="360"/>
    </w:pPr>
  </w:style>
  <w:style w:type="paragraph" w:customStyle="1" w:styleId="ListEnum0">
    <w:name w:val="List Enum 0"/>
    <w:basedOn w:val="Normal"/>
    <w:next w:val="ListEnum1"/>
    <w:autoRedefine/>
    <w:uiPriority w:val="99"/>
    <w:pPr>
      <w:adjustRightInd w:val="0"/>
      <w:ind w:left="360" w:hanging="360"/>
    </w:pPr>
  </w:style>
  <w:style w:type="paragraph" w:customStyle="1" w:styleId="ListEnum1">
    <w:name w:val="List Enum 1"/>
    <w:basedOn w:val="Normal"/>
    <w:next w:val="ListEnum2"/>
    <w:autoRedefine/>
    <w:uiPriority w:val="99"/>
    <w:pPr>
      <w:adjustRightInd w:val="0"/>
      <w:ind w:left="720" w:hanging="360"/>
    </w:pPr>
  </w:style>
  <w:style w:type="paragraph" w:customStyle="1" w:styleId="ListEnum2">
    <w:name w:val="List Enum 2"/>
    <w:basedOn w:val="Normal"/>
    <w:next w:val="ListEnum3"/>
    <w:autoRedefine/>
    <w:uiPriority w:val="99"/>
    <w:pPr>
      <w:adjustRightInd w:val="0"/>
      <w:ind w:left="1080" w:hanging="360"/>
    </w:pPr>
  </w:style>
  <w:style w:type="paragraph" w:customStyle="1" w:styleId="ListEnum3">
    <w:name w:val="List Enum 3"/>
    <w:basedOn w:val="Normal"/>
    <w:next w:val="ListEnum4"/>
    <w:autoRedefine/>
    <w:uiPriority w:val="99"/>
    <w:pPr>
      <w:adjustRightInd w:val="0"/>
      <w:ind w:left="1440" w:hanging="360"/>
    </w:pPr>
  </w:style>
  <w:style w:type="paragraph" w:customStyle="1" w:styleId="ListEnum4">
    <w:name w:val="List Enum 4"/>
    <w:basedOn w:val="Normal"/>
    <w:next w:val="ListEnum5"/>
    <w:autoRedefine/>
    <w:uiPriority w:val="99"/>
    <w:pPr>
      <w:adjustRightInd w:val="0"/>
      <w:ind w:left="1800" w:hanging="360"/>
    </w:pPr>
  </w:style>
  <w:style w:type="paragraph" w:customStyle="1" w:styleId="ListEnum5">
    <w:name w:val="List Enum 5"/>
    <w:basedOn w:val="Normal"/>
    <w:next w:val="ListEnum51"/>
    <w:autoRedefine/>
    <w:uiPriority w:val="99"/>
    <w:pPr>
      <w:adjustRightInd w:val="0"/>
      <w:ind w:left="2160" w:hanging="360"/>
    </w:pPr>
  </w:style>
  <w:style w:type="paragraph" w:customStyle="1" w:styleId="ListEnum51">
    <w:name w:val="List Enum 51"/>
    <w:basedOn w:val="Normal"/>
    <w:autoRedefine/>
    <w:uiPriority w:val="99"/>
    <w:pPr>
      <w:adjustRightInd w:val="0"/>
      <w:ind w:left="2520" w:hanging="360"/>
    </w:pPr>
  </w:style>
  <w:style w:type="paragraph" w:customStyle="1" w:styleId="ListEnum7">
    <w:name w:val="List Enum 7"/>
    <w:basedOn w:val="Normal"/>
    <w:next w:val="ListEnum8"/>
    <w:autoRedefine/>
    <w:uiPriority w:val="99"/>
    <w:pPr>
      <w:adjustRightInd w:val="0"/>
      <w:ind w:left="2880" w:hanging="360"/>
    </w:pPr>
  </w:style>
  <w:style w:type="paragraph" w:customStyle="1" w:styleId="ListEnum8">
    <w:name w:val="List Enum 8"/>
    <w:basedOn w:val="Normal"/>
    <w:next w:val="ListEnum9"/>
    <w:autoRedefine/>
    <w:uiPriority w:val="99"/>
    <w:pPr>
      <w:adjustRightInd w:val="0"/>
      <w:ind w:left="3240" w:hanging="360"/>
    </w:pPr>
  </w:style>
  <w:style w:type="paragraph" w:customStyle="1" w:styleId="ListEnum9">
    <w:name w:val="List Enum 9"/>
    <w:basedOn w:val="Normal"/>
    <w:autoRedefine/>
    <w:uiPriority w:val="99"/>
    <w:pPr>
      <w:adjustRightInd w:val="0"/>
      <w:ind w:left="3600" w:hanging="360"/>
    </w:pPr>
  </w:style>
  <w:style w:type="paragraph" w:styleId="TOC1">
    <w:name w:val="toc 1"/>
    <w:basedOn w:val="Normal"/>
    <w:next w:val="Normal"/>
    <w:autoRedefine/>
    <w:uiPriority w:val="39"/>
    <w:unhideWhenUsed/>
    <w:rsid w:val="008C24AB"/>
  </w:style>
  <w:style w:type="paragraph" w:styleId="TOC2">
    <w:name w:val="toc 2"/>
    <w:basedOn w:val="Normal"/>
    <w:next w:val="Normal"/>
    <w:autoRedefine/>
    <w:uiPriority w:val="39"/>
    <w:unhideWhenUsed/>
    <w:rsid w:val="008C24AB"/>
    <w:pPr>
      <w:ind w:left="200"/>
    </w:pPr>
  </w:style>
  <w:style w:type="paragraph" w:styleId="Index1">
    <w:name w:val="index 1"/>
    <w:basedOn w:val="Normal"/>
    <w:next w:val="Normal"/>
    <w:autoRedefine/>
    <w:uiPriority w:val="99"/>
    <w:semiHidden/>
    <w:unhideWhenUsed/>
    <w:rsid w:val="008C24AB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C24AB"/>
    <w:pPr>
      <w:ind w:left="400" w:hanging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5</Pages>
  <Words>7240</Words>
  <Characters>41272</Characters>
  <Application>Microsoft Office Word</Application>
  <DocSecurity>0</DocSecurity>
  <Lines>343</Lines>
  <Paragraphs>96</Paragraphs>
  <ScaleCrop>false</ScaleCrop>
  <Company/>
  <LinksUpToDate>false</LinksUpToDate>
  <CharactersWithSpaces>48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153 Greenhouse Controller</dc:title>
  <dc:subject/>
  <dc:creator>Sarva Jeyapalan</dc:creator>
  <cp:keywords/>
  <dc:description/>
  <cp:lastModifiedBy>Sarva Jeyapalan</cp:lastModifiedBy>
  <cp:revision>2</cp:revision>
  <dcterms:created xsi:type="dcterms:W3CDTF">2020-08-12T03:46:00Z</dcterms:created>
  <dcterms:modified xsi:type="dcterms:W3CDTF">2020-08-12T03:46:00Z</dcterms:modified>
</cp:coreProperties>
</file>